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65C3E" w14:textId="4A26C182" w:rsidR="00517CC1" w:rsidRPr="00943423" w:rsidRDefault="00517CC1" w:rsidP="00517CC1">
      <w:pPr>
        <w:rPr>
          <w:rFonts w:ascii="IntelOne Display Light" w:hAnsi="IntelOne Display Light"/>
          <w:sz w:val="52"/>
          <w:szCs w:val="52"/>
        </w:rPr>
      </w:pPr>
      <w:r w:rsidRPr="00943423">
        <w:rPr>
          <w:rFonts w:ascii="IntelOne Display Light" w:hAnsi="IntelOne Display Light"/>
          <w:sz w:val="52"/>
          <w:szCs w:val="52"/>
        </w:rPr>
        <w:t xml:space="preserve">              </w:t>
      </w:r>
      <w:r w:rsidR="00366ED3" w:rsidRPr="00943423">
        <w:rPr>
          <w:rFonts w:ascii="IntelOne Display Light" w:hAnsi="IntelOne Display Light"/>
          <w:color w:val="0070C0"/>
          <w:sz w:val="52"/>
          <w:szCs w:val="52"/>
        </w:rPr>
        <w:t xml:space="preserve">Data Analytics </w:t>
      </w:r>
      <w:r w:rsidRPr="00943423">
        <w:rPr>
          <w:rFonts w:ascii="IntelOne Display Light" w:hAnsi="IntelOne Display Light"/>
          <w:color w:val="0070C0"/>
          <w:sz w:val="52"/>
          <w:szCs w:val="52"/>
        </w:rPr>
        <w:t xml:space="preserve">Project Report </w:t>
      </w:r>
    </w:p>
    <w:p w14:paraId="132D7B50" w14:textId="77777777" w:rsidR="00517CC1" w:rsidRPr="00943423" w:rsidRDefault="00517CC1" w:rsidP="00517CC1">
      <w:pPr>
        <w:rPr>
          <w:rFonts w:ascii="IntelOne Display Light" w:hAnsi="IntelOne Display Light"/>
          <w:sz w:val="52"/>
          <w:szCs w:val="52"/>
        </w:rPr>
      </w:pPr>
    </w:p>
    <w:p w14:paraId="0348539F" w14:textId="77777777" w:rsidR="00517CC1" w:rsidRPr="00943423" w:rsidRDefault="00517CC1" w:rsidP="00517CC1">
      <w:pPr>
        <w:rPr>
          <w:rFonts w:ascii="IntelOne Display Light" w:hAnsi="IntelOne Display Light"/>
          <w:sz w:val="39"/>
          <w:szCs w:val="39"/>
        </w:rPr>
      </w:pPr>
    </w:p>
    <w:p w14:paraId="08BCAC71" w14:textId="77777777" w:rsidR="00517CC1" w:rsidRPr="00943423" w:rsidRDefault="00517CC1" w:rsidP="00517CC1">
      <w:pPr>
        <w:rPr>
          <w:rFonts w:ascii="IntelOne Display Light" w:hAnsi="IntelOne Display Light"/>
          <w:sz w:val="39"/>
          <w:szCs w:val="39"/>
        </w:rPr>
      </w:pPr>
    </w:p>
    <w:p w14:paraId="2C503868" w14:textId="43E950BC" w:rsidR="00517CC1" w:rsidRPr="00943423" w:rsidRDefault="00886F64" w:rsidP="00612D94">
      <w:pPr>
        <w:rPr>
          <w:rFonts w:ascii="IntelOne Display Light" w:hAnsi="IntelOne Display Light"/>
        </w:rPr>
      </w:pPr>
      <w:r>
        <w:rPr>
          <w:rFonts w:ascii="IntelOne Display Light" w:hAnsi="IntelOne Display Light"/>
          <w:sz w:val="36"/>
          <w:szCs w:val="36"/>
        </w:rPr>
        <w:t xml:space="preserve">   </w:t>
      </w:r>
    </w:p>
    <w:p w14:paraId="14F17E69" w14:textId="5BA6D3F1" w:rsidR="00612D94" w:rsidRPr="00943423" w:rsidRDefault="00517CC1" w:rsidP="00612D94">
      <w:pPr>
        <w:rPr>
          <w:rFonts w:ascii="IntelOne Display Light" w:hAnsi="IntelOne Display Light"/>
          <w:sz w:val="52"/>
          <w:szCs w:val="52"/>
        </w:rPr>
      </w:pPr>
      <w:r w:rsidRPr="00943423">
        <w:rPr>
          <w:rFonts w:ascii="IntelOne Display Light" w:hAnsi="IntelOne Display Light"/>
          <w:sz w:val="39"/>
          <w:szCs w:val="39"/>
        </w:rPr>
        <w:t xml:space="preserve">     </w:t>
      </w:r>
      <w:r w:rsidR="00612D94">
        <w:rPr>
          <w:rFonts w:ascii="IntelOne Display Light" w:hAnsi="IntelOne Display Light"/>
          <w:sz w:val="56"/>
          <w:szCs w:val="56"/>
        </w:rPr>
        <w:t xml:space="preserve"> </w:t>
      </w:r>
      <w:r w:rsidR="00612D94" w:rsidRPr="00943423">
        <w:rPr>
          <w:rFonts w:ascii="IntelOne Display Light" w:hAnsi="IntelOne Display Light"/>
          <w:sz w:val="56"/>
          <w:szCs w:val="56"/>
        </w:rPr>
        <w:t xml:space="preserve">New York Taxicab - </w:t>
      </w:r>
      <w:r w:rsidR="00E70F3A">
        <w:rPr>
          <w:rFonts w:ascii="IntelOne Display Light" w:hAnsi="IntelOne Display Light"/>
          <w:sz w:val="56"/>
          <w:szCs w:val="56"/>
        </w:rPr>
        <w:t>Tip</w:t>
      </w:r>
      <w:r w:rsidR="00612D94" w:rsidRPr="00943423">
        <w:rPr>
          <w:rFonts w:ascii="IntelOne Display Light" w:hAnsi="IntelOne Display Light"/>
          <w:sz w:val="56"/>
          <w:szCs w:val="56"/>
        </w:rPr>
        <w:t xml:space="preserve"> Prediction </w:t>
      </w:r>
    </w:p>
    <w:p w14:paraId="3F57DB23" w14:textId="0F8B2C7B" w:rsidR="00A256BF" w:rsidRDefault="00517CC1" w:rsidP="00517CC1">
      <w:pPr>
        <w:rPr>
          <w:rFonts w:ascii="IntelOne Display Light" w:hAnsi="IntelOne Display Light"/>
          <w:sz w:val="39"/>
          <w:szCs w:val="39"/>
        </w:rPr>
      </w:pPr>
      <w:r w:rsidRPr="00943423">
        <w:rPr>
          <w:rFonts w:ascii="IntelOne Display Light" w:hAnsi="IntelOne Display Light"/>
          <w:sz w:val="39"/>
          <w:szCs w:val="39"/>
        </w:rPr>
        <w:t xml:space="preserve">          </w:t>
      </w:r>
      <w:r w:rsidR="00B72EF4" w:rsidRPr="00943423">
        <w:rPr>
          <w:rFonts w:ascii="IntelOne Display Light" w:hAnsi="IntelOne Display Light"/>
          <w:sz w:val="39"/>
          <w:szCs w:val="39"/>
        </w:rPr>
        <w:t xml:space="preserve">  </w:t>
      </w:r>
      <w:r w:rsidRPr="00943423">
        <w:rPr>
          <w:rFonts w:ascii="IntelOne Display Light" w:hAnsi="IntelOne Display Light"/>
          <w:sz w:val="39"/>
          <w:szCs w:val="39"/>
        </w:rPr>
        <w:t xml:space="preserve">  </w:t>
      </w:r>
      <w:r w:rsidR="00886F64">
        <w:rPr>
          <w:rFonts w:ascii="IntelOne Display Light" w:hAnsi="IntelOne Display Light"/>
          <w:sz w:val="39"/>
          <w:szCs w:val="39"/>
        </w:rPr>
        <w:t xml:space="preserve">    </w:t>
      </w:r>
      <w:r w:rsidRPr="00943423">
        <w:rPr>
          <w:rFonts w:ascii="IntelOne Display Light" w:hAnsi="IntelOne Display Light"/>
          <w:sz w:val="39"/>
          <w:szCs w:val="39"/>
        </w:rPr>
        <w:t xml:space="preserve"> </w:t>
      </w:r>
    </w:p>
    <w:p w14:paraId="1C59767F" w14:textId="77777777" w:rsidR="00A256BF" w:rsidRDefault="00A256BF" w:rsidP="00517CC1">
      <w:pPr>
        <w:rPr>
          <w:rFonts w:ascii="IntelOne Display Light" w:hAnsi="IntelOne Display Light"/>
          <w:sz w:val="39"/>
          <w:szCs w:val="39"/>
        </w:rPr>
      </w:pPr>
    </w:p>
    <w:p w14:paraId="077C3F30" w14:textId="77777777" w:rsidR="00612D94" w:rsidRDefault="00A256BF" w:rsidP="00A256BF">
      <w:pPr>
        <w:ind w:left="1440"/>
        <w:rPr>
          <w:rFonts w:ascii="IntelOne Display Light" w:hAnsi="IntelOne Display Light"/>
          <w:sz w:val="39"/>
          <w:szCs w:val="39"/>
        </w:rPr>
      </w:pPr>
      <w:r>
        <w:rPr>
          <w:rFonts w:ascii="IntelOne Display Light" w:hAnsi="IntelOne Display Light"/>
          <w:sz w:val="39"/>
          <w:szCs w:val="39"/>
        </w:rPr>
        <w:t xml:space="preserve">      </w:t>
      </w:r>
      <w:r w:rsidR="00517CC1" w:rsidRPr="00943423">
        <w:rPr>
          <w:rFonts w:ascii="IntelOne Display Light" w:hAnsi="IntelOne Display Light"/>
          <w:sz w:val="39"/>
          <w:szCs w:val="39"/>
        </w:rPr>
        <w:t xml:space="preserve"> </w:t>
      </w:r>
    </w:p>
    <w:p w14:paraId="0115D066" w14:textId="77777777" w:rsidR="00612D94" w:rsidRDefault="00612D94" w:rsidP="00A256BF">
      <w:pPr>
        <w:ind w:left="1440"/>
        <w:rPr>
          <w:rFonts w:ascii="IntelOne Display Light" w:hAnsi="IntelOne Display Light"/>
          <w:sz w:val="39"/>
          <w:szCs w:val="39"/>
        </w:rPr>
      </w:pPr>
    </w:p>
    <w:p w14:paraId="1C90C3F4" w14:textId="3AE8F252" w:rsidR="00517CC1" w:rsidRPr="00943423" w:rsidRDefault="00612D94" w:rsidP="00A256BF">
      <w:pPr>
        <w:ind w:left="1440"/>
        <w:rPr>
          <w:rFonts w:ascii="IntelOne Display Light" w:hAnsi="IntelOne Display Light"/>
          <w:sz w:val="39"/>
          <w:szCs w:val="39"/>
        </w:rPr>
      </w:pPr>
      <w:r>
        <w:rPr>
          <w:rFonts w:ascii="IntelOne Display Light" w:hAnsi="IntelOne Display Light"/>
          <w:sz w:val="39"/>
          <w:szCs w:val="39"/>
        </w:rPr>
        <w:t xml:space="preserve">         </w:t>
      </w:r>
      <w:r w:rsidR="00886F64" w:rsidRPr="00943423">
        <w:rPr>
          <w:rFonts w:ascii="IntelOne Display Light" w:hAnsi="IntelOne Display Light"/>
          <w:noProof/>
          <w:sz w:val="39"/>
          <w:szCs w:val="39"/>
        </w:rPr>
        <w:drawing>
          <wp:inline distT="0" distB="0" distL="0" distR="0" wp14:anchorId="3128908A" wp14:editId="7C3DBF18">
            <wp:extent cx="3238500" cy="617835"/>
            <wp:effectExtent l="0" t="0" r="0" b="0"/>
            <wp:docPr id="2" name="Picture 2"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597877" cy="686396"/>
                    </a:xfrm>
                    <a:prstGeom prst="rect">
                      <a:avLst/>
                    </a:prstGeom>
                  </pic:spPr>
                </pic:pic>
              </a:graphicData>
            </a:graphic>
          </wp:inline>
        </w:drawing>
      </w:r>
    </w:p>
    <w:p w14:paraId="3B81912B" w14:textId="77777777" w:rsidR="00886F64" w:rsidRDefault="00886F64" w:rsidP="00886F64">
      <w:pPr>
        <w:rPr>
          <w:rFonts w:ascii="IntelOne Display Light" w:hAnsi="IntelOne Display Light"/>
        </w:rPr>
      </w:pPr>
      <w:r>
        <w:rPr>
          <w:rFonts w:ascii="IntelOne Display Light" w:hAnsi="IntelOne Display Light"/>
        </w:rPr>
        <w:t xml:space="preserve">                                          </w:t>
      </w:r>
    </w:p>
    <w:p w14:paraId="1DB0D54A" w14:textId="6DF44EC9" w:rsidR="00886F64" w:rsidRPr="00943423" w:rsidRDefault="00886F64" w:rsidP="00886F64">
      <w:pPr>
        <w:rPr>
          <w:rFonts w:ascii="IntelOne Display Light" w:hAnsi="IntelOne Display Light"/>
        </w:rPr>
      </w:pPr>
      <w:r>
        <w:rPr>
          <w:rFonts w:ascii="IntelOne Display Light" w:hAnsi="IntelOne Display Light"/>
        </w:rPr>
        <w:t xml:space="preserve">                                          </w:t>
      </w:r>
      <w:r w:rsidR="00612D94">
        <w:rPr>
          <w:rFonts w:ascii="IntelOne Display Light" w:hAnsi="IntelOne Display Light"/>
        </w:rPr>
        <w:t xml:space="preserve">       </w:t>
      </w:r>
      <w:r>
        <w:rPr>
          <w:rFonts w:ascii="IntelOne Display Light" w:hAnsi="IntelOne Display Light"/>
        </w:rPr>
        <w:t xml:space="preserve"> </w:t>
      </w:r>
      <w:r w:rsidR="00A256BF">
        <w:rPr>
          <w:rFonts w:ascii="IntelOne Display Light" w:hAnsi="IntelOne Display Light"/>
        </w:rPr>
        <w:t xml:space="preserve">   </w:t>
      </w:r>
      <w:r>
        <w:rPr>
          <w:rFonts w:ascii="IntelOne Display Light" w:hAnsi="IntelOne Display Light"/>
        </w:rPr>
        <w:t xml:space="preserve">  </w:t>
      </w:r>
    </w:p>
    <w:p w14:paraId="23F33002" w14:textId="67FCC585" w:rsidR="00886F64" w:rsidRPr="00943423" w:rsidRDefault="00886F64" w:rsidP="00886F64">
      <w:pPr>
        <w:rPr>
          <w:rFonts w:ascii="IntelOne Display Light" w:hAnsi="IntelOne Display Light"/>
        </w:rPr>
      </w:pPr>
      <w:r>
        <w:rPr>
          <w:rFonts w:ascii="IntelOne Display Light" w:hAnsi="IntelOne Display Light"/>
        </w:rPr>
        <w:t xml:space="preserve">                                            </w:t>
      </w:r>
      <w:r w:rsidR="00A256BF">
        <w:rPr>
          <w:rFonts w:ascii="IntelOne Display Light" w:hAnsi="IntelOne Display Light"/>
        </w:rPr>
        <w:t xml:space="preserve">    </w:t>
      </w:r>
      <w:r>
        <w:rPr>
          <w:rFonts w:ascii="IntelOne Display Light" w:hAnsi="IntelOne Display Light"/>
        </w:rPr>
        <w:t xml:space="preserve"> </w:t>
      </w:r>
      <w:r w:rsidR="00612D94">
        <w:rPr>
          <w:rFonts w:ascii="IntelOne Display Light" w:hAnsi="IntelOne Display Light"/>
        </w:rPr>
        <w:t xml:space="preserve">      </w:t>
      </w:r>
      <w:r w:rsidRPr="00943423">
        <w:rPr>
          <w:rFonts w:ascii="IntelOne Display Light" w:hAnsi="IntelOne Display Light"/>
        </w:rPr>
        <w:t>CONSTRUCTOR UNIVERSITY, BREMEN</w:t>
      </w:r>
    </w:p>
    <w:p w14:paraId="43857213" w14:textId="07517853" w:rsidR="00886F64" w:rsidRPr="00943423" w:rsidRDefault="00886F64" w:rsidP="00886F64">
      <w:pPr>
        <w:rPr>
          <w:rFonts w:ascii="IntelOne Display Light" w:hAnsi="IntelOne Display Light"/>
        </w:rPr>
      </w:pPr>
      <w:r>
        <w:rPr>
          <w:rFonts w:ascii="IntelOne Display Light" w:hAnsi="IntelOne Display Light"/>
        </w:rPr>
        <w:t xml:space="preserve">  </w:t>
      </w:r>
      <w:r>
        <w:rPr>
          <w:rFonts w:ascii="IntelOne Display Light" w:hAnsi="IntelOne Display Light"/>
        </w:rPr>
        <w:tab/>
      </w:r>
      <w:r>
        <w:rPr>
          <w:rFonts w:ascii="IntelOne Display Light" w:hAnsi="IntelOne Display Light"/>
        </w:rPr>
        <w:tab/>
      </w:r>
      <w:r>
        <w:rPr>
          <w:rFonts w:ascii="IntelOne Display Light" w:hAnsi="IntelOne Display Light"/>
        </w:rPr>
        <w:tab/>
      </w:r>
      <w:r>
        <w:rPr>
          <w:rFonts w:ascii="IntelOne Display Light" w:hAnsi="IntelOne Display Light"/>
        </w:rPr>
        <w:tab/>
      </w:r>
      <w:r>
        <w:rPr>
          <w:rFonts w:ascii="IntelOne Display Light" w:hAnsi="IntelOne Display Light"/>
        </w:rPr>
        <w:tab/>
      </w:r>
      <w:r w:rsidR="00A256BF">
        <w:rPr>
          <w:rFonts w:ascii="IntelOne Display Light" w:hAnsi="IntelOne Display Light"/>
        </w:rPr>
        <w:t xml:space="preserve">  </w:t>
      </w:r>
      <w:r w:rsidR="008062DB">
        <w:rPr>
          <w:rFonts w:ascii="IntelOne Display Light" w:hAnsi="IntelOne Display Light"/>
        </w:rPr>
        <w:t xml:space="preserve">     </w:t>
      </w:r>
      <w:r w:rsidR="003745CC">
        <w:rPr>
          <w:rFonts w:ascii="IntelOne Display Light" w:hAnsi="IntelOne Display Light"/>
        </w:rPr>
        <w:t>January</w:t>
      </w:r>
      <w:r w:rsidRPr="00943423">
        <w:rPr>
          <w:rFonts w:ascii="IntelOne Display Light" w:hAnsi="IntelOne Display Light"/>
        </w:rPr>
        <w:t>,202</w:t>
      </w:r>
      <w:r w:rsidR="003745CC">
        <w:rPr>
          <w:rFonts w:ascii="IntelOne Display Light" w:hAnsi="IntelOne Display Light"/>
        </w:rPr>
        <w:t>3</w:t>
      </w:r>
    </w:p>
    <w:p w14:paraId="43CF45DA" w14:textId="01B796DD" w:rsidR="00926ACE" w:rsidRPr="00943423" w:rsidRDefault="00926ACE" w:rsidP="00B72EF4">
      <w:pPr>
        <w:jc w:val="center"/>
        <w:rPr>
          <w:rFonts w:ascii="IntelOne Display Light" w:hAnsi="IntelOne Display Light"/>
        </w:rPr>
      </w:pPr>
    </w:p>
    <w:p w14:paraId="7B234784" w14:textId="137B8BBE" w:rsidR="00926ACE" w:rsidRPr="00943423" w:rsidRDefault="00926ACE" w:rsidP="00B72EF4">
      <w:pPr>
        <w:jc w:val="center"/>
        <w:rPr>
          <w:rFonts w:ascii="IntelOne Display Light" w:hAnsi="IntelOne Display Light"/>
        </w:rPr>
      </w:pPr>
    </w:p>
    <w:p w14:paraId="05ACBB17" w14:textId="789967CD" w:rsidR="00926ACE" w:rsidRPr="00943423" w:rsidRDefault="00926ACE" w:rsidP="00B72EF4">
      <w:pPr>
        <w:jc w:val="center"/>
        <w:rPr>
          <w:rFonts w:ascii="IntelOne Display Light" w:hAnsi="IntelOne Display Light"/>
        </w:rPr>
      </w:pPr>
    </w:p>
    <w:p w14:paraId="52BABDA2" w14:textId="6109BF46" w:rsidR="00926ACE" w:rsidRPr="00943423" w:rsidRDefault="00926ACE" w:rsidP="00B72EF4">
      <w:pPr>
        <w:jc w:val="center"/>
        <w:rPr>
          <w:rFonts w:ascii="IntelOne Display Light" w:hAnsi="IntelOne Display Light"/>
        </w:rPr>
      </w:pPr>
    </w:p>
    <w:p w14:paraId="4DFBCEF3" w14:textId="503F170B" w:rsidR="00926ACE" w:rsidRPr="00943423" w:rsidRDefault="00926ACE" w:rsidP="00B72EF4">
      <w:pPr>
        <w:jc w:val="center"/>
        <w:rPr>
          <w:rFonts w:ascii="IntelOne Display Light" w:hAnsi="IntelOne Display Light"/>
        </w:rPr>
      </w:pPr>
    </w:p>
    <w:p w14:paraId="1F63E7E0" w14:textId="56C33EE9" w:rsidR="00926ACE" w:rsidRPr="00943423" w:rsidRDefault="00926ACE" w:rsidP="00B72EF4">
      <w:pPr>
        <w:jc w:val="center"/>
        <w:rPr>
          <w:rFonts w:ascii="IntelOne Display Light" w:hAnsi="IntelOne Display Light"/>
        </w:rPr>
      </w:pPr>
    </w:p>
    <w:p w14:paraId="1B5155E0" w14:textId="1A583510" w:rsidR="00926ACE" w:rsidRPr="00943423" w:rsidRDefault="00926ACE" w:rsidP="00B72EF4">
      <w:pPr>
        <w:jc w:val="center"/>
        <w:rPr>
          <w:rFonts w:ascii="IntelOne Display Light" w:hAnsi="IntelOne Display Light"/>
        </w:rPr>
      </w:pPr>
    </w:p>
    <w:p w14:paraId="44F8739D" w14:textId="0A782ED9" w:rsidR="00926ACE" w:rsidRPr="00943423" w:rsidRDefault="00926ACE" w:rsidP="00B72EF4">
      <w:pPr>
        <w:jc w:val="center"/>
        <w:rPr>
          <w:rFonts w:ascii="IntelOne Display Light" w:hAnsi="IntelOne Display Light"/>
        </w:rPr>
      </w:pPr>
    </w:p>
    <w:p w14:paraId="28778BF1" w14:textId="0D405B92" w:rsidR="00C724AD" w:rsidRPr="00943423" w:rsidRDefault="00C724AD" w:rsidP="00C724AD">
      <w:pPr>
        <w:jc w:val="both"/>
        <w:rPr>
          <w:rFonts w:ascii="IntelOne Display Light" w:hAnsi="IntelOne Display Light"/>
          <w:sz w:val="28"/>
          <w:szCs w:val="28"/>
        </w:rPr>
      </w:pPr>
    </w:p>
    <w:p w14:paraId="6A02D018" w14:textId="77777777" w:rsidR="00612D94" w:rsidRDefault="00C724AD" w:rsidP="00612D94">
      <w:pPr>
        <w:rPr>
          <w:rFonts w:ascii="IntelOne Display Light" w:hAnsi="IntelOne Display Light"/>
          <w:color w:val="000000" w:themeColor="text1"/>
          <w:sz w:val="28"/>
          <w:szCs w:val="28"/>
        </w:rPr>
      </w:pPr>
      <w:r w:rsidRPr="00943423">
        <w:rPr>
          <w:rFonts w:ascii="IntelOne Display Light" w:hAnsi="IntelOne Display Light"/>
          <w:color w:val="000000" w:themeColor="text1"/>
          <w:sz w:val="28"/>
          <w:szCs w:val="28"/>
        </w:rPr>
        <w:t xml:space="preserve">  </w:t>
      </w:r>
    </w:p>
    <w:p w14:paraId="65C94033" w14:textId="77777777" w:rsidR="00612D94" w:rsidRDefault="00612D94" w:rsidP="00612D94">
      <w:pPr>
        <w:rPr>
          <w:rFonts w:ascii="IntelOne Display Light" w:hAnsi="IntelOne Display Light"/>
          <w:color w:val="000000" w:themeColor="text1"/>
          <w:sz w:val="28"/>
          <w:szCs w:val="28"/>
        </w:rPr>
      </w:pPr>
    </w:p>
    <w:p w14:paraId="3D331A6C" w14:textId="77777777" w:rsidR="00612D94" w:rsidRDefault="00612D94" w:rsidP="00612D94">
      <w:pPr>
        <w:rPr>
          <w:rFonts w:ascii="IntelOne Display Light" w:hAnsi="IntelOne Display Light"/>
          <w:color w:val="000000" w:themeColor="text1"/>
          <w:sz w:val="28"/>
          <w:szCs w:val="28"/>
        </w:rPr>
      </w:pPr>
    </w:p>
    <w:p w14:paraId="708B61D9" w14:textId="77777777" w:rsidR="00612D94" w:rsidRDefault="00612D94" w:rsidP="00612D94">
      <w:pPr>
        <w:rPr>
          <w:rFonts w:ascii="IntelOne Display Light" w:hAnsi="IntelOne Display Light"/>
          <w:color w:val="000000" w:themeColor="text1"/>
          <w:sz w:val="28"/>
          <w:szCs w:val="28"/>
        </w:rPr>
      </w:pPr>
    </w:p>
    <w:p w14:paraId="5E9E2DCF" w14:textId="77777777" w:rsidR="00612D94" w:rsidRDefault="00612D94" w:rsidP="00612D94">
      <w:pPr>
        <w:rPr>
          <w:rFonts w:ascii="IntelOne Display Light" w:hAnsi="IntelOne Display Light"/>
          <w:color w:val="000000" w:themeColor="text1"/>
          <w:sz w:val="28"/>
          <w:szCs w:val="28"/>
        </w:rPr>
      </w:pPr>
    </w:p>
    <w:p w14:paraId="68CB172F" w14:textId="4417F247" w:rsidR="00612D94" w:rsidRPr="00943423" w:rsidRDefault="00612D94" w:rsidP="00612D94">
      <w:pPr>
        <w:rPr>
          <w:rFonts w:ascii="IntelOne Display Light" w:hAnsi="IntelOne Display Light"/>
          <w:sz w:val="40"/>
          <w:szCs w:val="40"/>
        </w:rPr>
      </w:pPr>
      <w:r>
        <w:rPr>
          <w:rFonts w:ascii="IntelOne Display Light" w:hAnsi="IntelOne Display Light"/>
          <w:color w:val="000000" w:themeColor="text1"/>
          <w:sz w:val="28"/>
          <w:szCs w:val="28"/>
        </w:rPr>
        <w:t xml:space="preserve">    </w:t>
      </w:r>
      <w:r w:rsidR="00C724AD" w:rsidRPr="00943423">
        <w:rPr>
          <w:rFonts w:ascii="IntelOne Display Light" w:hAnsi="IntelOne Display Light"/>
          <w:color w:val="000000" w:themeColor="text1"/>
          <w:sz w:val="28"/>
          <w:szCs w:val="28"/>
        </w:rPr>
        <w:t xml:space="preserve"> </w:t>
      </w:r>
      <w:r w:rsidRPr="00943423">
        <w:rPr>
          <w:rFonts w:ascii="IntelOne Display Light" w:hAnsi="IntelOne Display Light"/>
          <w:sz w:val="36"/>
          <w:szCs w:val="36"/>
        </w:rPr>
        <w:t>S</w:t>
      </w:r>
      <w:r w:rsidR="00E70F3A">
        <w:rPr>
          <w:rFonts w:ascii="IntelOne Display Light" w:hAnsi="IntelOne Display Light"/>
          <w:sz w:val="36"/>
          <w:szCs w:val="36"/>
        </w:rPr>
        <w:t>tudent</w:t>
      </w:r>
      <w:r w:rsidR="001431DD">
        <w:rPr>
          <w:rFonts w:ascii="IntelOne Display Light" w:hAnsi="IntelOne Display Light"/>
          <w:sz w:val="36"/>
          <w:szCs w:val="36"/>
        </w:rPr>
        <w:t>:</w:t>
      </w:r>
      <w:r w:rsidRPr="00943423">
        <w:rPr>
          <w:rFonts w:ascii="IntelOne Display Light" w:hAnsi="IntelOne Display Light"/>
          <w:sz w:val="36"/>
          <w:szCs w:val="36"/>
        </w:rPr>
        <w:t xml:space="preserve">                                     </w:t>
      </w:r>
      <w:r>
        <w:rPr>
          <w:rFonts w:ascii="IntelOne Display Light" w:hAnsi="IntelOne Display Light"/>
          <w:sz w:val="36"/>
          <w:szCs w:val="36"/>
        </w:rPr>
        <w:tab/>
        <w:t xml:space="preserve">  </w:t>
      </w:r>
      <w:r w:rsidR="001431DD">
        <w:rPr>
          <w:rFonts w:ascii="IntelOne Display Light" w:hAnsi="IntelOne Display Light"/>
          <w:sz w:val="36"/>
          <w:szCs w:val="36"/>
        </w:rPr>
        <w:t xml:space="preserve">             Prof</w:t>
      </w:r>
      <w:r w:rsidR="005F0B5F">
        <w:rPr>
          <w:rFonts w:ascii="IntelOne Display Light" w:hAnsi="IntelOne Display Light"/>
          <w:sz w:val="36"/>
          <w:szCs w:val="36"/>
        </w:rPr>
        <w:t>essor:</w:t>
      </w:r>
      <w:r w:rsidRPr="00943423">
        <w:rPr>
          <w:rFonts w:ascii="IntelOne Display Light" w:hAnsi="IntelOne Display Light"/>
          <w:sz w:val="40"/>
          <w:szCs w:val="40"/>
        </w:rPr>
        <w:t xml:space="preserve">                                              </w:t>
      </w:r>
    </w:p>
    <w:p w14:paraId="52454C93" w14:textId="31F8623F" w:rsidR="00612D94" w:rsidRPr="00943423" w:rsidRDefault="00612D94" w:rsidP="00612D94">
      <w:pPr>
        <w:rPr>
          <w:rFonts w:ascii="IntelOne Display Light" w:hAnsi="IntelOne Display Light"/>
        </w:rPr>
      </w:pPr>
      <w:r>
        <w:rPr>
          <w:rFonts w:ascii="IntelOne Display Light" w:hAnsi="IntelOne Display Light"/>
          <w:sz w:val="28"/>
          <w:szCs w:val="28"/>
        </w:rPr>
        <w:t xml:space="preserve">     </w:t>
      </w:r>
      <w:r w:rsidR="001431DD">
        <w:rPr>
          <w:rFonts w:ascii="IntelOne Display Light" w:hAnsi="IntelOne Display Light"/>
          <w:sz w:val="28"/>
          <w:szCs w:val="28"/>
        </w:rPr>
        <w:t>Arben Rexhepi</w:t>
      </w:r>
      <w:r w:rsidRPr="00943423">
        <w:rPr>
          <w:rFonts w:ascii="IntelOne Display Light" w:hAnsi="IntelOne Display Light"/>
        </w:rPr>
        <w:t xml:space="preserve">                                    </w:t>
      </w:r>
      <w:r>
        <w:rPr>
          <w:rFonts w:ascii="IntelOne Display Light" w:hAnsi="IntelOne Display Light"/>
        </w:rPr>
        <w:t xml:space="preserve">                                    </w:t>
      </w:r>
      <w:r w:rsidRPr="00943423">
        <w:rPr>
          <w:rFonts w:ascii="IntelOne Display Light" w:hAnsi="IntelOne Display Light"/>
        </w:rPr>
        <w:t xml:space="preserve">     </w:t>
      </w:r>
      <w:r>
        <w:rPr>
          <w:rFonts w:ascii="IntelOne Display Light" w:hAnsi="IntelOne Display Light"/>
        </w:rPr>
        <w:t xml:space="preserve">  </w:t>
      </w:r>
      <w:r w:rsidRPr="00943423">
        <w:rPr>
          <w:rFonts w:ascii="IntelOne Display Light" w:hAnsi="IntelOne Display Light"/>
          <w:sz w:val="28"/>
          <w:szCs w:val="28"/>
        </w:rPr>
        <w:t>Dr. Wilhelm Adalbert F.X.</w:t>
      </w:r>
    </w:p>
    <w:p w14:paraId="47978FD3" w14:textId="77777777" w:rsidR="00612D94" w:rsidRPr="00943423" w:rsidRDefault="00612D94" w:rsidP="00612D94">
      <w:pPr>
        <w:rPr>
          <w:rFonts w:ascii="IntelOne Display Light" w:hAnsi="IntelOne Display Light"/>
        </w:rPr>
      </w:pPr>
    </w:p>
    <w:p w14:paraId="3E9378A2" w14:textId="1C756520" w:rsidR="00A256BF" w:rsidRDefault="00C724AD" w:rsidP="001504F6">
      <w:pPr>
        <w:pStyle w:val="Heading2"/>
        <w:shd w:val="clear" w:color="auto" w:fill="FFFFFF"/>
        <w:spacing w:before="305"/>
        <w:rPr>
          <w:rFonts w:ascii="IntelOne Display Light" w:hAnsi="IntelOne Display Light" w:cs="Times New Roman"/>
          <w:color w:val="000000" w:themeColor="text1"/>
          <w:sz w:val="28"/>
          <w:szCs w:val="28"/>
        </w:rPr>
      </w:pPr>
      <w:r w:rsidRPr="00943423">
        <w:rPr>
          <w:rFonts w:ascii="IntelOne Display Light" w:hAnsi="IntelOne Display Light" w:cs="Times New Roman"/>
          <w:color w:val="000000" w:themeColor="text1"/>
          <w:sz w:val="28"/>
          <w:szCs w:val="28"/>
        </w:rPr>
        <w:lastRenderedPageBreak/>
        <w:t xml:space="preserve"> </w:t>
      </w:r>
    </w:p>
    <w:p w14:paraId="040BCC4D" w14:textId="53A94930" w:rsidR="00A61F2C" w:rsidRDefault="00A61F2C" w:rsidP="00C724AD">
      <w:pPr>
        <w:jc w:val="both"/>
        <w:rPr>
          <w:rFonts w:ascii="IntelOne Display Light" w:hAnsi="IntelOne Display Light"/>
          <w:sz w:val="28"/>
          <w:szCs w:val="28"/>
        </w:rPr>
      </w:pPr>
    </w:p>
    <w:p w14:paraId="20699E84" w14:textId="0EF2ECE5" w:rsidR="00A61F2C" w:rsidRDefault="00A61F2C" w:rsidP="00C724AD">
      <w:pPr>
        <w:jc w:val="both"/>
        <w:rPr>
          <w:rFonts w:ascii="IntelOne Display Light" w:hAnsi="IntelOne Display Light"/>
          <w:sz w:val="28"/>
          <w:szCs w:val="28"/>
        </w:rPr>
      </w:pPr>
    </w:p>
    <w:p w14:paraId="1876D6D9" w14:textId="5E59044F" w:rsidR="00A61F2C" w:rsidRPr="00A61F2C" w:rsidRDefault="00A61F2C" w:rsidP="00C724AD">
      <w:pPr>
        <w:jc w:val="both"/>
        <w:rPr>
          <w:rFonts w:ascii="IntelOne Display Light" w:hAnsi="IntelOne Display Light"/>
          <w:b/>
          <w:bCs/>
          <w:sz w:val="44"/>
          <w:szCs w:val="44"/>
        </w:rPr>
      </w:pPr>
      <w:r w:rsidRPr="00A61F2C">
        <w:rPr>
          <w:rFonts w:ascii="IntelOne Display Light" w:hAnsi="IntelOne Display Light"/>
          <w:b/>
          <w:bCs/>
          <w:sz w:val="44"/>
          <w:szCs w:val="44"/>
        </w:rPr>
        <w:t>Table of Content</w:t>
      </w:r>
    </w:p>
    <w:p w14:paraId="18072464" w14:textId="650BD410" w:rsidR="00A61F2C" w:rsidRDefault="00A61F2C" w:rsidP="00C724AD">
      <w:pPr>
        <w:jc w:val="both"/>
        <w:rPr>
          <w:rFonts w:ascii="IntelOne Display Light" w:hAnsi="IntelOne Display Light"/>
          <w:sz w:val="28"/>
          <w:szCs w:val="28"/>
        </w:rPr>
      </w:pPr>
    </w:p>
    <w:p w14:paraId="78D8B341" w14:textId="1E1CEAB7" w:rsidR="00655AC5" w:rsidRDefault="00655AC5"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Executive Summary</w:t>
      </w:r>
    </w:p>
    <w:p w14:paraId="11D34B72" w14:textId="7775AF72" w:rsid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 xml:space="preserve">Problem Scoping </w:t>
      </w:r>
    </w:p>
    <w:p w14:paraId="6810096D" w14:textId="790B4ED1" w:rsid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Dataset Attributes Information</w:t>
      </w:r>
    </w:p>
    <w:p w14:paraId="41DB9B2A" w14:textId="3ABD900C" w:rsid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Data Preprocessing</w:t>
      </w:r>
    </w:p>
    <w:p w14:paraId="154BE831" w14:textId="3354278C" w:rsid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 xml:space="preserve">Feature Engineering </w:t>
      </w:r>
    </w:p>
    <w:p w14:paraId="3E7DEE3E" w14:textId="44254198" w:rsid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 xml:space="preserve">Data Exploration/Data Analysis </w:t>
      </w:r>
    </w:p>
    <w:p w14:paraId="6452489F" w14:textId="2E2086CC" w:rsid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 xml:space="preserve">Modeling </w:t>
      </w:r>
    </w:p>
    <w:p w14:paraId="30E00B90" w14:textId="0C4AFAE4" w:rsid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Model Evaluation</w:t>
      </w:r>
      <w:r w:rsidR="005C786F">
        <w:rPr>
          <w:rFonts w:ascii="IntelOne Display Light" w:hAnsi="IntelOne Display Light"/>
          <w:sz w:val="28"/>
          <w:szCs w:val="28"/>
        </w:rPr>
        <w:t>/Comparision</w:t>
      </w:r>
    </w:p>
    <w:p w14:paraId="5EF5CE81" w14:textId="193AF87B" w:rsid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Conclusion</w:t>
      </w:r>
    </w:p>
    <w:p w14:paraId="065B4B66" w14:textId="65E17524" w:rsidR="00A61F2C" w:rsidRPr="00A61F2C" w:rsidRDefault="00A61F2C" w:rsidP="007A7F59">
      <w:pPr>
        <w:pStyle w:val="ListParagraph"/>
        <w:numPr>
          <w:ilvl w:val="0"/>
          <w:numId w:val="17"/>
        </w:numPr>
        <w:spacing w:line="480" w:lineRule="auto"/>
        <w:jc w:val="both"/>
        <w:rPr>
          <w:rFonts w:ascii="IntelOne Display Light" w:hAnsi="IntelOne Display Light"/>
          <w:sz w:val="28"/>
          <w:szCs w:val="28"/>
        </w:rPr>
      </w:pPr>
      <w:r>
        <w:rPr>
          <w:rFonts w:ascii="IntelOne Display Light" w:hAnsi="IntelOne Display Light"/>
          <w:sz w:val="28"/>
          <w:szCs w:val="28"/>
        </w:rPr>
        <w:t>References</w:t>
      </w:r>
    </w:p>
    <w:p w14:paraId="4F4F81C5" w14:textId="77777777" w:rsidR="00A61F2C" w:rsidRPr="00943423" w:rsidRDefault="00A61F2C" w:rsidP="00C724AD">
      <w:pPr>
        <w:jc w:val="both"/>
        <w:rPr>
          <w:rFonts w:ascii="IntelOne Display Light" w:hAnsi="IntelOne Display Light"/>
          <w:sz w:val="28"/>
          <w:szCs w:val="28"/>
        </w:rPr>
      </w:pPr>
    </w:p>
    <w:p w14:paraId="1CB6AD21" w14:textId="77777777" w:rsidR="00C91D8E" w:rsidRDefault="00C91D8E" w:rsidP="00C91D8E">
      <w:pPr>
        <w:rPr>
          <w:rFonts w:ascii="IntelOne Display Light" w:hAnsi="IntelOne Display Light"/>
          <w:sz w:val="28"/>
          <w:szCs w:val="28"/>
        </w:rPr>
      </w:pPr>
    </w:p>
    <w:p w14:paraId="0AA2731D" w14:textId="77777777" w:rsidR="00C91D8E" w:rsidRDefault="00C91D8E" w:rsidP="00C91D8E">
      <w:pPr>
        <w:rPr>
          <w:rFonts w:ascii="IntelOne Display Light" w:hAnsi="IntelOne Display Light"/>
          <w:sz w:val="28"/>
          <w:szCs w:val="28"/>
        </w:rPr>
      </w:pPr>
    </w:p>
    <w:p w14:paraId="0E4EA232" w14:textId="77777777" w:rsidR="00C91D8E" w:rsidRDefault="00C91D8E" w:rsidP="00C91D8E">
      <w:pPr>
        <w:rPr>
          <w:rFonts w:ascii="IntelOne Display Light" w:hAnsi="IntelOne Display Light"/>
          <w:sz w:val="28"/>
          <w:szCs w:val="28"/>
        </w:rPr>
      </w:pPr>
    </w:p>
    <w:p w14:paraId="1851E1AB" w14:textId="77777777" w:rsidR="00C91D8E" w:rsidRDefault="00C91D8E" w:rsidP="00C91D8E">
      <w:pPr>
        <w:rPr>
          <w:rFonts w:ascii="IntelOne Display Light" w:hAnsi="IntelOne Display Light"/>
          <w:sz w:val="28"/>
          <w:szCs w:val="28"/>
        </w:rPr>
      </w:pPr>
    </w:p>
    <w:p w14:paraId="11E2999A" w14:textId="77777777" w:rsidR="00C91D8E" w:rsidRDefault="00C91D8E" w:rsidP="00C91D8E">
      <w:pPr>
        <w:rPr>
          <w:rFonts w:ascii="IntelOne Display Light" w:hAnsi="IntelOne Display Light"/>
          <w:sz w:val="28"/>
          <w:szCs w:val="28"/>
        </w:rPr>
      </w:pPr>
    </w:p>
    <w:p w14:paraId="46DE065E" w14:textId="77777777" w:rsidR="00C91D8E" w:rsidRDefault="00C91D8E" w:rsidP="00C91D8E">
      <w:pPr>
        <w:rPr>
          <w:rFonts w:ascii="IntelOne Display Light" w:hAnsi="IntelOne Display Light"/>
          <w:sz w:val="28"/>
          <w:szCs w:val="28"/>
        </w:rPr>
      </w:pPr>
    </w:p>
    <w:p w14:paraId="7C13C621" w14:textId="77777777" w:rsidR="00C91D8E" w:rsidRDefault="00C91D8E" w:rsidP="00C91D8E">
      <w:pPr>
        <w:rPr>
          <w:rFonts w:ascii="IntelOne Display Light" w:hAnsi="IntelOne Display Light"/>
          <w:sz w:val="28"/>
          <w:szCs w:val="28"/>
        </w:rPr>
      </w:pPr>
    </w:p>
    <w:p w14:paraId="5AD1B72F" w14:textId="77777777" w:rsidR="00C91D8E" w:rsidRDefault="00C91D8E" w:rsidP="00C91D8E">
      <w:pPr>
        <w:rPr>
          <w:rFonts w:ascii="IntelOne Display Light" w:hAnsi="IntelOne Display Light"/>
          <w:sz w:val="28"/>
          <w:szCs w:val="28"/>
        </w:rPr>
      </w:pPr>
    </w:p>
    <w:p w14:paraId="1089CB3E" w14:textId="77777777" w:rsidR="00C91D8E" w:rsidRDefault="00C91D8E" w:rsidP="00C91D8E">
      <w:pPr>
        <w:rPr>
          <w:rFonts w:ascii="IntelOne Display Light" w:hAnsi="IntelOne Display Light"/>
          <w:sz w:val="28"/>
          <w:szCs w:val="28"/>
        </w:rPr>
      </w:pPr>
    </w:p>
    <w:p w14:paraId="654B7273" w14:textId="77777777" w:rsidR="00C91D8E" w:rsidRDefault="00C91D8E" w:rsidP="00C91D8E">
      <w:pPr>
        <w:rPr>
          <w:rFonts w:ascii="IntelOne Display Light" w:hAnsi="IntelOne Display Light"/>
          <w:sz w:val="28"/>
          <w:szCs w:val="28"/>
        </w:rPr>
      </w:pPr>
    </w:p>
    <w:p w14:paraId="38EC5BA9" w14:textId="77777777" w:rsidR="00C91D8E" w:rsidRDefault="00C91D8E" w:rsidP="00C91D8E">
      <w:pPr>
        <w:rPr>
          <w:rFonts w:ascii="IntelOne Display Light" w:hAnsi="IntelOne Display Light"/>
          <w:sz w:val="28"/>
          <w:szCs w:val="28"/>
        </w:rPr>
      </w:pPr>
    </w:p>
    <w:p w14:paraId="1DCE207C" w14:textId="29A60BB5" w:rsidR="00C91D8E" w:rsidRDefault="00C91D8E" w:rsidP="00C91D8E">
      <w:pPr>
        <w:rPr>
          <w:rFonts w:ascii="IntelOne Display Light" w:hAnsi="IntelOne Display Light"/>
          <w:sz w:val="56"/>
          <w:szCs w:val="56"/>
        </w:rPr>
      </w:pPr>
      <w:r>
        <w:rPr>
          <w:rFonts w:ascii="IntelOne Display Light" w:hAnsi="IntelOne Display Light"/>
          <w:sz w:val="56"/>
          <w:szCs w:val="56"/>
        </w:rPr>
        <w:t>Executive Summary</w:t>
      </w:r>
    </w:p>
    <w:p w14:paraId="621BE735" w14:textId="6381CEE4" w:rsidR="00C91D8E" w:rsidRDefault="00C91D8E" w:rsidP="00C91D8E">
      <w:pPr>
        <w:rPr>
          <w:rFonts w:ascii="IntelOne Display Light" w:hAnsi="IntelOne Display Light"/>
          <w:sz w:val="56"/>
          <w:szCs w:val="56"/>
        </w:rPr>
      </w:pPr>
    </w:p>
    <w:p w14:paraId="5707CFAB" w14:textId="3E6A0F2B" w:rsidR="00C91D8E" w:rsidRDefault="00C91D8E" w:rsidP="00C91D8E">
      <w:pPr>
        <w:rPr>
          <w:rFonts w:ascii="IntelOne Display Light" w:hAnsi="IntelOne Display Light"/>
          <w:sz w:val="46"/>
          <w:szCs w:val="36"/>
        </w:rPr>
      </w:pPr>
      <w:r w:rsidRPr="00C91D8E">
        <w:rPr>
          <w:rFonts w:ascii="IntelOne Display Light" w:hAnsi="IntelOne Display Light"/>
          <w:sz w:val="42"/>
          <w:szCs w:val="28"/>
        </w:rPr>
        <w:t xml:space="preserve">Task </w:t>
      </w:r>
      <w:r>
        <w:rPr>
          <w:rFonts w:ascii="IntelOne Display Light" w:hAnsi="IntelOne Display Light"/>
          <w:sz w:val="46"/>
          <w:szCs w:val="36"/>
        </w:rPr>
        <w:t xml:space="preserve">: </w:t>
      </w:r>
    </w:p>
    <w:p w14:paraId="05D4AD3B" w14:textId="77777777" w:rsidR="00D316D8" w:rsidRPr="00D316D8" w:rsidRDefault="00D316D8" w:rsidP="00C91D8E">
      <w:pPr>
        <w:rPr>
          <w:rFonts w:ascii="IntelOne Display Light" w:hAnsi="IntelOne Display Light"/>
          <w:sz w:val="30"/>
          <w:szCs w:val="16"/>
        </w:rPr>
      </w:pPr>
    </w:p>
    <w:p w14:paraId="097612A7" w14:textId="2B234478" w:rsidR="00C91D8E" w:rsidRPr="00C91D8E" w:rsidRDefault="00C91D8E" w:rsidP="00C91D8E">
      <w:pPr>
        <w:rPr>
          <w:rFonts w:ascii="IntelOne Display Light" w:hAnsi="IntelOne Display Light"/>
          <w:sz w:val="28"/>
          <w:szCs w:val="28"/>
        </w:rPr>
      </w:pPr>
      <w:r>
        <w:rPr>
          <w:rFonts w:ascii="IntelOne Display Light" w:hAnsi="IntelOne Display Light"/>
          <w:sz w:val="28"/>
          <w:szCs w:val="28"/>
        </w:rPr>
        <w:t xml:space="preserve">To perform descriptive and </w:t>
      </w:r>
      <w:r w:rsidR="000F399E">
        <w:rPr>
          <w:rFonts w:ascii="IntelOne Display Light" w:hAnsi="IntelOne Display Light"/>
          <w:sz w:val="28"/>
          <w:szCs w:val="28"/>
        </w:rPr>
        <w:t>engineering</w:t>
      </w:r>
      <w:r>
        <w:rPr>
          <w:rFonts w:ascii="IntelOne Display Light" w:hAnsi="IntelOne Display Light"/>
          <w:sz w:val="28"/>
          <w:szCs w:val="28"/>
        </w:rPr>
        <w:t xml:space="preserve"> analysis of the dataset  by  </w:t>
      </w:r>
      <w:r w:rsidR="00C652D8">
        <w:rPr>
          <w:rFonts w:ascii="IntelOne Display Light" w:hAnsi="IntelOne Display Light"/>
          <w:sz w:val="28"/>
          <w:szCs w:val="28"/>
        </w:rPr>
        <w:t xml:space="preserve">understanding of </w:t>
      </w:r>
      <w:r>
        <w:rPr>
          <w:rFonts w:ascii="IntelOne Display Light" w:hAnsi="IntelOne Display Light"/>
          <w:sz w:val="28"/>
          <w:szCs w:val="28"/>
        </w:rPr>
        <w:t xml:space="preserve"> machine learning for</w:t>
      </w:r>
      <w:r w:rsidR="008C3F4C">
        <w:rPr>
          <w:rFonts w:ascii="IntelOne Display Light" w:hAnsi="IntelOne Display Light"/>
          <w:sz w:val="28"/>
          <w:szCs w:val="28"/>
        </w:rPr>
        <w:t xml:space="preserve"> using the models to</w:t>
      </w:r>
      <w:r>
        <w:rPr>
          <w:rFonts w:ascii="IntelOne Display Light" w:hAnsi="IntelOne Display Light"/>
          <w:sz w:val="28"/>
          <w:szCs w:val="28"/>
        </w:rPr>
        <w:t xml:space="preserve"> predict the </w:t>
      </w:r>
      <w:r w:rsidR="008C3F4C">
        <w:rPr>
          <w:rFonts w:ascii="IntelOne Display Light" w:hAnsi="IntelOne Display Light"/>
          <w:sz w:val="28"/>
          <w:szCs w:val="28"/>
        </w:rPr>
        <w:t>tip amount</w:t>
      </w:r>
      <w:r>
        <w:rPr>
          <w:rFonts w:ascii="IntelOne Display Light" w:hAnsi="IntelOne Display Light"/>
          <w:sz w:val="28"/>
          <w:szCs w:val="28"/>
        </w:rPr>
        <w:t xml:space="preserve">  of</w:t>
      </w:r>
      <w:r w:rsidR="008009FC">
        <w:rPr>
          <w:rFonts w:ascii="IntelOne Display Light" w:hAnsi="IntelOne Display Light"/>
          <w:sz w:val="28"/>
          <w:szCs w:val="28"/>
        </w:rPr>
        <w:t xml:space="preserve"> passengers that </w:t>
      </w:r>
      <w:r w:rsidR="00614BED">
        <w:rPr>
          <w:rFonts w:ascii="IntelOne Display Light" w:hAnsi="IntelOne Display Light"/>
          <w:sz w:val="28"/>
          <w:szCs w:val="28"/>
        </w:rPr>
        <w:t>are given by</w:t>
      </w:r>
      <w:r w:rsidR="008009FC">
        <w:rPr>
          <w:rFonts w:ascii="IntelOne Display Light" w:hAnsi="IntelOne Display Light"/>
          <w:sz w:val="28"/>
          <w:szCs w:val="28"/>
        </w:rPr>
        <w:t xml:space="preserve"> taxi</w:t>
      </w:r>
      <w:r w:rsidR="009675DE">
        <w:rPr>
          <w:rFonts w:ascii="IntelOne Display Light" w:hAnsi="IntelOne Display Light"/>
          <w:sz w:val="28"/>
          <w:szCs w:val="28"/>
        </w:rPr>
        <w:t xml:space="preserve"> </w:t>
      </w:r>
      <w:r>
        <w:rPr>
          <w:rFonts w:ascii="IntelOne Display Light" w:hAnsi="IntelOne Display Light"/>
          <w:sz w:val="28"/>
          <w:szCs w:val="28"/>
        </w:rPr>
        <w:t>service</w:t>
      </w:r>
      <w:r w:rsidR="00333517">
        <w:rPr>
          <w:rFonts w:ascii="IntelOne Display Light" w:hAnsi="IntelOne Display Light"/>
          <w:sz w:val="28"/>
          <w:szCs w:val="28"/>
        </w:rPr>
        <w:t xml:space="preserve"> users</w:t>
      </w:r>
      <w:r>
        <w:rPr>
          <w:rFonts w:ascii="IntelOne Display Light" w:hAnsi="IntelOne Display Light"/>
          <w:sz w:val="28"/>
          <w:szCs w:val="28"/>
        </w:rPr>
        <w:t xml:space="preserve">. </w:t>
      </w:r>
    </w:p>
    <w:p w14:paraId="05EAFD96" w14:textId="4F3910BE" w:rsidR="00C91D8E" w:rsidRDefault="00C91D8E" w:rsidP="00C91D8E">
      <w:pPr>
        <w:rPr>
          <w:rFonts w:ascii="IntelOne Display Light" w:hAnsi="IntelOne Display Light"/>
          <w:sz w:val="46"/>
          <w:szCs w:val="36"/>
        </w:rPr>
      </w:pPr>
    </w:p>
    <w:p w14:paraId="5FCF2BE5" w14:textId="7A22AE00" w:rsidR="00C91D8E" w:rsidRDefault="00C91D8E" w:rsidP="00C91D8E">
      <w:pPr>
        <w:rPr>
          <w:rFonts w:ascii="IntelOne Display Light" w:hAnsi="IntelOne Display Light"/>
          <w:sz w:val="46"/>
          <w:szCs w:val="36"/>
        </w:rPr>
      </w:pPr>
      <w:r w:rsidRPr="00C91D8E">
        <w:rPr>
          <w:rFonts w:ascii="IntelOne Display Light" w:hAnsi="IntelOne Display Light"/>
          <w:sz w:val="42"/>
          <w:szCs w:val="28"/>
        </w:rPr>
        <w:t xml:space="preserve">Dataset Background </w:t>
      </w:r>
      <w:r>
        <w:rPr>
          <w:rFonts w:ascii="IntelOne Display Light" w:hAnsi="IntelOne Display Light"/>
          <w:sz w:val="46"/>
          <w:szCs w:val="36"/>
        </w:rPr>
        <w:t xml:space="preserve">: </w:t>
      </w:r>
    </w:p>
    <w:p w14:paraId="54FE6B5C" w14:textId="44E468A2" w:rsidR="00C91D8E" w:rsidRPr="00612D94" w:rsidRDefault="00C91D8E" w:rsidP="00C91D8E">
      <w:pPr>
        <w:pStyle w:val="NormalWeb"/>
        <w:shd w:val="clear" w:color="auto" w:fill="FFFFFF"/>
        <w:spacing w:before="240" w:beforeAutospacing="0" w:after="0" w:afterAutospacing="0"/>
        <w:jc w:val="both"/>
        <w:rPr>
          <w:rFonts w:ascii="IntelOne Display Light" w:hAnsi="IntelOne Display Light"/>
          <w:color w:val="000000"/>
          <w:sz w:val="32"/>
          <w:szCs w:val="32"/>
        </w:rPr>
      </w:pPr>
      <w:r w:rsidRPr="00943423">
        <w:rPr>
          <w:rFonts w:ascii="IntelOne Display Light" w:hAnsi="IntelOne Display Light"/>
          <w:color w:val="000000"/>
          <w:sz w:val="28"/>
          <w:szCs w:val="28"/>
        </w:rPr>
        <w:t xml:space="preserve">The </w:t>
      </w:r>
      <w:r>
        <w:rPr>
          <w:rFonts w:ascii="IntelOne Display Light" w:hAnsi="IntelOne Display Light"/>
          <w:color w:val="000000"/>
          <w:sz w:val="28"/>
          <w:szCs w:val="28"/>
        </w:rPr>
        <w:t>d</w:t>
      </w:r>
      <w:r w:rsidRPr="00943423">
        <w:rPr>
          <w:rFonts w:ascii="IntelOne Display Light" w:hAnsi="IntelOne Display Light"/>
          <w:color w:val="000000"/>
          <w:sz w:val="28"/>
          <w:szCs w:val="28"/>
        </w:rPr>
        <w:t>ataset is taken from the TCL New York City Taxi</w:t>
      </w:r>
      <w:r w:rsidR="004C17A2">
        <w:rPr>
          <w:rFonts w:ascii="IntelOne Display Light" w:hAnsi="IntelOne Display Light"/>
          <w:color w:val="000000"/>
          <w:sz w:val="28"/>
          <w:szCs w:val="28"/>
        </w:rPr>
        <w:t>, that represents</w:t>
      </w:r>
      <w:r w:rsidRPr="00943423">
        <w:rPr>
          <w:rFonts w:ascii="IntelOne Display Light" w:hAnsi="IntelOne Display Light"/>
          <w:color w:val="000000"/>
          <w:sz w:val="28"/>
          <w:szCs w:val="28"/>
        </w:rPr>
        <w:t xml:space="preserve"> data collection </w:t>
      </w:r>
      <w:r>
        <w:rPr>
          <w:rFonts w:ascii="IntelOne Display Light" w:hAnsi="IntelOne Display Light"/>
          <w:color w:val="000000"/>
          <w:sz w:val="28"/>
          <w:szCs w:val="28"/>
        </w:rPr>
        <w:t>during the</w:t>
      </w:r>
      <w:r w:rsidRPr="00943423">
        <w:rPr>
          <w:rFonts w:ascii="IntelOne Display Light" w:hAnsi="IntelOne Display Light"/>
          <w:color w:val="000000"/>
          <w:sz w:val="28"/>
          <w:szCs w:val="28"/>
        </w:rPr>
        <w:t xml:space="preserve"> period of 2016 Feb.</w:t>
      </w:r>
      <w:r>
        <w:rPr>
          <w:rFonts w:ascii="IntelOne Display Light" w:hAnsi="IntelOne Display Light"/>
          <w:color w:val="000000"/>
          <w:sz w:val="28"/>
          <w:szCs w:val="28"/>
        </w:rPr>
        <w:t xml:space="preserve"> It includes </w:t>
      </w:r>
      <w:r w:rsidR="00103F39">
        <w:rPr>
          <w:rFonts w:ascii="IntelOne Display Light" w:hAnsi="IntelOne Display Light"/>
          <w:color w:val="000000"/>
          <w:sz w:val="28"/>
          <w:szCs w:val="28"/>
        </w:rPr>
        <w:t>features:</w:t>
      </w:r>
      <w:r w:rsidR="00691186">
        <w:rPr>
          <w:rFonts w:ascii="IntelOne Display Light" w:hAnsi="IntelOne Display Light"/>
          <w:color w:val="000000"/>
          <w:sz w:val="28"/>
          <w:szCs w:val="28"/>
        </w:rPr>
        <w:t xml:space="preserve"> </w:t>
      </w:r>
      <w:r w:rsidR="00636BCC" w:rsidRPr="00636BCC">
        <w:rPr>
          <w:rFonts w:ascii="IntelOne Display Light" w:hAnsi="IntelOne Display Light"/>
          <w:color w:val="000000"/>
          <w:sz w:val="28"/>
          <w:szCs w:val="28"/>
          <w:lang w:val="en-IN"/>
        </w:rPr>
        <w:t>pick-up and drop-off dates/times, pick-up and drop-off locations, trip distances, itemized fares, rate types, payment types, and driver-reported passenger counts.</w:t>
      </w:r>
      <w:r>
        <w:rPr>
          <w:rFonts w:ascii="IntelOne Display Light" w:hAnsi="IntelOne Display Light"/>
          <w:color w:val="000000"/>
          <w:sz w:val="28"/>
          <w:szCs w:val="28"/>
        </w:rPr>
        <w:t xml:space="preserve"> These features are important to estimate the</w:t>
      </w:r>
      <w:r w:rsidR="00874602">
        <w:rPr>
          <w:rFonts w:ascii="IntelOne Display Light" w:hAnsi="IntelOne Display Light"/>
          <w:color w:val="000000"/>
          <w:sz w:val="28"/>
          <w:szCs w:val="28"/>
        </w:rPr>
        <w:t xml:space="preserve"> </w:t>
      </w:r>
      <w:r w:rsidR="00012DD4">
        <w:rPr>
          <w:rFonts w:ascii="IntelOne Display Light" w:hAnsi="IntelOne Display Light"/>
          <w:color w:val="000000"/>
          <w:sz w:val="28"/>
          <w:szCs w:val="28"/>
        </w:rPr>
        <w:t>target</w:t>
      </w:r>
      <w:r w:rsidR="00D168C4">
        <w:rPr>
          <w:rFonts w:ascii="IntelOne Display Light" w:hAnsi="IntelOne Display Light"/>
          <w:color w:val="000000"/>
          <w:sz w:val="28"/>
          <w:szCs w:val="28"/>
        </w:rPr>
        <w:t xml:space="preserve"> v</w:t>
      </w:r>
      <w:r w:rsidR="004835D0">
        <w:rPr>
          <w:rFonts w:ascii="IntelOne Display Light" w:hAnsi="IntelOne Display Light"/>
          <w:color w:val="000000"/>
          <w:sz w:val="28"/>
          <w:szCs w:val="28"/>
        </w:rPr>
        <w:t>ariable</w:t>
      </w:r>
      <w:r>
        <w:rPr>
          <w:rFonts w:ascii="IntelOne Display Light" w:hAnsi="IntelOne Display Light"/>
          <w:color w:val="000000"/>
          <w:sz w:val="28"/>
          <w:szCs w:val="28"/>
        </w:rPr>
        <w:t xml:space="preserve"> t</w:t>
      </w:r>
      <w:r w:rsidR="00874602">
        <w:rPr>
          <w:rFonts w:ascii="IntelOne Display Light" w:hAnsi="IntelOne Display Light"/>
          <w:color w:val="000000"/>
          <w:sz w:val="28"/>
          <w:szCs w:val="28"/>
        </w:rPr>
        <w:t>ip</w:t>
      </w:r>
      <w:r>
        <w:rPr>
          <w:rFonts w:ascii="IntelOne Display Light" w:hAnsi="IntelOne Display Light"/>
          <w:color w:val="000000"/>
          <w:sz w:val="28"/>
          <w:szCs w:val="28"/>
        </w:rPr>
        <w:t xml:space="preserve"> amount.</w:t>
      </w:r>
    </w:p>
    <w:p w14:paraId="4C904045" w14:textId="77777777" w:rsidR="00C91D8E" w:rsidRDefault="00C91D8E" w:rsidP="00C91D8E">
      <w:pPr>
        <w:rPr>
          <w:rFonts w:ascii="IntelOne Display Light" w:hAnsi="IntelOne Display Light"/>
          <w:sz w:val="46"/>
          <w:szCs w:val="36"/>
        </w:rPr>
      </w:pPr>
    </w:p>
    <w:p w14:paraId="5B4421BD" w14:textId="3F3E96F4" w:rsidR="00C91D8E" w:rsidRDefault="00C91D8E" w:rsidP="00C91D8E">
      <w:pPr>
        <w:rPr>
          <w:rFonts w:ascii="IntelOne Display Light" w:hAnsi="IntelOne Display Light"/>
          <w:sz w:val="42"/>
          <w:szCs w:val="28"/>
        </w:rPr>
      </w:pPr>
      <w:r>
        <w:rPr>
          <w:rFonts w:ascii="IntelOne Display Light" w:hAnsi="IntelOne Display Light"/>
          <w:sz w:val="42"/>
          <w:szCs w:val="28"/>
        </w:rPr>
        <w:t>Approach:</w:t>
      </w:r>
    </w:p>
    <w:p w14:paraId="6839CB5B" w14:textId="77777777" w:rsidR="00C91D8E" w:rsidRPr="00D316D8" w:rsidRDefault="00C91D8E" w:rsidP="00C91D8E">
      <w:pPr>
        <w:rPr>
          <w:rFonts w:ascii="IntelOne Display Light" w:hAnsi="IntelOne Display Light"/>
          <w:szCs w:val="11"/>
        </w:rPr>
      </w:pPr>
    </w:p>
    <w:p w14:paraId="52A922D0" w14:textId="1ABB273B" w:rsidR="00C91D8E" w:rsidRDefault="00C91D8E" w:rsidP="00C91D8E">
      <w:pPr>
        <w:rPr>
          <w:rFonts w:ascii="IntelOne Display Light" w:hAnsi="IntelOne Display Light"/>
          <w:color w:val="000000"/>
          <w:sz w:val="28"/>
          <w:szCs w:val="28"/>
        </w:rPr>
      </w:pPr>
      <w:r>
        <w:rPr>
          <w:rFonts w:ascii="IntelOne Display Light" w:hAnsi="IntelOne Display Light"/>
          <w:color w:val="000000"/>
          <w:sz w:val="28"/>
          <w:szCs w:val="28"/>
        </w:rPr>
        <w:t>As the target variable “</w:t>
      </w:r>
      <w:r w:rsidR="00492CA3">
        <w:rPr>
          <w:rFonts w:ascii="IntelOne Display Light" w:hAnsi="IntelOne Display Light"/>
          <w:color w:val="000000"/>
          <w:sz w:val="28"/>
          <w:szCs w:val="28"/>
        </w:rPr>
        <w:t>tip</w:t>
      </w:r>
      <w:r>
        <w:rPr>
          <w:rFonts w:ascii="IntelOne Display Light" w:hAnsi="IntelOne Display Light"/>
          <w:color w:val="000000"/>
          <w:sz w:val="28"/>
          <w:szCs w:val="28"/>
        </w:rPr>
        <w:t xml:space="preserve"> amount” consists of real numbers</w:t>
      </w:r>
      <w:r w:rsidR="007B5DA1">
        <w:rPr>
          <w:rFonts w:ascii="IntelOne Display Light" w:hAnsi="IntelOne Display Light"/>
          <w:color w:val="000000"/>
          <w:sz w:val="28"/>
          <w:szCs w:val="28"/>
        </w:rPr>
        <w:t xml:space="preserve"> that means</w:t>
      </w:r>
      <w:r w:rsidR="007417D3">
        <w:rPr>
          <w:rFonts w:ascii="IntelOne Display Light" w:hAnsi="IntelOne Display Light"/>
          <w:color w:val="000000"/>
          <w:sz w:val="28"/>
          <w:szCs w:val="28"/>
        </w:rPr>
        <w:t xml:space="preserve"> is</w:t>
      </w:r>
      <w:r w:rsidR="007B5DA1">
        <w:rPr>
          <w:rFonts w:ascii="IntelOne Display Light" w:hAnsi="IntelOne Display Light"/>
          <w:color w:val="000000"/>
          <w:sz w:val="28"/>
          <w:szCs w:val="28"/>
        </w:rPr>
        <w:t xml:space="preserve"> a numeric variable</w:t>
      </w:r>
      <w:r>
        <w:rPr>
          <w:rFonts w:ascii="IntelOne Display Light" w:hAnsi="IntelOne Display Light"/>
          <w:color w:val="000000"/>
          <w:sz w:val="28"/>
          <w:szCs w:val="28"/>
        </w:rPr>
        <w:t>,</w:t>
      </w:r>
      <w:r w:rsidR="00F21525">
        <w:rPr>
          <w:rFonts w:ascii="IntelOne Display Light" w:hAnsi="IntelOne Display Light"/>
          <w:color w:val="000000"/>
          <w:sz w:val="28"/>
          <w:szCs w:val="28"/>
        </w:rPr>
        <w:t xml:space="preserve"> </w:t>
      </w:r>
      <w:r w:rsidR="00EA107D">
        <w:rPr>
          <w:rFonts w:ascii="IntelOne Display Light" w:hAnsi="IntelOne Display Light"/>
          <w:color w:val="000000"/>
          <w:sz w:val="28"/>
          <w:szCs w:val="28"/>
        </w:rPr>
        <w:t xml:space="preserve">we </w:t>
      </w:r>
      <w:r w:rsidR="00E97201">
        <w:rPr>
          <w:rFonts w:ascii="IntelOne Display Light" w:hAnsi="IntelOne Display Light"/>
          <w:color w:val="000000"/>
          <w:sz w:val="28"/>
          <w:szCs w:val="28"/>
        </w:rPr>
        <w:t>must</w:t>
      </w:r>
      <w:r w:rsidR="006513DB">
        <w:rPr>
          <w:rFonts w:ascii="IntelOne Display Light" w:hAnsi="IntelOne Display Light"/>
          <w:color w:val="000000"/>
          <w:sz w:val="28"/>
          <w:szCs w:val="28"/>
        </w:rPr>
        <w:t xml:space="preserve"> do</w:t>
      </w:r>
      <w:r>
        <w:rPr>
          <w:rFonts w:ascii="IntelOne Display Light" w:hAnsi="IntelOne Display Light"/>
          <w:color w:val="000000"/>
          <w:sz w:val="28"/>
          <w:szCs w:val="28"/>
        </w:rPr>
        <w:t xml:space="preserve"> a regression task. Before training the ML models</w:t>
      </w:r>
      <w:r w:rsidR="00D316D8">
        <w:rPr>
          <w:rFonts w:ascii="IntelOne Display Light" w:hAnsi="IntelOne Display Light"/>
          <w:color w:val="000000"/>
          <w:sz w:val="28"/>
          <w:szCs w:val="28"/>
        </w:rPr>
        <w:t xml:space="preserve">, we need to </w:t>
      </w:r>
      <w:r w:rsidR="00F1425A">
        <w:rPr>
          <w:rFonts w:ascii="IntelOne Display Light" w:hAnsi="IntelOne Display Light"/>
          <w:color w:val="000000"/>
          <w:sz w:val="28"/>
          <w:szCs w:val="28"/>
        </w:rPr>
        <w:t>make some changes</w:t>
      </w:r>
      <w:r w:rsidR="000C3FBB">
        <w:rPr>
          <w:rFonts w:ascii="IntelOne Display Light" w:hAnsi="IntelOne Display Light"/>
          <w:color w:val="000000"/>
          <w:sz w:val="28"/>
          <w:szCs w:val="28"/>
        </w:rPr>
        <w:t>,</w:t>
      </w:r>
      <w:r w:rsidR="00F1425A">
        <w:rPr>
          <w:rFonts w:ascii="IntelOne Display Light" w:hAnsi="IntelOne Display Light"/>
          <w:color w:val="000000"/>
          <w:sz w:val="28"/>
          <w:szCs w:val="28"/>
        </w:rPr>
        <w:t xml:space="preserve"> like </w:t>
      </w:r>
      <w:r w:rsidR="00D316D8">
        <w:rPr>
          <w:rFonts w:ascii="IntelOne Display Light" w:hAnsi="IntelOne Display Light"/>
          <w:color w:val="000000"/>
          <w:sz w:val="28"/>
          <w:szCs w:val="28"/>
        </w:rPr>
        <w:t xml:space="preserve">add new features to the dataset which help the ML models to predict the </w:t>
      </w:r>
      <w:r w:rsidR="00E97201">
        <w:rPr>
          <w:rFonts w:ascii="IntelOne Display Light" w:hAnsi="IntelOne Display Light"/>
          <w:color w:val="000000"/>
          <w:sz w:val="28"/>
          <w:szCs w:val="28"/>
        </w:rPr>
        <w:t>tip</w:t>
      </w:r>
      <w:r w:rsidR="00D316D8">
        <w:rPr>
          <w:rFonts w:ascii="IntelOne Display Light" w:hAnsi="IntelOne Display Light"/>
          <w:color w:val="000000"/>
          <w:sz w:val="28"/>
          <w:szCs w:val="28"/>
        </w:rPr>
        <w:t xml:space="preserve"> amount. After</w:t>
      </w:r>
      <w:r w:rsidR="00F8022B">
        <w:rPr>
          <w:rFonts w:ascii="IntelOne Display Light" w:hAnsi="IntelOne Display Light"/>
          <w:color w:val="000000"/>
          <w:sz w:val="28"/>
          <w:szCs w:val="28"/>
        </w:rPr>
        <w:t xml:space="preserve"> </w:t>
      </w:r>
      <w:r w:rsidR="00D316D8">
        <w:rPr>
          <w:rFonts w:ascii="IntelOne Display Light" w:hAnsi="IntelOne Display Light"/>
          <w:color w:val="000000"/>
          <w:sz w:val="28"/>
          <w:szCs w:val="28"/>
        </w:rPr>
        <w:t xml:space="preserve">feature engineering and data </w:t>
      </w:r>
      <w:r w:rsidR="00333517">
        <w:rPr>
          <w:rFonts w:ascii="IntelOne Display Light" w:hAnsi="IntelOne Display Light"/>
          <w:color w:val="000000"/>
          <w:sz w:val="28"/>
          <w:szCs w:val="28"/>
        </w:rPr>
        <w:t>exploration,</w:t>
      </w:r>
      <w:r w:rsidR="00D316D8">
        <w:rPr>
          <w:rFonts w:ascii="IntelOne Display Light" w:hAnsi="IntelOne Display Light"/>
          <w:color w:val="000000"/>
          <w:sz w:val="28"/>
          <w:szCs w:val="28"/>
        </w:rPr>
        <w:t xml:space="preserve"> we are going to </w:t>
      </w:r>
      <w:r w:rsidR="00413573">
        <w:rPr>
          <w:rFonts w:ascii="IntelOne Display Light" w:hAnsi="IntelOne Display Light"/>
          <w:color w:val="000000"/>
          <w:sz w:val="28"/>
          <w:szCs w:val="28"/>
        </w:rPr>
        <w:t>use</w:t>
      </w:r>
      <w:r w:rsidR="00D316D8">
        <w:rPr>
          <w:rFonts w:ascii="IntelOne Display Light" w:hAnsi="IntelOne Display Light"/>
          <w:color w:val="000000"/>
          <w:sz w:val="28"/>
          <w:szCs w:val="28"/>
        </w:rPr>
        <w:t xml:space="preserve"> three models. The selection of the model is done by their time and space complexity. We choose Linear Regression as baseline model and then train more complex models like Decision Trees and XGBoost.</w:t>
      </w:r>
    </w:p>
    <w:p w14:paraId="1D859A79" w14:textId="2983C855" w:rsidR="00D316D8" w:rsidRDefault="00D316D8" w:rsidP="00C91D8E">
      <w:pPr>
        <w:rPr>
          <w:rFonts w:ascii="IntelOne Display Light" w:hAnsi="IntelOne Display Light"/>
          <w:color w:val="000000"/>
          <w:sz w:val="28"/>
          <w:szCs w:val="28"/>
        </w:rPr>
      </w:pPr>
    </w:p>
    <w:tbl>
      <w:tblPr>
        <w:tblStyle w:val="TableGrid"/>
        <w:tblpPr w:leftFromText="180" w:rightFromText="180" w:vertAnchor="text" w:horzAnchor="margin" w:tblpXSpec="center" w:tblpY="626"/>
        <w:tblW w:w="0" w:type="auto"/>
        <w:tblLook w:val="04A0" w:firstRow="1" w:lastRow="0" w:firstColumn="1" w:lastColumn="0" w:noHBand="0" w:noVBand="1"/>
      </w:tblPr>
      <w:tblGrid>
        <w:gridCol w:w="3176"/>
        <w:gridCol w:w="2545"/>
        <w:gridCol w:w="2151"/>
      </w:tblGrid>
      <w:tr w:rsidR="00E82729" w:rsidRPr="00E82729" w14:paraId="5890028E" w14:textId="77777777" w:rsidTr="00E82729">
        <w:trPr>
          <w:trHeight w:val="295"/>
        </w:trPr>
        <w:tc>
          <w:tcPr>
            <w:tcW w:w="3176" w:type="dxa"/>
            <w:shd w:val="clear" w:color="auto" w:fill="auto"/>
          </w:tcPr>
          <w:p w14:paraId="151076B1" w14:textId="77777777" w:rsidR="00E82729" w:rsidRPr="00E82729" w:rsidRDefault="00E82729" w:rsidP="00E82729">
            <w:pPr>
              <w:rPr>
                <w:rFonts w:ascii="IntelOne Display Light" w:hAnsi="IntelOne Display Light"/>
                <w:b/>
                <w:bCs/>
                <w:color w:val="000000"/>
                <w:sz w:val="28"/>
                <w:szCs w:val="28"/>
                <w:lang w:val="en-US"/>
              </w:rPr>
            </w:pPr>
            <w:r w:rsidRPr="00E82729">
              <w:rPr>
                <w:rFonts w:ascii="IntelOne Display Light" w:hAnsi="IntelOne Display Light"/>
                <w:b/>
                <w:bCs/>
                <w:color w:val="000000"/>
                <w:sz w:val="28"/>
                <w:szCs w:val="28"/>
                <w:lang w:val="en-US"/>
              </w:rPr>
              <w:t>Model Name</w:t>
            </w:r>
          </w:p>
        </w:tc>
        <w:tc>
          <w:tcPr>
            <w:tcW w:w="2545" w:type="dxa"/>
          </w:tcPr>
          <w:p w14:paraId="33A612AF" w14:textId="77777777" w:rsidR="00E82729" w:rsidRPr="00E82729" w:rsidRDefault="00E82729" w:rsidP="00E82729">
            <w:pPr>
              <w:rPr>
                <w:rFonts w:ascii="IntelOne Display Light" w:hAnsi="IntelOne Display Light"/>
                <w:b/>
                <w:bCs/>
                <w:color w:val="000000"/>
                <w:sz w:val="28"/>
                <w:szCs w:val="28"/>
                <w:lang w:val="en-US"/>
              </w:rPr>
            </w:pPr>
            <w:r w:rsidRPr="00E82729">
              <w:rPr>
                <w:rFonts w:ascii="IntelOne Display Light" w:hAnsi="IntelOne Display Light"/>
                <w:b/>
                <w:bCs/>
                <w:color w:val="000000"/>
                <w:sz w:val="28"/>
                <w:szCs w:val="28"/>
                <w:lang w:val="en-US"/>
              </w:rPr>
              <w:t>RMSE</w:t>
            </w:r>
          </w:p>
        </w:tc>
        <w:tc>
          <w:tcPr>
            <w:tcW w:w="2151" w:type="dxa"/>
          </w:tcPr>
          <w:p w14:paraId="052787C3" w14:textId="77777777" w:rsidR="00E82729" w:rsidRPr="00E82729" w:rsidRDefault="00E82729" w:rsidP="00E82729">
            <w:pPr>
              <w:rPr>
                <w:rFonts w:ascii="IntelOne Display Light" w:hAnsi="IntelOne Display Light"/>
                <w:b/>
                <w:bCs/>
                <w:color w:val="000000"/>
                <w:sz w:val="28"/>
                <w:szCs w:val="28"/>
                <w:lang w:val="en-US"/>
              </w:rPr>
            </w:pPr>
            <w:r w:rsidRPr="00E82729">
              <w:rPr>
                <w:rFonts w:ascii="IntelOne Display Light" w:hAnsi="IntelOne Display Light"/>
                <w:b/>
                <w:bCs/>
                <w:color w:val="000000"/>
                <w:sz w:val="28"/>
                <w:szCs w:val="28"/>
                <w:lang w:val="en-US"/>
              </w:rPr>
              <w:t>R ^2</w:t>
            </w:r>
          </w:p>
        </w:tc>
      </w:tr>
      <w:tr w:rsidR="00E82729" w:rsidRPr="00E82729" w14:paraId="673D002D" w14:textId="77777777" w:rsidTr="00E82729">
        <w:trPr>
          <w:trHeight w:val="251"/>
        </w:trPr>
        <w:tc>
          <w:tcPr>
            <w:tcW w:w="3176" w:type="dxa"/>
          </w:tcPr>
          <w:p w14:paraId="27BEDCB3"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Linear Regression</w:t>
            </w:r>
          </w:p>
        </w:tc>
        <w:tc>
          <w:tcPr>
            <w:tcW w:w="2545" w:type="dxa"/>
          </w:tcPr>
          <w:p w14:paraId="60259412"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0.42</w:t>
            </w:r>
          </w:p>
        </w:tc>
        <w:tc>
          <w:tcPr>
            <w:tcW w:w="2151" w:type="dxa"/>
          </w:tcPr>
          <w:p w14:paraId="1CAE569A"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0.97</w:t>
            </w:r>
          </w:p>
        </w:tc>
      </w:tr>
      <w:tr w:rsidR="00E82729" w:rsidRPr="00E82729" w14:paraId="29D94C31" w14:textId="77777777" w:rsidTr="00E82729">
        <w:trPr>
          <w:trHeight w:val="260"/>
        </w:trPr>
        <w:tc>
          <w:tcPr>
            <w:tcW w:w="3176" w:type="dxa"/>
          </w:tcPr>
          <w:p w14:paraId="2A3C9AF6"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Decision Tree</w:t>
            </w:r>
          </w:p>
        </w:tc>
        <w:tc>
          <w:tcPr>
            <w:tcW w:w="2545" w:type="dxa"/>
          </w:tcPr>
          <w:p w14:paraId="72119652"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0.568629</w:t>
            </w:r>
          </w:p>
        </w:tc>
        <w:tc>
          <w:tcPr>
            <w:tcW w:w="2151" w:type="dxa"/>
          </w:tcPr>
          <w:p w14:paraId="27C0C885"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0.95</w:t>
            </w:r>
          </w:p>
        </w:tc>
      </w:tr>
      <w:tr w:rsidR="00E82729" w:rsidRPr="00E82729" w14:paraId="3265263D" w14:textId="77777777" w:rsidTr="00E82729">
        <w:trPr>
          <w:trHeight w:val="251"/>
        </w:trPr>
        <w:tc>
          <w:tcPr>
            <w:tcW w:w="3176" w:type="dxa"/>
          </w:tcPr>
          <w:p w14:paraId="104CBE48"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XGBoost</w:t>
            </w:r>
          </w:p>
        </w:tc>
        <w:tc>
          <w:tcPr>
            <w:tcW w:w="2545" w:type="dxa"/>
          </w:tcPr>
          <w:p w14:paraId="6B2C98C2"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0.51857</w:t>
            </w:r>
          </w:p>
        </w:tc>
        <w:tc>
          <w:tcPr>
            <w:tcW w:w="2151" w:type="dxa"/>
          </w:tcPr>
          <w:p w14:paraId="28ED4B0E" w14:textId="77777777" w:rsidR="00E82729" w:rsidRPr="00E82729" w:rsidRDefault="00E82729" w:rsidP="00E82729">
            <w:pPr>
              <w:rPr>
                <w:rFonts w:ascii="IntelOne Display Light" w:hAnsi="IntelOne Display Light"/>
                <w:color w:val="000000"/>
                <w:sz w:val="28"/>
                <w:szCs w:val="28"/>
                <w:lang w:val="en-US"/>
              </w:rPr>
            </w:pPr>
            <w:r w:rsidRPr="00E82729">
              <w:rPr>
                <w:rFonts w:ascii="IntelOne Display Light" w:hAnsi="IntelOne Display Light"/>
                <w:color w:val="000000"/>
                <w:sz w:val="28"/>
                <w:szCs w:val="28"/>
                <w:lang w:val="en-US"/>
              </w:rPr>
              <w:t>0.96</w:t>
            </w:r>
          </w:p>
        </w:tc>
      </w:tr>
    </w:tbl>
    <w:p w14:paraId="7332B5C0" w14:textId="162D6439" w:rsidR="00D316D8" w:rsidRDefault="00D316D8" w:rsidP="00D316D8">
      <w:pPr>
        <w:rPr>
          <w:rFonts w:ascii="IntelOne Display Light" w:hAnsi="IntelOne Display Light"/>
          <w:sz w:val="42"/>
          <w:szCs w:val="28"/>
        </w:rPr>
      </w:pPr>
      <w:r>
        <w:rPr>
          <w:rFonts w:ascii="IntelOne Display Light" w:hAnsi="IntelOne Display Light"/>
          <w:sz w:val="42"/>
          <w:szCs w:val="28"/>
        </w:rPr>
        <w:t>Results:</w:t>
      </w:r>
    </w:p>
    <w:p w14:paraId="4BDC7434" w14:textId="08D28670" w:rsidR="00C91D8E" w:rsidRPr="00D316D8" w:rsidRDefault="00C91D8E" w:rsidP="00C91D8E">
      <w:pPr>
        <w:rPr>
          <w:rFonts w:ascii="IntelOne Display Light" w:hAnsi="IntelOne Display Light"/>
          <w:szCs w:val="11"/>
        </w:rPr>
      </w:pPr>
    </w:p>
    <w:p w14:paraId="209BB458" w14:textId="33E97B09" w:rsidR="00AC4307" w:rsidRPr="00D316D8" w:rsidRDefault="005F7A16">
      <w:pPr>
        <w:rPr>
          <w:rFonts w:ascii="IntelOne Display Light" w:hAnsi="IntelOne Display Light"/>
          <w:sz w:val="46"/>
          <w:szCs w:val="36"/>
        </w:rPr>
      </w:pPr>
      <w:r w:rsidRPr="00943423">
        <w:rPr>
          <w:rFonts w:ascii="IntelOne Display Light" w:hAnsi="IntelOne Display Light"/>
          <w:sz w:val="28"/>
          <w:szCs w:val="28"/>
        </w:rPr>
        <w:t xml:space="preserve">                        </w:t>
      </w:r>
      <w:r w:rsidR="0099275D" w:rsidRPr="00943423">
        <w:rPr>
          <w:rFonts w:ascii="IntelOne Display Light" w:hAnsi="IntelOne Display Light"/>
          <w:sz w:val="28"/>
          <w:szCs w:val="28"/>
        </w:rPr>
        <w:t xml:space="preserve">   </w:t>
      </w:r>
      <w:r w:rsidRPr="00943423">
        <w:rPr>
          <w:rFonts w:ascii="IntelOne Display Light" w:hAnsi="IntelOne Display Light"/>
          <w:sz w:val="28"/>
          <w:szCs w:val="28"/>
        </w:rPr>
        <w:t xml:space="preserve">  </w:t>
      </w:r>
      <w:r w:rsidR="001E3E90" w:rsidRPr="00943423">
        <w:rPr>
          <w:rFonts w:ascii="IntelOne Display Light" w:hAnsi="IntelOne Display Light"/>
          <w:sz w:val="28"/>
          <w:szCs w:val="28"/>
        </w:rPr>
        <w:t xml:space="preserve">           </w:t>
      </w:r>
      <w:r w:rsidRPr="00943423">
        <w:rPr>
          <w:rFonts w:ascii="IntelOne Display Light" w:hAnsi="IntelOne Display Light"/>
          <w:sz w:val="28"/>
          <w:szCs w:val="28"/>
        </w:rPr>
        <w:t xml:space="preserve"> </w:t>
      </w:r>
      <w:r w:rsidR="00364EEF" w:rsidRPr="00943423">
        <w:rPr>
          <w:rFonts w:ascii="IntelOne Display Light" w:hAnsi="IntelOne Display Light"/>
          <w:sz w:val="28"/>
          <w:szCs w:val="28"/>
        </w:rPr>
        <w:t xml:space="preserve">                                       </w:t>
      </w:r>
      <w:r w:rsidRPr="00943423">
        <w:rPr>
          <w:rFonts w:ascii="IntelOne Display Light" w:hAnsi="IntelOne Display Light"/>
          <w:sz w:val="44"/>
          <w:szCs w:val="44"/>
        </w:rPr>
        <w:t xml:space="preserve"> </w:t>
      </w:r>
    </w:p>
    <w:p w14:paraId="39DF4239" w14:textId="75DC321F" w:rsidR="00AC4307" w:rsidRPr="00612D94" w:rsidRDefault="00943423" w:rsidP="00A61F2C">
      <w:pPr>
        <w:rPr>
          <w:rFonts w:ascii="IntelOne Display Light" w:hAnsi="IntelOne Display Light"/>
          <w:sz w:val="56"/>
          <w:szCs w:val="56"/>
        </w:rPr>
      </w:pPr>
      <w:r w:rsidRPr="00612D94">
        <w:rPr>
          <w:rFonts w:ascii="IntelOne Display Light" w:hAnsi="IntelOne Display Light"/>
          <w:sz w:val="56"/>
          <w:szCs w:val="56"/>
        </w:rPr>
        <w:lastRenderedPageBreak/>
        <w:t xml:space="preserve">Problem </w:t>
      </w:r>
      <w:r w:rsidR="003F6D3A">
        <w:rPr>
          <w:rFonts w:ascii="IntelOne Display Light" w:hAnsi="IntelOne Display Light"/>
          <w:sz w:val="56"/>
          <w:szCs w:val="56"/>
        </w:rPr>
        <w:t>Understa</w:t>
      </w:r>
      <w:r w:rsidR="0028374E">
        <w:rPr>
          <w:rFonts w:ascii="IntelOne Display Light" w:hAnsi="IntelOne Display Light"/>
          <w:sz w:val="56"/>
          <w:szCs w:val="56"/>
        </w:rPr>
        <w:t>nding</w:t>
      </w:r>
    </w:p>
    <w:p w14:paraId="6A4EBAAC" w14:textId="77777777" w:rsidR="00AC4307" w:rsidRPr="00943423" w:rsidRDefault="00AC4307">
      <w:pPr>
        <w:rPr>
          <w:rFonts w:ascii="IntelOne Display Light" w:hAnsi="IntelOne Display Light"/>
          <w:sz w:val="48"/>
          <w:szCs w:val="48"/>
        </w:rPr>
      </w:pPr>
    </w:p>
    <w:p w14:paraId="6AC224E7" w14:textId="6E7C8CED" w:rsidR="00AC4307" w:rsidRDefault="003600D4" w:rsidP="0066428D">
      <w:pPr>
        <w:jc w:val="both"/>
        <w:rPr>
          <w:rFonts w:ascii="IntelOne Display Light" w:hAnsi="IntelOne Display Light"/>
          <w:color w:val="000000" w:themeColor="text1"/>
          <w:sz w:val="28"/>
          <w:szCs w:val="28"/>
          <w:shd w:val="clear" w:color="auto" w:fill="FFFFFF"/>
        </w:rPr>
      </w:pPr>
      <w:r>
        <w:rPr>
          <w:noProof/>
        </w:rPr>
        <w:drawing>
          <wp:inline distT="0" distB="0" distL="0" distR="0" wp14:anchorId="3B37439B" wp14:editId="2637D328">
            <wp:extent cx="5880100" cy="3613150"/>
            <wp:effectExtent l="0" t="0" r="6350" b="6350"/>
            <wp:docPr id="4" name="Picture 4" descr="A group of yellow cars on a street with buildings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yellow cars on a street with buildings in the background&#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880411" cy="3613341"/>
                    </a:xfrm>
                    <a:prstGeom prst="rect">
                      <a:avLst/>
                    </a:prstGeom>
                  </pic:spPr>
                </pic:pic>
              </a:graphicData>
            </a:graphic>
          </wp:inline>
        </w:drawing>
      </w:r>
      <w:r w:rsidR="00AC4307" w:rsidRPr="00AC4307">
        <w:fldChar w:fldCharType="begin"/>
      </w:r>
      <w:r w:rsidR="00AC4307" w:rsidRPr="00AC4307">
        <w:instrText xml:space="preserve"> INCLUDEPICTURE "https://www.quicklizard.com/wp-content/uploads/2022/01/26-1024x512.png" \* MERGEFORMATINET </w:instrText>
      </w:r>
      <w:r w:rsidR="00AC4307" w:rsidRPr="00AC4307">
        <w:fldChar w:fldCharType="separate"/>
      </w:r>
      <w:r w:rsidR="00AC4307" w:rsidRPr="00AC4307">
        <w:fldChar w:fldCharType="end"/>
      </w:r>
    </w:p>
    <w:p w14:paraId="144F804F" w14:textId="7F8CB6D5" w:rsidR="0066428D" w:rsidRDefault="0066428D" w:rsidP="001659A8">
      <w:pPr>
        <w:jc w:val="both"/>
        <w:rPr>
          <w:rFonts w:ascii="IntelOne Display Light" w:hAnsi="IntelOne Display Light"/>
          <w:color w:val="000000" w:themeColor="text1"/>
          <w:sz w:val="28"/>
          <w:szCs w:val="28"/>
          <w:shd w:val="clear" w:color="auto" w:fill="FFFFFF"/>
        </w:rPr>
      </w:pPr>
    </w:p>
    <w:p w14:paraId="544EF773" w14:textId="77777777" w:rsidR="00F21D39" w:rsidRDefault="00F21D39" w:rsidP="001659A8">
      <w:pPr>
        <w:jc w:val="both"/>
        <w:rPr>
          <w:rFonts w:ascii="IntelOne Display Light" w:hAnsi="IntelOne Display Light"/>
          <w:color w:val="000000" w:themeColor="text1"/>
          <w:sz w:val="28"/>
          <w:szCs w:val="28"/>
          <w:shd w:val="clear" w:color="auto" w:fill="FFFFFF"/>
        </w:rPr>
      </w:pPr>
    </w:p>
    <w:p w14:paraId="37169FE9" w14:textId="77777777" w:rsidR="00960631" w:rsidRPr="00943423" w:rsidRDefault="00960631" w:rsidP="001659A8">
      <w:pPr>
        <w:jc w:val="both"/>
        <w:rPr>
          <w:rFonts w:ascii="IntelOne Display Light" w:hAnsi="IntelOne Display Light"/>
          <w:color w:val="000000" w:themeColor="text1"/>
          <w:sz w:val="28"/>
          <w:szCs w:val="28"/>
          <w:shd w:val="clear" w:color="auto" w:fill="FFFFFF"/>
        </w:rPr>
      </w:pPr>
    </w:p>
    <w:p w14:paraId="1355EA28" w14:textId="18781D4C" w:rsidR="00612D94" w:rsidRDefault="002E3E27" w:rsidP="001659A8">
      <w:pPr>
        <w:jc w:val="both"/>
        <w:rPr>
          <w:rFonts w:ascii="IntelOne Display Light" w:hAnsi="IntelOne Display Light"/>
          <w:color w:val="000000" w:themeColor="text1"/>
          <w:sz w:val="28"/>
          <w:szCs w:val="28"/>
          <w:shd w:val="clear" w:color="auto" w:fill="FFFFFF"/>
        </w:rPr>
      </w:pPr>
      <w:r w:rsidRPr="002E3E27">
        <w:rPr>
          <w:rFonts w:ascii="IntelOne Display Light" w:hAnsi="IntelOne Display Light"/>
          <w:color w:val="000000" w:themeColor="text1"/>
          <w:sz w:val="28"/>
          <w:szCs w:val="28"/>
          <w:shd w:val="clear" w:color="auto" w:fill="FFFFFF"/>
        </w:rPr>
        <w:t xml:space="preserve">Taxicabs are, and always will be, an iconic part of New York. The history of their characteristic yellow </w:t>
      </w:r>
      <w:r w:rsidRPr="002E3E27">
        <w:rPr>
          <w:rFonts w:ascii="IntelOne Display Light" w:hAnsi="IntelOne Display Light"/>
          <w:color w:val="000000" w:themeColor="text1"/>
          <w:sz w:val="28"/>
          <w:szCs w:val="28"/>
          <w:shd w:val="clear" w:color="auto" w:fill="FFFFFF"/>
        </w:rPr>
        <w:t>colour</w:t>
      </w:r>
      <w:r w:rsidRPr="002E3E27">
        <w:rPr>
          <w:rFonts w:ascii="IntelOne Display Light" w:hAnsi="IntelOne Display Light"/>
          <w:color w:val="000000" w:themeColor="text1"/>
          <w:sz w:val="28"/>
          <w:szCs w:val="28"/>
          <w:shd w:val="clear" w:color="auto" w:fill="FFFFFF"/>
        </w:rPr>
        <w:t xml:space="preserve"> goes as follows: owners of cab companies painted their fleets a distinct signature </w:t>
      </w:r>
      <w:r w:rsidRPr="002E3E27">
        <w:rPr>
          <w:rFonts w:ascii="IntelOne Display Light" w:hAnsi="IntelOne Display Light"/>
          <w:color w:val="000000" w:themeColor="text1"/>
          <w:sz w:val="28"/>
          <w:szCs w:val="28"/>
          <w:shd w:val="clear" w:color="auto" w:fill="FFFFFF"/>
        </w:rPr>
        <w:t>colour</w:t>
      </w:r>
      <w:r w:rsidRPr="002E3E27">
        <w:rPr>
          <w:rFonts w:ascii="IntelOne Display Light" w:hAnsi="IntelOne Display Light"/>
          <w:color w:val="000000" w:themeColor="text1"/>
          <w:sz w:val="28"/>
          <w:szCs w:val="28"/>
          <w:shd w:val="clear" w:color="auto" w:fill="FFFFFF"/>
        </w:rPr>
        <w:t>, resulting in cabs ranging from brown, white, red, and even checker ones. And some were yellow. After a few years, two big cab companies decided that yellow was the way to go, with both ultimately contributing to the tradition of yellow cabs in New York City. These companies were the Yellow Cab Company, started by John Hertz in Chicago in 1910, and the Yellow Taxicab Company, which was incorporated in New York by Albert Rockwell in 1912.</w:t>
      </w:r>
    </w:p>
    <w:p w14:paraId="3BB4BD3B" w14:textId="46AC6DD7" w:rsidR="002E3E27" w:rsidRDefault="002E3E27" w:rsidP="001659A8">
      <w:pPr>
        <w:jc w:val="both"/>
        <w:rPr>
          <w:rFonts w:ascii="IntelOne Display Light" w:hAnsi="IntelOne Display Light"/>
          <w:color w:val="000000" w:themeColor="text1"/>
          <w:sz w:val="28"/>
          <w:szCs w:val="28"/>
          <w:shd w:val="clear" w:color="auto" w:fill="FFFFFF"/>
        </w:rPr>
      </w:pPr>
    </w:p>
    <w:p w14:paraId="5FFE9AF2" w14:textId="458B2329" w:rsidR="00F21D39" w:rsidRDefault="00F21D39" w:rsidP="001659A8">
      <w:pPr>
        <w:jc w:val="both"/>
        <w:rPr>
          <w:rFonts w:ascii="IntelOne Display Light" w:hAnsi="IntelOne Display Light"/>
          <w:color w:val="000000" w:themeColor="text1"/>
          <w:sz w:val="28"/>
          <w:szCs w:val="28"/>
          <w:shd w:val="clear" w:color="auto" w:fill="FFFFFF"/>
        </w:rPr>
      </w:pPr>
    </w:p>
    <w:p w14:paraId="05D0AF4B" w14:textId="31E18A18" w:rsidR="00F21D39" w:rsidRDefault="00F21D39" w:rsidP="001659A8">
      <w:pPr>
        <w:jc w:val="both"/>
        <w:rPr>
          <w:rFonts w:ascii="IntelOne Display Light" w:hAnsi="IntelOne Display Light"/>
          <w:color w:val="000000" w:themeColor="text1"/>
          <w:sz w:val="28"/>
          <w:szCs w:val="28"/>
          <w:shd w:val="clear" w:color="auto" w:fill="FFFFFF"/>
        </w:rPr>
      </w:pPr>
    </w:p>
    <w:p w14:paraId="1BFBDAA0" w14:textId="77777777" w:rsidR="00FA375D" w:rsidRDefault="00FA375D" w:rsidP="001659A8">
      <w:pPr>
        <w:jc w:val="both"/>
        <w:rPr>
          <w:rFonts w:ascii="IntelOne Display Light" w:hAnsi="IntelOne Display Light"/>
          <w:color w:val="000000" w:themeColor="text1"/>
          <w:sz w:val="28"/>
          <w:szCs w:val="28"/>
          <w:shd w:val="clear" w:color="auto" w:fill="FFFFFF"/>
        </w:rPr>
      </w:pPr>
    </w:p>
    <w:p w14:paraId="347B76E3" w14:textId="77777777" w:rsidR="00F21D39" w:rsidRDefault="00F21D39" w:rsidP="001659A8">
      <w:pPr>
        <w:jc w:val="both"/>
        <w:rPr>
          <w:rFonts w:ascii="IntelOne Display Light" w:hAnsi="IntelOne Display Light"/>
          <w:color w:val="000000" w:themeColor="text1"/>
          <w:sz w:val="28"/>
          <w:szCs w:val="28"/>
          <w:shd w:val="clear" w:color="auto" w:fill="FFFFFF"/>
        </w:rPr>
      </w:pPr>
    </w:p>
    <w:p w14:paraId="7F1750EF" w14:textId="77777777" w:rsidR="002E3E27" w:rsidRDefault="002E3E27" w:rsidP="001659A8">
      <w:pPr>
        <w:jc w:val="both"/>
        <w:rPr>
          <w:rFonts w:ascii="IntelOne Display Light" w:hAnsi="IntelOne Display Light"/>
          <w:color w:val="000000" w:themeColor="text1"/>
          <w:sz w:val="28"/>
          <w:szCs w:val="28"/>
          <w:shd w:val="clear" w:color="auto" w:fill="FFFFFF"/>
        </w:rPr>
      </w:pPr>
    </w:p>
    <w:p w14:paraId="7EE12D91" w14:textId="77777777" w:rsidR="00094212" w:rsidRDefault="00094212" w:rsidP="001659A8">
      <w:pPr>
        <w:jc w:val="both"/>
        <w:rPr>
          <w:rFonts w:ascii="IntelOne Display Light" w:hAnsi="IntelOne Display Light"/>
          <w:color w:val="000000" w:themeColor="text1"/>
          <w:sz w:val="28"/>
          <w:szCs w:val="28"/>
          <w:shd w:val="clear" w:color="auto" w:fill="FFFFFF"/>
        </w:rPr>
      </w:pPr>
    </w:p>
    <w:p w14:paraId="4CC1A846" w14:textId="484C1FD7" w:rsidR="00094212" w:rsidRDefault="00094212" w:rsidP="00EE262E">
      <w:pPr>
        <w:jc w:val="both"/>
        <w:rPr>
          <w:rFonts w:ascii="IntelOne Display Light" w:hAnsi="IntelOne Display Light"/>
          <w:color w:val="000000" w:themeColor="text1"/>
          <w:sz w:val="28"/>
          <w:szCs w:val="28"/>
          <w:shd w:val="clear" w:color="auto" w:fill="FFFFFF"/>
        </w:rPr>
      </w:pPr>
    </w:p>
    <w:p w14:paraId="577C5EE6" w14:textId="77777777" w:rsidR="00EE262E" w:rsidRDefault="00EE262E" w:rsidP="00EE262E">
      <w:pPr>
        <w:jc w:val="both"/>
        <w:rPr>
          <w:rFonts w:ascii="IntelOne Display Light" w:hAnsi="IntelOne Display Light"/>
          <w:color w:val="000000" w:themeColor="text1"/>
          <w:sz w:val="28"/>
          <w:szCs w:val="28"/>
          <w:shd w:val="clear" w:color="auto" w:fill="FFFFFF"/>
        </w:rPr>
      </w:pPr>
    </w:p>
    <w:p w14:paraId="74D765E1" w14:textId="5C216515" w:rsidR="00EE262E" w:rsidRDefault="00EE262E" w:rsidP="00EE262E">
      <w:pPr>
        <w:jc w:val="both"/>
        <w:rPr>
          <w:rFonts w:ascii="IntelOne Display Light" w:hAnsi="IntelOne Display Light"/>
          <w:color w:val="000000" w:themeColor="text1"/>
          <w:sz w:val="28"/>
          <w:szCs w:val="28"/>
          <w:shd w:val="clear" w:color="auto" w:fill="FFFFFF"/>
        </w:rPr>
      </w:pPr>
      <w:r w:rsidRPr="00EE262E">
        <w:rPr>
          <w:rFonts w:ascii="IntelOne Display Light" w:hAnsi="IntelOne Display Light"/>
          <w:color w:val="000000" w:themeColor="text1"/>
          <w:sz w:val="28"/>
          <w:szCs w:val="28"/>
          <w:shd w:val="clear" w:color="auto" w:fill="FFFFFF"/>
        </w:rPr>
        <w:t>Trying to predict incomes has become a pillar of any transportation company namely taxi ones which are looking always to stand out</w:t>
      </w:r>
      <w:r>
        <w:rPr>
          <w:rFonts w:ascii="IntelOne Display Light" w:hAnsi="IntelOne Display Light"/>
          <w:color w:val="000000" w:themeColor="text1"/>
          <w:sz w:val="28"/>
          <w:szCs w:val="28"/>
          <w:shd w:val="clear" w:color="auto" w:fill="FFFFFF"/>
        </w:rPr>
        <w:t xml:space="preserve"> </w:t>
      </w:r>
      <w:r w:rsidRPr="00EE262E">
        <w:rPr>
          <w:rFonts w:ascii="IntelOne Display Light" w:hAnsi="IntelOne Display Light"/>
          <w:color w:val="000000" w:themeColor="text1"/>
          <w:sz w:val="28"/>
          <w:szCs w:val="28"/>
          <w:shd w:val="clear" w:color="auto" w:fill="FFFFFF"/>
        </w:rPr>
        <w:t xml:space="preserve">against the online travel business high demand </w:t>
      </w:r>
      <w:r w:rsidR="00C1291E" w:rsidRPr="00EE262E">
        <w:rPr>
          <w:rFonts w:ascii="IntelOne Display Light" w:hAnsi="IntelOne Display Light"/>
          <w:color w:val="000000" w:themeColor="text1"/>
          <w:sz w:val="28"/>
          <w:szCs w:val="28"/>
          <w:shd w:val="clear" w:color="auto" w:fill="FFFFFF"/>
        </w:rPr>
        <w:t>(Uber</w:t>
      </w:r>
      <w:r w:rsidRPr="00EE262E">
        <w:rPr>
          <w:rFonts w:ascii="IntelOne Display Light" w:hAnsi="IntelOne Display Light"/>
          <w:color w:val="000000" w:themeColor="text1"/>
          <w:sz w:val="28"/>
          <w:szCs w:val="28"/>
          <w:shd w:val="clear" w:color="auto" w:fill="FFFFFF"/>
        </w:rPr>
        <w:t xml:space="preserve"> and other</w:t>
      </w:r>
      <w:r w:rsidR="00C1291E">
        <w:rPr>
          <w:rFonts w:ascii="IntelOne Display Light" w:hAnsi="IntelOne Display Light"/>
          <w:color w:val="000000" w:themeColor="text1"/>
          <w:sz w:val="28"/>
          <w:szCs w:val="28"/>
          <w:shd w:val="clear" w:color="auto" w:fill="FFFFFF"/>
        </w:rPr>
        <w:t xml:space="preserve"> ways o</w:t>
      </w:r>
      <w:r w:rsidR="008900AF">
        <w:rPr>
          <w:rFonts w:ascii="IntelOne Display Light" w:hAnsi="IntelOne Display Light"/>
          <w:color w:val="000000" w:themeColor="text1"/>
          <w:sz w:val="28"/>
          <w:szCs w:val="28"/>
          <w:shd w:val="clear" w:color="auto" w:fill="FFFFFF"/>
        </w:rPr>
        <w:t>f traveling</w:t>
      </w:r>
      <w:r w:rsidRPr="00EE262E">
        <w:rPr>
          <w:rFonts w:ascii="IntelOne Display Light" w:hAnsi="IntelOne Display Light"/>
          <w:color w:val="000000" w:themeColor="text1"/>
          <w:sz w:val="28"/>
          <w:szCs w:val="28"/>
          <w:shd w:val="clear" w:color="auto" w:fill="FFFFFF"/>
        </w:rPr>
        <w:t>)</w:t>
      </w:r>
      <w:r w:rsidR="00C1291E">
        <w:rPr>
          <w:rFonts w:ascii="IntelOne Display Light" w:hAnsi="IntelOne Display Light"/>
          <w:color w:val="000000" w:themeColor="text1"/>
          <w:sz w:val="28"/>
          <w:szCs w:val="28"/>
          <w:shd w:val="clear" w:color="auto" w:fill="FFFFFF"/>
        </w:rPr>
        <w:t>.</w:t>
      </w:r>
      <w:r w:rsidR="008900AF">
        <w:rPr>
          <w:rFonts w:ascii="IntelOne Display Light" w:hAnsi="IntelOne Display Light"/>
          <w:color w:val="000000" w:themeColor="text1"/>
          <w:sz w:val="28"/>
          <w:szCs w:val="28"/>
          <w:shd w:val="clear" w:color="auto" w:fill="FFFFFF"/>
        </w:rPr>
        <w:t xml:space="preserve"> </w:t>
      </w:r>
      <w:r w:rsidRPr="00EE262E">
        <w:rPr>
          <w:rFonts w:ascii="IntelOne Display Light" w:hAnsi="IntelOne Display Light"/>
          <w:color w:val="000000" w:themeColor="text1"/>
          <w:sz w:val="28"/>
          <w:szCs w:val="28"/>
          <w:shd w:val="clear" w:color="auto" w:fill="FFFFFF"/>
        </w:rPr>
        <w:t>In this article, I am going to predict the tip amount for a taxi ride in New York City, according to the suitable features which will be discovered thanks to the beforehand several data operations.</w:t>
      </w:r>
    </w:p>
    <w:p w14:paraId="24E7CBDE" w14:textId="77777777" w:rsidR="008E20DA" w:rsidRPr="00EE262E" w:rsidRDefault="008E20DA" w:rsidP="00EE262E">
      <w:pPr>
        <w:jc w:val="both"/>
        <w:rPr>
          <w:rFonts w:ascii="IntelOne Display Light" w:hAnsi="IntelOne Display Light"/>
          <w:color w:val="000000" w:themeColor="text1"/>
          <w:sz w:val="28"/>
          <w:szCs w:val="28"/>
          <w:shd w:val="clear" w:color="auto" w:fill="FFFFFF"/>
        </w:rPr>
      </w:pPr>
    </w:p>
    <w:p w14:paraId="279D1580" w14:textId="5BFA38C0" w:rsidR="00EE262E" w:rsidRPr="00EE262E" w:rsidRDefault="00EE262E" w:rsidP="00EE262E">
      <w:pPr>
        <w:jc w:val="both"/>
        <w:rPr>
          <w:rFonts w:ascii="IntelOne Display Light" w:hAnsi="IntelOne Display Light"/>
          <w:color w:val="000000" w:themeColor="text1"/>
          <w:sz w:val="28"/>
          <w:szCs w:val="28"/>
          <w:shd w:val="clear" w:color="auto" w:fill="FFFFFF"/>
        </w:rPr>
      </w:pPr>
      <w:r w:rsidRPr="00EE262E">
        <w:rPr>
          <w:rFonts w:ascii="IntelOne Display Light" w:hAnsi="IntelOne Display Light"/>
          <w:color w:val="000000" w:themeColor="text1"/>
          <w:sz w:val="28"/>
          <w:szCs w:val="28"/>
          <w:shd w:val="clear" w:color="auto" w:fill="FFFFFF"/>
        </w:rPr>
        <w:t>All along th</w:t>
      </w:r>
      <w:r w:rsidR="008900AF">
        <w:rPr>
          <w:rFonts w:ascii="IntelOne Display Light" w:hAnsi="IntelOne Display Light"/>
          <w:color w:val="000000" w:themeColor="text1"/>
          <w:sz w:val="28"/>
          <w:szCs w:val="28"/>
          <w:shd w:val="clear" w:color="auto" w:fill="FFFFFF"/>
        </w:rPr>
        <w:t>is</w:t>
      </w:r>
      <w:r w:rsidRPr="00EE262E">
        <w:rPr>
          <w:rFonts w:ascii="IntelOne Display Light" w:hAnsi="IntelOne Display Light"/>
          <w:color w:val="000000" w:themeColor="text1"/>
          <w:sz w:val="28"/>
          <w:szCs w:val="28"/>
          <w:shd w:val="clear" w:color="auto" w:fill="FFFFFF"/>
        </w:rPr>
        <w:t xml:space="preserve"> </w:t>
      </w:r>
      <w:r w:rsidR="008900AF">
        <w:rPr>
          <w:rFonts w:ascii="IntelOne Display Light" w:hAnsi="IntelOne Display Light"/>
          <w:color w:val="000000" w:themeColor="text1"/>
          <w:sz w:val="28"/>
          <w:szCs w:val="28"/>
          <w:shd w:val="clear" w:color="auto" w:fill="FFFFFF"/>
        </w:rPr>
        <w:t>project</w:t>
      </w:r>
      <w:r w:rsidRPr="00EE262E">
        <w:rPr>
          <w:rFonts w:ascii="IntelOne Display Light" w:hAnsi="IntelOne Display Light"/>
          <w:color w:val="000000" w:themeColor="text1"/>
          <w:sz w:val="28"/>
          <w:szCs w:val="28"/>
          <w:shd w:val="clear" w:color="auto" w:fill="FFFFFF"/>
        </w:rPr>
        <w:t>, I will dive into not only data ingestion and cleansing but also feature engineering and selection and in the end models building.</w:t>
      </w:r>
    </w:p>
    <w:p w14:paraId="0DD23779" w14:textId="77777777" w:rsidR="00094212" w:rsidRDefault="00094212" w:rsidP="001659A8">
      <w:pPr>
        <w:jc w:val="both"/>
        <w:rPr>
          <w:rFonts w:ascii="IntelOne Display Light" w:hAnsi="IntelOne Display Light"/>
          <w:color w:val="000000" w:themeColor="text1"/>
          <w:sz w:val="28"/>
          <w:szCs w:val="28"/>
          <w:shd w:val="clear" w:color="auto" w:fill="FFFFFF"/>
        </w:rPr>
      </w:pPr>
    </w:p>
    <w:p w14:paraId="1ADB214C" w14:textId="77777777" w:rsidR="00336C9F" w:rsidRDefault="00336C9F" w:rsidP="001659A8">
      <w:pPr>
        <w:jc w:val="both"/>
        <w:rPr>
          <w:rFonts w:ascii="IntelOne Display Light" w:hAnsi="IntelOne Display Light"/>
          <w:color w:val="000000" w:themeColor="text1"/>
          <w:sz w:val="28"/>
          <w:szCs w:val="28"/>
          <w:shd w:val="clear" w:color="auto" w:fill="FFFFFF"/>
        </w:rPr>
      </w:pPr>
    </w:p>
    <w:p w14:paraId="72633765" w14:textId="3CF6538B" w:rsidR="00094212" w:rsidRDefault="00B857DC" w:rsidP="001659A8">
      <w:pPr>
        <w:jc w:val="both"/>
        <w:rPr>
          <w:rFonts w:ascii="IntelOne Display Light" w:hAnsi="IntelOne Display Light"/>
          <w:color w:val="000000" w:themeColor="text1"/>
          <w:sz w:val="28"/>
          <w:szCs w:val="28"/>
          <w:shd w:val="clear" w:color="auto" w:fill="FFFFFF"/>
        </w:rPr>
      </w:pPr>
      <w:r>
        <w:rPr>
          <w:rFonts w:ascii="IntelOne Display Light" w:hAnsi="IntelOne Display Light"/>
          <w:color w:val="000000" w:themeColor="text1"/>
          <w:sz w:val="28"/>
          <w:szCs w:val="28"/>
          <w:shd w:val="clear" w:color="auto" w:fill="FFFFFF"/>
        </w:rPr>
        <w:t xml:space="preserve">Why are so </w:t>
      </w:r>
      <w:r w:rsidR="00336C9F">
        <w:rPr>
          <w:rFonts w:ascii="IntelOne Display Light" w:hAnsi="IntelOne Display Light"/>
          <w:color w:val="000000" w:themeColor="text1"/>
          <w:sz w:val="28"/>
          <w:szCs w:val="28"/>
          <w:shd w:val="clear" w:color="auto" w:fill="FFFFFF"/>
        </w:rPr>
        <w:t>i</w:t>
      </w:r>
      <w:r>
        <w:rPr>
          <w:rFonts w:ascii="IntelOne Display Light" w:hAnsi="IntelOne Display Light"/>
          <w:color w:val="000000" w:themeColor="text1"/>
          <w:sz w:val="28"/>
          <w:szCs w:val="28"/>
          <w:shd w:val="clear" w:color="auto" w:fill="FFFFFF"/>
        </w:rPr>
        <w:t xml:space="preserve">mportant </w:t>
      </w:r>
      <w:r w:rsidR="00336C9F">
        <w:rPr>
          <w:rFonts w:ascii="IntelOne Display Light" w:hAnsi="IntelOne Display Light"/>
          <w:color w:val="000000" w:themeColor="text1"/>
          <w:sz w:val="28"/>
          <w:szCs w:val="28"/>
          <w:shd w:val="clear" w:color="auto" w:fill="FFFFFF"/>
        </w:rPr>
        <w:t>taxi services?</w:t>
      </w:r>
    </w:p>
    <w:p w14:paraId="2DC175D9" w14:textId="77777777" w:rsidR="00336C9F" w:rsidRDefault="00336C9F" w:rsidP="001659A8">
      <w:pPr>
        <w:jc w:val="both"/>
        <w:rPr>
          <w:rFonts w:ascii="IntelOne Display Light" w:hAnsi="IntelOne Display Light"/>
          <w:color w:val="000000" w:themeColor="text1"/>
          <w:sz w:val="28"/>
          <w:szCs w:val="28"/>
          <w:shd w:val="clear" w:color="auto" w:fill="FFFFFF"/>
        </w:rPr>
      </w:pPr>
    </w:p>
    <w:p w14:paraId="3F6A43B9" w14:textId="1F9E0FD6" w:rsidR="0066428D" w:rsidRDefault="001659A8" w:rsidP="001659A8">
      <w:pPr>
        <w:jc w:val="both"/>
        <w:rPr>
          <w:rFonts w:ascii="IntelOne Display Light" w:hAnsi="IntelOne Display Light"/>
          <w:color w:val="000000" w:themeColor="text1"/>
          <w:sz w:val="28"/>
          <w:szCs w:val="28"/>
          <w:shd w:val="clear" w:color="auto" w:fill="FFFFFF"/>
        </w:rPr>
      </w:pPr>
      <w:r>
        <w:rPr>
          <w:rFonts w:ascii="IntelOne Display Light" w:hAnsi="IntelOne Display Light"/>
          <w:color w:val="000000" w:themeColor="text1"/>
          <w:sz w:val="28"/>
          <w:szCs w:val="28"/>
          <w:shd w:val="clear" w:color="auto" w:fill="FFFFFF"/>
        </w:rPr>
        <w:t xml:space="preserve">The </w:t>
      </w:r>
      <w:r w:rsidR="00D3700F">
        <w:rPr>
          <w:rFonts w:ascii="IntelOne Display Light" w:hAnsi="IntelOne Display Light"/>
          <w:color w:val="000000" w:themeColor="text1"/>
          <w:sz w:val="28"/>
          <w:szCs w:val="28"/>
          <w:shd w:val="clear" w:color="auto" w:fill="FFFFFF"/>
        </w:rPr>
        <w:t>taxi services</w:t>
      </w:r>
      <w:r>
        <w:rPr>
          <w:rFonts w:ascii="IntelOne Display Light" w:hAnsi="IntelOne Display Light"/>
          <w:color w:val="000000" w:themeColor="text1"/>
          <w:sz w:val="28"/>
          <w:szCs w:val="28"/>
          <w:shd w:val="clear" w:color="auto" w:fill="FFFFFF"/>
        </w:rPr>
        <w:t xml:space="preserve"> ha</w:t>
      </w:r>
      <w:r w:rsidR="00B7234E">
        <w:rPr>
          <w:rFonts w:ascii="IntelOne Display Light" w:hAnsi="IntelOne Display Light"/>
          <w:color w:val="000000" w:themeColor="text1"/>
          <w:sz w:val="28"/>
          <w:szCs w:val="28"/>
          <w:shd w:val="clear" w:color="auto" w:fill="FFFFFF"/>
        </w:rPr>
        <w:t>ve</w:t>
      </w:r>
      <w:r>
        <w:rPr>
          <w:rFonts w:ascii="IntelOne Display Light" w:hAnsi="IntelOne Display Light"/>
          <w:color w:val="000000" w:themeColor="text1"/>
          <w:sz w:val="28"/>
          <w:szCs w:val="28"/>
          <w:shd w:val="clear" w:color="auto" w:fill="FFFFFF"/>
        </w:rPr>
        <w:t xml:space="preserve"> completely </w:t>
      </w:r>
      <w:r w:rsidR="00B7234E">
        <w:rPr>
          <w:rFonts w:ascii="IntelOne Display Light" w:hAnsi="IntelOne Display Light"/>
          <w:color w:val="000000" w:themeColor="text1"/>
          <w:sz w:val="28"/>
          <w:szCs w:val="28"/>
          <w:shd w:val="clear" w:color="auto" w:fill="FFFFFF"/>
        </w:rPr>
        <w:t>changed</w:t>
      </w:r>
      <w:r>
        <w:rPr>
          <w:rFonts w:ascii="IntelOne Display Light" w:hAnsi="IntelOne Display Light"/>
          <w:color w:val="000000" w:themeColor="text1"/>
          <w:sz w:val="28"/>
          <w:szCs w:val="28"/>
          <w:shd w:val="clear" w:color="auto" w:fill="FFFFFF"/>
        </w:rPr>
        <w:t xml:space="preserve"> the </w:t>
      </w:r>
      <w:r w:rsidR="00AD1FFB">
        <w:rPr>
          <w:rFonts w:ascii="IntelOne Display Light" w:hAnsi="IntelOne Display Light"/>
          <w:color w:val="000000" w:themeColor="text1"/>
          <w:sz w:val="28"/>
          <w:szCs w:val="28"/>
          <w:shd w:val="clear" w:color="auto" w:fill="FFFFFF"/>
        </w:rPr>
        <w:t xml:space="preserve">urban </w:t>
      </w:r>
      <w:r>
        <w:rPr>
          <w:rFonts w:ascii="IntelOne Display Light" w:hAnsi="IntelOne Display Light"/>
          <w:color w:val="000000" w:themeColor="text1"/>
          <w:sz w:val="28"/>
          <w:szCs w:val="28"/>
          <w:shd w:val="clear" w:color="auto" w:fill="FFFFFF"/>
        </w:rPr>
        <w:t>transportation in</w:t>
      </w:r>
      <w:r w:rsidR="00AD1FFB">
        <w:rPr>
          <w:rFonts w:ascii="IntelOne Display Light" w:hAnsi="IntelOne Display Light"/>
          <w:color w:val="000000" w:themeColor="text1"/>
          <w:sz w:val="28"/>
          <w:szCs w:val="28"/>
          <w:shd w:val="clear" w:color="auto" w:fill="FFFFFF"/>
        </w:rPr>
        <w:t xml:space="preserve">dustry. Although, it has </w:t>
      </w:r>
      <w:r w:rsidR="00207595">
        <w:rPr>
          <w:rFonts w:ascii="IntelOne Display Light" w:hAnsi="IntelOne Display Light"/>
          <w:color w:val="000000" w:themeColor="text1"/>
          <w:sz w:val="28"/>
          <w:szCs w:val="28"/>
          <w:shd w:val="clear" w:color="auto" w:fill="FFFFFF"/>
        </w:rPr>
        <w:t>created many job opport</w:t>
      </w:r>
      <w:r w:rsidR="005E639A">
        <w:rPr>
          <w:rFonts w:ascii="IntelOne Display Light" w:hAnsi="IntelOne Display Light"/>
          <w:color w:val="000000" w:themeColor="text1"/>
          <w:sz w:val="28"/>
          <w:szCs w:val="28"/>
          <w:shd w:val="clear" w:color="auto" w:fill="FFFFFF"/>
        </w:rPr>
        <w:t>unities for drivers and helped them to feed their families by earning a ple</w:t>
      </w:r>
      <w:r w:rsidR="00D4282E">
        <w:rPr>
          <w:rFonts w:ascii="IntelOne Display Light" w:hAnsi="IntelOne Display Light"/>
          <w:color w:val="000000" w:themeColor="text1"/>
          <w:sz w:val="28"/>
          <w:szCs w:val="28"/>
          <w:shd w:val="clear" w:color="auto" w:fill="FFFFFF"/>
        </w:rPr>
        <w:t>asant amount of money.</w:t>
      </w:r>
      <w:r w:rsidR="00A6039E">
        <w:rPr>
          <w:rFonts w:ascii="IntelOne Display Light" w:hAnsi="IntelOne Display Light"/>
          <w:color w:val="000000" w:themeColor="text1"/>
          <w:sz w:val="28"/>
          <w:szCs w:val="28"/>
          <w:shd w:val="clear" w:color="auto" w:fill="FFFFFF"/>
        </w:rPr>
        <w:t xml:space="preserve"> On the other</w:t>
      </w:r>
      <w:r w:rsidR="00F15576">
        <w:rPr>
          <w:rFonts w:ascii="IntelOne Display Light" w:hAnsi="IntelOne Display Light"/>
          <w:color w:val="000000" w:themeColor="text1"/>
          <w:sz w:val="28"/>
          <w:szCs w:val="28"/>
          <w:shd w:val="clear" w:color="auto" w:fill="FFFFFF"/>
        </w:rPr>
        <w:t xml:space="preserve"> </w:t>
      </w:r>
      <w:r w:rsidR="005613A9">
        <w:rPr>
          <w:rFonts w:ascii="IntelOne Display Light" w:hAnsi="IntelOne Display Light"/>
          <w:color w:val="000000" w:themeColor="text1"/>
          <w:sz w:val="28"/>
          <w:szCs w:val="28"/>
          <w:shd w:val="clear" w:color="auto" w:fill="FFFFFF"/>
        </w:rPr>
        <w:t>hand,</w:t>
      </w:r>
      <w:r w:rsidR="00F15576">
        <w:rPr>
          <w:rFonts w:ascii="IntelOne Display Light" w:hAnsi="IntelOne Display Light"/>
          <w:color w:val="000000" w:themeColor="text1"/>
          <w:sz w:val="28"/>
          <w:szCs w:val="28"/>
          <w:shd w:val="clear" w:color="auto" w:fill="FFFFFF"/>
        </w:rPr>
        <w:t xml:space="preserve"> it </w:t>
      </w:r>
      <w:r w:rsidR="009A6D70">
        <w:rPr>
          <w:rFonts w:ascii="IntelOne Display Light" w:hAnsi="IntelOne Display Light"/>
          <w:color w:val="000000" w:themeColor="text1"/>
          <w:sz w:val="28"/>
          <w:szCs w:val="28"/>
          <w:shd w:val="clear" w:color="auto" w:fill="FFFFFF"/>
        </w:rPr>
        <w:t>created chances for</w:t>
      </w:r>
      <w:r w:rsidR="00AD1FFB">
        <w:rPr>
          <w:rFonts w:ascii="IntelOne Display Light" w:hAnsi="IntelOne Display Light"/>
          <w:color w:val="000000" w:themeColor="text1"/>
          <w:sz w:val="28"/>
          <w:szCs w:val="28"/>
          <w:shd w:val="clear" w:color="auto" w:fill="FFFFFF"/>
        </w:rPr>
        <w:t xml:space="preserve"> riders to travel </w:t>
      </w:r>
      <w:r w:rsidR="00414951">
        <w:rPr>
          <w:rFonts w:ascii="IntelOne Display Light" w:hAnsi="IntelOne Display Light"/>
          <w:color w:val="000000" w:themeColor="text1"/>
          <w:sz w:val="28"/>
          <w:szCs w:val="28"/>
          <w:shd w:val="clear" w:color="auto" w:fill="FFFFFF"/>
        </w:rPr>
        <w:t xml:space="preserve">long distances </w:t>
      </w:r>
      <w:r w:rsidR="00AD1FFB">
        <w:rPr>
          <w:rFonts w:ascii="IntelOne Display Light" w:hAnsi="IntelOne Display Light"/>
          <w:color w:val="000000" w:themeColor="text1"/>
          <w:sz w:val="28"/>
          <w:szCs w:val="28"/>
          <w:shd w:val="clear" w:color="auto" w:fill="FFFFFF"/>
        </w:rPr>
        <w:t xml:space="preserve">without owning a </w:t>
      </w:r>
      <w:r w:rsidR="00993AC8">
        <w:rPr>
          <w:rFonts w:ascii="IntelOne Display Light" w:hAnsi="IntelOne Display Light"/>
          <w:color w:val="000000" w:themeColor="text1"/>
          <w:sz w:val="28"/>
          <w:szCs w:val="28"/>
          <w:shd w:val="clear" w:color="auto" w:fill="FFFFFF"/>
        </w:rPr>
        <w:t>car</w:t>
      </w:r>
      <w:r w:rsidR="005613A9">
        <w:rPr>
          <w:rFonts w:ascii="IntelOne Display Light" w:hAnsi="IntelOne Display Light"/>
          <w:color w:val="000000" w:themeColor="text1"/>
          <w:sz w:val="28"/>
          <w:szCs w:val="28"/>
          <w:shd w:val="clear" w:color="auto" w:fill="FFFFFF"/>
        </w:rPr>
        <w:t xml:space="preserve">. </w:t>
      </w:r>
      <w:r w:rsidR="009047AA">
        <w:rPr>
          <w:rFonts w:ascii="IntelOne Display Light" w:hAnsi="IntelOne Display Light"/>
          <w:color w:val="000000" w:themeColor="text1"/>
          <w:sz w:val="28"/>
          <w:szCs w:val="28"/>
          <w:shd w:val="clear" w:color="auto" w:fill="FFFFFF"/>
        </w:rPr>
        <w:t>However,</w:t>
      </w:r>
      <w:r w:rsidR="00993AC8">
        <w:rPr>
          <w:rFonts w:ascii="IntelOne Display Light" w:hAnsi="IntelOne Display Light"/>
          <w:color w:val="000000" w:themeColor="text1"/>
          <w:sz w:val="28"/>
          <w:szCs w:val="28"/>
          <w:shd w:val="clear" w:color="auto" w:fill="FFFFFF"/>
        </w:rPr>
        <w:t xml:space="preserve"> </w:t>
      </w:r>
      <w:r w:rsidR="009047AA">
        <w:rPr>
          <w:rFonts w:ascii="IntelOne Display Light" w:hAnsi="IntelOne Display Light"/>
          <w:color w:val="000000" w:themeColor="text1"/>
          <w:sz w:val="28"/>
          <w:szCs w:val="28"/>
          <w:shd w:val="clear" w:color="auto" w:fill="FFFFFF"/>
        </w:rPr>
        <w:t>there are</w:t>
      </w:r>
      <w:r w:rsidR="00AD1FFB">
        <w:rPr>
          <w:rFonts w:ascii="IntelOne Display Light" w:hAnsi="IntelOne Display Light"/>
          <w:color w:val="000000" w:themeColor="text1"/>
          <w:sz w:val="28"/>
          <w:szCs w:val="28"/>
          <w:shd w:val="clear" w:color="auto" w:fill="FFFFFF"/>
        </w:rPr>
        <w:t xml:space="preserve"> </w:t>
      </w:r>
      <w:r w:rsidR="00A173CD">
        <w:rPr>
          <w:rFonts w:ascii="IntelOne Display Light" w:hAnsi="IntelOne Display Light"/>
          <w:color w:val="000000" w:themeColor="text1"/>
          <w:sz w:val="28"/>
          <w:szCs w:val="28"/>
          <w:shd w:val="clear" w:color="auto" w:fill="FFFFFF"/>
        </w:rPr>
        <w:t>still some</w:t>
      </w:r>
      <w:r w:rsidR="009047AA">
        <w:rPr>
          <w:rFonts w:ascii="IntelOne Display Light" w:hAnsi="IntelOne Display Light"/>
          <w:color w:val="000000" w:themeColor="text1"/>
          <w:sz w:val="28"/>
          <w:szCs w:val="28"/>
          <w:shd w:val="clear" w:color="auto" w:fill="FFFFFF"/>
        </w:rPr>
        <w:t xml:space="preserve"> problems that we should</w:t>
      </w:r>
      <w:r w:rsidR="00AD1FFB">
        <w:rPr>
          <w:rFonts w:ascii="IntelOne Display Light" w:hAnsi="IntelOne Display Light"/>
          <w:color w:val="000000" w:themeColor="text1"/>
          <w:sz w:val="28"/>
          <w:szCs w:val="28"/>
          <w:shd w:val="clear" w:color="auto" w:fill="FFFFFF"/>
        </w:rPr>
        <w:t xml:space="preserve"> address like:</w:t>
      </w:r>
    </w:p>
    <w:p w14:paraId="3293DA32" w14:textId="77777777" w:rsidR="00F21D39" w:rsidRDefault="00F21D39" w:rsidP="001659A8">
      <w:pPr>
        <w:jc w:val="both"/>
        <w:rPr>
          <w:rFonts w:ascii="IntelOne Display Light" w:hAnsi="IntelOne Display Light"/>
          <w:color w:val="000000" w:themeColor="text1"/>
          <w:sz w:val="28"/>
          <w:szCs w:val="28"/>
          <w:shd w:val="clear" w:color="auto" w:fill="FFFFFF"/>
        </w:rPr>
      </w:pPr>
    </w:p>
    <w:p w14:paraId="1DF6F86D" w14:textId="7791B619" w:rsidR="00AD1FFB" w:rsidRDefault="00AD1FFB" w:rsidP="007A7F59">
      <w:pPr>
        <w:pStyle w:val="ListParagraph"/>
        <w:numPr>
          <w:ilvl w:val="0"/>
          <w:numId w:val="3"/>
        </w:numPr>
        <w:jc w:val="both"/>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Shorter </w:t>
      </w:r>
      <w:r w:rsidR="00871315">
        <w:rPr>
          <w:rFonts w:ascii="IntelOne Display Light" w:hAnsi="IntelOne Display Light" w:cs="Times New Roman"/>
          <w:color w:val="000000" w:themeColor="text1"/>
          <w:sz w:val="28"/>
          <w:szCs w:val="28"/>
          <w:shd w:val="clear" w:color="auto" w:fill="FFFFFF"/>
        </w:rPr>
        <w:t>travel</w:t>
      </w:r>
      <w:r w:rsidRPr="00AD1FFB">
        <w:rPr>
          <w:rFonts w:ascii="IntelOne Display Light" w:hAnsi="IntelOne Display Light" w:cs="Times New Roman"/>
          <w:color w:val="000000" w:themeColor="text1"/>
          <w:sz w:val="28"/>
          <w:szCs w:val="28"/>
          <w:shd w:val="clear" w:color="auto" w:fill="FFFFFF"/>
        </w:rPr>
        <w:t xml:space="preserve"> acceptance time</w:t>
      </w:r>
    </w:p>
    <w:p w14:paraId="74DA6E42" w14:textId="0BD3280B" w:rsidR="00AD1FFB" w:rsidRDefault="0001342B" w:rsidP="007A7F59">
      <w:pPr>
        <w:pStyle w:val="ListParagraph"/>
        <w:numPr>
          <w:ilvl w:val="0"/>
          <w:numId w:val="3"/>
        </w:numPr>
        <w:jc w:val="both"/>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Difficulty of </w:t>
      </w:r>
      <w:r w:rsidR="00FA1022">
        <w:rPr>
          <w:rFonts w:ascii="IntelOne Display Light" w:hAnsi="IntelOne Display Light" w:cs="Times New Roman"/>
          <w:color w:val="000000" w:themeColor="text1"/>
          <w:sz w:val="28"/>
          <w:szCs w:val="28"/>
          <w:shd w:val="clear" w:color="auto" w:fill="FFFFFF"/>
        </w:rPr>
        <w:t>finding a</w:t>
      </w:r>
      <w:r w:rsidR="00AD1FFB">
        <w:rPr>
          <w:rFonts w:ascii="IntelOne Display Light" w:hAnsi="IntelOne Display Light" w:cs="Times New Roman"/>
          <w:color w:val="000000" w:themeColor="text1"/>
          <w:sz w:val="28"/>
          <w:szCs w:val="28"/>
          <w:shd w:val="clear" w:color="auto" w:fill="FFFFFF"/>
        </w:rPr>
        <w:t xml:space="preserve"> taxi at remote locations </w:t>
      </w:r>
    </w:p>
    <w:p w14:paraId="5DF1B823" w14:textId="6B583ECA" w:rsidR="00AD1FFB" w:rsidRDefault="00EC2578" w:rsidP="007A7F59">
      <w:pPr>
        <w:pStyle w:val="ListParagraph"/>
        <w:numPr>
          <w:ilvl w:val="0"/>
          <w:numId w:val="3"/>
        </w:numPr>
        <w:jc w:val="both"/>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Difficulty </w:t>
      </w:r>
      <w:r w:rsidR="00AD1FFB">
        <w:rPr>
          <w:rFonts w:ascii="IntelOne Display Light" w:hAnsi="IntelOne Display Light" w:cs="Times New Roman"/>
          <w:color w:val="000000" w:themeColor="text1"/>
          <w:sz w:val="28"/>
          <w:szCs w:val="28"/>
          <w:shd w:val="clear" w:color="auto" w:fill="FFFFFF"/>
        </w:rPr>
        <w:t>of</w:t>
      </w:r>
      <w:r w:rsidR="00D83F9E">
        <w:rPr>
          <w:rFonts w:ascii="IntelOne Display Light" w:hAnsi="IntelOne Display Light" w:cs="Times New Roman"/>
          <w:color w:val="000000" w:themeColor="text1"/>
          <w:sz w:val="28"/>
          <w:szCs w:val="28"/>
          <w:shd w:val="clear" w:color="auto" w:fill="FFFFFF"/>
        </w:rPr>
        <w:t xml:space="preserve"> finding</w:t>
      </w:r>
      <w:r w:rsidR="00AD1FFB">
        <w:rPr>
          <w:rFonts w:ascii="IntelOne Display Light" w:hAnsi="IntelOne Display Light" w:cs="Times New Roman"/>
          <w:color w:val="000000" w:themeColor="text1"/>
          <w:sz w:val="28"/>
          <w:szCs w:val="28"/>
          <w:shd w:val="clear" w:color="auto" w:fill="FFFFFF"/>
        </w:rPr>
        <w:t xml:space="preserve"> taxis during odd hours</w:t>
      </w:r>
    </w:p>
    <w:p w14:paraId="221B6C33" w14:textId="1ECDEA54" w:rsidR="00AD1FFB" w:rsidRDefault="00D45BA8" w:rsidP="007A7F59">
      <w:pPr>
        <w:pStyle w:val="ListParagraph"/>
        <w:numPr>
          <w:ilvl w:val="0"/>
          <w:numId w:val="3"/>
        </w:numPr>
        <w:jc w:val="both"/>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Cost</w:t>
      </w:r>
      <w:r w:rsidR="00AD1FFB">
        <w:rPr>
          <w:rFonts w:ascii="IntelOne Display Light" w:hAnsi="IntelOne Display Light" w:cs="Times New Roman"/>
          <w:color w:val="000000" w:themeColor="text1"/>
          <w:sz w:val="28"/>
          <w:szCs w:val="28"/>
          <w:shd w:val="clear" w:color="auto" w:fill="FFFFFF"/>
        </w:rPr>
        <w:t xml:space="preserve"> Pricing </w:t>
      </w:r>
    </w:p>
    <w:p w14:paraId="4D646FFA" w14:textId="2B850C8C" w:rsidR="00AD1FFB" w:rsidRDefault="00993AC8" w:rsidP="00AD1FFB">
      <w:pPr>
        <w:jc w:val="both"/>
        <w:rPr>
          <w:rFonts w:ascii="IntelOne Display Light" w:hAnsi="IntelOne Display Light"/>
          <w:color w:val="000000" w:themeColor="text1"/>
          <w:sz w:val="28"/>
          <w:szCs w:val="28"/>
          <w:shd w:val="clear" w:color="auto" w:fill="FFFFFF"/>
        </w:rPr>
      </w:pPr>
      <w:r>
        <w:rPr>
          <w:rFonts w:ascii="IntelOne Display Light" w:hAnsi="IntelOne Display Light"/>
          <w:color w:val="000000" w:themeColor="text1"/>
          <w:sz w:val="28"/>
          <w:szCs w:val="28"/>
          <w:shd w:val="clear" w:color="auto" w:fill="FFFFFF"/>
        </w:rPr>
        <w:t xml:space="preserve">In </w:t>
      </w:r>
      <w:r w:rsidR="00D83F9E">
        <w:rPr>
          <w:rFonts w:ascii="IntelOne Display Light" w:hAnsi="IntelOne Display Light"/>
          <w:color w:val="000000" w:themeColor="text1"/>
          <w:sz w:val="28"/>
          <w:szCs w:val="28"/>
          <w:shd w:val="clear" w:color="auto" w:fill="FFFFFF"/>
        </w:rPr>
        <w:t>my country</w:t>
      </w:r>
      <w:r w:rsidR="00C21CB7">
        <w:rPr>
          <w:rFonts w:ascii="IntelOne Display Light" w:hAnsi="IntelOne Display Light"/>
          <w:color w:val="000000" w:themeColor="text1"/>
          <w:sz w:val="28"/>
          <w:szCs w:val="28"/>
          <w:shd w:val="clear" w:color="auto" w:fill="FFFFFF"/>
        </w:rPr>
        <w:t>, Republic of Kosovo</w:t>
      </w:r>
      <w:r>
        <w:rPr>
          <w:rFonts w:ascii="IntelOne Display Light" w:hAnsi="IntelOne Display Light"/>
          <w:color w:val="000000" w:themeColor="text1"/>
          <w:sz w:val="28"/>
          <w:szCs w:val="28"/>
          <w:shd w:val="clear" w:color="auto" w:fill="FFFFFF"/>
        </w:rPr>
        <w:t xml:space="preserve"> the average waiting time to find a cab is around </w:t>
      </w:r>
      <w:r w:rsidR="0062231E">
        <w:rPr>
          <w:rFonts w:ascii="IntelOne Display Light" w:hAnsi="IntelOne Display Light"/>
          <w:color w:val="000000" w:themeColor="text1"/>
          <w:sz w:val="28"/>
          <w:szCs w:val="28"/>
          <w:shd w:val="clear" w:color="auto" w:fill="FFFFFF"/>
        </w:rPr>
        <w:t>10-15</w:t>
      </w:r>
      <w:r>
        <w:rPr>
          <w:rFonts w:ascii="IntelOne Display Light" w:hAnsi="IntelOne Display Light"/>
          <w:color w:val="000000" w:themeColor="text1"/>
          <w:sz w:val="28"/>
          <w:szCs w:val="28"/>
          <w:shd w:val="clear" w:color="auto" w:fill="FFFFFF"/>
        </w:rPr>
        <w:t xml:space="preserve"> minutes, which is alarming, as it would </w:t>
      </w:r>
      <w:r w:rsidR="00984619">
        <w:rPr>
          <w:rFonts w:ascii="IntelOne Display Light" w:hAnsi="IntelOne Display Light"/>
          <w:color w:val="000000" w:themeColor="text1"/>
          <w:sz w:val="28"/>
          <w:szCs w:val="28"/>
          <w:shd w:val="clear" w:color="auto" w:fill="FFFFFF"/>
        </w:rPr>
        <w:t xml:space="preserve"> make </w:t>
      </w:r>
      <w:r>
        <w:rPr>
          <w:rFonts w:ascii="IntelOne Display Light" w:hAnsi="IntelOne Display Light"/>
          <w:color w:val="000000" w:themeColor="text1"/>
          <w:sz w:val="28"/>
          <w:szCs w:val="28"/>
          <w:shd w:val="clear" w:color="auto" w:fill="FFFFFF"/>
        </w:rPr>
        <w:t xml:space="preserve"> customers</w:t>
      </w:r>
      <w:r w:rsidR="003F25B3">
        <w:rPr>
          <w:rFonts w:ascii="IntelOne Display Light" w:hAnsi="IntelOne Display Light"/>
          <w:color w:val="000000" w:themeColor="text1"/>
          <w:sz w:val="28"/>
          <w:szCs w:val="28"/>
          <w:shd w:val="clear" w:color="auto" w:fill="FFFFFF"/>
        </w:rPr>
        <w:t xml:space="preserve"> to choose another company</w:t>
      </w:r>
      <w:r w:rsidR="00356A1F">
        <w:rPr>
          <w:rFonts w:ascii="IntelOne Display Light" w:hAnsi="IntelOne Display Light"/>
          <w:color w:val="000000" w:themeColor="text1"/>
          <w:sz w:val="28"/>
          <w:szCs w:val="28"/>
          <w:shd w:val="clear" w:color="auto" w:fill="FFFFFF"/>
        </w:rPr>
        <w:t xml:space="preserve">. </w:t>
      </w:r>
      <w:r w:rsidR="009214D3">
        <w:rPr>
          <w:rFonts w:ascii="IntelOne Display Light" w:hAnsi="IntelOne Display Light"/>
          <w:color w:val="000000" w:themeColor="text1"/>
          <w:sz w:val="28"/>
          <w:szCs w:val="28"/>
          <w:shd w:val="clear" w:color="auto" w:fill="FFFFFF"/>
        </w:rPr>
        <w:t>However,</w:t>
      </w:r>
      <w:r w:rsidR="003F25B3">
        <w:rPr>
          <w:rFonts w:ascii="IntelOne Display Light" w:hAnsi="IntelOne Display Light"/>
          <w:color w:val="000000" w:themeColor="text1"/>
          <w:sz w:val="28"/>
          <w:szCs w:val="28"/>
          <w:shd w:val="clear" w:color="auto" w:fill="FFFFFF"/>
        </w:rPr>
        <w:t xml:space="preserve"> </w:t>
      </w:r>
      <w:r w:rsidR="009214D3">
        <w:rPr>
          <w:rFonts w:ascii="IntelOne Display Light" w:hAnsi="IntelOne Display Light"/>
          <w:color w:val="000000" w:themeColor="text1"/>
          <w:sz w:val="28"/>
          <w:szCs w:val="28"/>
          <w:shd w:val="clear" w:color="auto" w:fill="FFFFFF"/>
        </w:rPr>
        <w:t>i</w:t>
      </w:r>
      <w:r w:rsidR="003F25B3">
        <w:rPr>
          <w:rFonts w:ascii="IntelOne Display Light" w:hAnsi="IntelOne Display Light"/>
          <w:color w:val="000000" w:themeColor="text1"/>
          <w:sz w:val="28"/>
          <w:szCs w:val="28"/>
          <w:shd w:val="clear" w:color="auto" w:fill="FFFFFF"/>
        </w:rPr>
        <w:t xml:space="preserve">n some cities the </w:t>
      </w:r>
      <w:r w:rsidR="009214D3">
        <w:rPr>
          <w:rFonts w:ascii="IntelOne Display Light" w:hAnsi="IntelOne Display Light"/>
          <w:color w:val="000000" w:themeColor="text1"/>
          <w:sz w:val="28"/>
          <w:szCs w:val="28"/>
          <w:shd w:val="clear" w:color="auto" w:fill="FFFFFF"/>
        </w:rPr>
        <w:t>lack of</w:t>
      </w:r>
      <w:r>
        <w:rPr>
          <w:rFonts w:ascii="IntelOne Display Light" w:hAnsi="IntelOne Display Light"/>
          <w:color w:val="000000" w:themeColor="text1"/>
          <w:sz w:val="28"/>
          <w:szCs w:val="28"/>
          <w:shd w:val="clear" w:color="auto" w:fill="FFFFFF"/>
        </w:rPr>
        <w:t xml:space="preserve"> competitors</w:t>
      </w:r>
      <w:r w:rsidR="003F081F">
        <w:rPr>
          <w:rFonts w:ascii="IntelOne Display Light" w:hAnsi="IntelOne Display Light"/>
          <w:color w:val="000000" w:themeColor="text1"/>
          <w:sz w:val="28"/>
          <w:szCs w:val="28"/>
          <w:shd w:val="clear" w:color="auto" w:fill="FFFFFF"/>
        </w:rPr>
        <w:t xml:space="preserve"> is another reason </w:t>
      </w:r>
      <w:r w:rsidR="00671588">
        <w:rPr>
          <w:rFonts w:ascii="IntelOne Display Light" w:hAnsi="IntelOne Display Light"/>
          <w:color w:val="000000" w:themeColor="text1"/>
          <w:sz w:val="28"/>
          <w:szCs w:val="28"/>
          <w:shd w:val="clear" w:color="auto" w:fill="FFFFFF"/>
        </w:rPr>
        <w:t xml:space="preserve">that contributes </w:t>
      </w:r>
      <w:r w:rsidR="004047B7">
        <w:rPr>
          <w:rFonts w:ascii="IntelOne Display Light" w:hAnsi="IntelOne Display Light"/>
          <w:color w:val="000000" w:themeColor="text1"/>
          <w:sz w:val="28"/>
          <w:szCs w:val="28"/>
          <w:shd w:val="clear" w:color="auto" w:fill="FFFFFF"/>
        </w:rPr>
        <w:t xml:space="preserve">to </w:t>
      </w:r>
      <w:r w:rsidR="003F081F">
        <w:rPr>
          <w:rFonts w:ascii="IntelOne Display Light" w:hAnsi="IntelOne Display Light"/>
          <w:color w:val="000000" w:themeColor="text1"/>
          <w:sz w:val="28"/>
          <w:szCs w:val="28"/>
          <w:shd w:val="clear" w:color="auto" w:fill="FFFFFF"/>
        </w:rPr>
        <w:t>the waiting time</w:t>
      </w:r>
      <w:r w:rsidR="004047B7">
        <w:rPr>
          <w:rFonts w:ascii="IntelOne Display Light" w:hAnsi="IntelOne Display Light"/>
          <w:color w:val="000000" w:themeColor="text1"/>
          <w:sz w:val="28"/>
          <w:szCs w:val="28"/>
          <w:shd w:val="clear" w:color="auto" w:fill="FFFFFF"/>
        </w:rPr>
        <w:t xml:space="preserve"> and making </w:t>
      </w:r>
      <w:r w:rsidR="003750B1">
        <w:rPr>
          <w:rFonts w:ascii="IntelOne Display Light" w:hAnsi="IntelOne Display Light"/>
          <w:color w:val="000000" w:themeColor="text1"/>
          <w:sz w:val="28"/>
          <w:szCs w:val="28"/>
          <w:shd w:val="clear" w:color="auto" w:fill="FFFFFF"/>
        </w:rPr>
        <w:t>i</w:t>
      </w:r>
      <w:r w:rsidR="004047B7">
        <w:rPr>
          <w:rFonts w:ascii="IntelOne Display Light" w:hAnsi="IntelOne Display Light"/>
          <w:color w:val="000000" w:themeColor="text1"/>
          <w:sz w:val="28"/>
          <w:szCs w:val="28"/>
          <w:shd w:val="clear" w:color="auto" w:fill="FFFFFF"/>
        </w:rPr>
        <w:t>t</w:t>
      </w:r>
      <w:r w:rsidR="003F081F">
        <w:rPr>
          <w:rFonts w:ascii="IntelOne Display Light" w:hAnsi="IntelOne Display Light"/>
          <w:color w:val="000000" w:themeColor="text1"/>
          <w:sz w:val="28"/>
          <w:szCs w:val="28"/>
          <w:shd w:val="clear" w:color="auto" w:fill="FFFFFF"/>
        </w:rPr>
        <w:t xml:space="preserve"> so </w:t>
      </w:r>
      <w:r w:rsidR="004047B7">
        <w:rPr>
          <w:rFonts w:ascii="IntelOne Display Light" w:hAnsi="IntelOne Display Light"/>
          <w:color w:val="000000" w:themeColor="text1"/>
          <w:sz w:val="28"/>
          <w:szCs w:val="28"/>
          <w:shd w:val="clear" w:color="auto" w:fill="FFFFFF"/>
        </w:rPr>
        <w:t>enormous</w:t>
      </w:r>
      <w:r>
        <w:rPr>
          <w:rFonts w:ascii="IntelOne Display Light" w:hAnsi="IntelOne Display Light"/>
          <w:color w:val="000000" w:themeColor="text1"/>
          <w:sz w:val="28"/>
          <w:szCs w:val="28"/>
          <w:shd w:val="clear" w:color="auto" w:fill="FFFFFF"/>
        </w:rPr>
        <w:t>.</w:t>
      </w:r>
      <w:r w:rsidR="007D00AC">
        <w:rPr>
          <w:rFonts w:ascii="IntelOne Display Light" w:hAnsi="IntelOne Display Light"/>
          <w:color w:val="000000" w:themeColor="text1"/>
          <w:sz w:val="28"/>
          <w:szCs w:val="28"/>
          <w:shd w:val="clear" w:color="auto" w:fill="FFFFFF"/>
        </w:rPr>
        <w:t xml:space="preserve"> </w:t>
      </w:r>
      <w:r>
        <w:rPr>
          <w:rFonts w:ascii="IntelOne Display Light" w:hAnsi="IntelOne Display Light"/>
          <w:color w:val="000000" w:themeColor="text1"/>
          <w:sz w:val="28"/>
          <w:szCs w:val="28"/>
          <w:shd w:val="clear" w:color="auto" w:fill="FFFFFF"/>
        </w:rPr>
        <w:t xml:space="preserve"> </w:t>
      </w:r>
    </w:p>
    <w:p w14:paraId="5A190898" w14:textId="77777777" w:rsidR="003D42EF" w:rsidRDefault="003D42EF" w:rsidP="00AD1FFB">
      <w:pPr>
        <w:jc w:val="both"/>
        <w:rPr>
          <w:rFonts w:ascii="IntelOne Display Light" w:hAnsi="IntelOne Display Light"/>
          <w:color w:val="000000" w:themeColor="text1"/>
          <w:sz w:val="28"/>
          <w:szCs w:val="28"/>
          <w:shd w:val="clear" w:color="auto" w:fill="FFFFFF"/>
        </w:rPr>
      </w:pPr>
    </w:p>
    <w:p w14:paraId="7A4E38CC"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7E248A5C"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657C6B26"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10C5A705"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21791309"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61FC8030"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481A8DED"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135FC86A"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5926EBDA" w14:textId="77777777" w:rsidR="00D818BD" w:rsidRDefault="00D818BD" w:rsidP="00AD1FFB">
      <w:pPr>
        <w:jc w:val="both"/>
        <w:rPr>
          <w:rFonts w:ascii="IntelOne Display Light" w:hAnsi="IntelOne Display Light"/>
          <w:color w:val="000000" w:themeColor="text1"/>
          <w:sz w:val="28"/>
          <w:szCs w:val="28"/>
          <w:shd w:val="clear" w:color="auto" w:fill="FFFFFF"/>
        </w:rPr>
      </w:pPr>
    </w:p>
    <w:p w14:paraId="7524ABB3" w14:textId="0E958578" w:rsidR="003D42EF" w:rsidRDefault="003D42EF" w:rsidP="00AD1FFB">
      <w:pPr>
        <w:jc w:val="both"/>
        <w:rPr>
          <w:rFonts w:ascii="IntelOne Display Light" w:hAnsi="IntelOne Display Light"/>
          <w:color w:val="000000" w:themeColor="text1"/>
          <w:sz w:val="28"/>
          <w:szCs w:val="28"/>
          <w:shd w:val="clear" w:color="auto" w:fill="FFFFFF"/>
        </w:rPr>
      </w:pPr>
      <w:r>
        <w:rPr>
          <w:rFonts w:ascii="IntelOne Display Light" w:hAnsi="IntelOne Display Light"/>
          <w:color w:val="000000" w:themeColor="text1"/>
          <w:sz w:val="28"/>
          <w:szCs w:val="28"/>
          <w:shd w:val="clear" w:color="auto" w:fill="FFFFFF"/>
        </w:rPr>
        <w:t>Taken Into the consideration the statistic</w:t>
      </w:r>
      <w:r w:rsidR="00D75206">
        <w:rPr>
          <w:rFonts w:ascii="IntelOne Display Light" w:hAnsi="IntelOne Display Light"/>
          <w:color w:val="000000" w:themeColor="text1"/>
          <w:sz w:val="28"/>
          <w:szCs w:val="28"/>
          <w:shd w:val="clear" w:color="auto" w:fill="FFFFFF"/>
        </w:rPr>
        <w:t>s of Taxi cabs In my own country</w:t>
      </w:r>
      <w:r w:rsidR="00076E83">
        <w:rPr>
          <w:rFonts w:ascii="IntelOne Display Light" w:hAnsi="IntelOne Display Light"/>
          <w:color w:val="000000" w:themeColor="text1"/>
          <w:sz w:val="28"/>
          <w:szCs w:val="28"/>
          <w:shd w:val="clear" w:color="auto" w:fill="FFFFFF"/>
        </w:rPr>
        <w:t xml:space="preserve"> as well the statistics that are about New York Taxi cabs </w:t>
      </w:r>
      <w:r w:rsidR="00D75206">
        <w:rPr>
          <w:rFonts w:ascii="IntelOne Display Light" w:hAnsi="IntelOne Display Light"/>
          <w:color w:val="000000" w:themeColor="text1"/>
          <w:sz w:val="28"/>
          <w:szCs w:val="28"/>
          <w:shd w:val="clear" w:color="auto" w:fill="FFFFFF"/>
        </w:rPr>
        <w:t xml:space="preserve"> we can</w:t>
      </w:r>
      <w:r w:rsidR="009E507A">
        <w:rPr>
          <w:rFonts w:ascii="IntelOne Display Light" w:hAnsi="IntelOne Display Light"/>
          <w:color w:val="000000" w:themeColor="text1"/>
          <w:sz w:val="28"/>
          <w:szCs w:val="28"/>
          <w:shd w:val="clear" w:color="auto" w:fill="FFFFFF"/>
        </w:rPr>
        <w:t xml:space="preserve"> see some  </w:t>
      </w:r>
      <w:r w:rsidR="009C3EDC">
        <w:rPr>
          <w:rFonts w:ascii="IntelOne Display Light" w:hAnsi="IntelOne Display Light"/>
          <w:color w:val="000000" w:themeColor="text1"/>
          <w:sz w:val="28"/>
          <w:szCs w:val="28"/>
          <w:shd w:val="clear" w:color="auto" w:fill="FFFFFF"/>
        </w:rPr>
        <w:t>analogies</w:t>
      </w:r>
      <w:r w:rsidR="009E507A">
        <w:rPr>
          <w:rFonts w:ascii="IntelOne Display Light" w:hAnsi="IntelOne Display Light"/>
          <w:color w:val="000000" w:themeColor="text1"/>
          <w:sz w:val="28"/>
          <w:szCs w:val="28"/>
          <w:shd w:val="clear" w:color="auto" w:fill="FFFFFF"/>
        </w:rPr>
        <w:t>.</w:t>
      </w:r>
    </w:p>
    <w:p w14:paraId="13B7505F" w14:textId="77777777" w:rsidR="009C3EDC" w:rsidRDefault="009C3EDC" w:rsidP="00AD1FFB">
      <w:pPr>
        <w:jc w:val="both"/>
        <w:rPr>
          <w:rFonts w:ascii="IntelOne Display Light" w:hAnsi="IntelOne Display Light"/>
          <w:color w:val="000000" w:themeColor="text1"/>
          <w:sz w:val="28"/>
          <w:szCs w:val="28"/>
          <w:shd w:val="clear" w:color="auto" w:fill="FFFFFF"/>
        </w:rPr>
      </w:pPr>
    </w:p>
    <w:p w14:paraId="74F1D8E4" w14:textId="7B738B27" w:rsidR="009C3EDC" w:rsidRDefault="009C3EDC" w:rsidP="00AD1FFB">
      <w:pPr>
        <w:jc w:val="both"/>
        <w:rPr>
          <w:rFonts w:ascii="IntelOne Display Light" w:hAnsi="IntelOne Display Light"/>
          <w:color w:val="000000" w:themeColor="text1"/>
          <w:sz w:val="28"/>
          <w:szCs w:val="28"/>
          <w:shd w:val="clear" w:color="auto" w:fill="FFFFFF"/>
        </w:rPr>
      </w:pPr>
      <w:r>
        <w:rPr>
          <w:rFonts w:ascii="IntelOne Display Light" w:hAnsi="IntelOne Display Light"/>
          <w:color w:val="000000" w:themeColor="text1"/>
          <w:sz w:val="28"/>
          <w:szCs w:val="28"/>
          <w:shd w:val="clear" w:color="auto" w:fill="FFFFFF"/>
        </w:rPr>
        <w:t>Based on statistics of my country</w:t>
      </w:r>
      <w:r w:rsidR="007B7F43">
        <w:rPr>
          <w:rFonts w:ascii="IntelOne Display Light" w:hAnsi="IntelOne Display Light"/>
          <w:color w:val="000000" w:themeColor="text1"/>
          <w:sz w:val="28"/>
          <w:szCs w:val="28"/>
          <w:shd w:val="clear" w:color="auto" w:fill="FFFFFF"/>
        </w:rPr>
        <w:t>,</w:t>
      </w:r>
      <w:r w:rsidR="0018239B">
        <w:rPr>
          <w:rFonts w:ascii="IntelOne Display Light" w:hAnsi="IntelOne Display Light"/>
          <w:color w:val="000000" w:themeColor="text1"/>
          <w:sz w:val="28"/>
          <w:szCs w:val="28"/>
          <w:shd w:val="clear" w:color="auto" w:fill="FFFFFF"/>
        </w:rPr>
        <w:t xml:space="preserve"> taxi cabs are more opted to receive tip amounts when they are </w:t>
      </w:r>
      <w:r w:rsidR="0081766F">
        <w:rPr>
          <w:rFonts w:ascii="IntelOne Display Light" w:hAnsi="IntelOne Display Light"/>
          <w:color w:val="000000" w:themeColor="text1"/>
          <w:sz w:val="28"/>
          <w:szCs w:val="28"/>
          <w:shd w:val="clear" w:color="auto" w:fill="FFFFFF"/>
        </w:rPr>
        <w:t>picking</w:t>
      </w:r>
      <w:r w:rsidR="001A4EE6">
        <w:rPr>
          <w:rFonts w:ascii="IntelOne Display Light" w:hAnsi="IntelOne Display Light"/>
          <w:color w:val="000000" w:themeColor="text1"/>
          <w:sz w:val="28"/>
          <w:szCs w:val="28"/>
          <w:shd w:val="clear" w:color="auto" w:fill="FFFFFF"/>
        </w:rPr>
        <w:t>-up or droppin</w:t>
      </w:r>
      <w:r w:rsidR="00EF5CF0">
        <w:rPr>
          <w:rFonts w:ascii="IntelOne Display Light" w:hAnsi="IntelOne Display Light"/>
          <w:color w:val="000000" w:themeColor="text1"/>
          <w:sz w:val="28"/>
          <w:szCs w:val="28"/>
          <w:shd w:val="clear" w:color="auto" w:fill="FFFFFF"/>
        </w:rPr>
        <w:t>g</w:t>
      </w:r>
      <w:r w:rsidR="0081766F">
        <w:rPr>
          <w:rFonts w:ascii="IntelOne Display Light" w:hAnsi="IntelOne Display Light"/>
          <w:color w:val="000000" w:themeColor="text1"/>
          <w:sz w:val="28"/>
          <w:szCs w:val="28"/>
          <w:shd w:val="clear" w:color="auto" w:fill="FFFFFF"/>
        </w:rPr>
        <w:t>-</w:t>
      </w:r>
      <w:r w:rsidR="00EF5CF0">
        <w:rPr>
          <w:rFonts w:ascii="IntelOne Display Light" w:hAnsi="IntelOne Display Light"/>
          <w:color w:val="000000" w:themeColor="text1"/>
          <w:sz w:val="28"/>
          <w:szCs w:val="28"/>
          <w:shd w:val="clear" w:color="auto" w:fill="FFFFFF"/>
        </w:rPr>
        <w:t xml:space="preserve">off passengers In rich </w:t>
      </w:r>
      <w:r w:rsidR="0081766F">
        <w:rPr>
          <w:rFonts w:ascii="IntelOne Display Light" w:hAnsi="IntelOne Display Light"/>
          <w:color w:val="000000" w:themeColor="text1"/>
          <w:sz w:val="28"/>
          <w:szCs w:val="28"/>
          <w:shd w:val="clear" w:color="auto" w:fill="FFFFFF"/>
        </w:rPr>
        <w:t>neighbourhoods</w:t>
      </w:r>
      <w:r w:rsidR="00EF5CF0">
        <w:rPr>
          <w:rFonts w:ascii="IntelOne Display Light" w:hAnsi="IntelOne Display Light"/>
          <w:color w:val="000000" w:themeColor="text1"/>
          <w:sz w:val="28"/>
          <w:szCs w:val="28"/>
          <w:shd w:val="clear" w:color="auto" w:fill="FFFFFF"/>
        </w:rPr>
        <w:t xml:space="preserve">, </w:t>
      </w:r>
      <w:r w:rsidR="00736E8B">
        <w:rPr>
          <w:rFonts w:ascii="IntelOne Display Light" w:hAnsi="IntelOne Display Light"/>
          <w:color w:val="000000" w:themeColor="text1"/>
          <w:sz w:val="28"/>
          <w:szCs w:val="28"/>
          <w:shd w:val="clear" w:color="auto" w:fill="FFFFFF"/>
        </w:rPr>
        <w:t xml:space="preserve">ridding people </w:t>
      </w:r>
      <w:r w:rsidR="0081766F">
        <w:rPr>
          <w:rFonts w:ascii="IntelOne Display Light" w:hAnsi="IntelOne Display Light"/>
          <w:color w:val="000000" w:themeColor="text1"/>
          <w:sz w:val="28"/>
          <w:szCs w:val="28"/>
          <w:shd w:val="clear" w:color="auto" w:fill="FFFFFF"/>
        </w:rPr>
        <w:t xml:space="preserve">in long distances </w:t>
      </w:r>
      <w:r w:rsidR="003D44C4">
        <w:rPr>
          <w:rFonts w:ascii="IntelOne Display Light" w:hAnsi="IntelOne Display Light"/>
          <w:color w:val="000000" w:themeColor="text1"/>
          <w:sz w:val="28"/>
          <w:szCs w:val="28"/>
          <w:shd w:val="clear" w:color="auto" w:fill="FFFFFF"/>
        </w:rPr>
        <w:t>and taking</w:t>
      </w:r>
      <w:r w:rsidR="0081766F">
        <w:rPr>
          <w:rFonts w:ascii="IntelOne Display Light" w:hAnsi="IntelOne Display Light"/>
          <w:color w:val="000000" w:themeColor="text1"/>
          <w:sz w:val="28"/>
          <w:szCs w:val="28"/>
          <w:shd w:val="clear" w:color="auto" w:fill="FFFFFF"/>
        </w:rPr>
        <w:t xml:space="preserve"> or sending people In the </w:t>
      </w:r>
      <w:r w:rsidR="003D44C4">
        <w:rPr>
          <w:rFonts w:ascii="IntelOne Display Light" w:hAnsi="IntelOne Display Light"/>
          <w:color w:val="000000" w:themeColor="text1"/>
          <w:sz w:val="28"/>
          <w:szCs w:val="28"/>
          <w:shd w:val="clear" w:color="auto" w:fill="FFFFFF"/>
        </w:rPr>
        <w:t>airpo</w:t>
      </w:r>
      <w:r w:rsidR="0098410B">
        <w:rPr>
          <w:rFonts w:ascii="IntelOne Display Light" w:hAnsi="IntelOne Display Light"/>
          <w:color w:val="000000" w:themeColor="text1"/>
          <w:sz w:val="28"/>
          <w:szCs w:val="28"/>
          <w:shd w:val="clear" w:color="auto" w:fill="FFFFFF"/>
        </w:rPr>
        <w:t>rt</w:t>
      </w:r>
    </w:p>
    <w:p w14:paraId="2ECC0D46" w14:textId="509BCE50" w:rsidR="003D44C4" w:rsidRDefault="003D44C4" w:rsidP="00AD1FFB">
      <w:pPr>
        <w:jc w:val="both"/>
        <w:rPr>
          <w:rFonts w:ascii="IntelOne Display Light" w:hAnsi="IntelOne Display Light"/>
          <w:color w:val="000000" w:themeColor="text1"/>
          <w:sz w:val="28"/>
          <w:szCs w:val="28"/>
          <w:shd w:val="clear" w:color="auto" w:fill="FFFFFF"/>
        </w:rPr>
      </w:pPr>
      <w:r>
        <w:rPr>
          <w:rFonts w:ascii="IntelOne Display Light" w:hAnsi="IntelOne Display Light"/>
          <w:color w:val="000000" w:themeColor="text1"/>
          <w:sz w:val="28"/>
          <w:szCs w:val="28"/>
          <w:shd w:val="clear" w:color="auto" w:fill="FFFFFF"/>
        </w:rPr>
        <w:t xml:space="preserve">Another feature that It does not have to do with </w:t>
      </w:r>
      <w:r w:rsidR="00117583">
        <w:rPr>
          <w:rFonts w:ascii="IntelOne Display Light" w:hAnsi="IntelOne Display Light"/>
          <w:color w:val="000000" w:themeColor="text1"/>
          <w:sz w:val="28"/>
          <w:szCs w:val="28"/>
          <w:shd w:val="clear" w:color="auto" w:fill="FFFFFF"/>
        </w:rPr>
        <w:t xml:space="preserve">distance or condition but that Is related with the driver </w:t>
      </w:r>
      <w:r w:rsidR="007B7F43">
        <w:rPr>
          <w:rFonts w:ascii="IntelOne Display Light" w:hAnsi="IntelOne Display Light"/>
          <w:color w:val="000000" w:themeColor="text1"/>
          <w:sz w:val="28"/>
          <w:szCs w:val="28"/>
          <w:shd w:val="clear" w:color="auto" w:fill="FFFFFF"/>
        </w:rPr>
        <w:t>i</w:t>
      </w:r>
      <w:r w:rsidR="00117583">
        <w:rPr>
          <w:rFonts w:ascii="IntelOne Display Light" w:hAnsi="IntelOne Display Light"/>
          <w:color w:val="000000" w:themeColor="text1"/>
          <w:sz w:val="28"/>
          <w:szCs w:val="28"/>
          <w:shd w:val="clear" w:color="auto" w:fill="FFFFFF"/>
        </w:rPr>
        <w:t xml:space="preserve">tself </w:t>
      </w:r>
      <w:r w:rsidR="007B7F43">
        <w:rPr>
          <w:rFonts w:ascii="IntelOne Display Light" w:hAnsi="IntelOne Display Light"/>
          <w:color w:val="000000" w:themeColor="text1"/>
          <w:sz w:val="28"/>
          <w:szCs w:val="28"/>
          <w:shd w:val="clear" w:color="auto" w:fill="FFFFFF"/>
        </w:rPr>
        <w:t>is</w:t>
      </w:r>
      <w:r w:rsidR="002B3F81">
        <w:rPr>
          <w:rFonts w:ascii="IntelOne Display Light" w:hAnsi="IntelOne Display Light"/>
          <w:color w:val="000000" w:themeColor="text1"/>
          <w:sz w:val="28"/>
          <w:szCs w:val="28"/>
          <w:shd w:val="clear" w:color="auto" w:fill="FFFFFF"/>
        </w:rPr>
        <w:t>:</w:t>
      </w:r>
      <w:r w:rsidR="00117583">
        <w:rPr>
          <w:rFonts w:ascii="IntelOne Display Light" w:hAnsi="IntelOne Display Light"/>
          <w:color w:val="000000" w:themeColor="text1"/>
          <w:sz w:val="28"/>
          <w:szCs w:val="28"/>
          <w:shd w:val="clear" w:color="auto" w:fill="FFFFFF"/>
        </w:rPr>
        <w:t xml:space="preserve"> If he has an easy going chara</w:t>
      </w:r>
      <w:r w:rsidR="007A4C64">
        <w:rPr>
          <w:rFonts w:ascii="IntelOne Display Light" w:hAnsi="IntelOne Display Light"/>
          <w:color w:val="000000" w:themeColor="text1"/>
          <w:sz w:val="28"/>
          <w:szCs w:val="28"/>
          <w:shd w:val="clear" w:color="auto" w:fill="FFFFFF"/>
        </w:rPr>
        <w:t xml:space="preserve">cter and sometimes even pays attention to passengers </w:t>
      </w:r>
      <w:r w:rsidR="002B3F81">
        <w:rPr>
          <w:rFonts w:ascii="IntelOne Display Light" w:hAnsi="IntelOne Display Light"/>
          <w:color w:val="000000" w:themeColor="text1"/>
          <w:sz w:val="28"/>
          <w:szCs w:val="28"/>
          <w:shd w:val="clear" w:color="auto" w:fill="FFFFFF"/>
        </w:rPr>
        <w:t>requirements</w:t>
      </w:r>
      <w:r w:rsidR="0098410B">
        <w:rPr>
          <w:rFonts w:ascii="IntelOne Display Light" w:hAnsi="IntelOne Display Light"/>
          <w:color w:val="000000" w:themeColor="text1"/>
          <w:sz w:val="28"/>
          <w:szCs w:val="28"/>
          <w:shd w:val="clear" w:color="auto" w:fill="FFFFFF"/>
        </w:rPr>
        <w:t xml:space="preserve"> like play passengers </w:t>
      </w:r>
      <w:r w:rsidR="002B3F81">
        <w:rPr>
          <w:rFonts w:ascii="IntelOne Display Light" w:hAnsi="IntelOne Display Light"/>
          <w:color w:val="000000" w:themeColor="text1"/>
          <w:sz w:val="28"/>
          <w:szCs w:val="28"/>
          <w:shd w:val="clear" w:color="auto" w:fill="FFFFFF"/>
        </w:rPr>
        <w:t>favourite</w:t>
      </w:r>
      <w:r w:rsidR="0098410B">
        <w:rPr>
          <w:rFonts w:ascii="IntelOne Display Light" w:hAnsi="IntelOne Display Light"/>
          <w:color w:val="000000" w:themeColor="text1"/>
          <w:sz w:val="28"/>
          <w:szCs w:val="28"/>
          <w:shd w:val="clear" w:color="auto" w:fill="FFFFFF"/>
        </w:rPr>
        <w:t xml:space="preserve"> music or </w:t>
      </w:r>
      <w:r w:rsidR="00B51157">
        <w:rPr>
          <w:rFonts w:ascii="IntelOne Display Light" w:hAnsi="IntelOne Display Light"/>
          <w:color w:val="000000" w:themeColor="text1"/>
          <w:sz w:val="28"/>
          <w:szCs w:val="28"/>
          <w:shd w:val="clear" w:color="auto" w:fill="FFFFFF"/>
        </w:rPr>
        <w:t>chats with him. The</w:t>
      </w:r>
      <w:r w:rsidR="004F00D0">
        <w:rPr>
          <w:rFonts w:ascii="IntelOne Display Light" w:hAnsi="IntelOne Display Light"/>
          <w:color w:val="000000" w:themeColor="text1"/>
          <w:sz w:val="28"/>
          <w:szCs w:val="28"/>
          <w:shd w:val="clear" w:color="auto" w:fill="FFFFFF"/>
        </w:rPr>
        <w:t xml:space="preserve"> taxi driver </w:t>
      </w:r>
      <w:r w:rsidR="00D818BD">
        <w:rPr>
          <w:rFonts w:ascii="IntelOne Display Light" w:hAnsi="IntelOne Display Light"/>
          <w:color w:val="000000" w:themeColor="text1"/>
          <w:sz w:val="28"/>
          <w:szCs w:val="28"/>
          <w:shd w:val="clear" w:color="auto" w:fill="FFFFFF"/>
        </w:rPr>
        <w:t>will</w:t>
      </w:r>
      <w:r w:rsidR="004F00D0">
        <w:rPr>
          <w:rFonts w:ascii="IntelOne Display Light" w:hAnsi="IntelOne Display Light"/>
          <w:color w:val="000000" w:themeColor="text1"/>
          <w:sz w:val="28"/>
          <w:szCs w:val="28"/>
          <w:shd w:val="clear" w:color="auto" w:fill="FFFFFF"/>
        </w:rPr>
        <w:t xml:space="preserve"> </w:t>
      </w:r>
      <w:r w:rsidR="003A65C9">
        <w:rPr>
          <w:rFonts w:ascii="IntelOne Display Light" w:hAnsi="IntelOne Display Light"/>
          <w:color w:val="000000" w:themeColor="text1"/>
          <w:sz w:val="28"/>
          <w:szCs w:val="28"/>
          <w:shd w:val="clear" w:color="auto" w:fill="FFFFFF"/>
        </w:rPr>
        <w:t>get</w:t>
      </w:r>
      <w:r w:rsidR="004F00D0">
        <w:rPr>
          <w:rFonts w:ascii="IntelOne Display Light" w:hAnsi="IntelOne Display Light"/>
          <w:color w:val="000000" w:themeColor="text1"/>
          <w:sz w:val="28"/>
          <w:szCs w:val="28"/>
          <w:shd w:val="clear" w:color="auto" w:fill="FFFFFF"/>
        </w:rPr>
        <w:t xml:space="preserve"> </w:t>
      </w:r>
      <w:r w:rsidR="007B7F43">
        <w:rPr>
          <w:rFonts w:ascii="IntelOne Display Light" w:hAnsi="IntelOne Display Light"/>
          <w:color w:val="000000" w:themeColor="text1"/>
          <w:sz w:val="28"/>
          <w:szCs w:val="28"/>
          <w:shd w:val="clear" w:color="auto" w:fill="FFFFFF"/>
        </w:rPr>
        <w:t>a good</w:t>
      </w:r>
      <w:r w:rsidR="004F00D0">
        <w:rPr>
          <w:rFonts w:ascii="IntelOne Display Light" w:hAnsi="IntelOne Display Light"/>
          <w:color w:val="000000" w:themeColor="text1"/>
          <w:sz w:val="28"/>
          <w:szCs w:val="28"/>
          <w:shd w:val="clear" w:color="auto" w:fill="FFFFFF"/>
        </w:rPr>
        <w:t xml:space="preserve"> tip</w:t>
      </w:r>
      <w:r w:rsidR="003A65C9">
        <w:rPr>
          <w:rFonts w:ascii="IntelOne Display Light" w:hAnsi="IntelOne Display Light"/>
          <w:color w:val="000000" w:themeColor="text1"/>
          <w:sz w:val="28"/>
          <w:szCs w:val="28"/>
          <w:shd w:val="clear" w:color="auto" w:fill="FFFFFF"/>
        </w:rPr>
        <w:t>.</w:t>
      </w:r>
    </w:p>
    <w:p w14:paraId="192FCA1F" w14:textId="5C5E3F33" w:rsidR="002E3E27" w:rsidRDefault="002E3E27" w:rsidP="00AD1FFB">
      <w:pPr>
        <w:jc w:val="both"/>
        <w:rPr>
          <w:rFonts w:ascii="IntelOne Display Light" w:hAnsi="IntelOne Display Light"/>
          <w:color w:val="000000" w:themeColor="text1"/>
          <w:sz w:val="28"/>
          <w:szCs w:val="28"/>
          <w:shd w:val="clear" w:color="auto" w:fill="FFFFFF"/>
        </w:rPr>
      </w:pPr>
    </w:p>
    <w:p w14:paraId="7F20B00C" w14:textId="77777777" w:rsidR="00336C9F" w:rsidRDefault="00336C9F" w:rsidP="00AD1FFB">
      <w:pPr>
        <w:jc w:val="both"/>
        <w:rPr>
          <w:rFonts w:ascii="IntelOne Display Light" w:hAnsi="IntelOne Display Light"/>
          <w:color w:val="000000" w:themeColor="text1"/>
          <w:sz w:val="28"/>
          <w:szCs w:val="28"/>
          <w:shd w:val="clear" w:color="auto" w:fill="FFFFFF"/>
        </w:rPr>
      </w:pPr>
    </w:p>
    <w:p w14:paraId="4302B892" w14:textId="516D0B70" w:rsidR="0066428D" w:rsidRDefault="007C48B3" w:rsidP="00DE0614">
      <w:pPr>
        <w:spacing w:after="160" w:line="259" w:lineRule="auto"/>
        <w:rPr>
          <w:rFonts w:ascii="IntelOne Display Light" w:hAnsi="IntelOne Display Light"/>
          <w:color w:val="000000" w:themeColor="text1"/>
          <w:sz w:val="28"/>
          <w:szCs w:val="28"/>
          <w:shd w:val="clear" w:color="auto" w:fill="FFFFFF"/>
        </w:rPr>
      </w:pPr>
      <w:r>
        <w:rPr>
          <w:rFonts w:ascii="IntelOne Display Light" w:hAnsi="IntelOne Display Light"/>
          <w:color w:val="000000" w:themeColor="text1"/>
          <w:sz w:val="28"/>
          <w:szCs w:val="28"/>
          <w:shd w:val="clear" w:color="auto" w:fill="FFFFFF"/>
        </w:rPr>
        <w:t>Let’s</w:t>
      </w:r>
      <w:r w:rsidR="00902ABA">
        <w:rPr>
          <w:rFonts w:ascii="IntelOne Display Light" w:hAnsi="IntelOne Display Light"/>
          <w:color w:val="000000" w:themeColor="text1"/>
          <w:sz w:val="28"/>
          <w:szCs w:val="28"/>
          <w:shd w:val="clear" w:color="auto" w:fill="FFFFFF"/>
        </w:rPr>
        <w:t>, take few examples to understand</w:t>
      </w:r>
      <w:r w:rsidR="00301969">
        <w:rPr>
          <w:rFonts w:ascii="IntelOne Display Light" w:hAnsi="IntelOne Display Light"/>
          <w:color w:val="000000" w:themeColor="text1"/>
          <w:sz w:val="28"/>
          <w:szCs w:val="28"/>
          <w:shd w:val="clear" w:color="auto" w:fill="FFFFFF"/>
        </w:rPr>
        <w:t xml:space="preserve"> in which situations</w:t>
      </w:r>
      <w:r w:rsidR="00902ABA">
        <w:rPr>
          <w:rFonts w:ascii="IntelOne Display Light" w:hAnsi="IntelOne Display Light"/>
          <w:color w:val="000000" w:themeColor="text1"/>
          <w:sz w:val="28"/>
          <w:szCs w:val="28"/>
          <w:shd w:val="clear" w:color="auto" w:fill="FFFFFF"/>
        </w:rPr>
        <w:t xml:space="preserve"> </w:t>
      </w:r>
      <w:r w:rsidR="00D818BD">
        <w:rPr>
          <w:rFonts w:ascii="IntelOne Display Light" w:hAnsi="IntelOne Display Light"/>
          <w:color w:val="000000" w:themeColor="text1"/>
          <w:sz w:val="28"/>
          <w:szCs w:val="28"/>
          <w:shd w:val="clear" w:color="auto" w:fill="FFFFFF"/>
        </w:rPr>
        <w:t xml:space="preserve">we can have chances to accept </w:t>
      </w:r>
      <w:r w:rsidR="00336C9F">
        <w:rPr>
          <w:rFonts w:ascii="IntelOne Display Light" w:hAnsi="IntelOne Display Light"/>
          <w:color w:val="000000" w:themeColor="text1"/>
          <w:sz w:val="28"/>
          <w:szCs w:val="28"/>
          <w:shd w:val="clear" w:color="auto" w:fill="FFFFFF"/>
        </w:rPr>
        <w:t>tips:</w:t>
      </w:r>
    </w:p>
    <w:p w14:paraId="0CF511EC" w14:textId="203867D8" w:rsidR="00902ABA" w:rsidRDefault="003304DA" w:rsidP="007A7F59">
      <w:pPr>
        <w:pStyle w:val="ListParagraph"/>
        <w:numPr>
          <w:ilvl w:val="0"/>
          <w:numId w:val="5"/>
        </w:numPr>
        <w:jc w:val="both"/>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Traveling</w:t>
      </w:r>
      <w:r w:rsidR="00902ABA">
        <w:rPr>
          <w:rFonts w:ascii="IntelOne Display Light" w:hAnsi="IntelOne Display Light" w:cs="Times New Roman"/>
          <w:color w:val="000000" w:themeColor="text1"/>
          <w:sz w:val="28"/>
          <w:szCs w:val="28"/>
          <w:shd w:val="clear" w:color="auto" w:fill="FFFFFF"/>
        </w:rPr>
        <w:t xml:space="preserve"> taken from airport which </w:t>
      </w:r>
      <w:r w:rsidR="0027565B">
        <w:rPr>
          <w:rFonts w:ascii="IntelOne Display Light" w:hAnsi="IntelOne Display Light" w:cs="Times New Roman"/>
          <w:color w:val="000000" w:themeColor="text1"/>
          <w:sz w:val="28"/>
          <w:szCs w:val="28"/>
          <w:shd w:val="clear" w:color="auto" w:fill="FFFFFF"/>
        </w:rPr>
        <w:t xml:space="preserve">are outside </w:t>
      </w:r>
      <w:r w:rsidR="00301969">
        <w:rPr>
          <w:rFonts w:ascii="IntelOne Display Light" w:hAnsi="IntelOne Display Light" w:cs="Times New Roman"/>
          <w:color w:val="000000" w:themeColor="text1"/>
          <w:sz w:val="28"/>
          <w:szCs w:val="28"/>
          <w:shd w:val="clear" w:color="auto" w:fill="FFFFFF"/>
        </w:rPr>
        <w:t xml:space="preserve">of the </w:t>
      </w:r>
      <w:r w:rsidR="007C48B3">
        <w:rPr>
          <w:rFonts w:ascii="IntelOne Display Light" w:hAnsi="IntelOne Display Light" w:cs="Times New Roman"/>
          <w:color w:val="000000" w:themeColor="text1"/>
          <w:sz w:val="28"/>
          <w:szCs w:val="28"/>
          <w:shd w:val="clear" w:color="auto" w:fill="FFFFFF"/>
        </w:rPr>
        <w:t>city. (</w:t>
      </w:r>
      <w:r w:rsidR="00243D3A">
        <w:rPr>
          <w:rFonts w:ascii="IntelOne Display Light" w:hAnsi="IntelOne Display Light" w:cs="Times New Roman"/>
          <w:color w:val="000000" w:themeColor="text1"/>
          <w:sz w:val="28"/>
          <w:szCs w:val="28"/>
          <w:shd w:val="clear" w:color="auto" w:fill="FFFFFF"/>
        </w:rPr>
        <w:t>National</w:t>
      </w:r>
      <w:r w:rsidR="00301969">
        <w:rPr>
          <w:rFonts w:ascii="IntelOne Display Light" w:hAnsi="IntelOne Display Light" w:cs="Times New Roman"/>
          <w:color w:val="000000" w:themeColor="text1"/>
          <w:sz w:val="28"/>
          <w:szCs w:val="28"/>
          <w:shd w:val="clear" w:color="auto" w:fill="FFFFFF"/>
        </w:rPr>
        <w:t xml:space="preserve"> Airport</w:t>
      </w:r>
      <w:r w:rsidR="00844E06">
        <w:rPr>
          <w:rFonts w:ascii="IntelOne Display Light" w:hAnsi="IntelOne Display Light" w:cs="Times New Roman"/>
          <w:color w:val="000000" w:themeColor="text1"/>
          <w:sz w:val="28"/>
          <w:szCs w:val="28"/>
          <w:shd w:val="clear" w:color="auto" w:fill="FFFFFF"/>
        </w:rPr>
        <w:t>- Adem Jashari,</w:t>
      </w:r>
      <w:r w:rsidR="00301969">
        <w:rPr>
          <w:rFonts w:ascii="IntelOne Display Light" w:hAnsi="IntelOne Display Light" w:cs="Times New Roman"/>
          <w:color w:val="000000" w:themeColor="text1"/>
          <w:sz w:val="28"/>
          <w:szCs w:val="28"/>
          <w:shd w:val="clear" w:color="auto" w:fill="FFFFFF"/>
        </w:rPr>
        <w:t xml:space="preserve"> </w:t>
      </w:r>
      <w:r w:rsidR="00243D3A">
        <w:rPr>
          <w:rFonts w:ascii="IntelOne Display Light" w:hAnsi="IntelOne Display Light" w:cs="Times New Roman"/>
          <w:color w:val="000000" w:themeColor="text1"/>
          <w:sz w:val="28"/>
          <w:szCs w:val="28"/>
          <w:shd w:val="clear" w:color="auto" w:fill="FFFFFF"/>
        </w:rPr>
        <w:t xml:space="preserve">Republic of </w:t>
      </w:r>
      <w:r w:rsidR="00B22655">
        <w:rPr>
          <w:rFonts w:ascii="IntelOne Display Light" w:hAnsi="IntelOne Display Light" w:cs="Times New Roman"/>
          <w:color w:val="000000" w:themeColor="text1"/>
          <w:sz w:val="28"/>
          <w:szCs w:val="28"/>
          <w:shd w:val="clear" w:color="auto" w:fill="FFFFFF"/>
        </w:rPr>
        <w:t>Kosovo)</w:t>
      </w:r>
    </w:p>
    <w:p w14:paraId="1A7E33B8" w14:textId="4C619479" w:rsidR="00902ABA" w:rsidRDefault="00B22655" w:rsidP="007A7F59">
      <w:pPr>
        <w:pStyle w:val="ListParagraph"/>
        <w:numPr>
          <w:ilvl w:val="0"/>
          <w:numId w:val="5"/>
        </w:numPr>
        <w:jc w:val="both"/>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Traveling</w:t>
      </w:r>
      <w:r w:rsidR="00902ABA">
        <w:rPr>
          <w:rFonts w:ascii="IntelOne Display Light" w:hAnsi="IntelOne Display Light" w:cs="Times New Roman"/>
          <w:color w:val="000000" w:themeColor="text1"/>
          <w:sz w:val="28"/>
          <w:szCs w:val="28"/>
          <w:shd w:val="clear" w:color="auto" w:fill="FFFFFF"/>
        </w:rPr>
        <w:t xml:space="preserve"> </w:t>
      </w:r>
      <w:r w:rsidR="00301969">
        <w:rPr>
          <w:rFonts w:ascii="IntelOne Display Light" w:hAnsi="IntelOne Display Light" w:cs="Times New Roman"/>
          <w:color w:val="000000" w:themeColor="text1"/>
          <w:sz w:val="28"/>
          <w:szCs w:val="28"/>
          <w:shd w:val="clear" w:color="auto" w:fill="FFFFFF"/>
        </w:rPr>
        <w:t xml:space="preserve">at the peak rush hour after work </w:t>
      </w:r>
      <w:r w:rsidR="00DB5CF3">
        <w:rPr>
          <w:rFonts w:ascii="IntelOne Display Light" w:hAnsi="IntelOne Display Light" w:cs="Times New Roman"/>
          <w:color w:val="000000" w:themeColor="text1"/>
          <w:sz w:val="28"/>
          <w:szCs w:val="28"/>
          <w:shd w:val="clear" w:color="auto" w:fill="FFFFFF"/>
        </w:rPr>
        <w:t xml:space="preserve">(usually </w:t>
      </w:r>
      <w:r>
        <w:rPr>
          <w:rFonts w:ascii="IntelOne Display Light" w:hAnsi="IntelOne Display Light" w:cs="Times New Roman"/>
          <w:color w:val="000000" w:themeColor="text1"/>
          <w:sz w:val="28"/>
          <w:szCs w:val="28"/>
          <w:shd w:val="clear" w:color="auto" w:fill="FFFFFF"/>
        </w:rPr>
        <w:t>between</w:t>
      </w:r>
      <w:r w:rsidR="00DB5CF3">
        <w:rPr>
          <w:rFonts w:ascii="IntelOne Display Light" w:hAnsi="IntelOne Display Light" w:cs="Times New Roman"/>
          <w:color w:val="000000" w:themeColor="text1"/>
          <w:sz w:val="28"/>
          <w:szCs w:val="28"/>
          <w:shd w:val="clear" w:color="auto" w:fill="FFFFFF"/>
        </w:rPr>
        <w:t xml:space="preserve"> 4:30pm-5pm</w:t>
      </w:r>
      <w:r>
        <w:rPr>
          <w:rFonts w:ascii="IntelOne Display Light" w:hAnsi="IntelOne Display Light" w:cs="Times New Roman"/>
          <w:color w:val="000000" w:themeColor="text1"/>
          <w:sz w:val="28"/>
          <w:szCs w:val="28"/>
          <w:shd w:val="clear" w:color="auto" w:fill="FFFFFF"/>
        </w:rPr>
        <w:t>)</w:t>
      </w:r>
    </w:p>
    <w:p w14:paraId="48D60B1C" w14:textId="77777777" w:rsidR="00897977" w:rsidRDefault="003304DA" w:rsidP="007A7F59">
      <w:pPr>
        <w:pStyle w:val="ListParagraph"/>
        <w:numPr>
          <w:ilvl w:val="0"/>
          <w:numId w:val="5"/>
        </w:numPr>
        <w:jc w:val="both"/>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Traveling</w:t>
      </w:r>
      <w:r w:rsidR="00301969">
        <w:rPr>
          <w:rFonts w:ascii="IntelOne Display Light" w:hAnsi="IntelOne Display Light" w:cs="Times New Roman"/>
          <w:color w:val="000000" w:themeColor="text1"/>
          <w:sz w:val="28"/>
          <w:szCs w:val="28"/>
          <w:shd w:val="clear" w:color="auto" w:fill="FFFFFF"/>
        </w:rPr>
        <w:t xml:space="preserve"> from a FIFA world cup stadium </w:t>
      </w:r>
    </w:p>
    <w:p w14:paraId="166B0FF7" w14:textId="0821A499" w:rsidR="00301969" w:rsidRDefault="00442223" w:rsidP="007A7F59">
      <w:pPr>
        <w:pStyle w:val="ListParagraph"/>
        <w:numPr>
          <w:ilvl w:val="0"/>
          <w:numId w:val="5"/>
        </w:numPr>
        <w:jc w:val="both"/>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T</w:t>
      </w:r>
      <w:r w:rsidR="00897977">
        <w:rPr>
          <w:rFonts w:ascii="IntelOne Display Light" w:hAnsi="IntelOne Display Light" w:cs="Times New Roman"/>
          <w:color w:val="000000" w:themeColor="text1"/>
          <w:sz w:val="28"/>
          <w:szCs w:val="28"/>
          <w:shd w:val="clear" w:color="auto" w:fill="FFFFFF"/>
        </w:rPr>
        <w:t>raveling from a distant Hotel</w:t>
      </w:r>
      <w:r>
        <w:rPr>
          <w:rFonts w:ascii="IntelOne Display Light" w:hAnsi="IntelOne Display Light" w:cs="Times New Roman"/>
          <w:color w:val="000000" w:themeColor="text1"/>
          <w:sz w:val="28"/>
          <w:szCs w:val="28"/>
          <w:shd w:val="clear" w:color="auto" w:fill="FFFFFF"/>
        </w:rPr>
        <w:t xml:space="preserve"> </w:t>
      </w:r>
      <w:r w:rsidR="006845F8">
        <w:rPr>
          <w:rFonts w:ascii="IntelOne Display Light" w:hAnsi="IntelOne Display Light" w:cs="Times New Roman"/>
          <w:color w:val="000000" w:themeColor="text1"/>
          <w:sz w:val="28"/>
          <w:szCs w:val="28"/>
          <w:shd w:val="clear" w:color="auto" w:fill="FFFFFF"/>
        </w:rPr>
        <w:t>(Resort</w:t>
      </w:r>
      <w:r>
        <w:rPr>
          <w:rFonts w:ascii="IntelOne Display Light" w:hAnsi="IntelOne Display Light" w:cs="Times New Roman"/>
          <w:color w:val="000000" w:themeColor="text1"/>
          <w:sz w:val="28"/>
          <w:szCs w:val="28"/>
          <w:shd w:val="clear" w:color="auto" w:fill="FFFFFF"/>
        </w:rPr>
        <w:t xml:space="preserve"> Arberia</w:t>
      </w:r>
      <w:r w:rsidR="00F72E54">
        <w:rPr>
          <w:rFonts w:ascii="IntelOne Display Light" w:hAnsi="IntelOne Display Light" w:cs="Times New Roman"/>
          <w:color w:val="000000" w:themeColor="text1"/>
          <w:sz w:val="28"/>
          <w:szCs w:val="28"/>
          <w:shd w:val="clear" w:color="auto" w:fill="FFFFFF"/>
        </w:rPr>
        <w:t>, Republic of Kosovo)</w:t>
      </w:r>
    </w:p>
    <w:p w14:paraId="4C593C92" w14:textId="1CB5B350" w:rsidR="00301969" w:rsidRDefault="00301969" w:rsidP="00301969">
      <w:pPr>
        <w:jc w:val="both"/>
        <w:rPr>
          <w:rFonts w:ascii="IntelOne Display Light" w:hAnsi="IntelOne Display Light"/>
          <w:color w:val="000000" w:themeColor="text1"/>
          <w:sz w:val="28"/>
          <w:szCs w:val="28"/>
          <w:shd w:val="clear" w:color="auto" w:fill="FFFFFF"/>
        </w:rPr>
      </w:pPr>
    </w:p>
    <w:p w14:paraId="01ACB3F2" w14:textId="59800103" w:rsidR="00C056D8" w:rsidRDefault="00C056D8" w:rsidP="00301969">
      <w:pPr>
        <w:jc w:val="both"/>
        <w:rPr>
          <w:rFonts w:ascii="IntelOne Display Light" w:hAnsi="IntelOne Display Light"/>
          <w:color w:val="000000" w:themeColor="text1"/>
          <w:sz w:val="28"/>
          <w:szCs w:val="28"/>
          <w:shd w:val="clear" w:color="auto" w:fill="FFFFFF"/>
        </w:rPr>
      </w:pPr>
    </w:p>
    <w:p w14:paraId="024EF6D9" w14:textId="2A60A67E" w:rsidR="0066428D" w:rsidRPr="00943423" w:rsidRDefault="0066428D" w:rsidP="0066428D">
      <w:pPr>
        <w:jc w:val="both"/>
        <w:rPr>
          <w:rFonts w:ascii="IntelOne Display Light" w:hAnsi="IntelOne Display Light"/>
          <w:color w:val="000000" w:themeColor="text1"/>
          <w:sz w:val="28"/>
          <w:szCs w:val="28"/>
          <w:shd w:val="clear" w:color="auto" w:fill="FFFFFF"/>
        </w:rPr>
      </w:pPr>
    </w:p>
    <w:p w14:paraId="143533B9" w14:textId="77777777" w:rsidR="001659A8" w:rsidRDefault="00900E40" w:rsidP="00900E40">
      <w:pPr>
        <w:pStyle w:val="Heading1"/>
        <w:rPr>
          <w:rStyle w:val="Strong"/>
          <w:rFonts w:ascii="IntelOne Display Light" w:hAnsi="IntelOne Display Light"/>
          <w:b w:val="0"/>
          <w:bCs w:val="0"/>
          <w:color w:val="008000"/>
          <w:sz w:val="33"/>
          <w:szCs w:val="33"/>
        </w:rPr>
      </w:pPr>
      <w:r w:rsidRPr="00943423">
        <w:rPr>
          <w:rStyle w:val="Strong"/>
          <w:rFonts w:ascii="IntelOne Display Light" w:hAnsi="IntelOne Display Light"/>
          <w:b w:val="0"/>
          <w:bCs w:val="0"/>
          <w:color w:val="008000"/>
          <w:sz w:val="33"/>
          <w:szCs w:val="33"/>
        </w:rPr>
        <w:t xml:space="preserve">                     </w:t>
      </w:r>
    </w:p>
    <w:p w14:paraId="2E04A750" w14:textId="77777777" w:rsidR="001659A8" w:rsidRDefault="001659A8" w:rsidP="00900E40">
      <w:pPr>
        <w:pStyle w:val="Heading1"/>
        <w:rPr>
          <w:rStyle w:val="Strong"/>
          <w:rFonts w:ascii="IntelOne Display Light" w:hAnsi="IntelOne Display Light"/>
          <w:b w:val="0"/>
          <w:bCs w:val="0"/>
          <w:color w:val="008000"/>
          <w:sz w:val="33"/>
          <w:szCs w:val="33"/>
        </w:rPr>
      </w:pPr>
    </w:p>
    <w:p w14:paraId="3883A6BC" w14:textId="3A0DC418" w:rsidR="007C48B3" w:rsidRDefault="007C48B3" w:rsidP="00900E40">
      <w:pPr>
        <w:pStyle w:val="Heading1"/>
        <w:rPr>
          <w:rStyle w:val="Strong"/>
          <w:rFonts w:ascii="IntelOne Display Light" w:hAnsi="IntelOne Display Light"/>
          <w:b w:val="0"/>
          <w:bCs w:val="0"/>
          <w:color w:val="008000"/>
          <w:sz w:val="33"/>
          <w:szCs w:val="33"/>
        </w:rPr>
      </w:pPr>
    </w:p>
    <w:p w14:paraId="3D28B1F3" w14:textId="77777777" w:rsidR="00886F64" w:rsidRPr="00886F64" w:rsidRDefault="00886F64" w:rsidP="00886F64"/>
    <w:p w14:paraId="1E2153D3" w14:textId="77777777" w:rsidR="007C48B3" w:rsidRDefault="007C48B3" w:rsidP="00900E40">
      <w:pPr>
        <w:pStyle w:val="Heading1"/>
        <w:rPr>
          <w:rStyle w:val="Strong"/>
          <w:rFonts w:ascii="IntelOne Display Light" w:hAnsi="IntelOne Display Light"/>
          <w:b w:val="0"/>
          <w:bCs w:val="0"/>
          <w:color w:val="008000"/>
          <w:sz w:val="33"/>
          <w:szCs w:val="33"/>
        </w:rPr>
      </w:pPr>
    </w:p>
    <w:p w14:paraId="042AACF6" w14:textId="77777777" w:rsidR="00D45BA8" w:rsidRDefault="00D45BA8" w:rsidP="00D45BA8">
      <w:pPr>
        <w:rPr>
          <w:lang w:val="en-US" w:eastAsia="en-US"/>
        </w:rPr>
      </w:pPr>
    </w:p>
    <w:p w14:paraId="70EC1912" w14:textId="77777777" w:rsidR="00D45BA8" w:rsidRDefault="00D45BA8" w:rsidP="00D45BA8">
      <w:pPr>
        <w:rPr>
          <w:lang w:val="en-US" w:eastAsia="en-US"/>
        </w:rPr>
      </w:pPr>
    </w:p>
    <w:p w14:paraId="283DBABE" w14:textId="3A9702B7" w:rsidR="001504F6" w:rsidRPr="00612D94" w:rsidRDefault="001504F6" w:rsidP="00900E40">
      <w:pPr>
        <w:pStyle w:val="Heading1"/>
        <w:rPr>
          <w:rFonts w:ascii="IntelOne Display Light" w:hAnsi="IntelOne Display Light"/>
          <w:color w:val="000000" w:themeColor="text1"/>
          <w:sz w:val="56"/>
          <w:szCs w:val="56"/>
        </w:rPr>
      </w:pPr>
      <w:r w:rsidRPr="00612D94">
        <w:rPr>
          <w:rStyle w:val="Strong"/>
          <w:rFonts w:ascii="IntelOne Display Light" w:hAnsi="IntelOne Display Light" w:cs="Times New Roman"/>
          <w:b w:val="0"/>
          <w:bCs w:val="0"/>
          <w:color w:val="000000" w:themeColor="text1"/>
          <w:sz w:val="56"/>
          <w:szCs w:val="56"/>
        </w:rPr>
        <w:lastRenderedPageBreak/>
        <w:t xml:space="preserve">Dataset </w:t>
      </w:r>
      <w:r w:rsidR="007C48B3" w:rsidRPr="00612D94">
        <w:rPr>
          <w:rStyle w:val="Strong"/>
          <w:rFonts w:ascii="IntelOne Display Light" w:hAnsi="IntelOne Display Light" w:cs="Times New Roman"/>
          <w:b w:val="0"/>
          <w:bCs w:val="0"/>
          <w:color w:val="000000" w:themeColor="text1"/>
          <w:sz w:val="56"/>
          <w:szCs w:val="56"/>
        </w:rPr>
        <w:t>Attributes Information</w:t>
      </w:r>
    </w:p>
    <w:p w14:paraId="4091D82C" w14:textId="77777777" w:rsidR="001504F6" w:rsidRPr="00943423" w:rsidRDefault="001504F6" w:rsidP="001504F6">
      <w:pPr>
        <w:pStyle w:val="NormalWeb"/>
        <w:shd w:val="clear" w:color="auto" w:fill="FFFFFF"/>
        <w:spacing w:before="240" w:beforeAutospacing="0" w:after="0" w:afterAutospacing="0"/>
        <w:rPr>
          <w:rStyle w:val="Strong"/>
          <w:rFonts w:ascii="IntelOne Display Light" w:eastAsiaTheme="majorEastAsia" w:hAnsi="IntelOne Display Light"/>
          <w:b w:val="0"/>
          <w:bCs w:val="0"/>
          <w:color w:val="000000"/>
          <w:sz w:val="21"/>
          <w:szCs w:val="21"/>
        </w:rPr>
      </w:pPr>
    </w:p>
    <w:p w14:paraId="4FEF0F10" w14:textId="2929CCC7" w:rsidR="001504F6" w:rsidRPr="00612D94" w:rsidRDefault="001504F6" w:rsidP="00494D0E">
      <w:pPr>
        <w:pStyle w:val="NormalWeb"/>
        <w:shd w:val="clear" w:color="auto" w:fill="FFFFFF"/>
        <w:spacing w:before="240" w:beforeAutospacing="0" w:after="0" w:afterAutospacing="0"/>
        <w:jc w:val="both"/>
        <w:rPr>
          <w:rFonts w:ascii="IntelOne Display Light" w:hAnsi="IntelOne Display Light"/>
          <w:color w:val="000000"/>
          <w:sz w:val="32"/>
          <w:szCs w:val="32"/>
        </w:rPr>
      </w:pPr>
      <w:r w:rsidRPr="00943423">
        <w:rPr>
          <w:rStyle w:val="Strong"/>
          <w:rFonts w:ascii="IntelOne Display Light" w:eastAsiaTheme="majorEastAsia" w:hAnsi="IntelOne Display Light"/>
          <w:b w:val="0"/>
          <w:bCs w:val="0"/>
          <w:color w:val="000000"/>
          <w:sz w:val="32"/>
          <w:szCs w:val="32"/>
        </w:rPr>
        <w:t>Description:</w:t>
      </w:r>
      <w:r w:rsidR="00612D94">
        <w:rPr>
          <w:rFonts w:ascii="IntelOne Display Light" w:hAnsi="IntelOne Display Light"/>
          <w:color w:val="000000"/>
          <w:sz w:val="32"/>
          <w:szCs w:val="32"/>
        </w:rPr>
        <w:t xml:space="preserve"> </w:t>
      </w:r>
      <w:r w:rsidRPr="00943423">
        <w:rPr>
          <w:rFonts w:ascii="IntelOne Display Light" w:hAnsi="IntelOne Display Light"/>
          <w:color w:val="000000"/>
          <w:sz w:val="28"/>
          <w:szCs w:val="28"/>
        </w:rPr>
        <w:t xml:space="preserve">The aim is to predict the </w:t>
      </w:r>
      <w:r w:rsidR="009C054D">
        <w:rPr>
          <w:rFonts w:ascii="IntelOne Display Light" w:hAnsi="IntelOne Display Light"/>
          <w:color w:val="000000"/>
          <w:sz w:val="28"/>
          <w:szCs w:val="28"/>
        </w:rPr>
        <w:t>tip</w:t>
      </w:r>
      <w:r w:rsidRPr="00943423">
        <w:rPr>
          <w:rFonts w:ascii="IntelOne Display Light" w:hAnsi="IntelOne Display Light"/>
          <w:color w:val="000000"/>
          <w:sz w:val="28"/>
          <w:szCs w:val="28"/>
        </w:rPr>
        <w:t xml:space="preserve"> amount  for a taxi ride in New York City </w:t>
      </w:r>
      <w:r w:rsidR="008D09E9">
        <w:rPr>
          <w:rFonts w:ascii="IntelOne Display Light" w:hAnsi="IntelOne Display Light"/>
          <w:color w:val="000000"/>
          <w:sz w:val="28"/>
          <w:szCs w:val="28"/>
        </w:rPr>
        <w:t>taken into consideration some of the features</w:t>
      </w:r>
      <w:r w:rsidRPr="00943423">
        <w:rPr>
          <w:rFonts w:ascii="IntelOne Display Light" w:hAnsi="IntelOne Display Light"/>
          <w:color w:val="000000"/>
          <w:sz w:val="28"/>
          <w:szCs w:val="28"/>
        </w:rPr>
        <w:t>.</w:t>
      </w:r>
      <w:r w:rsidR="00900E40" w:rsidRPr="00943423">
        <w:rPr>
          <w:rFonts w:ascii="IntelOne Display Light" w:hAnsi="IntelOne Display Light"/>
          <w:color w:val="000000"/>
          <w:sz w:val="28"/>
          <w:szCs w:val="28"/>
        </w:rPr>
        <w:t xml:space="preserve"> The Data set is taken f</w:t>
      </w:r>
      <w:r w:rsidR="005F7A65" w:rsidRPr="00943423">
        <w:rPr>
          <w:rFonts w:ascii="IntelOne Display Light" w:hAnsi="IntelOne Display Light"/>
          <w:color w:val="000000"/>
          <w:sz w:val="28"/>
          <w:szCs w:val="28"/>
        </w:rPr>
        <w:t>ro</w:t>
      </w:r>
      <w:r w:rsidR="00900E40" w:rsidRPr="00943423">
        <w:rPr>
          <w:rFonts w:ascii="IntelOne Display Light" w:hAnsi="IntelOne Display Light"/>
          <w:color w:val="000000"/>
          <w:sz w:val="28"/>
          <w:szCs w:val="28"/>
        </w:rPr>
        <w:t xml:space="preserve">m the TCL New York </w:t>
      </w:r>
      <w:r w:rsidR="005F7A65" w:rsidRPr="00943423">
        <w:rPr>
          <w:rFonts w:ascii="IntelOne Display Light" w:hAnsi="IntelOne Display Light"/>
          <w:color w:val="000000"/>
          <w:sz w:val="28"/>
          <w:szCs w:val="28"/>
        </w:rPr>
        <w:t>C</w:t>
      </w:r>
      <w:r w:rsidR="00900E40" w:rsidRPr="00943423">
        <w:rPr>
          <w:rFonts w:ascii="IntelOne Display Light" w:hAnsi="IntelOne Display Light"/>
          <w:color w:val="000000"/>
          <w:sz w:val="28"/>
          <w:szCs w:val="28"/>
        </w:rPr>
        <w:t>ity Taxi data collection</w:t>
      </w:r>
      <w:r w:rsidR="00D92A64">
        <w:rPr>
          <w:rFonts w:ascii="IntelOne Display Light" w:hAnsi="IntelOne Display Light"/>
          <w:color w:val="000000"/>
          <w:sz w:val="28"/>
          <w:szCs w:val="28"/>
        </w:rPr>
        <w:t>,</w:t>
      </w:r>
      <w:r w:rsidR="00900E40" w:rsidRPr="00943423">
        <w:rPr>
          <w:rFonts w:ascii="IntelOne Display Light" w:hAnsi="IntelOne Display Light"/>
          <w:color w:val="000000"/>
          <w:sz w:val="28"/>
          <w:szCs w:val="28"/>
        </w:rPr>
        <w:t xml:space="preserve"> </w:t>
      </w:r>
      <w:r w:rsidR="00D92A64" w:rsidRPr="00943423">
        <w:rPr>
          <w:rFonts w:ascii="IntelOne Display Light" w:hAnsi="IntelOne Display Light"/>
          <w:color w:val="000000"/>
          <w:sz w:val="28"/>
          <w:szCs w:val="28"/>
        </w:rPr>
        <w:t>we</w:t>
      </w:r>
      <w:r w:rsidR="00900E40" w:rsidRPr="00943423">
        <w:rPr>
          <w:rFonts w:ascii="IntelOne Display Light" w:hAnsi="IntelOne Display Light"/>
          <w:color w:val="000000"/>
          <w:sz w:val="28"/>
          <w:szCs w:val="28"/>
        </w:rPr>
        <w:t xml:space="preserve"> are looking at the </w:t>
      </w:r>
      <w:r w:rsidR="003B7EE3" w:rsidRPr="00943423">
        <w:rPr>
          <w:rFonts w:ascii="IntelOne Display Light" w:hAnsi="IntelOne Display Light"/>
          <w:color w:val="000000"/>
          <w:sz w:val="28"/>
          <w:szCs w:val="28"/>
        </w:rPr>
        <w:t>time</w:t>
      </w:r>
      <w:r w:rsidR="00900E40" w:rsidRPr="00943423">
        <w:rPr>
          <w:rFonts w:ascii="IntelOne Display Light" w:hAnsi="IntelOne Display Light"/>
          <w:color w:val="000000"/>
          <w:sz w:val="28"/>
          <w:szCs w:val="28"/>
        </w:rPr>
        <w:t xml:space="preserve"> of 2016 Feb.</w:t>
      </w:r>
    </w:p>
    <w:p w14:paraId="670E923B" w14:textId="350CD7BF" w:rsidR="00517CC1" w:rsidRPr="00943423" w:rsidRDefault="00517CC1">
      <w:pPr>
        <w:rPr>
          <w:rFonts w:ascii="IntelOne Display Light" w:hAnsi="IntelOne Display Light"/>
        </w:rPr>
      </w:pPr>
    </w:p>
    <w:tbl>
      <w:tblPr>
        <w:tblStyle w:val="TableGrid"/>
        <w:tblW w:w="9776" w:type="dxa"/>
        <w:tblLook w:val="04A0" w:firstRow="1" w:lastRow="0" w:firstColumn="1" w:lastColumn="0" w:noHBand="0" w:noVBand="1"/>
      </w:tblPr>
      <w:tblGrid>
        <w:gridCol w:w="853"/>
        <w:gridCol w:w="3151"/>
        <w:gridCol w:w="5772"/>
      </w:tblGrid>
      <w:tr w:rsidR="00A76DE4" w14:paraId="18F31350" w14:textId="77777777" w:rsidTr="000755F0">
        <w:tc>
          <w:tcPr>
            <w:tcW w:w="853" w:type="dxa"/>
          </w:tcPr>
          <w:p w14:paraId="6B2B299B" w14:textId="2C3ECF7F" w:rsidR="00A76DE4" w:rsidRPr="00A76DE4" w:rsidRDefault="00A76DE4" w:rsidP="00A76DE4">
            <w:pPr>
              <w:rPr>
                <w:rFonts w:ascii="IntelOne Display Light" w:hAnsi="IntelOne Display Light"/>
                <w:sz w:val="30"/>
                <w:szCs w:val="30"/>
              </w:rPr>
            </w:pPr>
            <w:r w:rsidRPr="00A76DE4">
              <w:rPr>
                <w:rFonts w:ascii="IntelOne Display Light" w:hAnsi="IntelOne Display Light"/>
                <w:sz w:val="30"/>
                <w:szCs w:val="30"/>
              </w:rPr>
              <w:t>S.No</w:t>
            </w:r>
          </w:p>
        </w:tc>
        <w:tc>
          <w:tcPr>
            <w:tcW w:w="3151" w:type="dxa"/>
          </w:tcPr>
          <w:p w14:paraId="71E80F66" w14:textId="1CCC7BD9" w:rsidR="00A76DE4" w:rsidRPr="00A76DE4" w:rsidRDefault="00E023E5" w:rsidP="00A76DE4">
            <w:pPr>
              <w:rPr>
                <w:rFonts w:ascii="IntelOne Display Light" w:hAnsi="IntelOne Display Light"/>
                <w:sz w:val="30"/>
                <w:szCs w:val="30"/>
              </w:rPr>
            </w:pPr>
            <w:r>
              <w:rPr>
                <w:rFonts w:ascii="IntelOne Display Light" w:hAnsi="IntelOne Display Light"/>
                <w:sz w:val="30"/>
                <w:szCs w:val="30"/>
              </w:rPr>
              <w:t xml:space="preserve">Variables </w:t>
            </w:r>
            <w:r w:rsidR="00A76DE4" w:rsidRPr="00A76DE4">
              <w:rPr>
                <w:rFonts w:ascii="IntelOne Display Light" w:hAnsi="IntelOne Display Light"/>
                <w:sz w:val="30"/>
                <w:szCs w:val="30"/>
              </w:rPr>
              <w:t>Name</w:t>
            </w:r>
          </w:p>
        </w:tc>
        <w:tc>
          <w:tcPr>
            <w:tcW w:w="5772" w:type="dxa"/>
          </w:tcPr>
          <w:p w14:paraId="6EA3B210" w14:textId="3BC6E9B8" w:rsidR="00A76DE4" w:rsidRPr="00A76DE4" w:rsidRDefault="00A76DE4" w:rsidP="000755F0">
            <w:pPr>
              <w:rPr>
                <w:rFonts w:ascii="IntelOne Display Light" w:hAnsi="IntelOne Display Light"/>
                <w:sz w:val="30"/>
                <w:szCs w:val="30"/>
              </w:rPr>
            </w:pPr>
            <w:r w:rsidRPr="00A76DE4">
              <w:rPr>
                <w:rFonts w:ascii="IntelOne Display Light" w:hAnsi="IntelOne Display Light"/>
                <w:sz w:val="30"/>
                <w:szCs w:val="30"/>
              </w:rPr>
              <w:t>Description</w:t>
            </w:r>
          </w:p>
        </w:tc>
      </w:tr>
      <w:tr w:rsidR="00A76DE4" w:rsidRPr="00A76DE4" w14:paraId="53A75267" w14:textId="77777777" w:rsidTr="000755F0">
        <w:tc>
          <w:tcPr>
            <w:tcW w:w="853" w:type="dxa"/>
          </w:tcPr>
          <w:p w14:paraId="4038B583" w14:textId="2998C259" w:rsidR="00A76DE4" w:rsidRPr="00A76DE4" w:rsidRDefault="00A76DE4" w:rsidP="00A76DE4">
            <w:pPr>
              <w:jc w:val="center"/>
              <w:rPr>
                <w:rFonts w:ascii="IntelOne Display Light" w:hAnsi="IntelOne Display Light"/>
                <w:sz w:val="28"/>
                <w:szCs w:val="28"/>
              </w:rPr>
            </w:pPr>
            <w:r w:rsidRPr="00A76DE4">
              <w:rPr>
                <w:rFonts w:ascii="IntelOne Display Light" w:hAnsi="IntelOne Display Light"/>
                <w:sz w:val="28"/>
                <w:szCs w:val="28"/>
              </w:rPr>
              <w:t>1</w:t>
            </w:r>
          </w:p>
        </w:tc>
        <w:tc>
          <w:tcPr>
            <w:tcW w:w="3151" w:type="dxa"/>
          </w:tcPr>
          <w:p w14:paraId="5A982713" w14:textId="479DE7E6" w:rsidR="00A76DE4" w:rsidRPr="00A76DE4" w:rsidRDefault="00A76DE4" w:rsidP="00A76DE4">
            <w:pPr>
              <w:rPr>
                <w:rFonts w:ascii="IntelOne Display Light" w:hAnsi="IntelOne Display Light"/>
                <w:sz w:val="28"/>
                <w:szCs w:val="28"/>
              </w:rPr>
            </w:pPr>
            <w:r w:rsidRPr="00A76DE4">
              <w:rPr>
                <w:rFonts w:ascii="IntelOne Display Light" w:hAnsi="IntelOne Display Light"/>
                <w:color w:val="000000"/>
                <w:sz w:val="28"/>
                <w:szCs w:val="28"/>
              </w:rPr>
              <w:t>VendorID</w:t>
            </w:r>
          </w:p>
        </w:tc>
        <w:tc>
          <w:tcPr>
            <w:tcW w:w="5772" w:type="dxa"/>
          </w:tcPr>
          <w:p w14:paraId="314B79D8" w14:textId="77777777" w:rsidR="00B3193D" w:rsidRDefault="00A76DE4" w:rsidP="007A7F59">
            <w:pPr>
              <w:pStyle w:val="ListParagraph"/>
              <w:numPr>
                <w:ilvl w:val="0"/>
                <w:numId w:val="1"/>
              </w:numPr>
              <w:shd w:val="clear" w:color="auto" w:fill="FFFFFF"/>
              <w:spacing w:before="100" w:beforeAutospacing="1" w:after="100" w:afterAutospacing="1"/>
              <w:rPr>
                <w:rFonts w:ascii="IntelOne Display Light" w:hAnsi="IntelOne Display Light"/>
                <w:color w:val="000000"/>
                <w:sz w:val="28"/>
                <w:szCs w:val="28"/>
              </w:rPr>
            </w:pPr>
            <w:r w:rsidRPr="00A76DE4">
              <w:rPr>
                <w:rFonts w:ascii="IntelOne Display Light" w:hAnsi="IntelOne Display Light"/>
                <w:color w:val="000000"/>
                <w:sz w:val="28"/>
                <w:szCs w:val="28"/>
              </w:rPr>
              <w:t xml:space="preserve">A code indicating the TPEP provider that provided the record. </w:t>
            </w:r>
          </w:p>
          <w:p w14:paraId="7A590D38" w14:textId="070B13B7" w:rsidR="00B3193D" w:rsidRDefault="00B3193D" w:rsidP="00B3193D">
            <w:pPr>
              <w:pStyle w:val="ListParagraph"/>
              <w:shd w:val="clear" w:color="auto" w:fill="FFFFFF"/>
              <w:spacing w:before="100" w:beforeAutospacing="1" w:after="100" w:afterAutospacing="1"/>
              <w:rPr>
                <w:rFonts w:ascii="IntelOne Display Light" w:hAnsi="IntelOne Display Light"/>
                <w:color w:val="000000"/>
                <w:sz w:val="28"/>
                <w:szCs w:val="28"/>
              </w:rPr>
            </w:pPr>
            <w:r>
              <w:rPr>
                <w:rFonts w:ascii="IntelOne Display Light" w:hAnsi="IntelOne Display Light"/>
                <w:color w:val="000000"/>
                <w:sz w:val="28"/>
                <w:szCs w:val="28"/>
              </w:rPr>
              <w:t>-</w:t>
            </w:r>
            <w:r w:rsidR="00860463">
              <w:rPr>
                <w:rFonts w:ascii="IntelOne Display Light" w:hAnsi="IntelOne Display Light"/>
                <w:color w:val="000000"/>
                <w:sz w:val="28"/>
                <w:szCs w:val="28"/>
              </w:rPr>
              <w:t xml:space="preserve"> </w:t>
            </w:r>
            <w:r>
              <w:rPr>
                <w:rFonts w:ascii="IntelOne Display Light" w:hAnsi="IntelOne Display Light"/>
                <w:color w:val="000000"/>
                <w:sz w:val="28"/>
                <w:szCs w:val="28"/>
              </w:rPr>
              <w:t xml:space="preserve"> </w:t>
            </w:r>
            <w:r w:rsidR="00A76DE4" w:rsidRPr="00A76DE4">
              <w:rPr>
                <w:rFonts w:ascii="IntelOne Display Light" w:hAnsi="IntelOne Display Light"/>
                <w:color w:val="000000"/>
                <w:sz w:val="28"/>
                <w:szCs w:val="28"/>
              </w:rPr>
              <w:t>Creative Mobile Technologies</w:t>
            </w:r>
          </w:p>
          <w:p w14:paraId="56133FE8" w14:textId="4F0015B7" w:rsidR="00A76DE4" w:rsidRPr="00A76DE4" w:rsidRDefault="00B3193D" w:rsidP="00B3193D">
            <w:pPr>
              <w:pStyle w:val="ListParagraph"/>
              <w:shd w:val="clear" w:color="auto" w:fill="FFFFFF"/>
              <w:spacing w:before="100" w:beforeAutospacing="1" w:after="100" w:afterAutospacing="1"/>
              <w:rPr>
                <w:rFonts w:ascii="IntelOne Display Light" w:hAnsi="IntelOne Display Light"/>
                <w:color w:val="000000"/>
                <w:sz w:val="28"/>
                <w:szCs w:val="28"/>
              </w:rPr>
            </w:pPr>
            <w:r>
              <w:rPr>
                <w:rFonts w:ascii="IntelOne Display Light" w:hAnsi="IntelOne Display Light"/>
                <w:color w:val="000000"/>
                <w:sz w:val="28"/>
                <w:szCs w:val="28"/>
              </w:rPr>
              <w:t>-</w:t>
            </w:r>
            <w:r w:rsidR="00A76DE4" w:rsidRPr="00A76DE4">
              <w:rPr>
                <w:rFonts w:ascii="IntelOne Display Light" w:hAnsi="IntelOne Display Light"/>
                <w:color w:val="000000"/>
                <w:sz w:val="28"/>
                <w:szCs w:val="28"/>
              </w:rPr>
              <w:t xml:space="preserve"> </w:t>
            </w:r>
            <w:r w:rsidR="00860463">
              <w:rPr>
                <w:rFonts w:ascii="IntelOne Display Light" w:hAnsi="IntelOne Display Light"/>
                <w:color w:val="000000"/>
                <w:sz w:val="28"/>
                <w:szCs w:val="28"/>
              </w:rPr>
              <w:t xml:space="preserve"> </w:t>
            </w:r>
            <w:r w:rsidR="00A76DE4" w:rsidRPr="00A76DE4">
              <w:rPr>
                <w:rFonts w:ascii="IntelOne Display Light" w:hAnsi="IntelOne Display Light"/>
                <w:color w:val="000000"/>
                <w:sz w:val="28"/>
                <w:szCs w:val="28"/>
              </w:rPr>
              <w:t>VeriFone Inc.</w:t>
            </w:r>
          </w:p>
          <w:p w14:paraId="1A1FDE7E" w14:textId="77777777" w:rsidR="00A76DE4" w:rsidRPr="00A76DE4" w:rsidRDefault="00A76DE4" w:rsidP="000755F0">
            <w:pPr>
              <w:rPr>
                <w:rFonts w:ascii="IntelOne Display Light" w:hAnsi="IntelOne Display Light"/>
                <w:sz w:val="28"/>
                <w:szCs w:val="28"/>
              </w:rPr>
            </w:pPr>
          </w:p>
        </w:tc>
      </w:tr>
      <w:tr w:rsidR="00A76DE4" w:rsidRPr="00A76DE4" w14:paraId="3CD662F8" w14:textId="77777777" w:rsidTr="000755F0">
        <w:tc>
          <w:tcPr>
            <w:tcW w:w="853" w:type="dxa"/>
          </w:tcPr>
          <w:p w14:paraId="55110FF6" w14:textId="202B07E1" w:rsidR="00A76DE4" w:rsidRPr="00A76DE4" w:rsidRDefault="00A76DE4" w:rsidP="00A76DE4">
            <w:pPr>
              <w:jc w:val="center"/>
              <w:rPr>
                <w:rFonts w:ascii="IntelOne Display Light" w:hAnsi="IntelOne Display Light"/>
                <w:sz w:val="28"/>
                <w:szCs w:val="28"/>
              </w:rPr>
            </w:pPr>
            <w:r w:rsidRPr="00A76DE4">
              <w:rPr>
                <w:rFonts w:ascii="IntelOne Display Light" w:hAnsi="IntelOne Display Light"/>
                <w:sz w:val="28"/>
                <w:szCs w:val="28"/>
              </w:rPr>
              <w:t>2</w:t>
            </w:r>
          </w:p>
        </w:tc>
        <w:tc>
          <w:tcPr>
            <w:tcW w:w="3151" w:type="dxa"/>
          </w:tcPr>
          <w:p w14:paraId="0A9E2258" w14:textId="3A141922" w:rsidR="00A76DE4" w:rsidRPr="00A76DE4" w:rsidRDefault="00A76DE4" w:rsidP="00A76DE4">
            <w:pPr>
              <w:rPr>
                <w:rFonts w:ascii="IntelOne Display Light" w:hAnsi="IntelOne Display Light"/>
                <w:sz w:val="28"/>
                <w:szCs w:val="28"/>
              </w:rPr>
            </w:pPr>
            <w:r w:rsidRPr="00943423">
              <w:rPr>
                <w:rFonts w:ascii="IntelOne Display Light" w:hAnsi="IntelOne Display Light"/>
                <w:color w:val="000000"/>
                <w:sz w:val="28"/>
                <w:szCs w:val="28"/>
              </w:rPr>
              <w:t>tpep_pickup_datetime</w:t>
            </w:r>
          </w:p>
        </w:tc>
        <w:tc>
          <w:tcPr>
            <w:tcW w:w="5772" w:type="dxa"/>
          </w:tcPr>
          <w:p w14:paraId="77C21DF4" w14:textId="3870307C" w:rsidR="00A76DE4" w:rsidRPr="00943423" w:rsidRDefault="00A76DE4" w:rsidP="007A7F59">
            <w:pPr>
              <w:pStyle w:val="ListParagraph"/>
              <w:numPr>
                <w:ilvl w:val="0"/>
                <w:numId w:val="1"/>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The date and time when the meter was engaged.</w:t>
            </w:r>
          </w:p>
          <w:p w14:paraId="6F983281" w14:textId="77777777" w:rsidR="00A76DE4" w:rsidRPr="00A76DE4" w:rsidRDefault="00A76DE4" w:rsidP="000755F0">
            <w:pPr>
              <w:pStyle w:val="ListParagraph"/>
              <w:shd w:val="clear" w:color="auto" w:fill="FFFFFF"/>
              <w:spacing w:before="100" w:beforeAutospacing="1" w:after="100" w:afterAutospacing="1"/>
              <w:rPr>
                <w:rFonts w:ascii="IntelOne Display Light" w:hAnsi="IntelOne Display Light"/>
                <w:sz w:val="28"/>
                <w:szCs w:val="28"/>
              </w:rPr>
            </w:pPr>
          </w:p>
        </w:tc>
      </w:tr>
      <w:tr w:rsidR="00A76DE4" w:rsidRPr="00A76DE4" w14:paraId="65966734" w14:textId="77777777" w:rsidTr="000755F0">
        <w:tc>
          <w:tcPr>
            <w:tcW w:w="853" w:type="dxa"/>
          </w:tcPr>
          <w:p w14:paraId="079F9159" w14:textId="039003E4"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3</w:t>
            </w:r>
          </w:p>
        </w:tc>
        <w:tc>
          <w:tcPr>
            <w:tcW w:w="3151" w:type="dxa"/>
          </w:tcPr>
          <w:p w14:paraId="0F97C13A" w14:textId="486D39AC" w:rsidR="00A76DE4" w:rsidRPr="00A76DE4" w:rsidRDefault="00A76DE4" w:rsidP="00A76DE4">
            <w:pPr>
              <w:rPr>
                <w:rFonts w:ascii="IntelOne Display Light" w:hAnsi="IntelOne Display Light"/>
                <w:sz w:val="28"/>
                <w:szCs w:val="28"/>
              </w:rPr>
            </w:pPr>
            <w:r w:rsidRPr="00943423">
              <w:rPr>
                <w:rFonts w:ascii="IntelOne Display Light" w:hAnsi="IntelOne Display Light"/>
                <w:color w:val="000000"/>
                <w:sz w:val="28"/>
                <w:szCs w:val="28"/>
              </w:rPr>
              <w:t>tpep_dropoff_datetime</w:t>
            </w:r>
          </w:p>
        </w:tc>
        <w:tc>
          <w:tcPr>
            <w:tcW w:w="5772" w:type="dxa"/>
          </w:tcPr>
          <w:p w14:paraId="4BDC82E5" w14:textId="4EB2CEA3" w:rsidR="00A76DE4" w:rsidRPr="00A76DE4" w:rsidRDefault="00A76DE4" w:rsidP="007A7F59">
            <w:pPr>
              <w:pStyle w:val="ListParagraph"/>
              <w:numPr>
                <w:ilvl w:val="0"/>
                <w:numId w:val="7"/>
              </w:numPr>
              <w:rPr>
                <w:rFonts w:ascii="IntelOne Display Light" w:hAnsi="IntelOne Display Light"/>
                <w:sz w:val="28"/>
                <w:szCs w:val="28"/>
              </w:rPr>
            </w:pPr>
            <w:r w:rsidRPr="00A76DE4">
              <w:rPr>
                <w:rFonts w:ascii="IntelOne Display Light" w:hAnsi="IntelOne Display Light"/>
                <w:color w:val="000000"/>
                <w:sz w:val="28"/>
                <w:szCs w:val="28"/>
              </w:rPr>
              <w:t>The date and time when the meter was disengaged</w:t>
            </w:r>
          </w:p>
        </w:tc>
      </w:tr>
      <w:tr w:rsidR="00A76DE4" w:rsidRPr="00A76DE4" w14:paraId="37FB67EE" w14:textId="77777777" w:rsidTr="000755F0">
        <w:tc>
          <w:tcPr>
            <w:tcW w:w="853" w:type="dxa"/>
          </w:tcPr>
          <w:p w14:paraId="560211D4" w14:textId="46F1E292"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4</w:t>
            </w:r>
          </w:p>
        </w:tc>
        <w:tc>
          <w:tcPr>
            <w:tcW w:w="3151" w:type="dxa"/>
          </w:tcPr>
          <w:p w14:paraId="2872C6FC" w14:textId="13C241D3" w:rsidR="00A76DE4" w:rsidRPr="00A76DE4" w:rsidRDefault="00A76DE4" w:rsidP="00A76DE4">
            <w:pPr>
              <w:rPr>
                <w:rFonts w:ascii="IntelOne Display Light" w:hAnsi="IntelOne Display Light"/>
                <w:sz w:val="28"/>
                <w:szCs w:val="28"/>
              </w:rPr>
            </w:pPr>
            <w:r w:rsidRPr="00943423">
              <w:rPr>
                <w:rFonts w:ascii="IntelOne Display Light" w:hAnsi="IntelOne Display Light"/>
                <w:color w:val="000000"/>
                <w:sz w:val="28"/>
                <w:szCs w:val="28"/>
              </w:rPr>
              <w:t>Passenger_count</w:t>
            </w:r>
          </w:p>
        </w:tc>
        <w:tc>
          <w:tcPr>
            <w:tcW w:w="5772" w:type="dxa"/>
          </w:tcPr>
          <w:p w14:paraId="56488AA3" w14:textId="0D92B99A" w:rsidR="00A76DE4" w:rsidRPr="00A76DE4" w:rsidRDefault="00A76DE4" w:rsidP="007A7F59">
            <w:pPr>
              <w:pStyle w:val="ListParagraph"/>
              <w:numPr>
                <w:ilvl w:val="0"/>
                <w:numId w:val="1"/>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The number of passengers in the vehicle. This is a driver-entered value.</w:t>
            </w:r>
          </w:p>
        </w:tc>
      </w:tr>
      <w:tr w:rsidR="00A76DE4" w:rsidRPr="00A76DE4" w14:paraId="112D1699" w14:textId="77777777" w:rsidTr="000755F0">
        <w:tc>
          <w:tcPr>
            <w:tcW w:w="853" w:type="dxa"/>
          </w:tcPr>
          <w:p w14:paraId="42CEF1B3" w14:textId="488DE357"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5</w:t>
            </w:r>
          </w:p>
        </w:tc>
        <w:tc>
          <w:tcPr>
            <w:tcW w:w="3151" w:type="dxa"/>
          </w:tcPr>
          <w:p w14:paraId="181B2A82" w14:textId="5B4BE954" w:rsidR="00A76DE4" w:rsidRPr="00A76DE4" w:rsidRDefault="00A76DE4" w:rsidP="00A76DE4">
            <w:pPr>
              <w:rPr>
                <w:rFonts w:ascii="IntelOne Display Light" w:hAnsi="IntelOne Display Light"/>
                <w:sz w:val="28"/>
                <w:szCs w:val="28"/>
              </w:rPr>
            </w:pPr>
            <w:r w:rsidRPr="00943423">
              <w:rPr>
                <w:rFonts w:ascii="IntelOne Display Light" w:hAnsi="IntelOne Display Light"/>
                <w:color w:val="000000"/>
                <w:sz w:val="28"/>
                <w:szCs w:val="28"/>
              </w:rPr>
              <w:t>Trip_distance</w:t>
            </w:r>
          </w:p>
        </w:tc>
        <w:tc>
          <w:tcPr>
            <w:tcW w:w="5772" w:type="dxa"/>
          </w:tcPr>
          <w:p w14:paraId="653A85D5" w14:textId="50FB9FB0" w:rsidR="00A76DE4" w:rsidRPr="00A76DE4" w:rsidRDefault="00A76DE4" w:rsidP="007A7F59">
            <w:pPr>
              <w:pStyle w:val="ListParagraph"/>
              <w:numPr>
                <w:ilvl w:val="0"/>
                <w:numId w:val="1"/>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The elapsed trip distance in miles reported by the taximeter.</w:t>
            </w:r>
          </w:p>
        </w:tc>
      </w:tr>
      <w:tr w:rsidR="00A76DE4" w:rsidRPr="00A76DE4" w14:paraId="0E382F57" w14:textId="77777777" w:rsidTr="000755F0">
        <w:tc>
          <w:tcPr>
            <w:tcW w:w="853" w:type="dxa"/>
          </w:tcPr>
          <w:p w14:paraId="09C8935F" w14:textId="06575474"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6</w:t>
            </w:r>
          </w:p>
        </w:tc>
        <w:tc>
          <w:tcPr>
            <w:tcW w:w="3151" w:type="dxa"/>
          </w:tcPr>
          <w:p w14:paraId="6ECA684B" w14:textId="3C795BBF" w:rsidR="00A76DE4" w:rsidRPr="00A76DE4" w:rsidRDefault="00A76DE4" w:rsidP="00A76DE4">
            <w:pPr>
              <w:rPr>
                <w:rFonts w:ascii="IntelOne Display Light" w:hAnsi="IntelOne Display Light"/>
                <w:sz w:val="28"/>
                <w:szCs w:val="28"/>
              </w:rPr>
            </w:pPr>
            <w:r w:rsidRPr="00943423">
              <w:rPr>
                <w:rFonts w:ascii="IntelOne Display Light" w:hAnsi="IntelOne Display Light"/>
                <w:color w:val="000000"/>
                <w:sz w:val="28"/>
                <w:szCs w:val="28"/>
              </w:rPr>
              <w:t>Pickup_longitude</w:t>
            </w:r>
          </w:p>
        </w:tc>
        <w:tc>
          <w:tcPr>
            <w:tcW w:w="5772" w:type="dxa"/>
          </w:tcPr>
          <w:p w14:paraId="660FFBB5" w14:textId="697D4D8A" w:rsidR="00A76DE4" w:rsidRPr="00A76DE4" w:rsidRDefault="00A76DE4" w:rsidP="007A7F59">
            <w:pPr>
              <w:pStyle w:val="ListParagraph"/>
              <w:numPr>
                <w:ilvl w:val="0"/>
                <w:numId w:val="1"/>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Longitude where the meter was engaged.</w:t>
            </w:r>
          </w:p>
        </w:tc>
      </w:tr>
      <w:tr w:rsidR="00A76DE4" w:rsidRPr="00A76DE4" w14:paraId="480E5227" w14:textId="77777777" w:rsidTr="000755F0">
        <w:tc>
          <w:tcPr>
            <w:tcW w:w="853" w:type="dxa"/>
          </w:tcPr>
          <w:p w14:paraId="1C7CD541" w14:textId="5F4FA36E"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7</w:t>
            </w:r>
          </w:p>
        </w:tc>
        <w:tc>
          <w:tcPr>
            <w:tcW w:w="3151" w:type="dxa"/>
          </w:tcPr>
          <w:p w14:paraId="7C0DDE60" w14:textId="6F0FC743" w:rsidR="00A76DE4" w:rsidRPr="00A76DE4" w:rsidRDefault="00A76DE4" w:rsidP="00A76DE4">
            <w:pPr>
              <w:rPr>
                <w:rFonts w:ascii="IntelOne Display Light" w:hAnsi="IntelOne Display Light"/>
                <w:sz w:val="28"/>
                <w:szCs w:val="28"/>
              </w:rPr>
            </w:pPr>
            <w:r w:rsidRPr="00943423">
              <w:rPr>
                <w:rFonts w:ascii="IntelOne Display Light" w:hAnsi="IntelOne Display Light"/>
                <w:color w:val="000000"/>
                <w:sz w:val="28"/>
                <w:szCs w:val="28"/>
              </w:rPr>
              <w:t>Pickup_latitude</w:t>
            </w:r>
          </w:p>
        </w:tc>
        <w:tc>
          <w:tcPr>
            <w:tcW w:w="5772" w:type="dxa"/>
          </w:tcPr>
          <w:p w14:paraId="121CB001" w14:textId="77777777" w:rsidR="00A76DE4" w:rsidRPr="00A76DE4" w:rsidRDefault="00A76DE4" w:rsidP="007A7F59">
            <w:pPr>
              <w:pStyle w:val="ListParagraph"/>
              <w:numPr>
                <w:ilvl w:val="0"/>
                <w:numId w:val="6"/>
              </w:numPr>
              <w:rPr>
                <w:rFonts w:ascii="IntelOne Display Light" w:hAnsi="IntelOne Display Light"/>
                <w:sz w:val="28"/>
                <w:szCs w:val="28"/>
              </w:rPr>
            </w:pPr>
            <w:r w:rsidRPr="00A76DE4">
              <w:rPr>
                <w:rFonts w:ascii="IntelOne Display Light" w:hAnsi="IntelOne Display Light"/>
                <w:color w:val="000000"/>
                <w:sz w:val="28"/>
                <w:szCs w:val="28"/>
              </w:rPr>
              <w:t>Latitude where the meter was engaged</w:t>
            </w:r>
          </w:p>
          <w:p w14:paraId="3B18F8D2" w14:textId="77805A7F" w:rsidR="00A76DE4" w:rsidRPr="00A76DE4" w:rsidRDefault="00A76DE4" w:rsidP="000755F0">
            <w:pPr>
              <w:pStyle w:val="ListParagraph"/>
              <w:rPr>
                <w:rFonts w:ascii="IntelOne Display Light" w:hAnsi="IntelOne Display Light"/>
                <w:sz w:val="28"/>
                <w:szCs w:val="28"/>
              </w:rPr>
            </w:pPr>
          </w:p>
        </w:tc>
      </w:tr>
      <w:tr w:rsidR="00A76DE4" w:rsidRPr="00A76DE4" w14:paraId="6AED9B6C" w14:textId="77777777" w:rsidTr="000755F0">
        <w:tc>
          <w:tcPr>
            <w:tcW w:w="853" w:type="dxa"/>
          </w:tcPr>
          <w:p w14:paraId="38082F68" w14:textId="77777777" w:rsidR="00A35DF1" w:rsidRDefault="00A35DF1" w:rsidP="00A76DE4">
            <w:pPr>
              <w:jc w:val="center"/>
              <w:rPr>
                <w:rFonts w:ascii="IntelOne Display Light" w:hAnsi="IntelOne Display Light"/>
                <w:sz w:val="28"/>
                <w:szCs w:val="28"/>
              </w:rPr>
            </w:pPr>
          </w:p>
          <w:p w14:paraId="46AE43F6" w14:textId="77777777" w:rsidR="00A35DF1" w:rsidRDefault="00A35DF1" w:rsidP="00A76DE4">
            <w:pPr>
              <w:jc w:val="center"/>
              <w:rPr>
                <w:rFonts w:ascii="IntelOne Display Light" w:hAnsi="IntelOne Display Light"/>
                <w:sz w:val="28"/>
                <w:szCs w:val="28"/>
              </w:rPr>
            </w:pPr>
          </w:p>
          <w:p w14:paraId="7F25099B" w14:textId="77777777" w:rsidR="00A35DF1" w:rsidRDefault="00A35DF1" w:rsidP="00A76DE4">
            <w:pPr>
              <w:jc w:val="center"/>
              <w:rPr>
                <w:rFonts w:ascii="IntelOne Display Light" w:hAnsi="IntelOne Display Light"/>
                <w:sz w:val="28"/>
                <w:szCs w:val="28"/>
              </w:rPr>
            </w:pPr>
          </w:p>
          <w:p w14:paraId="58E05124" w14:textId="0819D2DF" w:rsidR="00A35DF1" w:rsidRDefault="00A35DF1" w:rsidP="00A35DF1">
            <w:pPr>
              <w:rPr>
                <w:rFonts w:ascii="IntelOne Display Light" w:hAnsi="IntelOne Display Light"/>
                <w:sz w:val="28"/>
                <w:szCs w:val="28"/>
              </w:rPr>
            </w:pPr>
          </w:p>
          <w:p w14:paraId="61BB7BD1" w14:textId="77777777" w:rsidR="00A35DF1" w:rsidRDefault="00A35DF1" w:rsidP="00A35DF1">
            <w:pPr>
              <w:rPr>
                <w:rFonts w:ascii="IntelOne Display Light" w:hAnsi="IntelOne Display Light"/>
                <w:sz w:val="28"/>
                <w:szCs w:val="28"/>
              </w:rPr>
            </w:pPr>
          </w:p>
          <w:p w14:paraId="32C2C41B" w14:textId="693CB45D"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lastRenderedPageBreak/>
              <w:t>8</w:t>
            </w:r>
          </w:p>
        </w:tc>
        <w:tc>
          <w:tcPr>
            <w:tcW w:w="3151" w:type="dxa"/>
          </w:tcPr>
          <w:p w14:paraId="78478FAC" w14:textId="77777777" w:rsidR="00A35DF1" w:rsidRDefault="00A35DF1" w:rsidP="00A76DE4">
            <w:pPr>
              <w:rPr>
                <w:rFonts w:ascii="IntelOne Display Light" w:hAnsi="IntelOne Display Light"/>
                <w:color w:val="000000"/>
                <w:sz w:val="28"/>
                <w:szCs w:val="28"/>
              </w:rPr>
            </w:pPr>
          </w:p>
          <w:p w14:paraId="2B83B361" w14:textId="77777777" w:rsidR="00A35DF1" w:rsidRDefault="00A35DF1" w:rsidP="00A76DE4">
            <w:pPr>
              <w:rPr>
                <w:rFonts w:ascii="IntelOne Display Light" w:hAnsi="IntelOne Display Light"/>
                <w:color w:val="000000"/>
                <w:sz w:val="28"/>
                <w:szCs w:val="28"/>
              </w:rPr>
            </w:pPr>
          </w:p>
          <w:p w14:paraId="73E4F9BB" w14:textId="77777777" w:rsidR="00A35DF1" w:rsidRDefault="00A35DF1" w:rsidP="00A76DE4">
            <w:pPr>
              <w:rPr>
                <w:rFonts w:ascii="IntelOne Display Light" w:hAnsi="IntelOne Display Light"/>
                <w:color w:val="000000"/>
                <w:sz w:val="28"/>
                <w:szCs w:val="28"/>
              </w:rPr>
            </w:pPr>
          </w:p>
          <w:p w14:paraId="62BBB0FA" w14:textId="77777777" w:rsidR="00A35DF1" w:rsidRDefault="00A35DF1" w:rsidP="00A76DE4">
            <w:pPr>
              <w:rPr>
                <w:rFonts w:ascii="IntelOne Display Light" w:hAnsi="IntelOne Display Light"/>
                <w:color w:val="000000"/>
                <w:sz w:val="28"/>
                <w:szCs w:val="28"/>
              </w:rPr>
            </w:pPr>
          </w:p>
          <w:p w14:paraId="5B667BE2" w14:textId="77777777" w:rsidR="00A35DF1" w:rsidRDefault="00A35DF1" w:rsidP="00A76DE4">
            <w:pPr>
              <w:rPr>
                <w:rFonts w:ascii="IntelOne Display Light" w:hAnsi="IntelOne Display Light"/>
                <w:color w:val="000000"/>
                <w:sz w:val="28"/>
                <w:szCs w:val="28"/>
              </w:rPr>
            </w:pPr>
          </w:p>
          <w:p w14:paraId="74EA2123" w14:textId="558145FA" w:rsidR="00A76DE4" w:rsidRPr="00943423" w:rsidRDefault="00A76DE4"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lastRenderedPageBreak/>
              <w:t>RateCodeID</w:t>
            </w:r>
          </w:p>
        </w:tc>
        <w:tc>
          <w:tcPr>
            <w:tcW w:w="5772" w:type="dxa"/>
          </w:tcPr>
          <w:p w14:paraId="1553F271" w14:textId="77777777" w:rsidR="008421DA" w:rsidRDefault="008421DA" w:rsidP="008421DA">
            <w:pPr>
              <w:shd w:val="clear" w:color="auto" w:fill="FFFFFF"/>
              <w:spacing w:before="100" w:beforeAutospacing="1" w:after="100" w:afterAutospacing="1"/>
              <w:ind w:left="360"/>
              <w:rPr>
                <w:rFonts w:ascii="IntelOne Display Light" w:hAnsi="IntelOne Display Light"/>
                <w:color w:val="000000"/>
                <w:sz w:val="28"/>
                <w:szCs w:val="28"/>
              </w:rPr>
            </w:pPr>
            <w:r>
              <w:rPr>
                <w:rFonts w:ascii="IntelOne Display Light" w:hAnsi="IntelOne Display Light"/>
                <w:color w:val="000000"/>
                <w:sz w:val="28"/>
                <w:szCs w:val="28"/>
              </w:rPr>
              <w:lastRenderedPageBreak/>
              <w:t xml:space="preserve">                                                                           </w:t>
            </w:r>
          </w:p>
          <w:p w14:paraId="216A09E2" w14:textId="77777777" w:rsidR="008421DA" w:rsidRDefault="008421DA" w:rsidP="008421DA">
            <w:pPr>
              <w:shd w:val="clear" w:color="auto" w:fill="FFFFFF"/>
              <w:spacing w:before="100" w:beforeAutospacing="1" w:after="100" w:afterAutospacing="1"/>
              <w:ind w:left="360"/>
              <w:rPr>
                <w:rFonts w:ascii="IntelOne Display Light" w:hAnsi="IntelOne Display Light"/>
                <w:color w:val="000000"/>
                <w:sz w:val="28"/>
                <w:szCs w:val="28"/>
              </w:rPr>
            </w:pPr>
          </w:p>
          <w:p w14:paraId="38DB5454" w14:textId="77EB10EC" w:rsidR="00A76DE4" w:rsidRPr="008421DA" w:rsidRDefault="00C958D8" w:rsidP="00C958D8">
            <w:pPr>
              <w:shd w:val="clear" w:color="auto" w:fill="FFFFFF"/>
              <w:spacing w:before="100" w:beforeAutospacing="1" w:after="100" w:afterAutospacing="1"/>
              <w:rPr>
                <w:rFonts w:ascii="IntelOne Display Light" w:hAnsi="IntelOne Display Light"/>
                <w:color w:val="000000"/>
                <w:sz w:val="28"/>
                <w:szCs w:val="28"/>
              </w:rPr>
            </w:pPr>
            <w:r>
              <w:rPr>
                <w:rFonts w:ascii="IntelOne Display Light" w:hAnsi="IntelOne Display Light"/>
                <w:color w:val="000000"/>
                <w:sz w:val="28"/>
                <w:szCs w:val="28"/>
              </w:rPr>
              <w:lastRenderedPageBreak/>
              <w:t xml:space="preserve">- </w:t>
            </w:r>
            <w:r w:rsidR="00A76DE4" w:rsidRPr="008421DA">
              <w:rPr>
                <w:rFonts w:ascii="IntelOne Display Light" w:hAnsi="IntelOne Display Light"/>
                <w:color w:val="000000"/>
                <w:sz w:val="28"/>
                <w:szCs w:val="28"/>
              </w:rPr>
              <w:t>The final rate code in effect at the end of the trip.</w:t>
            </w:r>
          </w:p>
          <w:p w14:paraId="513EE3CB" w14:textId="77777777" w:rsidR="00A76DE4" w:rsidRPr="00943423" w:rsidRDefault="00A76DE4"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Standard rate</w:t>
            </w:r>
          </w:p>
          <w:p w14:paraId="74B5D54F" w14:textId="77777777" w:rsidR="00A76DE4" w:rsidRPr="00943423" w:rsidRDefault="00A76DE4"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JFK</w:t>
            </w:r>
          </w:p>
          <w:p w14:paraId="7EC52D7C" w14:textId="77777777" w:rsidR="00A76DE4" w:rsidRPr="00943423" w:rsidRDefault="00A76DE4"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Newark</w:t>
            </w:r>
          </w:p>
          <w:p w14:paraId="6D6EDC90" w14:textId="77777777" w:rsidR="00A76DE4" w:rsidRPr="00943423" w:rsidRDefault="00A76DE4"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Nassau or Westchester</w:t>
            </w:r>
          </w:p>
          <w:p w14:paraId="51107D84" w14:textId="77777777" w:rsidR="00A76DE4" w:rsidRPr="00943423" w:rsidRDefault="00A76DE4"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Negotiated fare</w:t>
            </w:r>
          </w:p>
          <w:p w14:paraId="00AC1EE1" w14:textId="77777777" w:rsidR="00A76DE4" w:rsidRPr="00943423" w:rsidRDefault="00A76DE4"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Group ride</w:t>
            </w:r>
          </w:p>
          <w:p w14:paraId="55063A0B" w14:textId="77777777" w:rsidR="00A76DE4" w:rsidRPr="00A76DE4" w:rsidRDefault="00A76DE4" w:rsidP="000755F0">
            <w:pPr>
              <w:pStyle w:val="ListParagraph"/>
              <w:rPr>
                <w:rFonts w:ascii="IntelOne Display Light" w:hAnsi="IntelOne Display Light"/>
                <w:color w:val="000000"/>
                <w:sz w:val="28"/>
                <w:szCs w:val="28"/>
              </w:rPr>
            </w:pPr>
          </w:p>
        </w:tc>
      </w:tr>
      <w:tr w:rsidR="00A76DE4" w:rsidRPr="00A76DE4" w14:paraId="391129EF" w14:textId="77777777" w:rsidTr="000755F0">
        <w:tc>
          <w:tcPr>
            <w:tcW w:w="853" w:type="dxa"/>
          </w:tcPr>
          <w:p w14:paraId="64ADFB6B" w14:textId="10A7FF9C"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lastRenderedPageBreak/>
              <w:t>9</w:t>
            </w:r>
          </w:p>
        </w:tc>
        <w:tc>
          <w:tcPr>
            <w:tcW w:w="3151" w:type="dxa"/>
          </w:tcPr>
          <w:p w14:paraId="0193348E" w14:textId="4F33E357" w:rsidR="00A76DE4"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Store_and_fwd_flag</w:t>
            </w:r>
          </w:p>
        </w:tc>
        <w:tc>
          <w:tcPr>
            <w:tcW w:w="5772" w:type="dxa"/>
          </w:tcPr>
          <w:p w14:paraId="50CF2EB6" w14:textId="7EF8F7EF" w:rsidR="00C95950" w:rsidRPr="00943423" w:rsidRDefault="00C95950" w:rsidP="007A7F59">
            <w:pPr>
              <w:pStyle w:val="ListParagraph"/>
              <w:numPr>
                <w:ilvl w:val="0"/>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Store_and_fwd_</w:t>
            </w:r>
            <w:r w:rsidR="0011386F" w:rsidRPr="00943423">
              <w:rPr>
                <w:rFonts w:ascii="IntelOne Display Light" w:hAnsi="IntelOne Display Light"/>
                <w:color w:val="000000"/>
                <w:sz w:val="28"/>
                <w:szCs w:val="28"/>
              </w:rPr>
              <w:t>flag: -</w:t>
            </w:r>
            <w:r w:rsidRPr="00943423">
              <w:rPr>
                <w:rFonts w:ascii="IntelOne Display Light" w:hAnsi="IntelOne Display Light"/>
                <w:color w:val="000000"/>
                <w:sz w:val="28"/>
                <w:szCs w:val="28"/>
              </w:rPr>
              <w:t xml:space="preserve"> This flag indicates whether the trip record was held in vehicle memory before sending to the vendor, aka “store and forward,” because the vehicle did not have a connection to the server.</w:t>
            </w:r>
          </w:p>
          <w:p w14:paraId="373FCEB0" w14:textId="77777777" w:rsidR="00C95950" w:rsidRPr="00943423" w:rsidRDefault="00C95950"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Y= store and forward trip</w:t>
            </w:r>
          </w:p>
          <w:p w14:paraId="25E91639" w14:textId="77777777" w:rsidR="00C95950" w:rsidRPr="00943423" w:rsidRDefault="00C95950"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N= not a store and forward trip</w:t>
            </w:r>
          </w:p>
          <w:p w14:paraId="0753E8A8" w14:textId="0BCA802C" w:rsidR="00A76DE4" w:rsidRPr="00A76DE4" w:rsidRDefault="00A76DE4" w:rsidP="000755F0">
            <w:pPr>
              <w:pStyle w:val="ListParagraph"/>
              <w:shd w:val="clear" w:color="auto" w:fill="FFFFFF"/>
              <w:spacing w:before="100" w:beforeAutospacing="1" w:after="100" w:afterAutospacing="1"/>
              <w:rPr>
                <w:rFonts w:ascii="IntelOne Display Light" w:hAnsi="IntelOne Display Light"/>
                <w:color w:val="000000"/>
                <w:sz w:val="28"/>
                <w:szCs w:val="28"/>
              </w:rPr>
            </w:pPr>
          </w:p>
        </w:tc>
      </w:tr>
      <w:tr w:rsidR="00A76DE4" w:rsidRPr="00A76DE4" w14:paraId="6A26CCC5" w14:textId="77777777" w:rsidTr="000755F0">
        <w:tc>
          <w:tcPr>
            <w:tcW w:w="853" w:type="dxa"/>
          </w:tcPr>
          <w:p w14:paraId="0F37F6EA" w14:textId="5A1DBCE8"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0</w:t>
            </w:r>
          </w:p>
        </w:tc>
        <w:tc>
          <w:tcPr>
            <w:tcW w:w="3151" w:type="dxa"/>
          </w:tcPr>
          <w:p w14:paraId="71082FD1" w14:textId="40BD231A" w:rsidR="00A76DE4"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Dropoff_longitude</w:t>
            </w:r>
          </w:p>
        </w:tc>
        <w:tc>
          <w:tcPr>
            <w:tcW w:w="5772" w:type="dxa"/>
          </w:tcPr>
          <w:p w14:paraId="4B1E0203" w14:textId="77777777" w:rsidR="00C95950" w:rsidRPr="00943423" w:rsidRDefault="00C95950" w:rsidP="007A7F59">
            <w:pPr>
              <w:pStyle w:val="ListParagraph"/>
              <w:numPr>
                <w:ilvl w:val="0"/>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Longitude where the meter was disengaged.</w:t>
            </w:r>
          </w:p>
          <w:p w14:paraId="621F69B2" w14:textId="77777777" w:rsidR="00A76DE4" w:rsidRPr="00A76DE4" w:rsidRDefault="00A76DE4" w:rsidP="000755F0">
            <w:pPr>
              <w:pStyle w:val="ListParagraph"/>
              <w:rPr>
                <w:rFonts w:ascii="IntelOne Display Light" w:hAnsi="IntelOne Display Light"/>
                <w:color w:val="000000"/>
                <w:sz w:val="28"/>
                <w:szCs w:val="28"/>
              </w:rPr>
            </w:pPr>
          </w:p>
        </w:tc>
      </w:tr>
      <w:tr w:rsidR="00A76DE4" w:rsidRPr="00A76DE4" w14:paraId="20A61F6B" w14:textId="77777777" w:rsidTr="000755F0">
        <w:tc>
          <w:tcPr>
            <w:tcW w:w="853" w:type="dxa"/>
          </w:tcPr>
          <w:p w14:paraId="207FA1CC" w14:textId="0A2F4850"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1</w:t>
            </w:r>
          </w:p>
        </w:tc>
        <w:tc>
          <w:tcPr>
            <w:tcW w:w="3151" w:type="dxa"/>
          </w:tcPr>
          <w:p w14:paraId="5B6ECBA6" w14:textId="0A959045" w:rsidR="00A76DE4"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Dropoff_ latitude</w:t>
            </w:r>
          </w:p>
        </w:tc>
        <w:tc>
          <w:tcPr>
            <w:tcW w:w="5772" w:type="dxa"/>
          </w:tcPr>
          <w:p w14:paraId="587977AB" w14:textId="77777777" w:rsidR="00A76DE4" w:rsidRDefault="00C95950" w:rsidP="007A7F59">
            <w:pPr>
              <w:pStyle w:val="ListParagraph"/>
              <w:numPr>
                <w:ilvl w:val="0"/>
                <w:numId w:val="6"/>
              </w:numPr>
              <w:rPr>
                <w:rFonts w:ascii="IntelOne Display Light" w:hAnsi="IntelOne Display Light"/>
                <w:color w:val="000000"/>
                <w:sz w:val="28"/>
                <w:szCs w:val="28"/>
              </w:rPr>
            </w:pPr>
            <w:r w:rsidRPr="00943423">
              <w:rPr>
                <w:rFonts w:ascii="IntelOne Display Light" w:hAnsi="IntelOne Display Light"/>
                <w:color w:val="000000"/>
                <w:sz w:val="28"/>
                <w:szCs w:val="28"/>
              </w:rPr>
              <w:t>Latitude where the meter was disengaged.</w:t>
            </w:r>
          </w:p>
          <w:p w14:paraId="44879684" w14:textId="2793498D" w:rsidR="00C95950" w:rsidRPr="00A76DE4" w:rsidRDefault="00C95950" w:rsidP="000755F0">
            <w:pPr>
              <w:pStyle w:val="ListParagraph"/>
              <w:rPr>
                <w:rFonts w:ascii="IntelOne Display Light" w:hAnsi="IntelOne Display Light"/>
                <w:color w:val="000000"/>
                <w:sz w:val="28"/>
                <w:szCs w:val="28"/>
              </w:rPr>
            </w:pPr>
          </w:p>
        </w:tc>
      </w:tr>
      <w:tr w:rsidR="00A76DE4" w:rsidRPr="00A76DE4" w14:paraId="3C920D71" w14:textId="77777777" w:rsidTr="000755F0">
        <w:tc>
          <w:tcPr>
            <w:tcW w:w="853" w:type="dxa"/>
          </w:tcPr>
          <w:p w14:paraId="647ABB95" w14:textId="3A30D272"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2</w:t>
            </w:r>
          </w:p>
        </w:tc>
        <w:tc>
          <w:tcPr>
            <w:tcW w:w="3151" w:type="dxa"/>
          </w:tcPr>
          <w:p w14:paraId="6E05FE4B" w14:textId="77777777" w:rsidR="00A76DE4"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Payment_type</w:t>
            </w:r>
          </w:p>
          <w:p w14:paraId="537B2968" w14:textId="61AE126E" w:rsidR="00C95950" w:rsidRPr="00943423" w:rsidRDefault="00C95950" w:rsidP="00A76DE4">
            <w:pPr>
              <w:rPr>
                <w:rFonts w:ascii="IntelOne Display Light" w:hAnsi="IntelOne Display Light"/>
                <w:color w:val="000000"/>
                <w:sz w:val="28"/>
                <w:szCs w:val="28"/>
              </w:rPr>
            </w:pPr>
          </w:p>
        </w:tc>
        <w:tc>
          <w:tcPr>
            <w:tcW w:w="5772" w:type="dxa"/>
          </w:tcPr>
          <w:p w14:paraId="2ABD7122" w14:textId="77777777" w:rsidR="00C95950" w:rsidRPr="00943423" w:rsidRDefault="00C95950" w:rsidP="007A7F59">
            <w:pPr>
              <w:pStyle w:val="ListParagraph"/>
              <w:numPr>
                <w:ilvl w:val="0"/>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A numeric code signifying how the passenger paid for the trip.</w:t>
            </w:r>
          </w:p>
          <w:p w14:paraId="40A9F899" w14:textId="77777777" w:rsidR="00C95950" w:rsidRPr="00943423" w:rsidRDefault="00C95950"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Credit card</w:t>
            </w:r>
          </w:p>
          <w:p w14:paraId="53B2D7DA" w14:textId="77777777" w:rsidR="00C95950" w:rsidRPr="00943423" w:rsidRDefault="00C95950"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Cash</w:t>
            </w:r>
          </w:p>
          <w:p w14:paraId="0F0FB0F9" w14:textId="77777777" w:rsidR="00C95950" w:rsidRPr="00943423" w:rsidRDefault="00C95950"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No charge</w:t>
            </w:r>
          </w:p>
          <w:p w14:paraId="6804EDB6" w14:textId="77777777" w:rsidR="00C95950" w:rsidRPr="00943423" w:rsidRDefault="00C95950"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Dispute</w:t>
            </w:r>
          </w:p>
          <w:p w14:paraId="2020543B" w14:textId="77777777" w:rsidR="00C95950" w:rsidRPr="00943423" w:rsidRDefault="00C95950"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Unknown</w:t>
            </w:r>
          </w:p>
          <w:p w14:paraId="134C319B" w14:textId="77777777" w:rsidR="00C95950" w:rsidRPr="00943423" w:rsidRDefault="00C95950" w:rsidP="007A7F59">
            <w:pPr>
              <w:pStyle w:val="ListParagraph"/>
              <w:numPr>
                <w:ilvl w:val="1"/>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Voided trip</w:t>
            </w:r>
          </w:p>
          <w:p w14:paraId="36F0524C" w14:textId="77777777" w:rsidR="00A76DE4" w:rsidRPr="00A76DE4" w:rsidRDefault="00A76DE4" w:rsidP="000755F0">
            <w:pPr>
              <w:pStyle w:val="ListParagraph"/>
              <w:rPr>
                <w:rFonts w:ascii="IntelOne Display Light" w:hAnsi="IntelOne Display Light"/>
                <w:color w:val="000000"/>
                <w:sz w:val="28"/>
                <w:szCs w:val="28"/>
              </w:rPr>
            </w:pPr>
          </w:p>
        </w:tc>
      </w:tr>
      <w:tr w:rsidR="00A76DE4" w:rsidRPr="00A76DE4" w14:paraId="7B9D50AF" w14:textId="77777777" w:rsidTr="000755F0">
        <w:tc>
          <w:tcPr>
            <w:tcW w:w="853" w:type="dxa"/>
          </w:tcPr>
          <w:p w14:paraId="56AEF61A" w14:textId="507BBC86"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lastRenderedPageBreak/>
              <w:t>13</w:t>
            </w:r>
          </w:p>
        </w:tc>
        <w:tc>
          <w:tcPr>
            <w:tcW w:w="3151" w:type="dxa"/>
          </w:tcPr>
          <w:p w14:paraId="112436FD" w14:textId="21F1BDC5" w:rsidR="00A76DE4"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Fare_amount</w:t>
            </w:r>
          </w:p>
        </w:tc>
        <w:tc>
          <w:tcPr>
            <w:tcW w:w="5772" w:type="dxa"/>
          </w:tcPr>
          <w:p w14:paraId="358BDA01" w14:textId="77777777" w:rsidR="00C95950" w:rsidRPr="00943423" w:rsidRDefault="00C95950" w:rsidP="007A7F59">
            <w:pPr>
              <w:pStyle w:val="ListParagraph"/>
              <w:numPr>
                <w:ilvl w:val="0"/>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The time-and-distance fare calculated by the meter.</w:t>
            </w:r>
          </w:p>
          <w:p w14:paraId="355E3ED5" w14:textId="77777777" w:rsidR="00A76DE4" w:rsidRPr="00A76DE4" w:rsidRDefault="00A76DE4" w:rsidP="000755F0">
            <w:pPr>
              <w:pStyle w:val="ListParagraph"/>
              <w:rPr>
                <w:rFonts w:ascii="IntelOne Display Light" w:hAnsi="IntelOne Display Light"/>
                <w:color w:val="000000"/>
                <w:sz w:val="28"/>
                <w:szCs w:val="28"/>
              </w:rPr>
            </w:pPr>
          </w:p>
        </w:tc>
      </w:tr>
      <w:tr w:rsidR="00A76DE4" w:rsidRPr="00A76DE4" w14:paraId="4BEC334B" w14:textId="77777777" w:rsidTr="000755F0">
        <w:tc>
          <w:tcPr>
            <w:tcW w:w="853" w:type="dxa"/>
          </w:tcPr>
          <w:p w14:paraId="6A26133E" w14:textId="2B82ADC7" w:rsidR="00A76DE4"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4</w:t>
            </w:r>
          </w:p>
        </w:tc>
        <w:tc>
          <w:tcPr>
            <w:tcW w:w="3151" w:type="dxa"/>
          </w:tcPr>
          <w:p w14:paraId="51BD1C38" w14:textId="327EB013" w:rsidR="00A76DE4"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Extra</w:t>
            </w:r>
            <w:r w:rsidRPr="00943423">
              <w:rPr>
                <w:rFonts w:ascii="IntelOne Display Light" w:hAnsi="IntelOne Display Light"/>
                <w:color w:val="000000"/>
                <w:sz w:val="28"/>
                <w:szCs w:val="28"/>
              </w:rPr>
              <w:tab/>
            </w:r>
          </w:p>
        </w:tc>
        <w:tc>
          <w:tcPr>
            <w:tcW w:w="5772" w:type="dxa"/>
          </w:tcPr>
          <w:p w14:paraId="55E86EDF" w14:textId="5717062D" w:rsidR="00A76DE4" w:rsidRDefault="001D3915" w:rsidP="007A7F59">
            <w:pPr>
              <w:pStyle w:val="ListParagraph"/>
              <w:numPr>
                <w:ilvl w:val="0"/>
                <w:numId w:val="6"/>
              </w:numPr>
              <w:rPr>
                <w:rFonts w:ascii="IntelOne Display Light" w:hAnsi="IntelOne Display Light"/>
                <w:color w:val="000000"/>
                <w:sz w:val="28"/>
                <w:szCs w:val="28"/>
              </w:rPr>
            </w:pPr>
            <w:r>
              <w:rPr>
                <w:rFonts w:ascii="IntelOne Display Light" w:hAnsi="IntelOne Display Light"/>
                <w:color w:val="000000"/>
                <w:sz w:val="28"/>
                <w:szCs w:val="28"/>
              </w:rPr>
              <w:t xml:space="preserve"> </w:t>
            </w:r>
            <w:r w:rsidR="008623FE">
              <w:rPr>
                <w:rFonts w:ascii="IntelOne Display Light" w:hAnsi="IntelOne Display Light"/>
                <w:color w:val="000000"/>
                <w:sz w:val="28"/>
                <w:szCs w:val="28"/>
              </w:rPr>
              <w:t>Miscellaneous extras and surcharges</w:t>
            </w:r>
            <w:r>
              <w:rPr>
                <w:rFonts w:ascii="IntelOne Display Light" w:hAnsi="IntelOne Display Light"/>
                <w:color w:val="000000"/>
                <w:sz w:val="28"/>
                <w:szCs w:val="28"/>
              </w:rPr>
              <w:t xml:space="preserve"> </w:t>
            </w:r>
            <w:r w:rsidR="00C95950" w:rsidRPr="00943423">
              <w:rPr>
                <w:rFonts w:ascii="IntelOne Display Light" w:hAnsi="IntelOne Display Light"/>
                <w:color w:val="000000"/>
                <w:sz w:val="28"/>
                <w:szCs w:val="28"/>
              </w:rPr>
              <w:t>Currently, this only includes</w:t>
            </w:r>
            <w:r w:rsidR="006C6023">
              <w:rPr>
                <w:rFonts w:ascii="IntelOne Display Light" w:hAnsi="IntelOne Display Light"/>
                <w:color w:val="000000"/>
                <w:sz w:val="28"/>
                <w:szCs w:val="28"/>
              </w:rPr>
              <w:t xml:space="preserve"> </w:t>
            </w:r>
            <w:r w:rsidR="00C95950" w:rsidRPr="00943423">
              <w:rPr>
                <w:rFonts w:ascii="IntelOne Display Light" w:hAnsi="IntelOne Display Light"/>
                <w:color w:val="000000"/>
                <w:sz w:val="28"/>
                <w:szCs w:val="28"/>
              </w:rPr>
              <w:t>the $0.50 and $1 rush hour and overnight charges.</w:t>
            </w:r>
          </w:p>
          <w:p w14:paraId="5EF0835B" w14:textId="651E4921" w:rsidR="00C95950" w:rsidRPr="00A76DE4" w:rsidRDefault="00C95950" w:rsidP="000755F0">
            <w:pPr>
              <w:pStyle w:val="ListParagraph"/>
              <w:rPr>
                <w:rFonts w:ascii="IntelOne Display Light" w:hAnsi="IntelOne Display Light"/>
                <w:color w:val="000000"/>
                <w:sz w:val="28"/>
                <w:szCs w:val="28"/>
              </w:rPr>
            </w:pPr>
          </w:p>
        </w:tc>
      </w:tr>
      <w:tr w:rsidR="00C95950" w:rsidRPr="00A76DE4" w14:paraId="685CA5AD" w14:textId="77777777" w:rsidTr="000755F0">
        <w:tc>
          <w:tcPr>
            <w:tcW w:w="853" w:type="dxa"/>
          </w:tcPr>
          <w:p w14:paraId="0F8C2C65" w14:textId="04E900FA" w:rsidR="00C95950"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5</w:t>
            </w:r>
          </w:p>
        </w:tc>
        <w:tc>
          <w:tcPr>
            <w:tcW w:w="3151" w:type="dxa"/>
          </w:tcPr>
          <w:p w14:paraId="0F8FE6B3" w14:textId="6919C5AF" w:rsidR="00C95950"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MTA_tax</w:t>
            </w:r>
          </w:p>
        </w:tc>
        <w:tc>
          <w:tcPr>
            <w:tcW w:w="5772" w:type="dxa"/>
          </w:tcPr>
          <w:p w14:paraId="2D1426A0" w14:textId="77777777" w:rsidR="00C95950" w:rsidRDefault="00C95950" w:rsidP="007A7F59">
            <w:pPr>
              <w:pStyle w:val="ListParagraph"/>
              <w:numPr>
                <w:ilvl w:val="0"/>
                <w:numId w:val="6"/>
              </w:numPr>
              <w:rPr>
                <w:rFonts w:ascii="IntelOne Display Light" w:hAnsi="IntelOne Display Light"/>
                <w:color w:val="000000"/>
                <w:sz w:val="28"/>
                <w:szCs w:val="28"/>
              </w:rPr>
            </w:pPr>
            <w:r w:rsidRPr="00943423">
              <w:rPr>
                <w:rFonts w:ascii="IntelOne Display Light" w:hAnsi="IntelOne Display Light"/>
                <w:color w:val="000000"/>
                <w:sz w:val="28"/>
                <w:szCs w:val="28"/>
              </w:rPr>
              <w:t>0.50 MTA tax that is automatically triggered based on the metered rate in use.</w:t>
            </w:r>
          </w:p>
          <w:p w14:paraId="1E9229DC" w14:textId="01F4F2D2" w:rsidR="00C95950" w:rsidRPr="00A76DE4" w:rsidRDefault="00C95950" w:rsidP="000755F0">
            <w:pPr>
              <w:pStyle w:val="ListParagraph"/>
              <w:rPr>
                <w:rFonts w:ascii="IntelOne Display Light" w:hAnsi="IntelOne Display Light"/>
                <w:color w:val="000000"/>
                <w:sz w:val="28"/>
                <w:szCs w:val="28"/>
              </w:rPr>
            </w:pPr>
          </w:p>
        </w:tc>
      </w:tr>
      <w:tr w:rsidR="00C95950" w:rsidRPr="00A76DE4" w14:paraId="487B55EF" w14:textId="77777777" w:rsidTr="000755F0">
        <w:tc>
          <w:tcPr>
            <w:tcW w:w="853" w:type="dxa"/>
          </w:tcPr>
          <w:p w14:paraId="3C2E28C4" w14:textId="4E16FBF0" w:rsidR="00C95950"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6</w:t>
            </w:r>
          </w:p>
        </w:tc>
        <w:tc>
          <w:tcPr>
            <w:tcW w:w="3151" w:type="dxa"/>
          </w:tcPr>
          <w:p w14:paraId="51DEC4DD" w14:textId="16CA5FF4" w:rsidR="00C95950"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Improvement_surcharge</w:t>
            </w:r>
          </w:p>
        </w:tc>
        <w:tc>
          <w:tcPr>
            <w:tcW w:w="5772" w:type="dxa"/>
          </w:tcPr>
          <w:p w14:paraId="498EE4C0" w14:textId="3B45E5DC" w:rsidR="00C95950" w:rsidRPr="00943423" w:rsidRDefault="00C95950" w:rsidP="007A7F59">
            <w:pPr>
              <w:pStyle w:val="ListParagraph"/>
              <w:numPr>
                <w:ilvl w:val="0"/>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0.30 improvement surcharge assessed trips at the flag drop. the improvement surcharge began being levied in 2015.</w:t>
            </w:r>
          </w:p>
          <w:p w14:paraId="6A332E12" w14:textId="77777777" w:rsidR="00C95950" w:rsidRPr="00A76DE4" w:rsidRDefault="00C95950" w:rsidP="000755F0">
            <w:pPr>
              <w:pStyle w:val="ListParagraph"/>
              <w:shd w:val="clear" w:color="auto" w:fill="FFFFFF"/>
              <w:spacing w:before="100" w:beforeAutospacing="1" w:after="100" w:afterAutospacing="1"/>
              <w:rPr>
                <w:rFonts w:ascii="IntelOne Display Light" w:hAnsi="IntelOne Display Light"/>
                <w:color w:val="000000"/>
                <w:sz w:val="28"/>
                <w:szCs w:val="28"/>
              </w:rPr>
            </w:pPr>
          </w:p>
        </w:tc>
      </w:tr>
      <w:tr w:rsidR="00C95950" w:rsidRPr="00A76DE4" w14:paraId="1603DB4C" w14:textId="77777777" w:rsidTr="000755F0">
        <w:tc>
          <w:tcPr>
            <w:tcW w:w="853" w:type="dxa"/>
          </w:tcPr>
          <w:p w14:paraId="3B461A33" w14:textId="465AE787" w:rsidR="00C95950"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7</w:t>
            </w:r>
          </w:p>
        </w:tc>
        <w:tc>
          <w:tcPr>
            <w:tcW w:w="3151" w:type="dxa"/>
          </w:tcPr>
          <w:p w14:paraId="0B67DB64" w14:textId="2D06FA65" w:rsidR="00C95950"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Tip_amount</w:t>
            </w:r>
          </w:p>
        </w:tc>
        <w:tc>
          <w:tcPr>
            <w:tcW w:w="5772" w:type="dxa"/>
          </w:tcPr>
          <w:p w14:paraId="4DAE858A" w14:textId="482E20C9" w:rsidR="00C95950" w:rsidRDefault="00C95950" w:rsidP="007A7F59">
            <w:pPr>
              <w:pStyle w:val="ListParagraph"/>
              <w:numPr>
                <w:ilvl w:val="0"/>
                <w:numId w:val="6"/>
              </w:numPr>
              <w:rPr>
                <w:rFonts w:ascii="IntelOne Display Light" w:hAnsi="IntelOne Display Light"/>
                <w:color w:val="000000"/>
                <w:sz w:val="28"/>
                <w:szCs w:val="28"/>
              </w:rPr>
            </w:pPr>
            <w:r w:rsidRPr="00943423">
              <w:rPr>
                <w:rFonts w:ascii="IntelOne Display Light" w:hAnsi="IntelOne Display Light"/>
                <w:color w:val="000000"/>
                <w:sz w:val="28"/>
                <w:szCs w:val="28"/>
              </w:rPr>
              <w:t>Tip amount – This field is automatically populated for credit card tips.</w:t>
            </w:r>
            <w:r w:rsidR="00E877FC">
              <w:rPr>
                <w:rFonts w:ascii="IntelOne Display Light" w:hAnsi="IntelOne Display Light"/>
                <w:color w:val="000000"/>
                <w:sz w:val="28"/>
                <w:szCs w:val="28"/>
              </w:rPr>
              <w:t xml:space="preserve"> </w:t>
            </w:r>
            <w:r w:rsidRPr="00943423">
              <w:rPr>
                <w:rFonts w:ascii="IntelOne Display Light" w:hAnsi="IntelOne Display Light"/>
                <w:color w:val="000000"/>
                <w:sz w:val="28"/>
                <w:szCs w:val="28"/>
              </w:rPr>
              <w:t>Cash tips are not included.</w:t>
            </w:r>
          </w:p>
          <w:p w14:paraId="2A583C08" w14:textId="104F4FA1" w:rsidR="00C95950" w:rsidRPr="00A76DE4" w:rsidRDefault="00C95950" w:rsidP="000755F0">
            <w:pPr>
              <w:pStyle w:val="ListParagraph"/>
              <w:rPr>
                <w:rFonts w:ascii="IntelOne Display Light" w:hAnsi="IntelOne Display Light"/>
                <w:color w:val="000000"/>
                <w:sz w:val="28"/>
                <w:szCs w:val="28"/>
              </w:rPr>
            </w:pPr>
          </w:p>
        </w:tc>
      </w:tr>
      <w:tr w:rsidR="00C95950" w:rsidRPr="00A76DE4" w14:paraId="46B8DD76" w14:textId="77777777" w:rsidTr="000755F0">
        <w:tc>
          <w:tcPr>
            <w:tcW w:w="853" w:type="dxa"/>
          </w:tcPr>
          <w:p w14:paraId="6669B62D" w14:textId="107D2524" w:rsidR="00C95950"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8</w:t>
            </w:r>
          </w:p>
        </w:tc>
        <w:tc>
          <w:tcPr>
            <w:tcW w:w="3151" w:type="dxa"/>
          </w:tcPr>
          <w:p w14:paraId="007EC4A7" w14:textId="44BD96EA" w:rsidR="00C95950"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Tolls_amount</w:t>
            </w:r>
          </w:p>
        </w:tc>
        <w:tc>
          <w:tcPr>
            <w:tcW w:w="5772" w:type="dxa"/>
          </w:tcPr>
          <w:p w14:paraId="04585644" w14:textId="77777777" w:rsidR="00C95950" w:rsidRPr="00943423" w:rsidRDefault="00C95950" w:rsidP="007A7F59">
            <w:pPr>
              <w:pStyle w:val="ListParagraph"/>
              <w:numPr>
                <w:ilvl w:val="0"/>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Total amount of all tolls paid in trip.</w:t>
            </w:r>
          </w:p>
          <w:p w14:paraId="1A4AE827" w14:textId="77777777" w:rsidR="00C95950" w:rsidRPr="00A76DE4" w:rsidRDefault="00C95950" w:rsidP="000755F0">
            <w:pPr>
              <w:pStyle w:val="ListParagraph"/>
              <w:rPr>
                <w:rFonts w:ascii="IntelOne Display Light" w:hAnsi="IntelOne Display Light"/>
                <w:color w:val="000000"/>
                <w:sz w:val="28"/>
                <w:szCs w:val="28"/>
              </w:rPr>
            </w:pPr>
          </w:p>
        </w:tc>
      </w:tr>
      <w:tr w:rsidR="00C95950" w:rsidRPr="00A76DE4" w14:paraId="4A134B08" w14:textId="77777777" w:rsidTr="000755F0">
        <w:tc>
          <w:tcPr>
            <w:tcW w:w="853" w:type="dxa"/>
          </w:tcPr>
          <w:p w14:paraId="4F33FCD0" w14:textId="133C4E39" w:rsidR="00C95950"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19</w:t>
            </w:r>
          </w:p>
        </w:tc>
        <w:tc>
          <w:tcPr>
            <w:tcW w:w="3151" w:type="dxa"/>
          </w:tcPr>
          <w:p w14:paraId="187698BF" w14:textId="535D647E" w:rsidR="00C95950"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Total_amount</w:t>
            </w:r>
          </w:p>
        </w:tc>
        <w:tc>
          <w:tcPr>
            <w:tcW w:w="5772" w:type="dxa"/>
          </w:tcPr>
          <w:p w14:paraId="1484B0C6" w14:textId="77777777" w:rsidR="00C95950" w:rsidRPr="00943423" w:rsidRDefault="00C95950" w:rsidP="007A7F59">
            <w:pPr>
              <w:pStyle w:val="ListParagraph"/>
              <w:numPr>
                <w:ilvl w:val="0"/>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The total amount charged to passengers. Does not include cash tips.</w:t>
            </w:r>
          </w:p>
          <w:p w14:paraId="18CEA16B" w14:textId="77777777" w:rsidR="00C95950" w:rsidRPr="00A76DE4" w:rsidRDefault="00C95950" w:rsidP="000755F0">
            <w:pPr>
              <w:pStyle w:val="ListParagraph"/>
              <w:rPr>
                <w:rFonts w:ascii="IntelOne Display Light" w:hAnsi="IntelOne Display Light"/>
                <w:color w:val="000000"/>
                <w:sz w:val="28"/>
                <w:szCs w:val="28"/>
              </w:rPr>
            </w:pPr>
          </w:p>
        </w:tc>
      </w:tr>
      <w:tr w:rsidR="00C95950" w:rsidRPr="00A76DE4" w14:paraId="7C29C28E" w14:textId="77777777" w:rsidTr="000755F0">
        <w:tc>
          <w:tcPr>
            <w:tcW w:w="853" w:type="dxa"/>
          </w:tcPr>
          <w:p w14:paraId="21FF7A71" w14:textId="6EC5B484" w:rsidR="00C95950"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20</w:t>
            </w:r>
          </w:p>
        </w:tc>
        <w:tc>
          <w:tcPr>
            <w:tcW w:w="3151" w:type="dxa"/>
          </w:tcPr>
          <w:p w14:paraId="61091651" w14:textId="0306F42E" w:rsidR="00C95950"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GoodTip</w:t>
            </w:r>
          </w:p>
        </w:tc>
        <w:tc>
          <w:tcPr>
            <w:tcW w:w="5772" w:type="dxa"/>
          </w:tcPr>
          <w:p w14:paraId="4447AF96" w14:textId="77777777" w:rsidR="00C95950" w:rsidRDefault="00C95950" w:rsidP="007A7F59">
            <w:pPr>
              <w:pStyle w:val="ListParagraph"/>
              <w:numPr>
                <w:ilvl w:val="0"/>
                <w:numId w:val="6"/>
              </w:numPr>
              <w:rPr>
                <w:rFonts w:ascii="IntelOne Display Light" w:hAnsi="IntelOne Display Light"/>
                <w:color w:val="000000"/>
                <w:sz w:val="28"/>
                <w:szCs w:val="28"/>
              </w:rPr>
            </w:pPr>
            <w:r w:rsidRPr="00943423">
              <w:rPr>
                <w:rFonts w:ascii="IntelOne Display Light" w:hAnsi="IntelOne Display Light"/>
                <w:color w:val="000000"/>
                <w:sz w:val="28"/>
                <w:szCs w:val="28"/>
              </w:rPr>
              <w:t>Categorical variable indicating an above average tip</w:t>
            </w:r>
          </w:p>
          <w:p w14:paraId="34AA1664" w14:textId="14D180D2" w:rsidR="00C95950" w:rsidRPr="00A76DE4" w:rsidRDefault="00C95950" w:rsidP="000755F0">
            <w:pPr>
              <w:pStyle w:val="ListParagraph"/>
              <w:rPr>
                <w:rFonts w:ascii="IntelOne Display Light" w:hAnsi="IntelOne Display Light"/>
                <w:color w:val="000000"/>
                <w:sz w:val="28"/>
                <w:szCs w:val="28"/>
              </w:rPr>
            </w:pPr>
          </w:p>
        </w:tc>
      </w:tr>
      <w:tr w:rsidR="00C95950" w:rsidRPr="00A76DE4" w14:paraId="1552C945" w14:textId="77777777" w:rsidTr="000755F0">
        <w:tc>
          <w:tcPr>
            <w:tcW w:w="853" w:type="dxa"/>
          </w:tcPr>
          <w:p w14:paraId="7F93EF5B" w14:textId="0A79FDF1" w:rsidR="00C95950"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t>21</w:t>
            </w:r>
          </w:p>
        </w:tc>
        <w:tc>
          <w:tcPr>
            <w:tcW w:w="3151" w:type="dxa"/>
          </w:tcPr>
          <w:p w14:paraId="69527848" w14:textId="043A4F08" w:rsidR="00C95950"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Extra</w:t>
            </w:r>
          </w:p>
        </w:tc>
        <w:tc>
          <w:tcPr>
            <w:tcW w:w="5772" w:type="dxa"/>
          </w:tcPr>
          <w:p w14:paraId="05A4BFA1" w14:textId="77777777" w:rsidR="00C95950" w:rsidRPr="00943423" w:rsidRDefault="00C95950" w:rsidP="007A7F59">
            <w:pPr>
              <w:pStyle w:val="ListParagraph"/>
              <w:numPr>
                <w:ilvl w:val="0"/>
                <w:numId w:val="6"/>
              </w:numPr>
              <w:shd w:val="clear" w:color="auto" w:fill="FFFFFF"/>
              <w:spacing w:before="100" w:beforeAutospacing="1" w:after="100" w:afterAutospacing="1"/>
              <w:rPr>
                <w:rFonts w:ascii="IntelOne Display Light" w:hAnsi="IntelOne Display Light"/>
                <w:color w:val="000000"/>
                <w:sz w:val="28"/>
                <w:szCs w:val="28"/>
              </w:rPr>
            </w:pPr>
            <w:r w:rsidRPr="00943423">
              <w:rPr>
                <w:rFonts w:ascii="IntelOne Display Light" w:hAnsi="IntelOne Display Light"/>
                <w:color w:val="000000"/>
                <w:sz w:val="28"/>
                <w:szCs w:val="28"/>
              </w:rPr>
              <w:t>An indicator for additional charges included.</w:t>
            </w:r>
          </w:p>
          <w:p w14:paraId="1BDD56AC" w14:textId="77777777" w:rsidR="00C95950" w:rsidRPr="00A76DE4" w:rsidRDefault="00C95950" w:rsidP="000755F0">
            <w:pPr>
              <w:pStyle w:val="ListParagraph"/>
              <w:rPr>
                <w:rFonts w:ascii="IntelOne Display Light" w:hAnsi="IntelOne Display Light"/>
                <w:color w:val="000000"/>
                <w:sz w:val="28"/>
                <w:szCs w:val="28"/>
              </w:rPr>
            </w:pPr>
          </w:p>
        </w:tc>
      </w:tr>
      <w:tr w:rsidR="00C95950" w:rsidRPr="00A76DE4" w14:paraId="4015B01F" w14:textId="77777777" w:rsidTr="000755F0">
        <w:tc>
          <w:tcPr>
            <w:tcW w:w="853" w:type="dxa"/>
          </w:tcPr>
          <w:p w14:paraId="55C2CEC5" w14:textId="1F2F623E" w:rsidR="00C95950" w:rsidRPr="00A76DE4" w:rsidRDefault="00C95950" w:rsidP="00A76DE4">
            <w:pPr>
              <w:jc w:val="center"/>
              <w:rPr>
                <w:rFonts w:ascii="IntelOne Display Light" w:hAnsi="IntelOne Display Light"/>
                <w:sz w:val="28"/>
                <w:szCs w:val="28"/>
              </w:rPr>
            </w:pPr>
            <w:r>
              <w:rPr>
                <w:rFonts w:ascii="IntelOne Display Light" w:hAnsi="IntelOne Display Light"/>
                <w:sz w:val="28"/>
                <w:szCs w:val="28"/>
              </w:rPr>
              <w:lastRenderedPageBreak/>
              <w:t>22</w:t>
            </w:r>
          </w:p>
        </w:tc>
        <w:tc>
          <w:tcPr>
            <w:tcW w:w="3151" w:type="dxa"/>
          </w:tcPr>
          <w:p w14:paraId="2D834B23" w14:textId="2101E5A6" w:rsidR="00C95950" w:rsidRPr="00943423" w:rsidRDefault="00C95950" w:rsidP="00A76DE4">
            <w:pPr>
              <w:rPr>
                <w:rFonts w:ascii="IntelOne Display Light" w:hAnsi="IntelOne Display Light"/>
                <w:color w:val="000000"/>
                <w:sz w:val="28"/>
                <w:szCs w:val="28"/>
              </w:rPr>
            </w:pPr>
            <w:r w:rsidRPr="00943423">
              <w:rPr>
                <w:rFonts w:ascii="IntelOne Display Light" w:hAnsi="IntelOne Display Light"/>
                <w:color w:val="000000"/>
                <w:sz w:val="28"/>
                <w:szCs w:val="28"/>
              </w:rPr>
              <w:t>Cash</w:t>
            </w:r>
          </w:p>
        </w:tc>
        <w:tc>
          <w:tcPr>
            <w:tcW w:w="5772" w:type="dxa"/>
          </w:tcPr>
          <w:p w14:paraId="20E659F4" w14:textId="384FEA84" w:rsidR="00C95950" w:rsidRPr="000755F0" w:rsidRDefault="00C95950" w:rsidP="007A7F59">
            <w:pPr>
              <w:pStyle w:val="ListParagraph"/>
              <w:numPr>
                <w:ilvl w:val="0"/>
                <w:numId w:val="6"/>
              </w:numPr>
              <w:rPr>
                <w:rFonts w:ascii="IntelOne Display Light" w:hAnsi="IntelOne Display Light"/>
                <w:color w:val="000000"/>
                <w:sz w:val="28"/>
                <w:szCs w:val="28"/>
              </w:rPr>
            </w:pPr>
            <w:r w:rsidRPr="00943423">
              <w:rPr>
                <w:rFonts w:ascii="IntelOne Display Light" w:hAnsi="IntelOne Display Light"/>
                <w:color w:val="000000"/>
                <w:sz w:val="28"/>
                <w:szCs w:val="28"/>
              </w:rPr>
              <w:t>An indicator whether payment was made by cash or not</w:t>
            </w:r>
          </w:p>
        </w:tc>
      </w:tr>
    </w:tbl>
    <w:p w14:paraId="35D9CAD7" w14:textId="7F4760C2" w:rsidR="00900E40" w:rsidRPr="00943423" w:rsidRDefault="00900E40">
      <w:pPr>
        <w:rPr>
          <w:rFonts w:ascii="IntelOne Display Light" w:hAnsi="IntelOne Display Light"/>
        </w:rPr>
      </w:pPr>
    </w:p>
    <w:p w14:paraId="7057FDB1" w14:textId="7AAC5C05" w:rsidR="00900E40" w:rsidRPr="00943423" w:rsidRDefault="00900E40">
      <w:pPr>
        <w:rPr>
          <w:rFonts w:ascii="IntelOne Display Light" w:hAnsi="IntelOne Display Light"/>
        </w:rPr>
      </w:pPr>
    </w:p>
    <w:p w14:paraId="41531B3C" w14:textId="2C48AA89" w:rsidR="00900E40" w:rsidRPr="00943423" w:rsidRDefault="00900E40">
      <w:pPr>
        <w:rPr>
          <w:rFonts w:ascii="IntelOne Display Light" w:hAnsi="IntelOne Display Light"/>
        </w:rPr>
      </w:pPr>
    </w:p>
    <w:p w14:paraId="7AC30629" w14:textId="26D03C2C" w:rsidR="00900E40" w:rsidRPr="00943423" w:rsidRDefault="00900E40">
      <w:pPr>
        <w:rPr>
          <w:rFonts w:ascii="IntelOne Display Light" w:hAnsi="IntelOne Display Light"/>
        </w:rPr>
      </w:pPr>
    </w:p>
    <w:p w14:paraId="1DA11F68" w14:textId="493E8DD5" w:rsidR="00900E40" w:rsidRPr="00943423" w:rsidRDefault="00900E40">
      <w:pPr>
        <w:rPr>
          <w:rFonts w:ascii="IntelOne Display Light" w:hAnsi="IntelOne Display Light"/>
        </w:rPr>
      </w:pPr>
    </w:p>
    <w:p w14:paraId="7FD3EEEE" w14:textId="00821667" w:rsidR="00900E40" w:rsidRPr="00943423" w:rsidRDefault="00900E40">
      <w:pPr>
        <w:rPr>
          <w:rFonts w:ascii="IntelOne Display Light" w:hAnsi="IntelOne Display Light"/>
        </w:rPr>
      </w:pPr>
    </w:p>
    <w:p w14:paraId="19A21D4D" w14:textId="7B4AC912" w:rsidR="00900E40" w:rsidRPr="00943423" w:rsidRDefault="00900E40">
      <w:pPr>
        <w:rPr>
          <w:rFonts w:ascii="IntelOne Display Light" w:hAnsi="IntelOne Display Light"/>
        </w:rPr>
      </w:pPr>
    </w:p>
    <w:p w14:paraId="7F10A26C" w14:textId="3C33FA9A" w:rsidR="00900E40" w:rsidRPr="00943423" w:rsidRDefault="00900E40">
      <w:pPr>
        <w:rPr>
          <w:rFonts w:ascii="IntelOne Display Light" w:hAnsi="IntelOne Display Light"/>
        </w:rPr>
      </w:pPr>
    </w:p>
    <w:p w14:paraId="62CB50A1" w14:textId="6D03C7EF" w:rsidR="00433AD3" w:rsidRPr="00DC48A2" w:rsidRDefault="00433AD3" w:rsidP="00433AD3">
      <w:pPr>
        <w:pStyle w:val="Heading2"/>
        <w:shd w:val="clear" w:color="auto" w:fill="FFFFFF"/>
        <w:spacing w:before="153"/>
        <w:rPr>
          <w:rStyle w:val="Strong"/>
          <w:rFonts w:ascii="IntelOne Display Light" w:hAnsi="IntelOne Display Light" w:cs="Times New Roman"/>
          <w:b w:val="0"/>
          <w:bCs w:val="0"/>
          <w:color w:val="000000" w:themeColor="text1"/>
          <w:sz w:val="56"/>
          <w:szCs w:val="56"/>
        </w:rPr>
      </w:pPr>
      <w:r w:rsidRPr="00DC48A2">
        <w:rPr>
          <w:rStyle w:val="Strong"/>
          <w:rFonts w:ascii="IntelOne Display Light" w:hAnsi="IntelOne Display Light" w:cs="Times New Roman"/>
          <w:b w:val="0"/>
          <w:bCs w:val="0"/>
          <w:color w:val="000000" w:themeColor="text1"/>
          <w:sz w:val="56"/>
          <w:szCs w:val="56"/>
        </w:rPr>
        <w:t>Data Preprocessing</w:t>
      </w:r>
    </w:p>
    <w:p w14:paraId="3917F2FB" w14:textId="5133CB39" w:rsidR="00433AD3" w:rsidRDefault="00433AD3" w:rsidP="00433AD3">
      <w:pPr>
        <w:pStyle w:val="Heading2"/>
        <w:shd w:val="clear" w:color="auto" w:fill="FFFFFF"/>
        <w:spacing w:before="153"/>
        <w:rPr>
          <w:rStyle w:val="Strong"/>
          <w:rFonts w:ascii="IntelOne Display Light" w:hAnsi="IntelOne Display Light" w:cs="Times New Roman"/>
          <w:b w:val="0"/>
          <w:bCs w:val="0"/>
          <w:color w:val="000000" w:themeColor="text1"/>
          <w:sz w:val="40"/>
          <w:szCs w:val="40"/>
        </w:rPr>
      </w:pPr>
      <w:r>
        <w:rPr>
          <w:rStyle w:val="Strong"/>
          <w:rFonts w:ascii="IntelOne Display Light" w:hAnsi="IntelOne Display Light" w:cs="Times New Roman"/>
          <w:b w:val="0"/>
          <w:bCs w:val="0"/>
          <w:color w:val="000000" w:themeColor="text1"/>
          <w:sz w:val="40"/>
          <w:szCs w:val="40"/>
        </w:rPr>
        <w:t xml:space="preserve">Step 1: </w:t>
      </w:r>
      <w:r w:rsidRPr="00433AD3">
        <w:rPr>
          <w:rStyle w:val="Strong"/>
          <w:rFonts w:ascii="IntelOne Display Light" w:hAnsi="IntelOne Display Light" w:cs="Times New Roman"/>
          <w:b w:val="0"/>
          <w:bCs w:val="0"/>
          <w:color w:val="000000" w:themeColor="text1"/>
          <w:sz w:val="40"/>
          <w:szCs w:val="40"/>
        </w:rPr>
        <w:t>Loading the dataset</w:t>
      </w:r>
    </w:p>
    <w:p w14:paraId="4B0828A4" w14:textId="130BFABD" w:rsidR="00BE15FE" w:rsidRDefault="00BE15FE" w:rsidP="00BE15FE"/>
    <w:p w14:paraId="4D9EF25C" w14:textId="656ED357" w:rsidR="00BE15FE" w:rsidRDefault="00BE15FE" w:rsidP="00BE15FE">
      <w:pPr>
        <w:rPr>
          <w:rFonts w:ascii="IntelOne Display Light" w:hAnsi="IntelOne Display Light"/>
          <w:noProof/>
          <w:color w:val="000000" w:themeColor="text1"/>
          <w:sz w:val="48"/>
          <w:szCs w:val="48"/>
        </w:rPr>
      </w:pPr>
    </w:p>
    <w:p w14:paraId="67AEA4AB" w14:textId="5CFFFE2B" w:rsidR="00944D98" w:rsidRDefault="00241578" w:rsidP="00BE15FE">
      <w:pPr>
        <w:rPr>
          <w:rFonts w:ascii="IntelOne Display Light" w:hAnsi="IntelOne Display Light"/>
          <w:noProof/>
          <w:color w:val="000000" w:themeColor="text1"/>
          <w:sz w:val="48"/>
          <w:szCs w:val="48"/>
        </w:rPr>
      </w:pPr>
      <w:r>
        <w:rPr>
          <w:rFonts w:ascii="IntelOne Display Light" w:hAnsi="IntelOne Display Light"/>
          <w:noProof/>
          <w:color w:val="000000" w:themeColor="text1"/>
          <w:sz w:val="48"/>
          <w:szCs w:val="48"/>
        </w:rPr>
        <w:drawing>
          <wp:inline distT="0" distB="0" distL="0" distR="0" wp14:anchorId="63C6AE9B" wp14:editId="020B2A91">
            <wp:extent cx="6372136" cy="1737360"/>
            <wp:effectExtent l="38100" t="38100" r="29210" b="342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72136" cy="1737360"/>
                    </a:xfrm>
                    <a:prstGeom prst="rect">
                      <a:avLst/>
                    </a:prstGeom>
                    <a:ln w="28575">
                      <a:solidFill>
                        <a:schemeClr val="accent6"/>
                      </a:solidFill>
                    </a:ln>
                  </pic:spPr>
                </pic:pic>
              </a:graphicData>
            </a:graphic>
          </wp:inline>
        </w:drawing>
      </w:r>
    </w:p>
    <w:p w14:paraId="46ADA6EB" w14:textId="77777777" w:rsidR="00944D98" w:rsidRDefault="00944D98" w:rsidP="00BE15FE"/>
    <w:p w14:paraId="44691A9B" w14:textId="77777777" w:rsidR="00FA28ED" w:rsidRPr="00BE15FE" w:rsidRDefault="00FA28ED" w:rsidP="00BE15FE"/>
    <w:p w14:paraId="6879A905" w14:textId="47CE602A" w:rsidR="00433AD3" w:rsidRDefault="00BE15FE" w:rsidP="007A7F59">
      <w:pPr>
        <w:pStyle w:val="ListParagraph"/>
        <w:numPr>
          <w:ilvl w:val="0"/>
          <w:numId w:val="6"/>
        </w:numPr>
        <w:rPr>
          <w:rFonts w:ascii="IntelOne Display Light" w:hAnsi="IntelOne Display Light"/>
          <w:sz w:val="28"/>
          <w:szCs w:val="28"/>
        </w:rPr>
      </w:pPr>
      <w:r>
        <w:rPr>
          <w:rFonts w:ascii="IntelOne Display Light" w:hAnsi="IntelOne Display Light"/>
          <w:sz w:val="28"/>
          <w:szCs w:val="28"/>
        </w:rPr>
        <w:t xml:space="preserve">We load the dataset using the read_csv method from </w:t>
      </w:r>
      <w:r w:rsidR="00564469">
        <w:rPr>
          <w:rFonts w:ascii="IntelOne Display Light" w:hAnsi="IntelOne Display Light"/>
          <w:sz w:val="28"/>
          <w:szCs w:val="28"/>
        </w:rPr>
        <w:t>Panda’s</w:t>
      </w:r>
      <w:r>
        <w:rPr>
          <w:rFonts w:ascii="IntelOne Display Light" w:hAnsi="IntelOne Display Light"/>
          <w:sz w:val="28"/>
          <w:szCs w:val="28"/>
        </w:rPr>
        <w:t xml:space="preserve"> library</w:t>
      </w:r>
      <w:r w:rsidR="00546DEB">
        <w:rPr>
          <w:rFonts w:ascii="IntelOne Display Light" w:hAnsi="IntelOne Display Light"/>
          <w:sz w:val="28"/>
          <w:szCs w:val="28"/>
        </w:rPr>
        <w:t>.</w:t>
      </w:r>
    </w:p>
    <w:p w14:paraId="3F201419" w14:textId="1FF2963B" w:rsidR="00BE15FE" w:rsidRDefault="00BE15FE" w:rsidP="007A7F59">
      <w:pPr>
        <w:pStyle w:val="ListParagraph"/>
        <w:numPr>
          <w:ilvl w:val="0"/>
          <w:numId w:val="6"/>
        </w:numPr>
        <w:rPr>
          <w:rFonts w:ascii="IntelOne Display Light" w:hAnsi="IntelOne Display Light"/>
          <w:sz w:val="28"/>
          <w:szCs w:val="28"/>
        </w:rPr>
      </w:pPr>
      <w:r>
        <w:rPr>
          <w:rFonts w:ascii="IntelOne Display Light" w:hAnsi="IntelOne Display Light"/>
          <w:sz w:val="28"/>
          <w:szCs w:val="28"/>
        </w:rPr>
        <w:t xml:space="preserve">We used the parse attribute of read_csv method to handle the pickup/drop off date and </w:t>
      </w:r>
      <w:r w:rsidR="00144911">
        <w:rPr>
          <w:rFonts w:ascii="IntelOne Display Light" w:hAnsi="IntelOne Display Light"/>
          <w:sz w:val="28"/>
          <w:szCs w:val="28"/>
        </w:rPr>
        <w:t>time.</w:t>
      </w:r>
    </w:p>
    <w:p w14:paraId="6938BC79" w14:textId="43C49378" w:rsidR="00BE15FE" w:rsidRDefault="00BE15FE" w:rsidP="007A7F59">
      <w:pPr>
        <w:pStyle w:val="ListParagraph"/>
        <w:numPr>
          <w:ilvl w:val="0"/>
          <w:numId w:val="6"/>
        </w:numPr>
        <w:rPr>
          <w:rFonts w:ascii="IntelOne Display Light" w:hAnsi="IntelOne Display Light"/>
          <w:sz w:val="28"/>
          <w:szCs w:val="28"/>
        </w:rPr>
      </w:pPr>
      <w:r>
        <w:rPr>
          <w:rFonts w:ascii="IntelOne Display Light" w:hAnsi="IntelOne Display Light"/>
          <w:sz w:val="28"/>
          <w:szCs w:val="28"/>
        </w:rPr>
        <w:t>We observe</w:t>
      </w:r>
      <w:r w:rsidR="00144911">
        <w:rPr>
          <w:rFonts w:ascii="IntelOne Display Light" w:hAnsi="IntelOne Display Light"/>
          <w:sz w:val="28"/>
          <w:szCs w:val="28"/>
        </w:rPr>
        <w:t>d</w:t>
      </w:r>
      <w:r>
        <w:rPr>
          <w:rFonts w:ascii="IntelOne Display Light" w:hAnsi="IntelOne Display Light"/>
          <w:sz w:val="28"/>
          <w:szCs w:val="28"/>
        </w:rPr>
        <w:t xml:space="preserve"> that there are few </w:t>
      </w:r>
      <w:r w:rsidR="00AE2487">
        <w:rPr>
          <w:rFonts w:ascii="IntelOne Display Light" w:hAnsi="IntelOne Display Light"/>
          <w:sz w:val="28"/>
          <w:szCs w:val="28"/>
        </w:rPr>
        <w:t>variables</w:t>
      </w:r>
      <w:r>
        <w:rPr>
          <w:rFonts w:ascii="IntelOne Display Light" w:hAnsi="IntelOne Display Light"/>
          <w:sz w:val="28"/>
          <w:szCs w:val="28"/>
        </w:rPr>
        <w:t xml:space="preserve"> which are</w:t>
      </w:r>
      <w:r w:rsidR="00144911">
        <w:rPr>
          <w:rFonts w:ascii="IntelOne Display Light" w:hAnsi="IntelOne Display Light"/>
          <w:sz w:val="28"/>
          <w:szCs w:val="28"/>
        </w:rPr>
        <w:t xml:space="preserve"> object data type that means they are</w:t>
      </w:r>
      <w:r>
        <w:rPr>
          <w:rFonts w:ascii="IntelOne Display Light" w:hAnsi="IntelOne Display Light"/>
          <w:sz w:val="28"/>
          <w:szCs w:val="28"/>
        </w:rPr>
        <w:t xml:space="preserve"> no</w:t>
      </w:r>
      <w:r w:rsidR="00564469">
        <w:rPr>
          <w:rFonts w:ascii="IntelOne Display Light" w:hAnsi="IntelOne Display Light"/>
          <w:sz w:val="28"/>
          <w:szCs w:val="28"/>
        </w:rPr>
        <w:t xml:space="preserve">t </w:t>
      </w:r>
      <w:r>
        <w:rPr>
          <w:rFonts w:ascii="IntelOne Display Light" w:hAnsi="IntelOne Display Light"/>
          <w:sz w:val="28"/>
          <w:szCs w:val="28"/>
        </w:rPr>
        <w:t>int</w:t>
      </w:r>
      <w:r w:rsidR="00564469">
        <w:rPr>
          <w:rFonts w:ascii="IntelOne Display Light" w:hAnsi="IntelOne Display Light"/>
          <w:sz w:val="28"/>
          <w:szCs w:val="28"/>
        </w:rPr>
        <w:t xml:space="preserve"> or </w:t>
      </w:r>
      <w:r>
        <w:rPr>
          <w:rFonts w:ascii="IntelOne Display Light" w:hAnsi="IntelOne Display Light"/>
          <w:sz w:val="28"/>
          <w:szCs w:val="28"/>
        </w:rPr>
        <w:t xml:space="preserve">float type. We </w:t>
      </w:r>
      <w:r w:rsidR="000600EE">
        <w:rPr>
          <w:rFonts w:ascii="IntelOne Display Light" w:hAnsi="IntelOne Display Light"/>
          <w:sz w:val="28"/>
          <w:szCs w:val="28"/>
        </w:rPr>
        <w:t>should</w:t>
      </w:r>
      <w:r>
        <w:rPr>
          <w:rFonts w:ascii="IntelOne Display Light" w:hAnsi="IntelOne Display Light"/>
          <w:sz w:val="28"/>
          <w:szCs w:val="28"/>
        </w:rPr>
        <w:t xml:space="preserve"> </w:t>
      </w:r>
      <w:r w:rsidR="003811D5">
        <w:rPr>
          <w:rFonts w:ascii="IntelOne Display Light" w:hAnsi="IntelOne Display Light"/>
          <w:sz w:val="28"/>
          <w:szCs w:val="28"/>
        </w:rPr>
        <w:t xml:space="preserve">convert </w:t>
      </w:r>
      <w:r w:rsidR="00A16495">
        <w:rPr>
          <w:rFonts w:ascii="IntelOne Display Light" w:hAnsi="IntelOne Display Light"/>
          <w:sz w:val="28"/>
          <w:szCs w:val="28"/>
        </w:rPr>
        <w:t xml:space="preserve">them </w:t>
      </w:r>
      <w:r>
        <w:rPr>
          <w:rFonts w:ascii="IntelOne Display Light" w:hAnsi="IntelOne Display Light"/>
          <w:sz w:val="28"/>
          <w:szCs w:val="28"/>
        </w:rPr>
        <w:t>before training our ML model.</w:t>
      </w:r>
    </w:p>
    <w:p w14:paraId="64FF92EB" w14:textId="3BB437D5" w:rsidR="00E527D9" w:rsidRDefault="00E527D9" w:rsidP="00E527D9">
      <w:pPr>
        <w:pStyle w:val="ListParagraph"/>
        <w:rPr>
          <w:rFonts w:ascii="IntelOne Display Light" w:hAnsi="IntelOne Display Light"/>
          <w:sz w:val="28"/>
          <w:szCs w:val="28"/>
        </w:rPr>
      </w:pPr>
    </w:p>
    <w:p w14:paraId="0BCEC6E4" w14:textId="16B0CA82" w:rsidR="00E527D9" w:rsidRDefault="00E527D9" w:rsidP="00E527D9">
      <w:pPr>
        <w:pStyle w:val="ListParagraph"/>
        <w:rPr>
          <w:rFonts w:ascii="IntelOne Display Light" w:hAnsi="IntelOne Display Light"/>
          <w:sz w:val="28"/>
          <w:szCs w:val="28"/>
        </w:rPr>
      </w:pPr>
    </w:p>
    <w:p w14:paraId="16801B77" w14:textId="77777777" w:rsidR="00E527D9" w:rsidRPr="007A4FB4" w:rsidRDefault="00E527D9" w:rsidP="007A4FB4">
      <w:pPr>
        <w:rPr>
          <w:rFonts w:ascii="IntelOne Display Light" w:hAnsi="IntelOne Display Light"/>
          <w:sz w:val="28"/>
          <w:szCs w:val="28"/>
        </w:rPr>
      </w:pPr>
    </w:p>
    <w:p w14:paraId="6479004E" w14:textId="7C181289" w:rsidR="00433AD3" w:rsidRDefault="00AE2487" w:rsidP="00AE2487">
      <w:pPr>
        <w:pStyle w:val="Heading2"/>
        <w:shd w:val="clear" w:color="auto" w:fill="FFFFFF"/>
        <w:spacing w:before="153"/>
        <w:rPr>
          <w:rStyle w:val="Strong"/>
          <w:rFonts w:ascii="IntelOne Display Light" w:hAnsi="IntelOne Display Light" w:cs="Times New Roman"/>
          <w:b w:val="0"/>
          <w:bCs w:val="0"/>
          <w:color w:val="000000" w:themeColor="text1"/>
          <w:sz w:val="40"/>
          <w:szCs w:val="40"/>
        </w:rPr>
      </w:pPr>
      <w:r>
        <w:rPr>
          <w:rStyle w:val="Strong"/>
          <w:rFonts w:ascii="IntelOne Display Light" w:hAnsi="IntelOne Display Light" w:cs="Times New Roman"/>
          <w:b w:val="0"/>
          <w:bCs w:val="0"/>
          <w:color w:val="000000" w:themeColor="text1"/>
          <w:sz w:val="40"/>
          <w:szCs w:val="40"/>
        </w:rPr>
        <w:t>Step 2: Descriptive Statistical Analysis</w:t>
      </w:r>
    </w:p>
    <w:p w14:paraId="428BFA38" w14:textId="77777777" w:rsidR="00AE2487" w:rsidRPr="00AE2487" w:rsidRDefault="00AE2487" w:rsidP="00AE2487"/>
    <w:p w14:paraId="66D16956" w14:textId="01CB3BCB" w:rsidR="00433AD3" w:rsidRDefault="00433AD3" w:rsidP="00433AD3">
      <w:pPr>
        <w:rPr>
          <w:rFonts w:ascii="IntelOne Display Light" w:hAnsi="IntelOne Display Light"/>
          <w:noProof/>
          <w:sz w:val="28"/>
          <w:szCs w:val="28"/>
        </w:rPr>
      </w:pPr>
    </w:p>
    <w:p w14:paraId="4F464C04" w14:textId="44E9A9F6" w:rsidR="009A4E8C" w:rsidRDefault="00954B41" w:rsidP="00433AD3">
      <w:pPr>
        <w:rPr>
          <w:rFonts w:ascii="IntelOne Display Light" w:hAnsi="IntelOne Display Light"/>
          <w:noProof/>
          <w:sz w:val="28"/>
          <w:szCs w:val="28"/>
        </w:rPr>
      </w:pPr>
      <w:r>
        <w:rPr>
          <w:rFonts w:ascii="IntelOne Display Light" w:hAnsi="IntelOne Display Light"/>
          <w:noProof/>
          <w:sz w:val="28"/>
          <w:szCs w:val="28"/>
        </w:rPr>
        <w:drawing>
          <wp:inline distT="0" distB="0" distL="0" distR="0" wp14:anchorId="1FC4DC3D" wp14:editId="4B28E161">
            <wp:extent cx="5943600" cy="1837690"/>
            <wp:effectExtent l="19050" t="19050" r="19050"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837690"/>
                    </a:xfrm>
                    <a:prstGeom prst="rect">
                      <a:avLst/>
                    </a:prstGeom>
                    <a:ln w="19050">
                      <a:solidFill>
                        <a:schemeClr val="accent6"/>
                      </a:solidFill>
                    </a:ln>
                  </pic:spPr>
                </pic:pic>
              </a:graphicData>
            </a:graphic>
          </wp:inline>
        </w:drawing>
      </w:r>
    </w:p>
    <w:p w14:paraId="532A2C64" w14:textId="77777777" w:rsidR="00C360AD" w:rsidRDefault="00C360AD" w:rsidP="00433AD3">
      <w:pPr>
        <w:rPr>
          <w:rFonts w:ascii="IntelOne Display Light" w:hAnsi="IntelOne Display Light"/>
          <w:noProof/>
          <w:sz w:val="28"/>
          <w:szCs w:val="28"/>
        </w:rPr>
      </w:pPr>
    </w:p>
    <w:p w14:paraId="7553D728" w14:textId="42EB3F9B" w:rsidR="001C5BD5" w:rsidRDefault="001C5BD5" w:rsidP="00433AD3">
      <w:pPr>
        <w:rPr>
          <w:rFonts w:ascii="IntelOne Display Light" w:hAnsi="IntelOne Display Light"/>
          <w:sz w:val="28"/>
          <w:szCs w:val="28"/>
        </w:rPr>
      </w:pPr>
    </w:p>
    <w:p w14:paraId="5AE21A87" w14:textId="3C1BF265" w:rsidR="008C771C" w:rsidRDefault="00A6174E" w:rsidP="007A7F59">
      <w:pPr>
        <w:pStyle w:val="ListParagraph"/>
        <w:numPr>
          <w:ilvl w:val="0"/>
          <w:numId w:val="9"/>
        </w:numPr>
        <w:rPr>
          <w:rFonts w:ascii="IntelOne Display Light" w:hAnsi="IntelOne Display Light"/>
          <w:sz w:val="28"/>
          <w:szCs w:val="28"/>
        </w:rPr>
      </w:pPr>
      <w:r>
        <w:rPr>
          <w:rFonts w:ascii="IntelOne Display Light" w:hAnsi="IntelOne Display Light"/>
          <w:sz w:val="28"/>
          <w:szCs w:val="28"/>
        </w:rPr>
        <w:t>We can see that the minimum tip amount is</w:t>
      </w:r>
      <w:r w:rsidR="00CD5B8A">
        <w:rPr>
          <w:rFonts w:ascii="IntelOne Display Light" w:hAnsi="IntelOne Display Light"/>
          <w:sz w:val="28"/>
          <w:szCs w:val="28"/>
        </w:rPr>
        <w:t xml:space="preserve"> negative </w:t>
      </w:r>
      <w:r w:rsidR="00E961AD">
        <w:rPr>
          <w:rFonts w:ascii="IntelOne Display Light" w:hAnsi="IntelOne Display Light"/>
          <w:sz w:val="28"/>
          <w:szCs w:val="28"/>
        </w:rPr>
        <w:t xml:space="preserve">(-1.29) </w:t>
      </w:r>
      <w:r w:rsidR="00CD5B8A">
        <w:rPr>
          <w:rFonts w:ascii="IntelOne Display Light" w:hAnsi="IntelOne Display Light"/>
          <w:sz w:val="28"/>
          <w:szCs w:val="28"/>
        </w:rPr>
        <w:t>this does not make any comprehension</w:t>
      </w:r>
      <w:r w:rsidR="00AC2CB4">
        <w:rPr>
          <w:rFonts w:ascii="IntelOne Display Light" w:hAnsi="IntelOne Display Light"/>
          <w:sz w:val="28"/>
          <w:szCs w:val="28"/>
        </w:rPr>
        <w:t>.</w:t>
      </w:r>
    </w:p>
    <w:p w14:paraId="37AF1EC8" w14:textId="48896B31" w:rsidR="00AE2487" w:rsidRDefault="00AE2487" w:rsidP="007A7F59">
      <w:pPr>
        <w:pStyle w:val="ListParagraph"/>
        <w:numPr>
          <w:ilvl w:val="0"/>
          <w:numId w:val="9"/>
        </w:numPr>
        <w:rPr>
          <w:rFonts w:ascii="IntelOne Display Light" w:hAnsi="IntelOne Display Light"/>
          <w:sz w:val="28"/>
          <w:szCs w:val="28"/>
        </w:rPr>
      </w:pPr>
      <w:r>
        <w:rPr>
          <w:rFonts w:ascii="IntelOne Display Light" w:hAnsi="IntelOne Display Light"/>
          <w:sz w:val="28"/>
          <w:szCs w:val="28"/>
        </w:rPr>
        <w:t>We can observe that the minimum fare is negative (-</w:t>
      </w:r>
      <w:r w:rsidR="009B72BF">
        <w:rPr>
          <w:rFonts w:ascii="IntelOne Display Light" w:hAnsi="IntelOne Display Light"/>
          <w:sz w:val="28"/>
          <w:szCs w:val="28"/>
        </w:rPr>
        <w:t>52</w:t>
      </w:r>
      <w:r>
        <w:rPr>
          <w:rFonts w:ascii="IntelOne Display Light" w:hAnsi="IntelOne Display Light"/>
          <w:sz w:val="28"/>
          <w:szCs w:val="28"/>
        </w:rPr>
        <w:t>.</w:t>
      </w:r>
      <w:r w:rsidR="008F1CEF">
        <w:rPr>
          <w:rFonts w:ascii="IntelOne Display Light" w:hAnsi="IntelOne Display Light"/>
          <w:sz w:val="28"/>
          <w:szCs w:val="28"/>
        </w:rPr>
        <w:t>0</w:t>
      </w:r>
      <w:r>
        <w:rPr>
          <w:rFonts w:ascii="IntelOne Display Light" w:hAnsi="IntelOne Display Light"/>
          <w:sz w:val="28"/>
          <w:szCs w:val="28"/>
        </w:rPr>
        <w:t xml:space="preserve">0). This is clearly an </w:t>
      </w:r>
      <w:r w:rsidR="00A1662F">
        <w:rPr>
          <w:rFonts w:ascii="IntelOne Display Light" w:hAnsi="IntelOne Display Light"/>
          <w:sz w:val="28"/>
          <w:szCs w:val="28"/>
        </w:rPr>
        <w:t>error</w:t>
      </w:r>
      <w:r>
        <w:rPr>
          <w:rFonts w:ascii="IntelOne Display Light" w:hAnsi="IntelOne Display Light"/>
          <w:sz w:val="28"/>
          <w:szCs w:val="28"/>
        </w:rPr>
        <w:t xml:space="preserve">, as in real world this is not possible.  </w:t>
      </w:r>
    </w:p>
    <w:p w14:paraId="411B8BDB" w14:textId="0622EC74" w:rsidR="00EE4A5E" w:rsidRDefault="00FB63F4" w:rsidP="007A7F59">
      <w:pPr>
        <w:pStyle w:val="ListParagraph"/>
        <w:numPr>
          <w:ilvl w:val="0"/>
          <w:numId w:val="9"/>
        </w:numPr>
        <w:rPr>
          <w:rFonts w:ascii="IntelOne Display Light" w:hAnsi="IntelOne Display Light"/>
          <w:sz w:val="28"/>
          <w:szCs w:val="28"/>
        </w:rPr>
      </w:pPr>
      <w:r>
        <w:rPr>
          <w:rFonts w:ascii="IntelOne Display Light" w:hAnsi="IntelOne Display Light"/>
          <w:sz w:val="28"/>
          <w:szCs w:val="28"/>
        </w:rPr>
        <w:t xml:space="preserve">The </w:t>
      </w:r>
      <w:r w:rsidR="009F0B03">
        <w:rPr>
          <w:rFonts w:ascii="IntelOne Display Light" w:hAnsi="IntelOne Display Light"/>
          <w:sz w:val="28"/>
          <w:szCs w:val="28"/>
        </w:rPr>
        <w:t xml:space="preserve">maximum </w:t>
      </w:r>
      <w:r w:rsidR="00797EF5">
        <w:rPr>
          <w:rFonts w:ascii="IntelOne Display Light" w:hAnsi="IntelOne Display Light"/>
          <w:sz w:val="28"/>
          <w:szCs w:val="28"/>
        </w:rPr>
        <w:t>pick</w:t>
      </w:r>
      <w:r w:rsidR="007D445B">
        <w:rPr>
          <w:rFonts w:ascii="IntelOne Display Light" w:hAnsi="IntelOne Display Light"/>
          <w:sz w:val="28"/>
          <w:szCs w:val="28"/>
        </w:rPr>
        <w:t>u</w:t>
      </w:r>
      <w:r w:rsidR="00797EF5">
        <w:rPr>
          <w:rFonts w:ascii="IntelOne Display Light" w:hAnsi="IntelOne Display Light"/>
          <w:sz w:val="28"/>
          <w:szCs w:val="28"/>
        </w:rPr>
        <w:t xml:space="preserve">p </w:t>
      </w:r>
      <w:r w:rsidR="009F0B03">
        <w:rPr>
          <w:rFonts w:ascii="IntelOne Display Light" w:hAnsi="IntelOne Display Light"/>
          <w:sz w:val="28"/>
          <w:szCs w:val="28"/>
        </w:rPr>
        <w:t xml:space="preserve">longitude </w:t>
      </w:r>
      <w:r w:rsidR="0068545A">
        <w:rPr>
          <w:rFonts w:ascii="IntelOne Display Light" w:hAnsi="IntelOne Display Light"/>
          <w:sz w:val="28"/>
          <w:szCs w:val="28"/>
        </w:rPr>
        <w:t>is 0.00</w:t>
      </w:r>
      <w:r w:rsidR="009F0B03">
        <w:rPr>
          <w:rFonts w:ascii="IntelOne Display Light" w:hAnsi="IntelOne Display Light"/>
          <w:sz w:val="28"/>
          <w:szCs w:val="28"/>
        </w:rPr>
        <w:t xml:space="preserve"> which is not possible for New York City.</w:t>
      </w:r>
      <w:r w:rsidR="00183D93">
        <w:rPr>
          <w:rFonts w:ascii="IntelOne Display Light" w:hAnsi="IntelOne Display Light"/>
          <w:sz w:val="28"/>
          <w:szCs w:val="28"/>
        </w:rPr>
        <w:t xml:space="preserve"> </w:t>
      </w:r>
    </w:p>
    <w:p w14:paraId="60C17454" w14:textId="0AB69700" w:rsidR="00FB63F4" w:rsidRDefault="00EE4A5E" w:rsidP="007A7F59">
      <w:pPr>
        <w:pStyle w:val="ListParagraph"/>
        <w:numPr>
          <w:ilvl w:val="0"/>
          <w:numId w:val="9"/>
        </w:numPr>
        <w:rPr>
          <w:rFonts w:ascii="IntelOne Display Light" w:hAnsi="IntelOne Display Light"/>
          <w:sz w:val="28"/>
          <w:szCs w:val="28"/>
        </w:rPr>
      </w:pPr>
      <w:r>
        <w:rPr>
          <w:rFonts w:ascii="IntelOne Display Light" w:hAnsi="IntelOne Display Light"/>
          <w:sz w:val="28"/>
          <w:szCs w:val="28"/>
        </w:rPr>
        <w:t xml:space="preserve">We </w:t>
      </w:r>
      <w:r w:rsidR="00671CB7">
        <w:rPr>
          <w:rFonts w:ascii="IntelOne Display Light" w:hAnsi="IntelOne Display Light"/>
          <w:sz w:val="28"/>
          <w:szCs w:val="28"/>
        </w:rPr>
        <w:t xml:space="preserve">have </w:t>
      </w:r>
      <w:r w:rsidR="00C360AD">
        <w:rPr>
          <w:rFonts w:ascii="IntelOne Display Light" w:hAnsi="IntelOne Display Light"/>
          <w:sz w:val="28"/>
          <w:szCs w:val="28"/>
        </w:rPr>
        <w:t xml:space="preserve">some </w:t>
      </w:r>
      <w:r>
        <w:rPr>
          <w:rFonts w:ascii="IntelOne Display Light" w:hAnsi="IntelOne Display Light"/>
          <w:sz w:val="28"/>
          <w:szCs w:val="28"/>
        </w:rPr>
        <w:t>outliers since</w:t>
      </w:r>
      <w:r w:rsidR="00671CB7">
        <w:rPr>
          <w:rFonts w:ascii="IntelOne Display Light" w:hAnsi="IntelOne Display Light"/>
          <w:sz w:val="28"/>
          <w:szCs w:val="28"/>
        </w:rPr>
        <w:t xml:space="preserve"> </w:t>
      </w:r>
      <w:r w:rsidR="00AC50F6">
        <w:rPr>
          <w:rFonts w:ascii="IntelOne Display Light" w:hAnsi="IntelOne Display Light"/>
          <w:sz w:val="28"/>
          <w:szCs w:val="28"/>
        </w:rPr>
        <w:t>som</w:t>
      </w:r>
      <w:r w:rsidR="00671CB7">
        <w:rPr>
          <w:rFonts w:ascii="IntelOne Display Light" w:hAnsi="IntelOne Display Light"/>
          <w:sz w:val="28"/>
          <w:szCs w:val="28"/>
        </w:rPr>
        <w:t>e traveling points are outside of the New York city</w:t>
      </w:r>
      <w:r w:rsidR="00422876">
        <w:rPr>
          <w:rFonts w:ascii="IntelOne Display Light" w:hAnsi="IntelOne Display Light"/>
          <w:sz w:val="28"/>
          <w:szCs w:val="28"/>
        </w:rPr>
        <w:t>'s</w:t>
      </w:r>
      <w:r w:rsidR="00C360AD">
        <w:rPr>
          <w:rFonts w:ascii="IntelOne Display Light" w:hAnsi="IntelOne Display Light"/>
          <w:sz w:val="28"/>
          <w:szCs w:val="28"/>
        </w:rPr>
        <w:t xml:space="preserve"> geographic</w:t>
      </w:r>
      <w:r w:rsidR="00671CB7">
        <w:rPr>
          <w:rFonts w:ascii="IntelOne Display Light" w:hAnsi="IntelOne Display Light"/>
          <w:sz w:val="28"/>
          <w:szCs w:val="28"/>
        </w:rPr>
        <w:t xml:space="preserve"> coordinates</w:t>
      </w:r>
      <w:r w:rsidR="009F0B03">
        <w:rPr>
          <w:rFonts w:ascii="IntelOne Display Light" w:hAnsi="IntelOne Display Light"/>
          <w:sz w:val="28"/>
          <w:szCs w:val="28"/>
        </w:rPr>
        <w:t xml:space="preserve">. </w:t>
      </w:r>
      <w:r w:rsidR="00FB63F4">
        <w:rPr>
          <w:rFonts w:ascii="IntelOne Display Light" w:hAnsi="IntelOne Display Light"/>
          <w:sz w:val="28"/>
          <w:szCs w:val="28"/>
        </w:rPr>
        <w:t xml:space="preserve"> </w:t>
      </w:r>
    </w:p>
    <w:p w14:paraId="56765325" w14:textId="19CB8051" w:rsidR="00937794" w:rsidRDefault="00937794" w:rsidP="007A7F59">
      <w:pPr>
        <w:pStyle w:val="ListParagraph"/>
        <w:numPr>
          <w:ilvl w:val="0"/>
          <w:numId w:val="9"/>
        </w:numPr>
        <w:rPr>
          <w:rFonts w:ascii="IntelOne Display Light" w:hAnsi="IntelOne Display Light"/>
          <w:sz w:val="28"/>
          <w:szCs w:val="28"/>
        </w:rPr>
      </w:pPr>
      <w:r>
        <w:rPr>
          <w:rFonts w:ascii="IntelOne Display Light" w:hAnsi="IntelOne Display Light"/>
          <w:sz w:val="28"/>
          <w:szCs w:val="28"/>
        </w:rPr>
        <w:t xml:space="preserve">The minimum passenger count is 0, which again is </w:t>
      </w:r>
      <w:r w:rsidR="00A1662F">
        <w:rPr>
          <w:rFonts w:ascii="IntelOne Display Light" w:hAnsi="IntelOne Display Light"/>
          <w:sz w:val="28"/>
          <w:szCs w:val="28"/>
        </w:rPr>
        <w:t>an anomaly</w:t>
      </w:r>
      <w:r>
        <w:rPr>
          <w:rFonts w:ascii="IntelOne Display Light" w:hAnsi="IntelOne Display Light"/>
          <w:sz w:val="28"/>
          <w:szCs w:val="28"/>
        </w:rPr>
        <w:t xml:space="preserve">. </w:t>
      </w:r>
    </w:p>
    <w:p w14:paraId="2F066870" w14:textId="3714060D" w:rsidR="00AC50F6" w:rsidRDefault="00AC50F6" w:rsidP="007A7F59">
      <w:pPr>
        <w:pStyle w:val="ListParagraph"/>
        <w:numPr>
          <w:ilvl w:val="0"/>
          <w:numId w:val="9"/>
        </w:numPr>
        <w:rPr>
          <w:rFonts w:ascii="IntelOne Display Light" w:hAnsi="IntelOne Display Light"/>
          <w:sz w:val="28"/>
          <w:szCs w:val="28"/>
        </w:rPr>
      </w:pPr>
      <w:r>
        <w:rPr>
          <w:rFonts w:ascii="IntelOne Display Light" w:hAnsi="IntelOne Display Light"/>
          <w:sz w:val="28"/>
          <w:szCs w:val="28"/>
        </w:rPr>
        <w:t>We can see also that Extra has negative</w:t>
      </w:r>
      <w:r w:rsidR="00EE2171">
        <w:rPr>
          <w:rFonts w:ascii="IntelOne Display Light" w:hAnsi="IntelOne Display Light"/>
          <w:sz w:val="28"/>
          <w:szCs w:val="28"/>
        </w:rPr>
        <w:t xml:space="preserve"> minimum value that does not </w:t>
      </w:r>
      <w:r w:rsidR="00DC5E3E">
        <w:rPr>
          <w:rFonts w:ascii="IntelOne Display Light" w:hAnsi="IntelOne Display Light"/>
          <w:sz w:val="28"/>
          <w:szCs w:val="28"/>
        </w:rPr>
        <w:t>have meaning.</w:t>
      </w:r>
    </w:p>
    <w:p w14:paraId="5A5A4284" w14:textId="53B6AD06" w:rsidR="00EE4A5E" w:rsidRDefault="00EE4A5E" w:rsidP="00EE4A5E">
      <w:pPr>
        <w:pStyle w:val="ListParagraph"/>
        <w:rPr>
          <w:rFonts w:ascii="IntelOne Display Light" w:hAnsi="IntelOne Display Light"/>
          <w:sz w:val="28"/>
          <w:szCs w:val="28"/>
        </w:rPr>
      </w:pPr>
    </w:p>
    <w:p w14:paraId="2218AEAD" w14:textId="27F1E11D" w:rsidR="00EE4A5E" w:rsidRDefault="00EE4A5E" w:rsidP="00EE4A5E">
      <w:pPr>
        <w:pStyle w:val="ListParagraph"/>
        <w:rPr>
          <w:rFonts w:ascii="IntelOne Display Light" w:hAnsi="IntelOne Display Light"/>
          <w:sz w:val="28"/>
          <w:szCs w:val="28"/>
        </w:rPr>
      </w:pPr>
    </w:p>
    <w:p w14:paraId="0555ED35" w14:textId="4C79AB4C" w:rsidR="00EE4A5E" w:rsidRDefault="00EE4A5E" w:rsidP="00EE4A5E">
      <w:pPr>
        <w:pStyle w:val="ListParagraph"/>
        <w:rPr>
          <w:rFonts w:ascii="IntelOne Display Light" w:hAnsi="IntelOne Display Light"/>
          <w:sz w:val="28"/>
          <w:szCs w:val="28"/>
        </w:rPr>
      </w:pPr>
    </w:p>
    <w:p w14:paraId="72AD606B" w14:textId="0058D299" w:rsidR="00EE4A5E" w:rsidRDefault="00EE4A5E" w:rsidP="00EE4A5E">
      <w:pPr>
        <w:pStyle w:val="ListParagraph"/>
        <w:rPr>
          <w:rFonts w:ascii="IntelOne Display Light" w:hAnsi="IntelOne Display Light"/>
          <w:sz w:val="28"/>
          <w:szCs w:val="28"/>
        </w:rPr>
      </w:pPr>
    </w:p>
    <w:p w14:paraId="6A93F672" w14:textId="49625C77" w:rsidR="00EE4A5E" w:rsidRDefault="00EE4A5E" w:rsidP="00EE4A5E">
      <w:pPr>
        <w:pStyle w:val="ListParagraph"/>
        <w:rPr>
          <w:rFonts w:ascii="IntelOne Display Light" w:hAnsi="IntelOne Display Light"/>
          <w:sz w:val="28"/>
          <w:szCs w:val="28"/>
        </w:rPr>
      </w:pPr>
    </w:p>
    <w:p w14:paraId="5D821C6B" w14:textId="638910E2" w:rsidR="00EE4A5E" w:rsidRDefault="00EE4A5E" w:rsidP="00EE4A5E">
      <w:pPr>
        <w:pStyle w:val="ListParagraph"/>
        <w:rPr>
          <w:rFonts w:ascii="IntelOne Display Light" w:hAnsi="IntelOne Display Light"/>
          <w:sz w:val="28"/>
          <w:szCs w:val="28"/>
        </w:rPr>
      </w:pPr>
    </w:p>
    <w:p w14:paraId="1C598A0B" w14:textId="3211769A" w:rsidR="00EE4A5E" w:rsidRDefault="00EE4A5E" w:rsidP="00EE4A5E">
      <w:pPr>
        <w:pStyle w:val="ListParagraph"/>
        <w:rPr>
          <w:rFonts w:ascii="IntelOne Display Light" w:hAnsi="IntelOne Display Light"/>
          <w:sz w:val="28"/>
          <w:szCs w:val="28"/>
        </w:rPr>
      </w:pPr>
    </w:p>
    <w:p w14:paraId="71DA2B90" w14:textId="77777777" w:rsidR="003302D0" w:rsidRDefault="003302D0" w:rsidP="00EE4A5E">
      <w:pPr>
        <w:pStyle w:val="ListParagraph"/>
        <w:rPr>
          <w:rFonts w:ascii="IntelOne Display Light" w:hAnsi="IntelOne Display Light"/>
          <w:sz w:val="28"/>
          <w:szCs w:val="28"/>
        </w:rPr>
      </w:pPr>
    </w:p>
    <w:p w14:paraId="24821764" w14:textId="77777777" w:rsidR="003302D0" w:rsidRDefault="003302D0" w:rsidP="00EE4A5E">
      <w:pPr>
        <w:pStyle w:val="ListParagraph"/>
        <w:rPr>
          <w:rFonts w:ascii="IntelOne Display Light" w:hAnsi="IntelOne Display Light"/>
          <w:sz w:val="28"/>
          <w:szCs w:val="28"/>
        </w:rPr>
      </w:pPr>
    </w:p>
    <w:p w14:paraId="00D294F2" w14:textId="59C638E9" w:rsidR="00351578" w:rsidRDefault="00015348" w:rsidP="00EE4A5E">
      <w:pPr>
        <w:pStyle w:val="ListParagraph"/>
        <w:rPr>
          <w:rStyle w:val="Strong"/>
          <w:rFonts w:ascii="IntelOne Display Light" w:hAnsi="IntelOne Display Light" w:cs="Times New Roman"/>
          <w:b w:val="0"/>
          <w:bCs w:val="0"/>
          <w:color w:val="000000" w:themeColor="text1"/>
          <w:sz w:val="40"/>
          <w:szCs w:val="40"/>
        </w:rPr>
      </w:pPr>
      <w:r>
        <w:rPr>
          <w:rStyle w:val="Strong"/>
          <w:rFonts w:ascii="IntelOne Display Light" w:hAnsi="IntelOne Display Light" w:cs="Times New Roman"/>
          <w:b w:val="0"/>
          <w:bCs w:val="0"/>
          <w:color w:val="000000" w:themeColor="text1"/>
          <w:sz w:val="40"/>
          <w:szCs w:val="40"/>
        </w:rPr>
        <w:lastRenderedPageBreak/>
        <w:t xml:space="preserve">Step 3: </w:t>
      </w:r>
      <w:r w:rsidR="0041797F">
        <w:rPr>
          <w:rStyle w:val="Strong"/>
          <w:rFonts w:ascii="IntelOne Display Light" w:hAnsi="IntelOne Display Light" w:cs="Times New Roman"/>
          <w:b w:val="0"/>
          <w:bCs w:val="0"/>
          <w:color w:val="000000" w:themeColor="text1"/>
          <w:sz w:val="40"/>
          <w:szCs w:val="40"/>
        </w:rPr>
        <w:t>Getting Information</w:t>
      </w:r>
      <w:r w:rsidR="006C58A5">
        <w:rPr>
          <w:rStyle w:val="Strong"/>
          <w:rFonts w:ascii="IntelOne Display Light" w:hAnsi="IntelOne Display Light" w:cs="Times New Roman"/>
          <w:b w:val="0"/>
          <w:bCs w:val="0"/>
          <w:color w:val="000000" w:themeColor="text1"/>
          <w:sz w:val="40"/>
          <w:szCs w:val="40"/>
        </w:rPr>
        <w:t xml:space="preserve"> </w:t>
      </w:r>
      <w:r w:rsidR="00112BAE">
        <w:rPr>
          <w:rStyle w:val="Strong"/>
          <w:rFonts w:ascii="IntelOne Display Light" w:hAnsi="IntelOne Display Light" w:cs="Times New Roman"/>
          <w:b w:val="0"/>
          <w:bCs w:val="0"/>
          <w:color w:val="000000" w:themeColor="text1"/>
          <w:sz w:val="40"/>
          <w:szCs w:val="40"/>
        </w:rPr>
        <w:t xml:space="preserve">about </w:t>
      </w:r>
      <w:r w:rsidR="00FA28ED">
        <w:rPr>
          <w:rStyle w:val="Strong"/>
          <w:rFonts w:ascii="IntelOne Display Light" w:hAnsi="IntelOne Display Light" w:cs="Times New Roman"/>
          <w:b w:val="0"/>
          <w:bCs w:val="0"/>
          <w:color w:val="000000" w:themeColor="text1"/>
          <w:sz w:val="40"/>
          <w:szCs w:val="40"/>
        </w:rPr>
        <w:t>dataset</w:t>
      </w:r>
    </w:p>
    <w:p w14:paraId="421F62AE" w14:textId="77777777" w:rsidR="0041797F" w:rsidRDefault="0041797F" w:rsidP="00EE4A5E">
      <w:pPr>
        <w:pStyle w:val="ListParagraph"/>
        <w:rPr>
          <w:rStyle w:val="Strong"/>
          <w:rFonts w:ascii="IntelOne Display Light" w:hAnsi="IntelOne Display Light" w:cs="Times New Roman"/>
          <w:b w:val="0"/>
          <w:bCs w:val="0"/>
          <w:color w:val="000000" w:themeColor="text1"/>
          <w:sz w:val="40"/>
          <w:szCs w:val="40"/>
        </w:rPr>
      </w:pPr>
    </w:p>
    <w:p w14:paraId="2D863A2F" w14:textId="026EA112" w:rsidR="0041797F" w:rsidRDefault="0041797F" w:rsidP="0047644C">
      <w:r>
        <w:rPr>
          <w:noProof/>
        </w:rPr>
        <w:drawing>
          <wp:inline distT="0" distB="0" distL="0" distR="0" wp14:anchorId="6925EEED" wp14:editId="444F385F">
            <wp:extent cx="5943600" cy="3383915"/>
            <wp:effectExtent l="38100" t="38100" r="38100" b="450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943600" cy="3383915"/>
                    </a:xfrm>
                    <a:prstGeom prst="rect">
                      <a:avLst/>
                    </a:prstGeom>
                    <a:ln w="28575">
                      <a:solidFill>
                        <a:schemeClr val="accent6"/>
                      </a:solidFill>
                    </a:ln>
                  </pic:spPr>
                </pic:pic>
              </a:graphicData>
            </a:graphic>
          </wp:inline>
        </w:drawing>
      </w:r>
    </w:p>
    <w:p w14:paraId="490FDE2A" w14:textId="00CAD4E1" w:rsidR="00351578" w:rsidRDefault="00351578" w:rsidP="00EE4A5E">
      <w:pPr>
        <w:pStyle w:val="ListParagraph"/>
        <w:rPr>
          <w:rFonts w:ascii="IntelOne Display Light" w:hAnsi="IntelOne Display Light"/>
          <w:sz w:val="28"/>
          <w:szCs w:val="28"/>
        </w:rPr>
      </w:pPr>
    </w:p>
    <w:p w14:paraId="00556ED8" w14:textId="688A034C" w:rsidR="00351578" w:rsidRDefault="00351578" w:rsidP="00EE4A5E">
      <w:pPr>
        <w:pStyle w:val="ListParagraph"/>
        <w:rPr>
          <w:rFonts w:ascii="IntelOne Display Light" w:hAnsi="IntelOne Display Light"/>
          <w:sz w:val="28"/>
          <w:szCs w:val="28"/>
        </w:rPr>
      </w:pPr>
    </w:p>
    <w:p w14:paraId="11AD741B" w14:textId="6CFD0D1E" w:rsidR="00351578" w:rsidRDefault="00C75F0C" w:rsidP="0010569C">
      <w:pPr>
        <w:rPr>
          <w:rFonts w:ascii="IntelOne Display Light" w:hAnsi="IntelOne Display Light"/>
          <w:sz w:val="28"/>
          <w:szCs w:val="28"/>
        </w:rPr>
      </w:pPr>
      <w:r w:rsidRPr="0010569C">
        <w:rPr>
          <w:rFonts w:ascii="IntelOne Display Light" w:hAnsi="IntelOne Display Light"/>
          <w:sz w:val="28"/>
          <w:szCs w:val="28"/>
        </w:rPr>
        <w:t xml:space="preserve">Using this </w:t>
      </w:r>
      <w:r w:rsidR="005B35D0" w:rsidRPr="0010569C">
        <w:rPr>
          <w:rFonts w:ascii="IntelOne Display Light" w:hAnsi="IntelOne Display Light"/>
          <w:sz w:val="28"/>
          <w:szCs w:val="28"/>
        </w:rPr>
        <w:t>function,</w:t>
      </w:r>
      <w:r w:rsidRPr="0010569C">
        <w:rPr>
          <w:rFonts w:ascii="IntelOne Display Light" w:hAnsi="IntelOne Display Light"/>
          <w:sz w:val="28"/>
          <w:szCs w:val="28"/>
        </w:rPr>
        <w:t xml:space="preserve"> we will get Information about our dataset:</w:t>
      </w:r>
    </w:p>
    <w:p w14:paraId="59B80753" w14:textId="77777777" w:rsidR="005B35D0" w:rsidRPr="0010569C" w:rsidRDefault="005B35D0" w:rsidP="0010569C">
      <w:pPr>
        <w:rPr>
          <w:rFonts w:ascii="IntelOne Display Light" w:hAnsi="IntelOne Display Light"/>
          <w:sz w:val="28"/>
          <w:szCs w:val="28"/>
        </w:rPr>
      </w:pPr>
    </w:p>
    <w:p w14:paraId="5CB17AF0" w14:textId="31E17A55" w:rsidR="00C75F0C" w:rsidRDefault="0010569C" w:rsidP="007A7F59">
      <w:pPr>
        <w:pStyle w:val="ListParagraph"/>
        <w:numPr>
          <w:ilvl w:val="0"/>
          <w:numId w:val="1"/>
        </w:numPr>
        <w:rPr>
          <w:rFonts w:ascii="IntelOne Display Light" w:hAnsi="IntelOne Display Light"/>
          <w:sz w:val="28"/>
          <w:szCs w:val="28"/>
        </w:rPr>
      </w:pPr>
      <w:r>
        <w:rPr>
          <w:rFonts w:ascii="IntelOne Display Light" w:hAnsi="IntelOne Display Light"/>
          <w:sz w:val="28"/>
          <w:szCs w:val="28"/>
        </w:rPr>
        <w:t>Range</w:t>
      </w:r>
      <w:r w:rsidR="006115D0">
        <w:rPr>
          <w:rFonts w:ascii="IntelOne Display Light" w:hAnsi="IntelOne Display Light"/>
          <w:sz w:val="28"/>
          <w:szCs w:val="28"/>
        </w:rPr>
        <w:t xml:space="preserve"> Index that shows the number of the </w:t>
      </w:r>
      <w:r w:rsidR="0009537A">
        <w:rPr>
          <w:rFonts w:ascii="IntelOne Display Light" w:hAnsi="IntelOne Display Light"/>
          <w:sz w:val="28"/>
          <w:szCs w:val="28"/>
        </w:rPr>
        <w:t>observatio</w:t>
      </w:r>
      <w:r w:rsidR="00D80ED3">
        <w:rPr>
          <w:rFonts w:ascii="IntelOne Display Light" w:hAnsi="IntelOne Display Light"/>
          <w:sz w:val="28"/>
          <w:szCs w:val="28"/>
        </w:rPr>
        <w:t>ns</w:t>
      </w:r>
      <w:r w:rsidR="00444738">
        <w:rPr>
          <w:rFonts w:ascii="IntelOne Display Light" w:hAnsi="IntelOne Display Light"/>
          <w:sz w:val="28"/>
          <w:szCs w:val="28"/>
        </w:rPr>
        <w:t>.</w:t>
      </w:r>
    </w:p>
    <w:p w14:paraId="06A776CB" w14:textId="2C722425" w:rsidR="006115D0" w:rsidRDefault="006115D0" w:rsidP="007A7F59">
      <w:pPr>
        <w:pStyle w:val="ListParagraph"/>
        <w:numPr>
          <w:ilvl w:val="0"/>
          <w:numId w:val="1"/>
        </w:numPr>
        <w:rPr>
          <w:rFonts w:ascii="IntelOne Display Light" w:hAnsi="IntelOne Display Light"/>
          <w:sz w:val="28"/>
          <w:szCs w:val="28"/>
        </w:rPr>
      </w:pPr>
      <w:r>
        <w:rPr>
          <w:rFonts w:ascii="IntelOne Display Light" w:hAnsi="IntelOne Display Light"/>
          <w:sz w:val="28"/>
          <w:szCs w:val="28"/>
        </w:rPr>
        <w:t xml:space="preserve">Names of the </w:t>
      </w:r>
      <w:r w:rsidR="00D80ED3">
        <w:rPr>
          <w:rFonts w:ascii="IntelOne Display Light" w:hAnsi="IntelOne Display Light"/>
          <w:sz w:val="28"/>
          <w:szCs w:val="28"/>
        </w:rPr>
        <w:t>variables and their respective</w:t>
      </w:r>
      <w:r w:rsidR="00444738">
        <w:rPr>
          <w:rFonts w:ascii="IntelOne Display Light" w:hAnsi="IntelOne Display Light"/>
          <w:sz w:val="28"/>
          <w:szCs w:val="28"/>
        </w:rPr>
        <w:t xml:space="preserve"> data types</w:t>
      </w:r>
    </w:p>
    <w:p w14:paraId="67443BAA" w14:textId="7742199E" w:rsidR="00D85BEB" w:rsidRDefault="00D85BEB" w:rsidP="007A7F59">
      <w:pPr>
        <w:pStyle w:val="ListParagraph"/>
        <w:numPr>
          <w:ilvl w:val="0"/>
          <w:numId w:val="1"/>
        </w:numPr>
        <w:rPr>
          <w:rFonts w:ascii="IntelOne Display Light" w:hAnsi="IntelOne Display Light"/>
          <w:sz w:val="28"/>
          <w:szCs w:val="28"/>
        </w:rPr>
      </w:pPr>
      <w:r>
        <w:rPr>
          <w:rFonts w:ascii="IntelOne Display Light" w:hAnsi="IntelOne Display Light"/>
          <w:sz w:val="28"/>
          <w:szCs w:val="28"/>
        </w:rPr>
        <w:t xml:space="preserve">The exact number </w:t>
      </w:r>
      <w:r w:rsidR="00C969A9">
        <w:rPr>
          <w:rFonts w:ascii="IntelOne Display Light" w:hAnsi="IntelOne Display Light"/>
          <w:sz w:val="28"/>
          <w:szCs w:val="28"/>
        </w:rPr>
        <w:t>of data</w:t>
      </w:r>
      <w:r w:rsidR="0035237C">
        <w:rPr>
          <w:rFonts w:ascii="IntelOne Display Light" w:hAnsi="IntelOne Display Light"/>
          <w:sz w:val="28"/>
          <w:szCs w:val="28"/>
        </w:rPr>
        <w:t xml:space="preserve"> type for </w:t>
      </w:r>
      <w:r>
        <w:rPr>
          <w:rFonts w:ascii="IntelOne Display Light" w:hAnsi="IntelOne Display Light"/>
          <w:sz w:val="28"/>
          <w:szCs w:val="28"/>
        </w:rPr>
        <w:t>each data type</w:t>
      </w:r>
    </w:p>
    <w:p w14:paraId="1DED159F" w14:textId="2505F5BE" w:rsidR="008B7D39" w:rsidRDefault="00807022" w:rsidP="007A7F59">
      <w:pPr>
        <w:pStyle w:val="ListParagraph"/>
        <w:numPr>
          <w:ilvl w:val="0"/>
          <w:numId w:val="1"/>
        </w:numPr>
        <w:rPr>
          <w:rFonts w:ascii="IntelOne Display Light" w:hAnsi="IntelOne Display Light"/>
          <w:sz w:val="28"/>
          <w:szCs w:val="28"/>
        </w:rPr>
      </w:pPr>
      <w:r>
        <w:rPr>
          <w:rFonts w:ascii="IntelOne Display Light" w:hAnsi="IntelOne Display Light"/>
          <w:sz w:val="28"/>
          <w:szCs w:val="28"/>
        </w:rPr>
        <w:t xml:space="preserve">The space that </w:t>
      </w:r>
      <w:r w:rsidR="00503C3A">
        <w:rPr>
          <w:rFonts w:ascii="IntelOne Display Light" w:hAnsi="IntelOne Display Light"/>
          <w:sz w:val="28"/>
          <w:szCs w:val="28"/>
        </w:rPr>
        <w:t xml:space="preserve">uses </w:t>
      </w:r>
      <w:r w:rsidR="005B35D0">
        <w:rPr>
          <w:rFonts w:ascii="IntelOne Display Light" w:hAnsi="IntelOne Display Light"/>
          <w:sz w:val="28"/>
          <w:szCs w:val="28"/>
        </w:rPr>
        <w:t>in memory.</w:t>
      </w:r>
    </w:p>
    <w:p w14:paraId="6B43B7B2" w14:textId="0A0A9FBC" w:rsidR="00351578" w:rsidRDefault="00351578" w:rsidP="00EE4A5E">
      <w:pPr>
        <w:pStyle w:val="ListParagraph"/>
        <w:rPr>
          <w:rFonts w:ascii="IntelOne Display Light" w:hAnsi="IntelOne Display Light"/>
          <w:sz w:val="28"/>
          <w:szCs w:val="28"/>
        </w:rPr>
      </w:pPr>
    </w:p>
    <w:p w14:paraId="2CEF205E" w14:textId="6CB96FC4" w:rsidR="00244CFE" w:rsidRDefault="00244CFE" w:rsidP="00EE4A5E">
      <w:pPr>
        <w:pStyle w:val="ListParagraph"/>
        <w:rPr>
          <w:rFonts w:ascii="IntelOne Display Light" w:hAnsi="IntelOne Display Light"/>
          <w:sz w:val="28"/>
          <w:szCs w:val="28"/>
        </w:rPr>
      </w:pPr>
    </w:p>
    <w:p w14:paraId="2101A632" w14:textId="57518688" w:rsidR="00244CFE" w:rsidRDefault="00244CFE" w:rsidP="00EE4A5E">
      <w:pPr>
        <w:pStyle w:val="ListParagraph"/>
        <w:rPr>
          <w:rFonts w:ascii="IntelOne Display Light" w:hAnsi="IntelOne Display Light"/>
          <w:sz w:val="28"/>
          <w:szCs w:val="28"/>
        </w:rPr>
      </w:pPr>
    </w:p>
    <w:p w14:paraId="6DA2FC59" w14:textId="20B7E695" w:rsidR="00244CFE" w:rsidRDefault="00244CFE" w:rsidP="00EE4A5E">
      <w:pPr>
        <w:pStyle w:val="ListParagraph"/>
        <w:rPr>
          <w:rFonts w:ascii="IntelOne Display Light" w:hAnsi="IntelOne Display Light"/>
          <w:sz w:val="28"/>
          <w:szCs w:val="28"/>
        </w:rPr>
      </w:pPr>
    </w:p>
    <w:p w14:paraId="4A15AC88" w14:textId="3C88C568" w:rsidR="00244CFE" w:rsidRDefault="00244CFE" w:rsidP="00EE4A5E">
      <w:pPr>
        <w:pStyle w:val="ListParagraph"/>
        <w:rPr>
          <w:rFonts w:ascii="IntelOne Display Light" w:hAnsi="IntelOne Display Light"/>
          <w:sz w:val="28"/>
          <w:szCs w:val="28"/>
        </w:rPr>
      </w:pPr>
    </w:p>
    <w:p w14:paraId="660A051D" w14:textId="29731DAD" w:rsidR="00244CFE" w:rsidRDefault="00244CFE" w:rsidP="00EE4A5E">
      <w:pPr>
        <w:pStyle w:val="ListParagraph"/>
        <w:rPr>
          <w:rFonts w:ascii="IntelOne Display Light" w:hAnsi="IntelOne Display Light"/>
          <w:sz w:val="28"/>
          <w:szCs w:val="28"/>
        </w:rPr>
      </w:pPr>
    </w:p>
    <w:p w14:paraId="40463E27" w14:textId="61CB42DF" w:rsidR="00244CFE" w:rsidRDefault="00244CFE" w:rsidP="00EE4A5E">
      <w:pPr>
        <w:pStyle w:val="ListParagraph"/>
        <w:rPr>
          <w:rFonts w:ascii="IntelOne Display Light" w:hAnsi="IntelOne Display Light"/>
          <w:sz w:val="28"/>
          <w:szCs w:val="28"/>
        </w:rPr>
      </w:pPr>
    </w:p>
    <w:p w14:paraId="4DD143A5" w14:textId="701CFA96" w:rsidR="00244CFE" w:rsidRDefault="00244CFE" w:rsidP="00EE4A5E">
      <w:pPr>
        <w:pStyle w:val="ListParagraph"/>
        <w:rPr>
          <w:rFonts w:ascii="IntelOne Display Light" w:hAnsi="IntelOne Display Light"/>
          <w:sz w:val="28"/>
          <w:szCs w:val="28"/>
        </w:rPr>
      </w:pPr>
    </w:p>
    <w:p w14:paraId="22C6510B" w14:textId="2D1FD2E9" w:rsidR="00244CFE" w:rsidRDefault="00244CFE" w:rsidP="00EE4A5E">
      <w:pPr>
        <w:pStyle w:val="ListParagraph"/>
        <w:rPr>
          <w:rFonts w:ascii="IntelOne Display Light" w:hAnsi="IntelOne Display Light"/>
          <w:sz w:val="28"/>
          <w:szCs w:val="28"/>
        </w:rPr>
      </w:pPr>
    </w:p>
    <w:p w14:paraId="0B14F192" w14:textId="77777777" w:rsidR="00244CFE" w:rsidRPr="00F04238" w:rsidRDefault="00244CFE" w:rsidP="00F04238">
      <w:pPr>
        <w:rPr>
          <w:rFonts w:ascii="IntelOne Display Light" w:hAnsi="IntelOne Display Light"/>
          <w:sz w:val="28"/>
          <w:szCs w:val="28"/>
        </w:rPr>
      </w:pPr>
    </w:p>
    <w:p w14:paraId="3533DC03" w14:textId="7B35951C" w:rsidR="009F0B03" w:rsidRDefault="009F0B03" w:rsidP="009F0B03">
      <w:pPr>
        <w:pStyle w:val="Heading2"/>
        <w:shd w:val="clear" w:color="auto" w:fill="FFFFFF"/>
        <w:spacing w:before="153"/>
        <w:rPr>
          <w:rStyle w:val="Strong"/>
          <w:rFonts w:ascii="IntelOne Display Light" w:hAnsi="IntelOne Display Light" w:cs="Times New Roman"/>
          <w:b w:val="0"/>
          <w:bCs w:val="0"/>
          <w:color w:val="000000" w:themeColor="text1"/>
          <w:sz w:val="40"/>
          <w:szCs w:val="40"/>
        </w:rPr>
      </w:pPr>
      <w:r>
        <w:rPr>
          <w:rStyle w:val="Strong"/>
          <w:rFonts w:ascii="IntelOne Display Light" w:hAnsi="IntelOne Display Light" w:cs="Times New Roman"/>
          <w:b w:val="0"/>
          <w:bCs w:val="0"/>
          <w:color w:val="000000" w:themeColor="text1"/>
          <w:sz w:val="40"/>
          <w:szCs w:val="40"/>
        </w:rPr>
        <w:t xml:space="preserve">Step </w:t>
      </w:r>
      <w:r w:rsidR="00015348">
        <w:rPr>
          <w:rStyle w:val="Strong"/>
          <w:rFonts w:ascii="IntelOne Display Light" w:hAnsi="IntelOne Display Light" w:cs="Times New Roman"/>
          <w:b w:val="0"/>
          <w:bCs w:val="0"/>
          <w:color w:val="000000" w:themeColor="text1"/>
          <w:sz w:val="40"/>
          <w:szCs w:val="40"/>
        </w:rPr>
        <w:t>4</w:t>
      </w:r>
      <w:r>
        <w:rPr>
          <w:rStyle w:val="Strong"/>
          <w:rFonts w:ascii="IntelOne Display Light" w:hAnsi="IntelOne Display Light" w:cs="Times New Roman"/>
          <w:b w:val="0"/>
          <w:bCs w:val="0"/>
          <w:color w:val="000000" w:themeColor="text1"/>
          <w:sz w:val="40"/>
          <w:szCs w:val="40"/>
        </w:rPr>
        <w:t xml:space="preserve">: Handling Null Values </w:t>
      </w:r>
    </w:p>
    <w:p w14:paraId="588372BA" w14:textId="66D5EDAF" w:rsidR="00AE2487" w:rsidRDefault="00AE2487" w:rsidP="00433AD3">
      <w:pPr>
        <w:rPr>
          <w:rFonts w:ascii="IntelOne Display Light" w:hAnsi="IntelOne Display Light"/>
          <w:sz w:val="28"/>
          <w:szCs w:val="28"/>
        </w:rPr>
      </w:pPr>
    </w:p>
    <w:p w14:paraId="60598F28" w14:textId="4D51144C" w:rsidR="009F0B03" w:rsidRDefault="009F0B03" w:rsidP="00433AD3">
      <w:pPr>
        <w:rPr>
          <w:rFonts w:ascii="IntelOne Display Light" w:hAnsi="IntelOne Display Light"/>
          <w:noProof/>
          <w:sz w:val="28"/>
          <w:szCs w:val="28"/>
        </w:rPr>
      </w:pPr>
    </w:p>
    <w:p w14:paraId="3A848858" w14:textId="2C252AB0" w:rsidR="00F83729" w:rsidRDefault="00F83729" w:rsidP="00433AD3">
      <w:pPr>
        <w:rPr>
          <w:rFonts w:ascii="IntelOne Display Light" w:hAnsi="IntelOne Display Light"/>
          <w:noProof/>
          <w:sz w:val="28"/>
          <w:szCs w:val="28"/>
        </w:rPr>
      </w:pPr>
      <w:r>
        <w:rPr>
          <w:rFonts w:ascii="IntelOne Display Light" w:hAnsi="IntelOne Display Light"/>
          <w:noProof/>
          <w:sz w:val="28"/>
          <w:szCs w:val="28"/>
        </w:rPr>
        <w:drawing>
          <wp:inline distT="0" distB="0" distL="0" distR="0" wp14:anchorId="28E36DC4" wp14:editId="03AE65D9">
            <wp:extent cx="5943600" cy="2826385"/>
            <wp:effectExtent l="38100" t="38100" r="38100" b="311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26385"/>
                    </a:xfrm>
                    <a:prstGeom prst="rect">
                      <a:avLst/>
                    </a:prstGeom>
                    <a:ln w="28575">
                      <a:solidFill>
                        <a:schemeClr val="accent6"/>
                      </a:solidFill>
                    </a:ln>
                  </pic:spPr>
                </pic:pic>
              </a:graphicData>
            </a:graphic>
          </wp:inline>
        </w:drawing>
      </w:r>
    </w:p>
    <w:p w14:paraId="4844A888" w14:textId="77777777" w:rsidR="00F83729" w:rsidRDefault="00F83729" w:rsidP="00433AD3">
      <w:pPr>
        <w:rPr>
          <w:rFonts w:ascii="IntelOne Display Light" w:hAnsi="IntelOne Display Light"/>
          <w:sz w:val="28"/>
          <w:szCs w:val="28"/>
        </w:rPr>
      </w:pPr>
    </w:p>
    <w:p w14:paraId="3E3B0325" w14:textId="4AEB0BB2" w:rsidR="00646FE9" w:rsidRDefault="00BC6555" w:rsidP="007A7F59">
      <w:pPr>
        <w:pStyle w:val="ListParagraph"/>
        <w:numPr>
          <w:ilvl w:val="0"/>
          <w:numId w:val="10"/>
        </w:numPr>
        <w:rPr>
          <w:rFonts w:ascii="IntelOne Display Light" w:hAnsi="IntelOne Display Light"/>
          <w:sz w:val="28"/>
          <w:szCs w:val="28"/>
        </w:rPr>
      </w:pPr>
      <w:r>
        <w:rPr>
          <w:rFonts w:ascii="IntelOne Display Light" w:hAnsi="IntelOne Display Light"/>
          <w:sz w:val="28"/>
          <w:szCs w:val="28"/>
        </w:rPr>
        <w:t>As w</w:t>
      </w:r>
      <w:r w:rsidR="00646FE9">
        <w:rPr>
          <w:rFonts w:ascii="IntelOne Display Light" w:hAnsi="IntelOne Display Light"/>
          <w:sz w:val="28"/>
          <w:szCs w:val="28"/>
        </w:rPr>
        <w:t xml:space="preserve">e </w:t>
      </w:r>
      <w:r w:rsidR="00244CFE">
        <w:rPr>
          <w:rFonts w:ascii="IntelOne Display Light" w:hAnsi="IntelOne Display Light"/>
          <w:sz w:val="28"/>
          <w:szCs w:val="28"/>
        </w:rPr>
        <w:t>can see</w:t>
      </w:r>
      <w:r>
        <w:rPr>
          <w:rFonts w:ascii="IntelOne Display Light" w:hAnsi="IntelOne Display Light"/>
          <w:sz w:val="28"/>
          <w:szCs w:val="28"/>
        </w:rPr>
        <w:t xml:space="preserve"> </w:t>
      </w:r>
      <w:r w:rsidR="00B56525">
        <w:rPr>
          <w:rFonts w:ascii="IntelOne Display Light" w:hAnsi="IntelOne Display Light"/>
          <w:sz w:val="28"/>
          <w:szCs w:val="28"/>
        </w:rPr>
        <w:t>there aren’t</w:t>
      </w:r>
      <w:r w:rsidR="00646FE9">
        <w:rPr>
          <w:rFonts w:ascii="IntelOne Display Light" w:hAnsi="IntelOne Display Light"/>
          <w:sz w:val="28"/>
          <w:szCs w:val="28"/>
        </w:rPr>
        <w:t xml:space="preserve"> any Null values present</w:t>
      </w:r>
      <w:r w:rsidR="0090685D">
        <w:rPr>
          <w:rFonts w:ascii="IntelOne Display Light" w:hAnsi="IntelOne Display Light"/>
          <w:sz w:val="28"/>
          <w:szCs w:val="28"/>
        </w:rPr>
        <w:t xml:space="preserve"> </w:t>
      </w:r>
      <w:r w:rsidR="00646FE9">
        <w:rPr>
          <w:rFonts w:ascii="IntelOne Display Light" w:hAnsi="IntelOne Display Light"/>
          <w:sz w:val="28"/>
          <w:szCs w:val="28"/>
        </w:rPr>
        <w:t xml:space="preserve">for any of the </w:t>
      </w:r>
      <w:r w:rsidR="00D342DD">
        <w:rPr>
          <w:rFonts w:ascii="IntelOne Display Light" w:hAnsi="IntelOne Display Light"/>
          <w:sz w:val="28"/>
          <w:szCs w:val="28"/>
        </w:rPr>
        <w:t>variable</w:t>
      </w:r>
      <w:r w:rsidR="00646FE9">
        <w:rPr>
          <w:rFonts w:ascii="IntelOne Display Light" w:hAnsi="IntelOne Display Light"/>
          <w:sz w:val="28"/>
          <w:szCs w:val="28"/>
        </w:rPr>
        <w:t>s</w:t>
      </w:r>
      <w:r w:rsidR="00D342DD">
        <w:rPr>
          <w:rFonts w:ascii="IntelOne Display Light" w:hAnsi="IntelOne Display Light"/>
          <w:sz w:val="28"/>
          <w:szCs w:val="28"/>
        </w:rPr>
        <w:t xml:space="preserve"> of our dataset</w:t>
      </w:r>
      <w:r w:rsidR="00646FE9">
        <w:rPr>
          <w:rFonts w:ascii="IntelOne Display Light" w:hAnsi="IntelOne Display Light"/>
          <w:sz w:val="28"/>
          <w:szCs w:val="28"/>
        </w:rPr>
        <w:t>,</w:t>
      </w:r>
      <w:r w:rsidR="00D342DD">
        <w:rPr>
          <w:rFonts w:ascii="IntelOne Display Light" w:hAnsi="IntelOne Display Light"/>
          <w:sz w:val="28"/>
          <w:szCs w:val="28"/>
        </w:rPr>
        <w:t xml:space="preserve"> so </w:t>
      </w:r>
      <w:r w:rsidR="00646FE9">
        <w:rPr>
          <w:rFonts w:ascii="IntelOne Display Light" w:hAnsi="IntelOne Display Light"/>
          <w:sz w:val="28"/>
          <w:szCs w:val="28"/>
        </w:rPr>
        <w:t>we don’t have to worry about data imputation</w:t>
      </w:r>
      <w:r w:rsidR="00FA44ED">
        <w:rPr>
          <w:rFonts w:ascii="IntelOne Display Light" w:hAnsi="IntelOne Display Light"/>
          <w:sz w:val="28"/>
          <w:szCs w:val="28"/>
        </w:rPr>
        <w:t>/removing</w:t>
      </w:r>
      <w:r w:rsidR="00646FE9">
        <w:rPr>
          <w:rFonts w:ascii="IntelOne Display Light" w:hAnsi="IntelOne Display Light"/>
          <w:sz w:val="28"/>
          <w:szCs w:val="28"/>
        </w:rPr>
        <w:t>.</w:t>
      </w:r>
    </w:p>
    <w:p w14:paraId="15CB7D6C" w14:textId="77777777" w:rsidR="00646FE9" w:rsidRDefault="00646FE9" w:rsidP="00646FE9">
      <w:pPr>
        <w:rPr>
          <w:rFonts w:ascii="IntelOne Display Light" w:hAnsi="IntelOne Display Light"/>
          <w:sz w:val="28"/>
          <w:szCs w:val="28"/>
        </w:rPr>
      </w:pPr>
    </w:p>
    <w:p w14:paraId="50E81F10" w14:textId="77777777" w:rsidR="007313A4" w:rsidRDefault="007313A4" w:rsidP="00646FE9">
      <w:pPr>
        <w:rPr>
          <w:rFonts w:ascii="IntelOne Display Light" w:hAnsi="IntelOne Display Light"/>
          <w:sz w:val="28"/>
          <w:szCs w:val="28"/>
        </w:rPr>
      </w:pPr>
    </w:p>
    <w:p w14:paraId="380446A8" w14:textId="094D0062" w:rsidR="007313A4" w:rsidRDefault="007313A4" w:rsidP="007313A4">
      <w:pPr>
        <w:pStyle w:val="Heading2"/>
        <w:shd w:val="clear" w:color="auto" w:fill="FFFFFF"/>
        <w:spacing w:before="153"/>
        <w:rPr>
          <w:rStyle w:val="Strong"/>
          <w:rFonts w:ascii="IntelOne Display Light" w:hAnsi="IntelOne Display Light" w:cs="Times New Roman"/>
          <w:b w:val="0"/>
          <w:bCs w:val="0"/>
          <w:color w:val="000000" w:themeColor="text1"/>
          <w:sz w:val="40"/>
          <w:szCs w:val="40"/>
        </w:rPr>
      </w:pPr>
      <w:r>
        <w:rPr>
          <w:rStyle w:val="Strong"/>
          <w:rFonts w:ascii="IntelOne Display Light" w:hAnsi="IntelOne Display Light" w:cs="Times New Roman"/>
          <w:b w:val="0"/>
          <w:bCs w:val="0"/>
          <w:color w:val="000000" w:themeColor="text1"/>
          <w:sz w:val="40"/>
          <w:szCs w:val="40"/>
        </w:rPr>
        <w:t xml:space="preserve">Step </w:t>
      </w:r>
      <w:r>
        <w:rPr>
          <w:rStyle w:val="Strong"/>
          <w:rFonts w:ascii="IntelOne Display Light" w:hAnsi="IntelOne Display Light" w:cs="Times New Roman"/>
          <w:b w:val="0"/>
          <w:bCs w:val="0"/>
          <w:color w:val="000000" w:themeColor="text1"/>
          <w:sz w:val="40"/>
          <w:szCs w:val="40"/>
        </w:rPr>
        <w:t>5</w:t>
      </w:r>
      <w:r>
        <w:rPr>
          <w:rStyle w:val="Strong"/>
          <w:rFonts w:ascii="IntelOne Display Light" w:hAnsi="IntelOne Display Light" w:cs="Times New Roman"/>
          <w:b w:val="0"/>
          <w:bCs w:val="0"/>
          <w:color w:val="000000" w:themeColor="text1"/>
          <w:sz w:val="40"/>
          <w:szCs w:val="40"/>
        </w:rPr>
        <w:t xml:space="preserve">: Handling </w:t>
      </w:r>
      <w:r w:rsidR="00CA40A5">
        <w:rPr>
          <w:rStyle w:val="Strong"/>
          <w:rFonts w:ascii="IntelOne Display Light" w:hAnsi="IntelOne Display Light" w:cs="Times New Roman"/>
          <w:b w:val="0"/>
          <w:bCs w:val="0"/>
          <w:color w:val="000000" w:themeColor="text1"/>
          <w:sz w:val="40"/>
          <w:szCs w:val="40"/>
        </w:rPr>
        <w:t>Duplicates</w:t>
      </w:r>
      <w:r>
        <w:rPr>
          <w:rStyle w:val="Strong"/>
          <w:rFonts w:ascii="IntelOne Display Light" w:hAnsi="IntelOne Display Light" w:cs="Times New Roman"/>
          <w:b w:val="0"/>
          <w:bCs w:val="0"/>
          <w:color w:val="000000" w:themeColor="text1"/>
          <w:sz w:val="40"/>
          <w:szCs w:val="40"/>
        </w:rPr>
        <w:t xml:space="preserve"> </w:t>
      </w:r>
    </w:p>
    <w:p w14:paraId="38FC348A" w14:textId="77777777" w:rsidR="007313A4" w:rsidRDefault="007313A4" w:rsidP="00646FE9">
      <w:pPr>
        <w:rPr>
          <w:rFonts w:ascii="IntelOne Display Light" w:hAnsi="IntelOne Display Light"/>
          <w:sz w:val="28"/>
          <w:szCs w:val="28"/>
        </w:rPr>
      </w:pPr>
    </w:p>
    <w:p w14:paraId="073CCF68" w14:textId="2AB0CE11" w:rsidR="00424942" w:rsidRDefault="00424942" w:rsidP="00646FE9">
      <w:pPr>
        <w:rPr>
          <w:rFonts w:ascii="IntelOne Display Light" w:hAnsi="IntelOne Display Light"/>
          <w:sz w:val="28"/>
          <w:szCs w:val="28"/>
        </w:rPr>
      </w:pPr>
      <w:r>
        <w:rPr>
          <w:rFonts w:ascii="IntelOne Display Light" w:hAnsi="IntelOne Display Light"/>
          <w:noProof/>
          <w:sz w:val="28"/>
          <w:szCs w:val="28"/>
        </w:rPr>
        <w:drawing>
          <wp:inline distT="0" distB="0" distL="0" distR="0" wp14:anchorId="5BDE2130" wp14:editId="0B008B4C">
            <wp:extent cx="5943600" cy="569595"/>
            <wp:effectExtent l="38100" t="38100" r="38100" b="400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943600" cy="569595"/>
                    </a:xfrm>
                    <a:prstGeom prst="rect">
                      <a:avLst/>
                    </a:prstGeom>
                    <a:ln w="28575">
                      <a:solidFill>
                        <a:schemeClr val="accent6"/>
                      </a:solidFill>
                    </a:ln>
                  </pic:spPr>
                </pic:pic>
              </a:graphicData>
            </a:graphic>
          </wp:inline>
        </w:drawing>
      </w:r>
    </w:p>
    <w:p w14:paraId="2BC4CD49" w14:textId="77777777" w:rsidR="007313A4" w:rsidRDefault="007313A4" w:rsidP="00646FE9">
      <w:pPr>
        <w:rPr>
          <w:rFonts w:ascii="IntelOne Display Light" w:hAnsi="IntelOne Display Light"/>
          <w:sz w:val="28"/>
          <w:szCs w:val="28"/>
        </w:rPr>
      </w:pPr>
    </w:p>
    <w:p w14:paraId="13CEA2CB" w14:textId="4E6159EA" w:rsidR="00715F41" w:rsidRPr="00715F41" w:rsidRDefault="00484E99" w:rsidP="007A7F59">
      <w:pPr>
        <w:pStyle w:val="ListParagraph"/>
        <w:numPr>
          <w:ilvl w:val="0"/>
          <w:numId w:val="18"/>
        </w:numPr>
        <w:rPr>
          <w:rFonts w:ascii="IntelOne Display Light" w:hAnsi="IntelOne Display Light"/>
          <w:sz w:val="28"/>
          <w:szCs w:val="28"/>
        </w:rPr>
      </w:pPr>
      <w:r>
        <w:rPr>
          <w:rFonts w:ascii="IntelOne Display Light" w:hAnsi="IntelOne Display Light"/>
          <w:sz w:val="28"/>
          <w:szCs w:val="28"/>
        </w:rPr>
        <w:t>We observe that there is not any duplicate</w:t>
      </w:r>
      <w:r w:rsidR="00F04238">
        <w:rPr>
          <w:rFonts w:ascii="IntelOne Display Light" w:hAnsi="IntelOne Display Light"/>
          <w:sz w:val="28"/>
          <w:szCs w:val="28"/>
        </w:rPr>
        <w:t xml:space="preserve"> value</w:t>
      </w:r>
      <w:r>
        <w:rPr>
          <w:rFonts w:ascii="IntelOne Display Light" w:hAnsi="IntelOne Display Light"/>
          <w:sz w:val="28"/>
          <w:szCs w:val="28"/>
        </w:rPr>
        <w:t xml:space="preserve"> in our dataset.</w:t>
      </w:r>
    </w:p>
    <w:p w14:paraId="0935C7BB" w14:textId="37676CF3" w:rsidR="00646FE9" w:rsidRPr="00646FE9" w:rsidRDefault="00646FE9" w:rsidP="00646FE9">
      <w:pPr>
        <w:rPr>
          <w:rFonts w:ascii="IntelOne Display Light" w:hAnsi="IntelOne Display Light"/>
          <w:sz w:val="28"/>
          <w:szCs w:val="28"/>
        </w:rPr>
      </w:pPr>
      <w:r>
        <w:rPr>
          <w:rFonts w:ascii="IntelOne Display Light" w:hAnsi="IntelOne Display Light"/>
          <w:sz w:val="28"/>
          <w:szCs w:val="28"/>
        </w:rPr>
        <w:t>Now that we have better understanding of our dataset, we can proceed with further analysis.</w:t>
      </w:r>
    </w:p>
    <w:p w14:paraId="15C3B0EE" w14:textId="6AF9FBCF" w:rsidR="00433AD3" w:rsidRPr="00DC48A2" w:rsidRDefault="00646FE9" w:rsidP="003C60C6">
      <w:pPr>
        <w:pStyle w:val="Heading2"/>
        <w:shd w:val="clear" w:color="auto" w:fill="FFFFFF"/>
        <w:spacing w:before="153"/>
        <w:rPr>
          <w:rStyle w:val="Strong"/>
          <w:rFonts w:ascii="IntelOne Display Light" w:hAnsi="IntelOne Display Light" w:cs="Times New Roman"/>
          <w:b w:val="0"/>
          <w:bCs w:val="0"/>
          <w:color w:val="000000" w:themeColor="text1"/>
          <w:sz w:val="56"/>
          <w:szCs w:val="56"/>
        </w:rPr>
      </w:pPr>
      <w:r w:rsidRPr="00DC48A2">
        <w:rPr>
          <w:rStyle w:val="Strong"/>
          <w:rFonts w:ascii="IntelOne Display Light" w:hAnsi="IntelOne Display Light" w:cs="Times New Roman"/>
          <w:b w:val="0"/>
          <w:bCs w:val="0"/>
          <w:color w:val="000000" w:themeColor="text1"/>
          <w:sz w:val="56"/>
          <w:szCs w:val="56"/>
        </w:rPr>
        <w:lastRenderedPageBreak/>
        <w:t xml:space="preserve">Feature Engineering </w:t>
      </w:r>
    </w:p>
    <w:p w14:paraId="49459BE2" w14:textId="7EE23AED" w:rsidR="00937794" w:rsidRDefault="00937794" w:rsidP="00646FE9">
      <w:pPr>
        <w:pStyle w:val="Heading2"/>
        <w:shd w:val="clear" w:color="auto" w:fill="FFFFFF"/>
        <w:spacing w:before="153"/>
        <w:rPr>
          <w:rStyle w:val="Strong"/>
          <w:rFonts w:ascii="IntelOne Display Light" w:hAnsi="IntelOne Display Light" w:cs="Times New Roman"/>
          <w:b w:val="0"/>
          <w:bCs w:val="0"/>
          <w:color w:val="000000" w:themeColor="text1"/>
          <w:sz w:val="28"/>
          <w:szCs w:val="28"/>
        </w:rPr>
      </w:pPr>
      <w:r w:rsidRPr="00937794">
        <w:rPr>
          <w:rStyle w:val="Strong"/>
          <w:rFonts w:ascii="IntelOne Display Light" w:hAnsi="IntelOne Display Light" w:cs="Times New Roman"/>
          <w:b w:val="0"/>
          <w:bCs w:val="0"/>
          <w:color w:val="000000" w:themeColor="text1"/>
          <w:sz w:val="28"/>
          <w:szCs w:val="28"/>
        </w:rPr>
        <w:t>We are going to address the issues discovered during the descriptive statistical analysis</w:t>
      </w:r>
      <w:r>
        <w:rPr>
          <w:rStyle w:val="Strong"/>
          <w:rFonts w:ascii="IntelOne Display Light" w:hAnsi="IntelOne Display Light" w:cs="Times New Roman"/>
          <w:b w:val="0"/>
          <w:bCs w:val="0"/>
          <w:color w:val="000000" w:themeColor="text1"/>
          <w:sz w:val="28"/>
          <w:szCs w:val="28"/>
        </w:rPr>
        <w:t>, by changing the features.</w:t>
      </w:r>
      <w:r w:rsidRPr="00937794">
        <w:rPr>
          <w:rStyle w:val="Strong"/>
          <w:rFonts w:ascii="IntelOne Display Light" w:hAnsi="IntelOne Display Light" w:cs="Times New Roman"/>
          <w:b w:val="0"/>
          <w:bCs w:val="0"/>
          <w:color w:val="000000" w:themeColor="text1"/>
          <w:sz w:val="28"/>
          <w:szCs w:val="28"/>
        </w:rPr>
        <w:t xml:space="preserve"> </w:t>
      </w:r>
    </w:p>
    <w:p w14:paraId="7F531E04" w14:textId="77777777" w:rsidR="00DF2884" w:rsidRDefault="00DF2884" w:rsidP="00DF2884">
      <w:pPr>
        <w:rPr>
          <w:lang w:val="en-US" w:eastAsia="en-US"/>
        </w:rPr>
      </w:pPr>
    </w:p>
    <w:p w14:paraId="16A4236B" w14:textId="77777777" w:rsidR="00DC0D87" w:rsidRDefault="00DC0D87" w:rsidP="00DF2884">
      <w:pPr>
        <w:rPr>
          <w:lang w:val="en-US" w:eastAsia="en-US"/>
        </w:rPr>
      </w:pPr>
    </w:p>
    <w:p w14:paraId="6C000562" w14:textId="77777777" w:rsidR="00095BA6" w:rsidRDefault="00D72EBF" w:rsidP="00D72EBF">
      <w:pPr>
        <w:pStyle w:val="Heading2"/>
        <w:shd w:val="clear" w:color="auto" w:fill="FFFFFF"/>
        <w:spacing w:before="153"/>
        <w:rPr>
          <w:rStyle w:val="Strong"/>
          <w:rFonts w:ascii="IntelOne Display Light" w:hAnsi="IntelOne Display Light" w:cs="Times New Roman"/>
          <w:b w:val="0"/>
          <w:bCs w:val="0"/>
          <w:color w:val="000000" w:themeColor="text1"/>
          <w:sz w:val="36"/>
          <w:szCs w:val="36"/>
        </w:rPr>
      </w:pPr>
      <w:r w:rsidRPr="00571F40">
        <w:rPr>
          <w:rStyle w:val="Strong"/>
          <w:rFonts w:ascii="IntelOne Display Light" w:hAnsi="IntelOne Display Light" w:cs="Times New Roman"/>
          <w:b w:val="0"/>
          <w:bCs w:val="0"/>
          <w:color w:val="000000" w:themeColor="text1"/>
          <w:sz w:val="36"/>
          <w:szCs w:val="36"/>
        </w:rPr>
        <w:t xml:space="preserve">Step 1: </w:t>
      </w:r>
      <w:r w:rsidR="00095BA6">
        <w:rPr>
          <w:rStyle w:val="Strong"/>
          <w:rFonts w:ascii="IntelOne Display Light" w:hAnsi="IntelOne Display Light" w:cs="Times New Roman"/>
          <w:b w:val="0"/>
          <w:bCs w:val="0"/>
          <w:color w:val="000000" w:themeColor="text1"/>
          <w:sz w:val="36"/>
          <w:szCs w:val="36"/>
        </w:rPr>
        <w:t>Removing negative values</w:t>
      </w:r>
      <w:r w:rsidRPr="00571F40">
        <w:rPr>
          <w:rStyle w:val="Strong"/>
          <w:rFonts w:ascii="IntelOne Display Light" w:hAnsi="IntelOne Display Light" w:cs="Times New Roman"/>
          <w:b w:val="0"/>
          <w:bCs w:val="0"/>
          <w:color w:val="000000" w:themeColor="text1"/>
          <w:sz w:val="36"/>
          <w:szCs w:val="36"/>
        </w:rPr>
        <w:t xml:space="preserve">– </w:t>
      </w:r>
      <w:r w:rsidR="00095BA6">
        <w:rPr>
          <w:rStyle w:val="Strong"/>
          <w:rFonts w:ascii="IntelOne Display Light" w:hAnsi="IntelOne Display Light" w:cs="Times New Roman"/>
          <w:b w:val="0"/>
          <w:bCs w:val="0"/>
          <w:color w:val="000000" w:themeColor="text1"/>
          <w:sz w:val="36"/>
          <w:szCs w:val="36"/>
        </w:rPr>
        <w:t>Tip</w:t>
      </w:r>
      <w:r w:rsidRPr="00571F40">
        <w:rPr>
          <w:rStyle w:val="Strong"/>
          <w:rFonts w:ascii="IntelOne Display Light" w:hAnsi="IntelOne Display Light" w:cs="Times New Roman"/>
          <w:b w:val="0"/>
          <w:bCs w:val="0"/>
          <w:color w:val="000000" w:themeColor="text1"/>
          <w:sz w:val="36"/>
          <w:szCs w:val="36"/>
        </w:rPr>
        <w:t xml:space="preserve"> Amount</w:t>
      </w:r>
    </w:p>
    <w:p w14:paraId="2D2DD3D3" w14:textId="77777777" w:rsidR="00DC0D87" w:rsidRPr="00DC0D87" w:rsidRDefault="00DC0D87" w:rsidP="00DC0D87">
      <w:pPr>
        <w:rPr>
          <w:lang w:val="en-US" w:eastAsia="en-US"/>
        </w:rPr>
      </w:pPr>
    </w:p>
    <w:p w14:paraId="145FDE40" w14:textId="5EC5055E" w:rsidR="00D72EBF" w:rsidRDefault="0032534C" w:rsidP="00D72EBF">
      <w:pPr>
        <w:pStyle w:val="Heading2"/>
        <w:shd w:val="clear" w:color="auto" w:fill="FFFFFF"/>
        <w:spacing w:before="153"/>
        <w:rPr>
          <w:rStyle w:val="Strong"/>
          <w:rFonts w:ascii="IntelOne Display Light" w:hAnsi="IntelOne Display Light" w:cs="Times New Roman"/>
          <w:b w:val="0"/>
          <w:bCs w:val="0"/>
          <w:color w:val="000000" w:themeColor="text1"/>
          <w:sz w:val="36"/>
          <w:szCs w:val="36"/>
        </w:rPr>
      </w:pPr>
      <w:r>
        <w:rPr>
          <w:rFonts w:ascii="IntelOne Display Light" w:hAnsi="IntelOne Display Light" w:cs="Times New Roman"/>
          <w:noProof/>
          <w:color w:val="000000" w:themeColor="text1"/>
          <w:sz w:val="36"/>
          <w:szCs w:val="36"/>
        </w:rPr>
        <w:drawing>
          <wp:inline distT="0" distB="0" distL="0" distR="0" wp14:anchorId="476BC675" wp14:editId="196D408C">
            <wp:extent cx="5943600" cy="1558290"/>
            <wp:effectExtent l="38100" t="38100" r="38100" b="41910"/>
            <wp:docPr id="13" name="Picture 1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Wor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558290"/>
                    </a:xfrm>
                    <a:prstGeom prst="rect">
                      <a:avLst/>
                    </a:prstGeom>
                    <a:ln w="28575">
                      <a:solidFill>
                        <a:schemeClr val="accent6"/>
                      </a:solidFill>
                    </a:ln>
                  </pic:spPr>
                </pic:pic>
              </a:graphicData>
            </a:graphic>
          </wp:inline>
        </w:drawing>
      </w:r>
      <w:r w:rsidR="00D72EBF" w:rsidRPr="00571F40">
        <w:rPr>
          <w:rStyle w:val="Strong"/>
          <w:rFonts w:ascii="IntelOne Display Light" w:hAnsi="IntelOne Display Light" w:cs="Times New Roman"/>
          <w:b w:val="0"/>
          <w:bCs w:val="0"/>
          <w:color w:val="000000" w:themeColor="text1"/>
          <w:sz w:val="36"/>
          <w:szCs w:val="36"/>
        </w:rPr>
        <w:t xml:space="preserve"> </w:t>
      </w:r>
    </w:p>
    <w:p w14:paraId="2C34F632" w14:textId="77777777" w:rsidR="00DF2884" w:rsidRDefault="00DF2884" w:rsidP="00DF2884">
      <w:pPr>
        <w:rPr>
          <w:lang w:val="en-US" w:eastAsia="en-US"/>
        </w:rPr>
      </w:pPr>
    </w:p>
    <w:p w14:paraId="5F148301" w14:textId="59A9E7EC" w:rsidR="00B15695" w:rsidRPr="00DF299D" w:rsidRDefault="00B15695" w:rsidP="007A7F59">
      <w:pPr>
        <w:pStyle w:val="ListParagraph"/>
        <w:numPr>
          <w:ilvl w:val="0"/>
          <w:numId w:val="18"/>
        </w:numPr>
        <w:rPr>
          <w:rFonts w:ascii="IntelOnDisplay" w:hAnsi="IntelOnDisplay"/>
          <w:sz w:val="28"/>
          <w:szCs w:val="28"/>
        </w:rPr>
      </w:pPr>
      <w:r w:rsidRPr="00DF299D">
        <w:rPr>
          <w:rFonts w:ascii="IntelOnDisplay" w:hAnsi="IntelOnDisplay"/>
          <w:sz w:val="28"/>
          <w:szCs w:val="28"/>
        </w:rPr>
        <w:t xml:space="preserve">Tip amount values that are negative do not have any </w:t>
      </w:r>
      <w:r w:rsidR="00253C6E" w:rsidRPr="00DF299D">
        <w:rPr>
          <w:rFonts w:ascii="IntelOnDisplay" w:hAnsi="IntelOnDisplay"/>
          <w:sz w:val="28"/>
          <w:szCs w:val="28"/>
        </w:rPr>
        <w:t>compreh</w:t>
      </w:r>
      <w:r w:rsidR="0030208D" w:rsidRPr="00DF299D">
        <w:rPr>
          <w:rFonts w:ascii="IntelOnDisplay" w:hAnsi="IntelOnDisplay"/>
          <w:sz w:val="28"/>
          <w:szCs w:val="28"/>
        </w:rPr>
        <w:t>end</w:t>
      </w:r>
      <w:r w:rsidR="00584B9E" w:rsidRPr="00DF299D">
        <w:rPr>
          <w:rFonts w:ascii="IntelOnDisplay" w:hAnsi="IntelOnDisplay"/>
          <w:sz w:val="28"/>
          <w:szCs w:val="28"/>
        </w:rPr>
        <w:t xml:space="preserve"> meaning so we removed </w:t>
      </w:r>
      <w:r w:rsidR="00DF299D" w:rsidRPr="00DF299D">
        <w:rPr>
          <w:rFonts w:ascii="IntelOnDisplay" w:hAnsi="IntelOnDisplay"/>
          <w:sz w:val="28"/>
          <w:szCs w:val="28"/>
        </w:rPr>
        <w:t>them.</w:t>
      </w:r>
    </w:p>
    <w:p w14:paraId="497A73A1" w14:textId="4E6706E6" w:rsidR="00584B9E" w:rsidRDefault="00584B9E" w:rsidP="007A7F59">
      <w:pPr>
        <w:pStyle w:val="ListParagraph"/>
        <w:numPr>
          <w:ilvl w:val="0"/>
          <w:numId w:val="18"/>
        </w:numPr>
        <w:rPr>
          <w:rFonts w:ascii="IntelOnDisplay" w:hAnsi="IntelOnDisplay"/>
          <w:sz w:val="28"/>
          <w:szCs w:val="28"/>
        </w:rPr>
      </w:pPr>
      <w:r w:rsidRPr="00DF299D">
        <w:rPr>
          <w:rFonts w:ascii="IntelOnDisplay" w:hAnsi="IntelOnDisplay"/>
          <w:sz w:val="28"/>
          <w:szCs w:val="28"/>
        </w:rPr>
        <w:t xml:space="preserve">Tip amount values </w:t>
      </w:r>
      <w:r w:rsidR="001112DE" w:rsidRPr="00DF299D">
        <w:rPr>
          <w:rFonts w:ascii="IntelOnDisplay" w:hAnsi="IntelOnDisplay"/>
          <w:sz w:val="28"/>
          <w:szCs w:val="28"/>
        </w:rPr>
        <w:t xml:space="preserve">that are zero indicate cases when the driver did not receive </w:t>
      </w:r>
      <w:r w:rsidR="007519C8" w:rsidRPr="00DF299D">
        <w:rPr>
          <w:rFonts w:ascii="IntelOnDisplay" w:hAnsi="IntelOnDisplay"/>
          <w:sz w:val="28"/>
          <w:szCs w:val="28"/>
        </w:rPr>
        <w:t>any tip.</w:t>
      </w:r>
    </w:p>
    <w:p w14:paraId="7293768C" w14:textId="77777777" w:rsidR="00E32956" w:rsidRPr="00DF299D" w:rsidRDefault="00E32956" w:rsidP="0099488C">
      <w:pPr>
        <w:pStyle w:val="ListParagraph"/>
        <w:rPr>
          <w:rFonts w:ascii="IntelOnDisplay" w:hAnsi="IntelOnDisplay"/>
          <w:sz w:val="28"/>
          <w:szCs w:val="28"/>
        </w:rPr>
      </w:pPr>
    </w:p>
    <w:p w14:paraId="13E70095" w14:textId="2DA0A2DD" w:rsidR="00646FE9" w:rsidRDefault="00646FE9" w:rsidP="00646FE9">
      <w:pPr>
        <w:pStyle w:val="Heading2"/>
        <w:shd w:val="clear" w:color="auto" w:fill="FFFFFF"/>
        <w:spacing w:before="153"/>
        <w:rPr>
          <w:rStyle w:val="Strong"/>
          <w:rFonts w:ascii="IntelOne Display Light" w:hAnsi="IntelOne Display Light" w:cs="Times New Roman"/>
          <w:b w:val="0"/>
          <w:bCs w:val="0"/>
          <w:color w:val="000000" w:themeColor="text1"/>
          <w:sz w:val="36"/>
          <w:szCs w:val="36"/>
        </w:rPr>
      </w:pPr>
      <w:r w:rsidRPr="00571F40">
        <w:rPr>
          <w:rStyle w:val="Strong"/>
          <w:rFonts w:ascii="IntelOne Display Light" w:hAnsi="IntelOne Display Light" w:cs="Times New Roman"/>
          <w:b w:val="0"/>
          <w:bCs w:val="0"/>
          <w:color w:val="000000" w:themeColor="text1"/>
          <w:sz w:val="36"/>
          <w:szCs w:val="36"/>
        </w:rPr>
        <w:t xml:space="preserve">Step </w:t>
      </w:r>
      <w:r w:rsidR="005E1859">
        <w:rPr>
          <w:rStyle w:val="Strong"/>
          <w:rFonts w:ascii="IntelOne Display Light" w:hAnsi="IntelOne Display Light" w:cs="Times New Roman"/>
          <w:b w:val="0"/>
          <w:bCs w:val="0"/>
          <w:color w:val="000000" w:themeColor="text1"/>
          <w:sz w:val="36"/>
          <w:szCs w:val="36"/>
        </w:rPr>
        <w:t>2</w:t>
      </w:r>
      <w:r w:rsidRPr="00571F40">
        <w:rPr>
          <w:rStyle w:val="Strong"/>
          <w:rFonts w:ascii="IntelOne Display Light" w:hAnsi="IntelOne Display Light" w:cs="Times New Roman"/>
          <w:b w:val="0"/>
          <w:bCs w:val="0"/>
          <w:color w:val="000000" w:themeColor="text1"/>
          <w:sz w:val="36"/>
          <w:szCs w:val="36"/>
        </w:rPr>
        <w:t xml:space="preserve">: Setting </w:t>
      </w:r>
      <w:r w:rsidR="00DC0D87" w:rsidRPr="00571F40">
        <w:rPr>
          <w:rStyle w:val="Strong"/>
          <w:rFonts w:ascii="IntelOne Display Light" w:hAnsi="IntelOne Display Light" w:cs="Times New Roman"/>
          <w:b w:val="0"/>
          <w:bCs w:val="0"/>
          <w:color w:val="000000" w:themeColor="text1"/>
          <w:sz w:val="36"/>
          <w:szCs w:val="36"/>
        </w:rPr>
        <w:t>limits –</w:t>
      </w:r>
      <w:r w:rsidRPr="00571F40">
        <w:rPr>
          <w:rStyle w:val="Strong"/>
          <w:rFonts w:ascii="IntelOne Display Light" w:hAnsi="IntelOne Display Light" w:cs="Times New Roman"/>
          <w:b w:val="0"/>
          <w:bCs w:val="0"/>
          <w:color w:val="000000" w:themeColor="text1"/>
          <w:sz w:val="36"/>
          <w:szCs w:val="36"/>
        </w:rPr>
        <w:t xml:space="preserve"> Fare Amount </w:t>
      </w:r>
    </w:p>
    <w:p w14:paraId="5A5E816D" w14:textId="77777777" w:rsidR="00E32956" w:rsidRPr="00E32956" w:rsidRDefault="00E32956" w:rsidP="00E32956">
      <w:pPr>
        <w:rPr>
          <w:lang w:val="en-US" w:eastAsia="en-US"/>
        </w:rPr>
      </w:pPr>
    </w:p>
    <w:p w14:paraId="34ADE490" w14:textId="67DB1A80" w:rsidR="00DC0D87" w:rsidRPr="00DC0D87" w:rsidRDefault="00E32956" w:rsidP="00DC0D87">
      <w:pPr>
        <w:rPr>
          <w:lang w:val="en-US" w:eastAsia="en-US"/>
        </w:rPr>
      </w:pPr>
      <w:r>
        <w:rPr>
          <w:rFonts w:ascii="IntelOne Display Light" w:hAnsi="IntelOne Display Light"/>
          <w:noProof/>
          <w:color w:val="000000" w:themeColor="text1"/>
          <w:sz w:val="48"/>
          <w:szCs w:val="48"/>
        </w:rPr>
        <w:drawing>
          <wp:inline distT="0" distB="0" distL="0" distR="0" wp14:anchorId="5B949CA8" wp14:editId="1BE95F99">
            <wp:extent cx="5943600" cy="1707515"/>
            <wp:effectExtent l="38100" t="38100" r="38100" b="4508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707515"/>
                    </a:xfrm>
                    <a:prstGeom prst="rect">
                      <a:avLst/>
                    </a:prstGeom>
                    <a:ln w="28575">
                      <a:solidFill>
                        <a:schemeClr val="accent6"/>
                      </a:solidFill>
                    </a:ln>
                  </pic:spPr>
                </pic:pic>
              </a:graphicData>
            </a:graphic>
          </wp:inline>
        </w:drawing>
      </w:r>
    </w:p>
    <w:p w14:paraId="0BDA82B2" w14:textId="2406E729" w:rsidR="00433AD3" w:rsidRDefault="00433AD3" w:rsidP="003C60C6">
      <w:pPr>
        <w:pStyle w:val="Heading2"/>
        <w:shd w:val="clear" w:color="auto" w:fill="FFFFFF"/>
        <w:spacing w:before="153"/>
        <w:rPr>
          <w:rStyle w:val="Strong"/>
          <w:rFonts w:ascii="IntelOne Display Light" w:hAnsi="IntelOne Display Light" w:cs="Times New Roman"/>
          <w:b w:val="0"/>
          <w:bCs w:val="0"/>
          <w:color w:val="000000" w:themeColor="text1"/>
          <w:sz w:val="48"/>
          <w:szCs w:val="48"/>
        </w:rPr>
      </w:pPr>
    </w:p>
    <w:p w14:paraId="6FBCC227" w14:textId="3702B3FA" w:rsidR="00433AD3" w:rsidRDefault="00755FB3" w:rsidP="007A7F59">
      <w:pPr>
        <w:pStyle w:val="Heading2"/>
        <w:numPr>
          <w:ilvl w:val="0"/>
          <w:numId w:val="10"/>
        </w:numPr>
        <w:shd w:val="clear" w:color="auto" w:fill="FFFFFF"/>
        <w:spacing w:before="153"/>
        <w:rPr>
          <w:rStyle w:val="Strong"/>
          <w:rFonts w:ascii="IntelOne Display Light" w:hAnsi="IntelOne Display Light" w:cs="Times New Roman"/>
          <w:b w:val="0"/>
          <w:bCs w:val="0"/>
          <w:color w:val="000000" w:themeColor="text1"/>
          <w:sz w:val="28"/>
          <w:szCs w:val="28"/>
        </w:rPr>
      </w:pPr>
      <w:r>
        <w:rPr>
          <w:rStyle w:val="Strong"/>
          <w:rFonts w:ascii="IntelOne Display Light" w:hAnsi="IntelOne Display Light" w:cs="Times New Roman"/>
          <w:b w:val="0"/>
          <w:bCs w:val="0"/>
          <w:color w:val="000000" w:themeColor="text1"/>
          <w:sz w:val="28"/>
          <w:szCs w:val="28"/>
        </w:rPr>
        <w:t xml:space="preserve">There should not be any negative </w:t>
      </w:r>
      <w:r w:rsidR="001A1EC2">
        <w:rPr>
          <w:rStyle w:val="Strong"/>
          <w:rFonts w:ascii="IntelOne Display Light" w:hAnsi="IntelOne Display Light" w:cs="Times New Roman"/>
          <w:b w:val="0"/>
          <w:bCs w:val="0"/>
          <w:color w:val="000000" w:themeColor="text1"/>
          <w:sz w:val="28"/>
          <w:szCs w:val="28"/>
        </w:rPr>
        <w:t>fare amount values, we</w:t>
      </w:r>
      <w:r w:rsidR="008D451F">
        <w:rPr>
          <w:rStyle w:val="Strong"/>
          <w:rFonts w:ascii="IntelOne Display Light" w:hAnsi="IntelOne Display Light" w:cs="Times New Roman"/>
          <w:b w:val="0"/>
          <w:bCs w:val="0"/>
          <w:color w:val="000000" w:themeColor="text1"/>
          <w:sz w:val="28"/>
          <w:szCs w:val="28"/>
        </w:rPr>
        <w:t xml:space="preserve"> keep the datapoints which correspond to the range of fare amount. </w:t>
      </w:r>
    </w:p>
    <w:p w14:paraId="32598047" w14:textId="1228565C" w:rsidR="00937794" w:rsidRDefault="008D451F" w:rsidP="007A7F59">
      <w:pPr>
        <w:pStyle w:val="ListParagraph"/>
        <w:numPr>
          <w:ilvl w:val="0"/>
          <w:numId w:val="10"/>
        </w:numPr>
        <w:rPr>
          <w:rFonts w:ascii="IntelOne Display Light" w:hAnsi="IntelOne Display Light"/>
          <w:sz w:val="28"/>
          <w:szCs w:val="28"/>
        </w:rPr>
      </w:pPr>
      <w:r>
        <w:rPr>
          <w:rFonts w:ascii="IntelOne Display Light" w:hAnsi="IntelOne Display Light"/>
          <w:sz w:val="28"/>
          <w:szCs w:val="28"/>
        </w:rPr>
        <w:t xml:space="preserve">As the New York </w:t>
      </w:r>
      <w:r w:rsidR="00036BBF">
        <w:rPr>
          <w:rFonts w:ascii="IntelOne Display Light" w:hAnsi="IntelOne Display Light"/>
          <w:sz w:val="28"/>
          <w:szCs w:val="28"/>
        </w:rPr>
        <w:t>Taxicab</w:t>
      </w:r>
      <w:r>
        <w:rPr>
          <w:rFonts w:ascii="IntelOne Display Light" w:hAnsi="IntelOne Display Light"/>
          <w:sz w:val="28"/>
          <w:szCs w:val="28"/>
        </w:rPr>
        <w:t xml:space="preserve"> association in 2016 had a base fare of $ 2.5 according to their </w:t>
      </w:r>
      <w:r w:rsidR="006410DA">
        <w:rPr>
          <w:rFonts w:ascii="IntelOne Display Light" w:hAnsi="IntelOne Display Light"/>
          <w:sz w:val="28"/>
          <w:szCs w:val="28"/>
        </w:rPr>
        <w:t>rules</w:t>
      </w:r>
      <w:r>
        <w:rPr>
          <w:rFonts w:ascii="IntelOne Display Light" w:hAnsi="IntelOne Display Light"/>
          <w:sz w:val="28"/>
          <w:szCs w:val="28"/>
        </w:rPr>
        <w:t xml:space="preserve">, we are going to set the lower limit of the fare as </w:t>
      </w:r>
      <w:r w:rsidR="00F47263">
        <w:rPr>
          <w:rFonts w:ascii="IntelOne Display Light" w:hAnsi="IntelOne Display Light"/>
          <w:sz w:val="28"/>
          <w:szCs w:val="28"/>
        </w:rPr>
        <w:t>$2.5,</w:t>
      </w:r>
      <w:r>
        <w:rPr>
          <w:rFonts w:ascii="IntelOne Display Light" w:hAnsi="IntelOne Display Light"/>
          <w:sz w:val="28"/>
          <w:szCs w:val="28"/>
        </w:rPr>
        <w:t xml:space="preserve"> and we are going to assume that any fare which is more than $</w:t>
      </w:r>
      <w:r w:rsidR="00937794">
        <w:rPr>
          <w:rFonts w:ascii="IntelOne Display Light" w:hAnsi="IntelOne Display Light"/>
          <w:sz w:val="28"/>
          <w:szCs w:val="28"/>
        </w:rPr>
        <w:t>2</w:t>
      </w:r>
      <w:r w:rsidR="006410DA">
        <w:rPr>
          <w:rFonts w:ascii="IntelOne Display Light" w:hAnsi="IntelOne Display Light"/>
          <w:sz w:val="28"/>
          <w:szCs w:val="28"/>
        </w:rPr>
        <w:t>5</w:t>
      </w:r>
      <w:r w:rsidR="00937794">
        <w:rPr>
          <w:rFonts w:ascii="IntelOne Display Light" w:hAnsi="IntelOne Display Light"/>
          <w:sz w:val="28"/>
          <w:szCs w:val="28"/>
        </w:rPr>
        <w:t>0 is</w:t>
      </w:r>
      <w:r>
        <w:rPr>
          <w:rFonts w:ascii="IntelOne Display Light" w:hAnsi="IntelOne Display Light"/>
          <w:sz w:val="28"/>
          <w:szCs w:val="28"/>
        </w:rPr>
        <w:t xml:space="preserve"> an outlier.</w:t>
      </w:r>
    </w:p>
    <w:p w14:paraId="341F4EEC" w14:textId="77777777" w:rsidR="0099488C" w:rsidRPr="00571F40" w:rsidRDefault="0099488C" w:rsidP="0099488C">
      <w:pPr>
        <w:pStyle w:val="ListParagraph"/>
        <w:rPr>
          <w:rFonts w:ascii="IntelOne Display Light" w:hAnsi="IntelOne Display Light"/>
          <w:sz w:val="28"/>
          <w:szCs w:val="28"/>
        </w:rPr>
      </w:pPr>
    </w:p>
    <w:p w14:paraId="1CAFE62D" w14:textId="2F109CEC" w:rsidR="008D451F" w:rsidRPr="00571F40" w:rsidRDefault="00937794" w:rsidP="008D451F">
      <w:pPr>
        <w:rPr>
          <w:rFonts w:ascii="IntelOne Display Light" w:hAnsi="IntelOne Display Light"/>
        </w:rPr>
      </w:pPr>
      <w:r w:rsidRPr="00571F40">
        <w:rPr>
          <w:rStyle w:val="Strong"/>
          <w:rFonts w:ascii="IntelOne Display Light" w:hAnsi="IntelOne Display Light"/>
          <w:b w:val="0"/>
          <w:bCs w:val="0"/>
          <w:color w:val="000000" w:themeColor="text1"/>
          <w:sz w:val="36"/>
          <w:szCs w:val="36"/>
        </w:rPr>
        <w:t xml:space="preserve">Step </w:t>
      </w:r>
      <w:r w:rsidR="00421643">
        <w:rPr>
          <w:rStyle w:val="Strong"/>
          <w:rFonts w:ascii="IntelOne Display Light" w:hAnsi="IntelOne Display Light"/>
          <w:b w:val="0"/>
          <w:bCs w:val="0"/>
          <w:color w:val="000000" w:themeColor="text1"/>
          <w:sz w:val="36"/>
          <w:szCs w:val="36"/>
        </w:rPr>
        <w:t>3</w:t>
      </w:r>
      <w:r w:rsidRPr="00571F40">
        <w:rPr>
          <w:rStyle w:val="Strong"/>
          <w:rFonts w:ascii="IntelOne Display Light" w:hAnsi="IntelOne Display Light"/>
          <w:b w:val="0"/>
          <w:bCs w:val="0"/>
          <w:color w:val="000000" w:themeColor="text1"/>
          <w:sz w:val="36"/>
          <w:szCs w:val="36"/>
        </w:rPr>
        <w:t>: Setting limits for feature – Passenger Count</w:t>
      </w:r>
    </w:p>
    <w:p w14:paraId="5DE06065" w14:textId="29E8EF3C" w:rsidR="008D451F" w:rsidRDefault="008D451F" w:rsidP="008D451F">
      <w:pPr>
        <w:rPr>
          <w:rFonts w:ascii="IntelOne Display Light" w:hAnsi="IntelOne Display Light"/>
          <w:noProof/>
          <w:sz w:val="28"/>
          <w:szCs w:val="28"/>
        </w:rPr>
      </w:pPr>
    </w:p>
    <w:p w14:paraId="5FD991F5" w14:textId="6B2CF844" w:rsidR="00DF03CB" w:rsidRDefault="00143523" w:rsidP="008D451F">
      <w:pPr>
        <w:rPr>
          <w:rFonts w:ascii="IntelOne Display Light" w:hAnsi="IntelOne Display Light"/>
          <w:noProof/>
          <w:sz w:val="28"/>
          <w:szCs w:val="28"/>
        </w:rPr>
      </w:pPr>
      <w:r>
        <w:rPr>
          <w:rFonts w:ascii="IntelOne Display Light" w:hAnsi="IntelOne Display Light"/>
          <w:noProof/>
          <w:sz w:val="28"/>
          <w:szCs w:val="28"/>
        </w:rPr>
        <w:drawing>
          <wp:inline distT="0" distB="0" distL="0" distR="0" wp14:anchorId="373D4695" wp14:editId="5A540D1E">
            <wp:extent cx="5943600" cy="1497965"/>
            <wp:effectExtent l="38100" t="38100" r="38100" b="4508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497965"/>
                    </a:xfrm>
                    <a:prstGeom prst="rect">
                      <a:avLst/>
                    </a:prstGeom>
                    <a:ln w="28575">
                      <a:solidFill>
                        <a:schemeClr val="accent6"/>
                      </a:solidFill>
                    </a:ln>
                  </pic:spPr>
                </pic:pic>
              </a:graphicData>
            </a:graphic>
          </wp:inline>
        </w:drawing>
      </w:r>
    </w:p>
    <w:p w14:paraId="55466402" w14:textId="77777777" w:rsidR="00143523" w:rsidRDefault="00143523" w:rsidP="008D451F">
      <w:pPr>
        <w:rPr>
          <w:rFonts w:ascii="IntelOne Display Light" w:hAnsi="IntelOne Display Light"/>
          <w:sz w:val="28"/>
          <w:szCs w:val="28"/>
        </w:rPr>
      </w:pPr>
    </w:p>
    <w:p w14:paraId="1B59E0AD" w14:textId="54EA6367" w:rsidR="00937794" w:rsidRDefault="00937794" w:rsidP="007A7F59">
      <w:pPr>
        <w:pStyle w:val="ListParagraph"/>
        <w:numPr>
          <w:ilvl w:val="0"/>
          <w:numId w:val="11"/>
        </w:numPr>
        <w:rPr>
          <w:rFonts w:ascii="IntelOne Display Light" w:hAnsi="IntelOne Display Light"/>
          <w:sz w:val="28"/>
          <w:szCs w:val="28"/>
        </w:rPr>
      </w:pPr>
      <w:r>
        <w:rPr>
          <w:rFonts w:ascii="IntelOne Display Light" w:hAnsi="IntelOne Display Light"/>
          <w:sz w:val="28"/>
          <w:szCs w:val="28"/>
        </w:rPr>
        <w:t xml:space="preserve">As, the </w:t>
      </w:r>
      <w:r w:rsidR="00B35EE0">
        <w:rPr>
          <w:rFonts w:ascii="IntelOne Display Light" w:hAnsi="IntelOne Display Light"/>
          <w:sz w:val="28"/>
          <w:szCs w:val="28"/>
        </w:rPr>
        <w:t>minimum</w:t>
      </w:r>
      <w:r>
        <w:rPr>
          <w:rFonts w:ascii="IntelOne Display Light" w:hAnsi="IntelOne Display Light"/>
          <w:sz w:val="28"/>
          <w:szCs w:val="28"/>
        </w:rPr>
        <w:t xml:space="preserve"> passenger count cannot be zero, we are going to drop all those datapoints where </w:t>
      </w:r>
      <w:r w:rsidR="00B35EE0">
        <w:rPr>
          <w:rFonts w:ascii="IntelOne Display Light" w:hAnsi="IntelOne Display Light"/>
          <w:sz w:val="28"/>
          <w:szCs w:val="28"/>
        </w:rPr>
        <w:t>passenger count is zero.</w:t>
      </w:r>
    </w:p>
    <w:p w14:paraId="3EE8756C" w14:textId="12521BF0" w:rsidR="00E136DC" w:rsidRDefault="00E136DC" w:rsidP="007A7F59">
      <w:pPr>
        <w:pStyle w:val="ListParagraph"/>
        <w:numPr>
          <w:ilvl w:val="0"/>
          <w:numId w:val="11"/>
        </w:numPr>
        <w:rPr>
          <w:rFonts w:ascii="IntelOne Display Light" w:hAnsi="IntelOne Display Light"/>
          <w:sz w:val="28"/>
          <w:szCs w:val="28"/>
        </w:rPr>
      </w:pPr>
      <w:r>
        <w:rPr>
          <w:rFonts w:ascii="IntelOne Display Light" w:hAnsi="IntelOne Display Light"/>
          <w:sz w:val="28"/>
          <w:szCs w:val="28"/>
        </w:rPr>
        <w:t xml:space="preserve">The maximum </w:t>
      </w:r>
      <w:r w:rsidR="007E4EF4">
        <w:rPr>
          <w:rFonts w:ascii="IntelOne Display Light" w:hAnsi="IntelOne Display Light"/>
          <w:sz w:val="28"/>
          <w:szCs w:val="28"/>
        </w:rPr>
        <w:t>is six passengers</w:t>
      </w:r>
      <w:r w:rsidR="00EA0C07">
        <w:rPr>
          <w:rFonts w:ascii="IntelOne Display Light" w:hAnsi="IntelOne Display Light"/>
          <w:sz w:val="28"/>
          <w:szCs w:val="28"/>
        </w:rPr>
        <w:t>, however</w:t>
      </w:r>
      <w:r w:rsidR="007E4EF4">
        <w:rPr>
          <w:rFonts w:ascii="IntelOne Display Light" w:hAnsi="IntelOne Display Light"/>
          <w:sz w:val="28"/>
          <w:szCs w:val="28"/>
        </w:rPr>
        <w:t xml:space="preserve"> that makes sense for New York taxi cabs</w:t>
      </w:r>
      <w:r w:rsidR="00582FE0">
        <w:rPr>
          <w:rFonts w:ascii="IntelOne Display Light" w:hAnsi="IntelOne Display Light"/>
          <w:sz w:val="28"/>
          <w:szCs w:val="28"/>
        </w:rPr>
        <w:t>, taken into consideration the New York rules</w:t>
      </w:r>
      <w:r w:rsidR="00BA0C53">
        <w:rPr>
          <w:rFonts w:ascii="IntelOne Display Light" w:hAnsi="IntelOne Display Light"/>
          <w:sz w:val="28"/>
          <w:szCs w:val="28"/>
        </w:rPr>
        <w:t>,</w:t>
      </w:r>
      <w:r w:rsidR="002B7E7C">
        <w:rPr>
          <w:rFonts w:ascii="IntelOne Display Light" w:hAnsi="IntelOne Display Light"/>
          <w:sz w:val="28"/>
          <w:szCs w:val="28"/>
        </w:rPr>
        <w:t xml:space="preserve"> taxi policy</w:t>
      </w:r>
      <w:r w:rsidR="00582FE0">
        <w:rPr>
          <w:rFonts w:ascii="IntelOne Display Light" w:hAnsi="IntelOne Display Light"/>
          <w:sz w:val="28"/>
          <w:szCs w:val="28"/>
        </w:rPr>
        <w:t xml:space="preserve"> </w:t>
      </w:r>
      <w:r w:rsidR="00D875C3">
        <w:rPr>
          <w:rFonts w:ascii="IntelOne Display Light" w:hAnsi="IntelOne Display Light"/>
          <w:sz w:val="28"/>
          <w:szCs w:val="28"/>
        </w:rPr>
        <w:t>and the</w:t>
      </w:r>
      <w:r w:rsidR="00B909A8">
        <w:rPr>
          <w:rFonts w:ascii="IntelOne Display Light" w:hAnsi="IntelOne Display Light"/>
          <w:sz w:val="28"/>
          <w:szCs w:val="28"/>
        </w:rPr>
        <w:t xml:space="preserve"> taxis size </w:t>
      </w:r>
      <w:r w:rsidR="000103B4">
        <w:rPr>
          <w:rFonts w:ascii="IntelOne Display Light" w:hAnsi="IntelOne Display Light"/>
          <w:sz w:val="28"/>
          <w:szCs w:val="28"/>
        </w:rPr>
        <w:t>allows</w:t>
      </w:r>
      <w:r w:rsidR="00EA0C07">
        <w:rPr>
          <w:rFonts w:ascii="IntelOne Display Light" w:hAnsi="IntelOne Display Light"/>
          <w:sz w:val="28"/>
          <w:szCs w:val="28"/>
        </w:rPr>
        <w:t xml:space="preserve"> to</w:t>
      </w:r>
      <w:r w:rsidR="00B909A8">
        <w:rPr>
          <w:rFonts w:ascii="IntelOne Display Light" w:hAnsi="IntelOne Display Light"/>
          <w:sz w:val="28"/>
          <w:szCs w:val="28"/>
        </w:rPr>
        <w:t xml:space="preserve"> fit 6 people </w:t>
      </w:r>
      <w:r w:rsidR="009C3AF9">
        <w:rPr>
          <w:rFonts w:ascii="IntelOne Display Light" w:hAnsi="IntelOne Display Light"/>
          <w:sz w:val="28"/>
          <w:szCs w:val="28"/>
        </w:rPr>
        <w:t xml:space="preserve">physically inside the taxi vehicle, so we do not have to remove </w:t>
      </w:r>
      <w:r w:rsidR="004F0AA7">
        <w:rPr>
          <w:rFonts w:ascii="IntelOne Display Light" w:hAnsi="IntelOne Display Light"/>
          <w:sz w:val="28"/>
          <w:szCs w:val="28"/>
        </w:rPr>
        <w:t>i</w:t>
      </w:r>
      <w:r w:rsidR="009C3AF9">
        <w:rPr>
          <w:rFonts w:ascii="IntelOne Display Light" w:hAnsi="IntelOne Display Light"/>
          <w:sz w:val="28"/>
          <w:szCs w:val="28"/>
        </w:rPr>
        <w:t>t or set an upper limit.</w:t>
      </w:r>
    </w:p>
    <w:p w14:paraId="2C8BF6AF" w14:textId="77777777" w:rsidR="00137FAF" w:rsidRDefault="00137FAF" w:rsidP="00137FAF">
      <w:pPr>
        <w:pStyle w:val="ListParagraph"/>
        <w:rPr>
          <w:rFonts w:ascii="IntelOne Display Light" w:hAnsi="IntelOne Display Light"/>
          <w:sz w:val="28"/>
          <w:szCs w:val="28"/>
        </w:rPr>
      </w:pPr>
    </w:p>
    <w:p w14:paraId="13E319D3" w14:textId="77777777" w:rsidR="008905F1" w:rsidRDefault="008905F1" w:rsidP="00137FAF">
      <w:pPr>
        <w:pStyle w:val="ListParagraph"/>
        <w:rPr>
          <w:rFonts w:ascii="IntelOne Display Light" w:hAnsi="IntelOne Display Light"/>
          <w:sz w:val="28"/>
          <w:szCs w:val="28"/>
        </w:rPr>
      </w:pPr>
    </w:p>
    <w:p w14:paraId="7ECA2FBF" w14:textId="77777777" w:rsidR="008905F1" w:rsidRDefault="008905F1" w:rsidP="00137FAF">
      <w:pPr>
        <w:pStyle w:val="ListParagraph"/>
        <w:rPr>
          <w:rFonts w:ascii="IntelOne Display Light" w:hAnsi="IntelOne Display Light"/>
          <w:sz w:val="28"/>
          <w:szCs w:val="28"/>
        </w:rPr>
      </w:pPr>
    </w:p>
    <w:p w14:paraId="0B1CE7B6" w14:textId="77777777" w:rsidR="008905F1" w:rsidRDefault="008905F1" w:rsidP="00137FAF">
      <w:pPr>
        <w:pStyle w:val="ListParagraph"/>
        <w:rPr>
          <w:rFonts w:ascii="IntelOne Display Light" w:hAnsi="IntelOne Display Light"/>
          <w:sz w:val="28"/>
          <w:szCs w:val="28"/>
        </w:rPr>
      </w:pPr>
    </w:p>
    <w:p w14:paraId="4F182132" w14:textId="77777777" w:rsidR="008905F1" w:rsidRDefault="008905F1" w:rsidP="00137FAF">
      <w:pPr>
        <w:pStyle w:val="ListParagraph"/>
        <w:rPr>
          <w:rFonts w:ascii="IntelOne Display Light" w:hAnsi="IntelOne Display Light"/>
          <w:sz w:val="28"/>
          <w:szCs w:val="28"/>
        </w:rPr>
      </w:pPr>
    </w:p>
    <w:p w14:paraId="7EFB229A" w14:textId="77777777" w:rsidR="008905F1" w:rsidRDefault="008905F1" w:rsidP="00137FAF">
      <w:pPr>
        <w:pStyle w:val="ListParagraph"/>
        <w:rPr>
          <w:rFonts w:ascii="IntelOne Display Light" w:hAnsi="IntelOne Display Light"/>
          <w:sz w:val="28"/>
          <w:szCs w:val="28"/>
        </w:rPr>
      </w:pPr>
    </w:p>
    <w:p w14:paraId="4B117DB1" w14:textId="77777777" w:rsidR="008905F1" w:rsidRDefault="008905F1" w:rsidP="00137FAF">
      <w:pPr>
        <w:pStyle w:val="ListParagraph"/>
        <w:rPr>
          <w:rFonts w:ascii="IntelOne Display Light" w:hAnsi="IntelOne Display Light"/>
          <w:sz w:val="28"/>
          <w:szCs w:val="28"/>
        </w:rPr>
      </w:pPr>
    </w:p>
    <w:p w14:paraId="6B6275BE" w14:textId="77777777" w:rsidR="008905F1" w:rsidRDefault="008905F1" w:rsidP="00137FAF">
      <w:pPr>
        <w:pStyle w:val="ListParagraph"/>
        <w:rPr>
          <w:rFonts w:ascii="IntelOne Display Light" w:hAnsi="IntelOne Display Light"/>
          <w:sz w:val="28"/>
          <w:szCs w:val="28"/>
        </w:rPr>
      </w:pPr>
    </w:p>
    <w:p w14:paraId="54AFA5DF" w14:textId="3C9EBBD1" w:rsidR="006D0993" w:rsidRDefault="00137FAF" w:rsidP="006D0993">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lastRenderedPageBreak/>
        <w:t xml:space="preserve">Step </w:t>
      </w:r>
      <w:r w:rsidR="00421643">
        <w:rPr>
          <w:rStyle w:val="Strong"/>
          <w:rFonts w:ascii="IntelOne Display Light" w:hAnsi="IntelOne Display Light"/>
          <w:b w:val="0"/>
          <w:bCs w:val="0"/>
          <w:color w:val="000000" w:themeColor="text1"/>
          <w:sz w:val="36"/>
          <w:szCs w:val="36"/>
        </w:rPr>
        <w:t>4</w:t>
      </w:r>
      <w:r w:rsidRPr="00571F40">
        <w:rPr>
          <w:rStyle w:val="Strong"/>
          <w:rFonts w:ascii="IntelOne Display Light" w:hAnsi="IntelOne Display Light"/>
          <w:b w:val="0"/>
          <w:bCs w:val="0"/>
          <w:color w:val="000000" w:themeColor="text1"/>
          <w:sz w:val="36"/>
          <w:szCs w:val="36"/>
        </w:rPr>
        <w:t xml:space="preserve">: Setting limits for feature – </w:t>
      </w:r>
      <w:r w:rsidR="001F0ABB">
        <w:rPr>
          <w:rStyle w:val="Strong"/>
          <w:rFonts w:ascii="IntelOne Display Light" w:hAnsi="IntelOne Display Light"/>
          <w:b w:val="0"/>
          <w:bCs w:val="0"/>
          <w:color w:val="000000" w:themeColor="text1"/>
          <w:sz w:val="36"/>
          <w:szCs w:val="36"/>
        </w:rPr>
        <w:t>Trip Distance</w:t>
      </w:r>
    </w:p>
    <w:p w14:paraId="70478C7C" w14:textId="77777777" w:rsidR="008905F1" w:rsidRDefault="008905F1" w:rsidP="006D0993">
      <w:pPr>
        <w:rPr>
          <w:rStyle w:val="Strong"/>
          <w:rFonts w:ascii="IntelOne Display Light" w:hAnsi="IntelOne Display Light"/>
          <w:b w:val="0"/>
          <w:bCs w:val="0"/>
          <w:color w:val="000000" w:themeColor="text1"/>
          <w:sz w:val="36"/>
          <w:szCs w:val="36"/>
        </w:rPr>
      </w:pPr>
    </w:p>
    <w:p w14:paraId="509A7404" w14:textId="1067918D" w:rsidR="00137FAF" w:rsidRPr="006D0993" w:rsidRDefault="00FD479F" w:rsidP="006D0993">
      <w:pPr>
        <w:rPr>
          <w:rFonts w:ascii="IntelOne Display Light" w:hAnsi="IntelOne Display Light"/>
          <w:color w:val="000000" w:themeColor="text1"/>
          <w:sz w:val="36"/>
          <w:szCs w:val="36"/>
        </w:rPr>
      </w:pPr>
      <w:r>
        <w:rPr>
          <w:noProof/>
        </w:rPr>
        <w:drawing>
          <wp:inline distT="0" distB="0" distL="0" distR="0" wp14:anchorId="4E295BB1" wp14:editId="528A9699">
            <wp:extent cx="6070600" cy="1671320"/>
            <wp:effectExtent l="38100" t="38100" r="44450" b="4318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070600" cy="1671320"/>
                    </a:xfrm>
                    <a:prstGeom prst="rect">
                      <a:avLst/>
                    </a:prstGeom>
                    <a:ln w="28575">
                      <a:solidFill>
                        <a:schemeClr val="accent6"/>
                      </a:solidFill>
                    </a:ln>
                  </pic:spPr>
                </pic:pic>
              </a:graphicData>
            </a:graphic>
          </wp:inline>
        </w:drawing>
      </w:r>
    </w:p>
    <w:p w14:paraId="7676167F" w14:textId="45D69E26" w:rsidR="00571F40" w:rsidRDefault="00571F40" w:rsidP="00571F40">
      <w:pPr>
        <w:rPr>
          <w:rFonts w:ascii="IntelOne Display Light" w:hAnsi="IntelOne Display Light"/>
          <w:sz w:val="28"/>
          <w:szCs w:val="28"/>
        </w:rPr>
      </w:pPr>
    </w:p>
    <w:p w14:paraId="557DE92D" w14:textId="77777777" w:rsidR="00571F40" w:rsidRPr="00571F40" w:rsidRDefault="00571F40" w:rsidP="00571F40">
      <w:pPr>
        <w:rPr>
          <w:rFonts w:ascii="IntelOne Display Light" w:hAnsi="IntelOne Display Light"/>
          <w:sz w:val="28"/>
          <w:szCs w:val="28"/>
        </w:rPr>
      </w:pPr>
    </w:p>
    <w:p w14:paraId="6F7ECBA4" w14:textId="67890CCB" w:rsidR="00DC48A2" w:rsidRDefault="00907F74" w:rsidP="007A7F59">
      <w:pPr>
        <w:pStyle w:val="ListParagraph"/>
        <w:numPr>
          <w:ilvl w:val="0"/>
          <w:numId w:val="19"/>
        </w:numPr>
        <w:rPr>
          <w:rStyle w:val="Strong"/>
          <w:rFonts w:ascii="IntelOne Display Light" w:hAnsi="IntelOne Display Light"/>
          <w:b w:val="0"/>
          <w:bCs w:val="0"/>
          <w:color w:val="000000" w:themeColor="text1"/>
          <w:sz w:val="28"/>
          <w:szCs w:val="28"/>
        </w:rPr>
      </w:pPr>
      <w:r w:rsidRPr="00907F74">
        <w:rPr>
          <w:rStyle w:val="Strong"/>
          <w:rFonts w:ascii="IntelOne Display Light" w:hAnsi="IntelOne Display Light"/>
          <w:b w:val="0"/>
          <w:bCs w:val="0"/>
          <w:color w:val="000000" w:themeColor="text1"/>
          <w:sz w:val="28"/>
          <w:szCs w:val="28"/>
        </w:rPr>
        <w:t xml:space="preserve">Trip Distance </w:t>
      </w:r>
      <w:r w:rsidR="00804BC1">
        <w:rPr>
          <w:rStyle w:val="Strong"/>
          <w:rFonts w:ascii="IntelOne Display Light" w:hAnsi="IntelOne Display Light"/>
          <w:b w:val="0"/>
          <w:bCs w:val="0"/>
          <w:color w:val="000000" w:themeColor="text1"/>
          <w:sz w:val="28"/>
          <w:szCs w:val="28"/>
        </w:rPr>
        <w:t xml:space="preserve">zero does not have meaning since the fare amount is not zero </w:t>
      </w:r>
      <w:r w:rsidR="001B1843">
        <w:rPr>
          <w:rStyle w:val="Strong"/>
          <w:rFonts w:ascii="IntelOne Display Light" w:hAnsi="IntelOne Display Light"/>
          <w:b w:val="0"/>
          <w:bCs w:val="0"/>
          <w:color w:val="000000" w:themeColor="text1"/>
          <w:sz w:val="28"/>
          <w:szCs w:val="28"/>
        </w:rPr>
        <w:t>and</w:t>
      </w:r>
      <w:r w:rsidR="00FD7802">
        <w:rPr>
          <w:rStyle w:val="Strong"/>
          <w:rFonts w:ascii="IntelOne Display Light" w:hAnsi="IntelOne Display Light"/>
          <w:b w:val="0"/>
          <w:bCs w:val="0"/>
          <w:color w:val="000000" w:themeColor="text1"/>
          <w:sz w:val="28"/>
          <w:szCs w:val="28"/>
        </w:rPr>
        <w:t xml:space="preserve"> the payment </w:t>
      </w:r>
      <w:r w:rsidR="00AD7E4B">
        <w:rPr>
          <w:rStyle w:val="Strong"/>
          <w:rFonts w:ascii="IntelOne Display Light" w:hAnsi="IntelOne Display Light"/>
          <w:b w:val="0"/>
          <w:bCs w:val="0"/>
          <w:color w:val="000000" w:themeColor="text1"/>
          <w:sz w:val="28"/>
          <w:szCs w:val="28"/>
        </w:rPr>
        <w:t>i</w:t>
      </w:r>
      <w:r w:rsidR="00FD7802">
        <w:rPr>
          <w:rStyle w:val="Strong"/>
          <w:rFonts w:ascii="IntelOne Display Light" w:hAnsi="IntelOne Display Light"/>
          <w:b w:val="0"/>
          <w:bCs w:val="0"/>
          <w:color w:val="000000" w:themeColor="text1"/>
          <w:sz w:val="28"/>
          <w:szCs w:val="28"/>
        </w:rPr>
        <w:t xml:space="preserve">ndicates that </w:t>
      </w:r>
      <w:r w:rsidR="00AD7E4B">
        <w:rPr>
          <w:rStyle w:val="Strong"/>
          <w:rFonts w:ascii="IntelOne Display Light" w:hAnsi="IntelOne Display Light"/>
          <w:b w:val="0"/>
          <w:bCs w:val="0"/>
          <w:color w:val="000000" w:themeColor="text1"/>
          <w:sz w:val="28"/>
          <w:szCs w:val="28"/>
        </w:rPr>
        <w:t>i</w:t>
      </w:r>
      <w:r w:rsidR="00FD7802">
        <w:rPr>
          <w:rStyle w:val="Strong"/>
          <w:rFonts w:ascii="IntelOne Display Light" w:hAnsi="IntelOne Display Light"/>
          <w:b w:val="0"/>
          <w:bCs w:val="0"/>
          <w:color w:val="000000" w:themeColor="text1"/>
          <w:sz w:val="28"/>
          <w:szCs w:val="28"/>
        </w:rPr>
        <w:t>s done, so we removed zero values</w:t>
      </w:r>
      <w:r w:rsidR="00AD7E4B">
        <w:rPr>
          <w:rStyle w:val="Strong"/>
          <w:rFonts w:ascii="IntelOne Display Light" w:hAnsi="IntelOne Display Light"/>
          <w:b w:val="0"/>
          <w:bCs w:val="0"/>
          <w:color w:val="000000" w:themeColor="text1"/>
          <w:sz w:val="28"/>
          <w:szCs w:val="28"/>
        </w:rPr>
        <w:t xml:space="preserve"> on this feature.</w:t>
      </w:r>
    </w:p>
    <w:p w14:paraId="78FDFC62" w14:textId="77777777" w:rsidR="00923751" w:rsidRDefault="00923751" w:rsidP="0002251C">
      <w:pPr>
        <w:pStyle w:val="ListParagraph"/>
        <w:rPr>
          <w:rStyle w:val="Strong"/>
          <w:rFonts w:ascii="IntelOne Display Light" w:hAnsi="IntelOne Display Light"/>
          <w:b w:val="0"/>
          <w:bCs w:val="0"/>
          <w:color w:val="000000" w:themeColor="text1"/>
          <w:sz w:val="28"/>
          <w:szCs w:val="28"/>
        </w:rPr>
      </w:pPr>
    </w:p>
    <w:p w14:paraId="5C655F2E" w14:textId="77777777" w:rsidR="005B1E59" w:rsidRPr="00907F74" w:rsidRDefault="005B1E59" w:rsidP="0002251C">
      <w:pPr>
        <w:pStyle w:val="ListParagraph"/>
        <w:rPr>
          <w:rStyle w:val="Strong"/>
          <w:rFonts w:ascii="IntelOne Display Light" w:hAnsi="IntelOne Display Light"/>
          <w:b w:val="0"/>
          <w:bCs w:val="0"/>
          <w:color w:val="000000" w:themeColor="text1"/>
          <w:sz w:val="28"/>
          <w:szCs w:val="28"/>
        </w:rPr>
      </w:pPr>
    </w:p>
    <w:p w14:paraId="26896821" w14:textId="53945204" w:rsidR="00923751" w:rsidRDefault="00923751" w:rsidP="00923751">
      <w:pPr>
        <w:rPr>
          <w:rStyle w:val="Strong"/>
          <w:rFonts w:ascii="IntelOne Display Light" w:hAnsi="IntelOne Display Light"/>
          <w:b w:val="0"/>
          <w:bCs w:val="0"/>
          <w:color w:val="000000" w:themeColor="text1"/>
          <w:sz w:val="36"/>
          <w:szCs w:val="36"/>
        </w:rPr>
      </w:pPr>
      <w:r w:rsidRPr="00923751">
        <w:rPr>
          <w:rStyle w:val="Strong"/>
          <w:rFonts w:ascii="IntelOne Display Light" w:hAnsi="IntelOne Display Light"/>
          <w:b w:val="0"/>
          <w:bCs w:val="0"/>
          <w:color w:val="000000" w:themeColor="text1"/>
          <w:sz w:val="36"/>
          <w:szCs w:val="36"/>
        </w:rPr>
        <w:t xml:space="preserve">Step </w:t>
      </w:r>
      <w:r w:rsidR="00421643">
        <w:rPr>
          <w:rStyle w:val="Strong"/>
          <w:rFonts w:ascii="IntelOne Display Light" w:hAnsi="IntelOne Display Light"/>
          <w:b w:val="0"/>
          <w:bCs w:val="0"/>
          <w:color w:val="000000" w:themeColor="text1"/>
          <w:sz w:val="36"/>
          <w:szCs w:val="36"/>
        </w:rPr>
        <w:t>5</w:t>
      </w:r>
      <w:r w:rsidRPr="00923751">
        <w:rPr>
          <w:rStyle w:val="Strong"/>
          <w:rFonts w:ascii="IntelOne Display Light" w:hAnsi="IntelOne Display Light"/>
          <w:b w:val="0"/>
          <w:bCs w:val="0"/>
          <w:color w:val="000000" w:themeColor="text1"/>
          <w:sz w:val="36"/>
          <w:szCs w:val="36"/>
        </w:rPr>
        <w:t>: S</w:t>
      </w:r>
      <w:r w:rsidR="004F1B95">
        <w:rPr>
          <w:rStyle w:val="Strong"/>
          <w:rFonts w:ascii="IntelOne Display Light" w:hAnsi="IntelOne Display Light"/>
          <w:b w:val="0"/>
          <w:bCs w:val="0"/>
          <w:color w:val="000000" w:themeColor="text1"/>
          <w:sz w:val="36"/>
          <w:szCs w:val="36"/>
        </w:rPr>
        <w:t xml:space="preserve">caling the values </w:t>
      </w:r>
      <w:r w:rsidRPr="00923751">
        <w:rPr>
          <w:rStyle w:val="Strong"/>
          <w:rFonts w:ascii="IntelOne Display Light" w:hAnsi="IntelOne Display Light"/>
          <w:b w:val="0"/>
          <w:bCs w:val="0"/>
          <w:color w:val="000000" w:themeColor="text1"/>
          <w:sz w:val="36"/>
          <w:szCs w:val="36"/>
        </w:rPr>
        <w:t>for feature – P</w:t>
      </w:r>
      <w:r w:rsidR="00D769E9">
        <w:rPr>
          <w:rStyle w:val="Strong"/>
          <w:rFonts w:ascii="IntelOne Display Light" w:hAnsi="IntelOne Display Light"/>
          <w:b w:val="0"/>
          <w:bCs w:val="0"/>
          <w:color w:val="000000" w:themeColor="text1"/>
          <w:sz w:val="36"/>
          <w:szCs w:val="36"/>
        </w:rPr>
        <w:t>ayment type</w:t>
      </w:r>
    </w:p>
    <w:p w14:paraId="529416C6" w14:textId="77777777" w:rsidR="005B1E59" w:rsidRDefault="005B1E59" w:rsidP="00923751">
      <w:pPr>
        <w:rPr>
          <w:rStyle w:val="Strong"/>
          <w:rFonts w:ascii="IntelOne Display Light" w:hAnsi="IntelOne Display Light"/>
          <w:b w:val="0"/>
          <w:bCs w:val="0"/>
          <w:color w:val="000000" w:themeColor="text1"/>
          <w:sz w:val="36"/>
          <w:szCs w:val="36"/>
        </w:rPr>
      </w:pPr>
    </w:p>
    <w:p w14:paraId="378C75C2" w14:textId="205A110E" w:rsidR="00D769E9" w:rsidRPr="00923751" w:rsidRDefault="000521F0" w:rsidP="00923751">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3A4D0999" wp14:editId="4230923E">
            <wp:extent cx="5943600" cy="1635760"/>
            <wp:effectExtent l="38100" t="38100" r="38100" b="4064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1635760"/>
                    </a:xfrm>
                    <a:prstGeom prst="rect">
                      <a:avLst/>
                    </a:prstGeom>
                    <a:ln w="28575">
                      <a:solidFill>
                        <a:schemeClr val="accent6"/>
                      </a:solidFill>
                    </a:ln>
                  </pic:spPr>
                </pic:pic>
              </a:graphicData>
            </a:graphic>
          </wp:inline>
        </w:drawing>
      </w:r>
    </w:p>
    <w:p w14:paraId="66560756" w14:textId="77777777" w:rsidR="00D316D8" w:rsidRDefault="00D316D8" w:rsidP="00582245">
      <w:pPr>
        <w:rPr>
          <w:rStyle w:val="Strong"/>
          <w:rFonts w:ascii="IntelOne Display Light" w:hAnsi="IntelOne Display Light"/>
          <w:b w:val="0"/>
          <w:bCs w:val="0"/>
          <w:color w:val="000000" w:themeColor="text1"/>
          <w:sz w:val="36"/>
          <w:szCs w:val="36"/>
        </w:rPr>
      </w:pPr>
    </w:p>
    <w:p w14:paraId="73A948DF" w14:textId="5D73C728" w:rsidR="009024A6" w:rsidRPr="009024A6" w:rsidRDefault="009024A6" w:rsidP="007A7F59">
      <w:pPr>
        <w:pStyle w:val="ListParagraph"/>
        <w:numPr>
          <w:ilvl w:val="0"/>
          <w:numId w:val="20"/>
        </w:numPr>
        <w:rPr>
          <w:rStyle w:val="Strong"/>
          <w:rFonts w:ascii="IntelOne Display Light" w:hAnsi="IntelOne Display Light"/>
          <w:b w:val="0"/>
          <w:bCs w:val="0"/>
          <w:color w:val="000000" w:themeColor="text1"/>
          <w:sz w:val="28"/>
          <w:szCs w:val="28"/>
        </w:rPr>
      </w:pPr>
      <w:r w:rsidRPr="009024A6">
        <w:rPr>
          <w:rStyle w:val="Strong"/>
          <w:rFonts w:ascii="IntelOne Display Light" w:hAnsi="IntelOne Display Light"/>
          <w:b w:val="0"/>
          <w:bCs w:val="0"/>
          <w:color w:val="000000" w:themeColor="text1"/>
          <w:sz w:val="28"/>
          <w:szCs w:val="28"/>
        </w:rPr>
        <w:t>As you can see the values are</w:t>
      </w:r>
      <w:r w:rsidR="00D54AF8">
        <w:rPr>
          <w:rStyle w:val="Strong"/>
          <w:rFonts w:ascii="IntelOne Display Light" w:hAnsi="IntelOne Display Light"/>
          <w:b w:val="0"/>
          <w:bCs w:val="0"/>
          <w:color w:val="000000" w:themeColor="text1"/>
          <w:sz w:val="28"/>
          <w:szCs w:val="28"/>
        </w:rPr>
        <w:t xml:space="preserve"> right-</w:t>
      </w:r>
      <w:r w:rsidRPr="009024A6">
        <w:rPr>
          <w:rStyle w:val="Strong"/>
          <w:rFonts w:ascii="IntelOne Display Light" w:hAnsi="IntelOne Display Light"/>
          <w:b w:val="0"/>
          <w:bCs w:val="0"/>
          <w:color w:val="000000" w:themeColor="text1"/>
          <w:sz w:val="28"/>
          <w:szCs w:val="28"/>
        </w:rPr>
        <w:t xml:space="preserve"> skewed</w:t>
      </w:r>
    </w:p>
    <w:p w14:paraId="16DE04A8" w14:textId="7CD99539" w:rsidR="00E51F44" w:rsidRDefault="0002251C" w:rsidP="007A7F59">
      <w:pPr>
        <w:pStyle w:val="ListParagraph"/>
        <w:numPr>
          <w:ilvl w:val="0"/>
          <w:numId w:val="20"/>
        </w:numPr>
        <w:rPr>
          <w:rStyle w:val="Strong"/>
          <w:rFonts w:ascii="IntelOne Display Light" w:hAnsi="IntelOne Display Light"/>
          <w:b w:val="0"/>
          <w:bCs w:val="0"/>
          <w:color w:val="000000" w:themeColor="text1"/>
          <w:sz w:val="28"/>
          <w:szCs w:val="28"/>
        </w:rPr>
      </w:pPr>
      <w:r>
        <w:rPr>
          <w:rStyle w:val="Strong"/>
          <w:rFonts w:ascii="IntelOne Display Light" w:hAnsi="IntelOne Display Light"/>
          <w:b w:val="0"/>
          <w:bCs w:val="0"/>
          <w:color w:val="000000" w:themeColor="text1"/>
          <w:sz w:val="28"/>
          <w:szCs w:val="28"/>
        </w:rPr>
        <w:t>We</w:t>
      </w:r>
      <w:r w:rsidR="00310087" w:rsidRPr="009024A6">
        <w:rPr>
          <w:rStyle w:val="Strong"/>
          <w:rFonts w:ascii="IntelOne Display Light" w:hAnsi="IntelOne Display Light"/>
          <w:b w:val="0"/>
          <w:bCs w:val="0"/>
          <w:color w:val="000000" w:themeColor="text1"/>
          <w:sz w:val="28"/>
          <w:szCs w:val="28"/>
        </w:rPr>
        <w:t xml:space="preserve"> reduced</w:t>
      </w:r>
      <w:r w:rsidR="009024A6" w:rsidRPr="009024A6">
        <w:rPr>
          <w:rStyle w:val="Strong"/>
          <w:rFonts w:ascii="IntelOne Display Light" w:hAnsi="IntelOne Display Light"/>
          <w:b w:val="0"/>
          <w:bCs w:val="0"/>
          <w:color w:val="000000" w:themeColor="text1"/>
          <w:sz w:val="28"/>
          <w:szCs w:val="28"/>
        </w:rPr>
        <w:t xml:space="preserve"> the number of values and the scale on that column by using the map functio</w:t>
      </w:r>
      <w:r w:rsidR="00D54AF8">
        <w:rPr>
          <w:rStyle w:val="Strong"/>
          <w:rFonts w:ascii="IntelOne Display Light" w:hAnsi="IntelOne Display Light"/>
          <w:b w:val="0"/>
          <w:bCs w:val="0"/>
          <w:color w:val="000000" w:themeColor="text1"/>
          <w:sz w:val="28"/>
          <w:szCs w:val="28"/>
        </w:rPr>
        <w:t>n.</w:t>
      </w:r>
    </w:p>
    <w:p w14:paraId="1568ACA8" w14:textId="77777777" w:rsidR="00310087" w:rsidRDefault="00310087" w:rsidP="00310087">
      <w:pPr>
        <w:pStyle w:val="ListParagraph"/>
        <w:rPr>
          <w:rStyle w:val="Strong"/>
          <w:rFonts w:ascii="IntelOne Display Light" w:hAnsi="IntelOne Display Light"/>
          <w:b w:val="0"/>
          <w:bCs w:val="0"/>
          <w:color w:val="000000" w:themeColor="text1"/>
          <w:sz w:val="28"/>
          <w:szCs w:val="28"/>
        </w:rPr>
      </w:pPr>
    </w:p>
    <w:p w14:paraId="7FF4C86A" w14:textId="77777777" w:rsidR="00310087" w:rsidRDefault="00310087" w:rsidP="00310087">
      <w:pPr>
        <w:pStyle w:val="ListParagraph"/>
        <w:rPr>
          <w:rStyle w:val="Strong"/>
          <w:rFonts w:ascii="IntelOne Display Light" w:hAnsi="IntelOne Display Light"/>
          <w:b w:val="0"/>
          <w:bCs w:val="0"/>
          <w:color w:val="000000" w:themeColor="text1"/>
          <w:sz w:val="28"/>
          <w:szCs w:val="28"/>
        </w:rPr>
      </w:pPr>
    </w:p>
    <w:p w14:paraId="245EC1A0" w14:textId="77777777" w:rsidR="00310087" w:rsidRDefault="00310087" w:rsidP="00310087">
      <w:pPr>
        <w:pStyle w:val="ListParagraph"/>
        <w:rPr>
          <w:rStyle w:val="Strong"/>
          <w:rFonts w:ascii="IntelOne Display Light" w:hAnsi="IntelOne Display Light"/>
          <w:b w:val="0"/>
          <w:bCs w:val="0"/>
          <w:color w:val="000000" w:themeColor="text1"/>
          <w:sz w:val="28"/>
          <w:szCs w:val="28"/>
        </w:rPr>
      </w:pPr>
    </w:p>
    <w:p w14:paraId="6E939EBF" w14:textId="77777777" w:rsidR="00310087" w:rsidRDefault="00310087" w:rsidP="00310087">
      <w:pPr>
        <w:pStyle w:val="ListParagraph"/>
        <w:rPr>
          <w:rStyle w:val="Strong"/>
          <w:rFonts w:ascii="IntelOne Display Light" w:hAnsi="IntelOne Display Light"/>
          <w:b w:val="0"/>
          <w:bCs w:val="0"/>
          <w:color w:val="000000" w:themeColor="text1"/>
          <w:sz w:val="28"/>
          <w:szCs w:val="28"/>
        </w:rPr>
      </w:pPr>
    </w:p>
    <w:p w14:paraId="56A880C2" w14:textId="77777777" w:rsidR="00310087" w:rsidRPr="00310087" w:rsidRDefault="00310087" w:rsidP="00310087">
      <w:pPr>
        <w:pStyle w:val="ListParagraph"/>
        <w:rPr>
          <w:rStyle w:val="Strong"/>
          <w:rFonts w:ascii="IntelOne Display Light" w:hAnsi="IntelOne Display Light"/>
          <w:b w:val="0"/>
          <w:bCs w:val="0"/>
          <w:color w:val="000000" w:themeColor="text1"/>
          <w:sz w:val="28"/>
          <w:szCs w:val="28"/>
        </w:rPr>
      </w:pPr>
    </w:p>
    <w:p w14:paraId="2075E4CA" w14:textId="5683E9B1" w:rsidR="0036738D" w:rsidRDefault="00FD180D" w:rsidP="00FD180D">
      <w:pPr>
        <w:rPr>
          <w:rStyle w:val="Strong"/>
          <w:rFonts w:ascii="IntelOne Display Light" w:hAnsi="IntelOne Display Light"/>
          <w:b w:val="0"/>
          <w:bCs w:val="0"/>
          <w:color w:val="000000" w:themeColor="text1"/>
          <w:sz w:val="36"/>
          <w:szCs w:val="36"/>
        </w:rPr>
      </w:pPr>
      <w:r w:rsidRPr="00FD180D">
        <w:rPr>
          <w:rStyle w:val="Strong"/>
          <w:rFonts w:ascii="IntelOne Display Light" w:hAnsi="IntelOne Display Light"/>
          <w:b w:val="0"/>
          <w:bCs w:val="0"/>
          <w:color w:val="000000" w:themeColor="text1"/>
          <w:sz w:val="36"/>
          <w:szCs w:val="36"/>
        </w:rPr>
        <w:t xml:space="preserve">Step </w:t>
      </w:r>
      <w:r w:rsidR="00A05016">
        <w:rPr>
          <w:rStyle w:val="Strong"/>
          <w:rFonts w:ascii="IntelOne Display Light" w:hAnsi="IntelOne Display Light"/>
          <w:b w:val="0"/>
          <w:bCs w:val="0"/>
          <w:color w:val="000000" w:themeColor="text1"/>
          <w:sz w:val="36"/>
          <w:szCs w:val="36"/>
        </w:rPr>
        <w:t>6</w:t>
      </w:r>
      <w:r w:rsidRPr="00FD180D">
        <w:rPr>
          <w:rStyle w:val="Strong"/>
          <w:rFonts w:ascii="IntelOne Display Light" w:hAnsi="IntelOne Display Light"/>
          <w:b w:val="0"/>
          <w:bCs w:val="0"/>
          <w:color w:val="000000" w:themeColor="text1"/>
          <w:sz w:val="36"/>
          <w:szCs w:val="36"/>
        </w:rPr>
        <w:t xml:space="preserve">: </w:t>
      </w:r>
      <w:r w:rsidR="00FD4012">
        <w:rPr>
          <w:rStyle w:val="Strong"/>
          <w:rFonts w:ascii="IntelOne Display Light" w:hAnsi="IntelOne Display Light"/>
          <w:b w:val="0"/>
          <w:bCs w:val="0"/>
          <w:color w:val="000000" w:themeColor="text1"/>
          <w:sz w:val="36"/>
          <w:szCs w:val="36"/>
        </w:rPr>
        <w:t xml:space="preserve">Converting feature </w:t>
      </w:r>
      <w:r w:rsidRPr="00FD180D">
        <w:rPr>
          <w:rStyle w:val="Strong"/>
          <w:rFonts w:ascii="IntelOne Display Light" w:hAnsi="IntelOne Display Light"/>
          <w:b w:val="0"/>
          <w:bCs w:val="0"/>
          <w:color w:val="000000" w:themeColor="text1"/>
          <w:sz w:val="36"/>
          <w:szCs w:val="36"/>
        </w:rPr>
        <w:t xml:space="preserve">– </w:t>
      </w:r>
      <w:r w:rsidR="008445D0">
        <w:rPr>
          <w:rStyle w:val="Strong"/>
          <w:rFonts w:ascii="IntelOne Display Light" w:hAnsi="IntelOne Display Light"/>
          <w:b w:val="0"/>
          <w:bCs w:val="0"/>
          <w:color w:val="000000" w:themeColor="text1"/>
          <w:sz w:val="36"/>
          <w:szCs w:val="36"/>
        </w:rPr>
        <w:t>Store_and</w:t>
      </w:r>
      <w:r w:rsidR="0036738D">
        <w:rPr>
          <w:rStyle w:val="Strong"/>
          <w:rFonts w:ascii="IntelOne Display Light" w:hAnsi="IntelOne Display Light"/>
          <w:b w:val="0"/>
          <w:bCs w:val="0"/>
          <w:color w:val="000000" w:themeColor="text1"/>
          <w:sz w:val="36"/>
          <w:szCs w:val="36"/>
        </w:rPr>
        <w:t>_fwd_flag</w:t>
      </w:r>
    </w:p>
    <w:p w14:paraId="24624824" w14:textId="19139CDF" w:rsidR="00FD180D" w:rsidRPr="00FD180D" w:rsidRDefault="00FD180D" w:rsidP="00FD180D">
      <w:pPr>
        <w:rPr>
          <w:rStyle w:val="Strong"/>
          <w:rFonts w:ascii="IntelOne Display Light" w:hAnsi="IntelOne Display Light"/>
          <w:b w:val="0"/>
          <w:bCs w:val="0"/>
          <w:color w:val="000000" w:themeColor="text1"/>
          <w:sz w:val="36"/>
          <w:szCs w:val="36"/>
        </w:rPr>
      </w:pPr>
      <w:r w:rsidRPr="00FD180D">
        <w:rPr>
          <w:rStyle w:val="Strong"/>
          <w:rFonts w:ascii="IntelOne Display Light" w:hAnsi="IntelOne Display Light"/>
          <w:b w:val="0"/>
          <w:bCs w:val="0"/>
          <w:color w:val="000000" w:themeColor="text1"/>
          <w:sz w:val="36"/>
          <w:szCs w:val="36"/>
        </w:rPr>
        <w:t xml:space="preserve">  </w:t>
      </w:r>
    </w:p>
    <w:p w14:paraId="7B7F6903" w14:textId="4C6DD832" w:rsidR="000521F0" w:rsidRDefault="00616BEE" w:rsidP="00FD180D">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2D0BCF68" wp14:editId="1EEA0BD6">
            <wp:extent cx="5943600" cy="1450975"/>
            <wp:effectExtent l="38100" t="38100" r="38100" b="349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450975"/>
                    </a:xfrm>
                    <a:prstGeom prst="rect">
                      <a:avLst/>
                    </a:prstGeom>
                    <a:ln w="28575">
                      <a:solidFill>
                        <a:schemeClr val="accent6"/>
                      </a:solidFill>
                    </a:ln>
                  </pic:spPr>
                </pic:pic>
              </a:graphicData>
            </a:graphic>
          </wp:inline>
        </w:drawing>
      </w:r>
    </w:p>
    <w:p w14:paraId="5AAC1ABE" w14:textId="77777777" w:rsidR="00BD606D" w:rsidRDefault="00BD606D" w:rsidP="00FD180D">
      <w:pPr>
        <w:rPr>
          <w:rStyle w:val="Strong"/>
          <w:rFonts w:ascii="IntelOne Display Light" w:hAnsi="IntelOne Display Light"/>
          <w:b w:val="0"/>
          <w:bCs w:val="0"/>
          <w:color w:val="000000" w:themeColor="text1"/>
          <w:sz w:val="36"/>
          <w:szCs w:val="36"/>
        </w:rPr>
      </w:pPr>
    </w:p>
    <w:p w14:paraId="12771C26" w14:textId="2A4E3F03" w:rsidR="00902240" w:rsidRPr="00902240" w:rsidRDefault="00902240" w:rsidP="007A7F59">
      <w:pPr>
        <w:pStyle w:val="ListParagraph"/>
        <w:numPr>
          <w:ilvl w:val="0"/>
          <w:numId w:val="21"/>
        </w:numPr>
        <w:rPr>
          <w:rStyle w:val="Strong"/>
          <w:rFonts w:ascii="IntelOne Display Light" w:hAnsi="IntelOne Display Light"/>
          <w:b w:val="0"/>
          <w:bCs w:val="0"/>
          <w:color w:val="000000" w:themeColor="text1"/>
          <w:sz w:val="28"/>
          <w:szCs w:val="28"/>
        </w:rPr>
      </w:pPr>
      <w:r w:rsidRPr="00902240">
        <w:rPr>
          <w:rStyle w:val="Strong"/>
          <w:rFonts w:ascii="IntelOne Display Light" w:hAnsi="IntelOne Display Light"/>
          <w:b w:val="0"/>
          <w:bCs w:val="0"/>
          <w:color w:val="000000" w:themeColor="text1"/>
          <w:sz w:val="28"/>
          <w:szCs w:val="28"/>
        </w:rPr>
        <w:t xml:space="preserve">As you can see the values are textual </w:t>
      </w:r>
      <w:r w:rsidR="00DF3CBB" w:rsidRPr="00902240">
        <w:rPr>
          <w:rStyle w:val="Strong"/>
          <w:rFonts w:ascii="IntelOne Display Light" w:hAnsi="IntelOne Display Light"/>
          <w:b w:val="0"/>
          <w:bCs w:val="0"/>
          <w:color w:val="000000" w:themeColor="text1"/>
          <w:sz w:val="28"/>
          <w:szCs w:val="28"/>
        </w:rPr>
        <w:t>Boolean,</w:t>
      </w:r>
      <w:r w:rsidRPr="00902240">
        <w:rPr>
          <w:rStyle w:val="Strong"/>
          <w:rFonts w:ascii="IntelOne Display Light" w:hAnsi="IntelOne Display Light"/>
          <w:b w:val="0"/>
          <w:bCs w:val="0"/>
          <w:color w:val="000000" w:themeColor="text1"/>
          <w:sz w:val="28"/>
          <w:szCs w:val="28"/>
        </w:rPr>
        <w:t xml:space="preserve"> so </w:t>
      </w:r>
      <w:r w:rsidR="0002251C">
        <w:rPr>
          <w:rStyle w:val="Strong"/>
          <w:rFonts w:ascii="IntelOne Display Light" w:hAnsi="IntelOne Display Light"/>
          <w:b w:val="0"/>
          <w:bCs w:val="0"/>
          <w:color w:val="000000" w:themeColor="text1"/>
          <w:sz w:val="28"/>
          <w:szCs w:val="28"/>
        </w:rPr>
        <w:t>we</w:t>
      </w:r>
      <w:r w:rsidRPr="00902240">
        <w:rPr>
          <w:rStyle w:val="Strong"/>
          <w:rFonts w:ascii="IntelOne Display Light" w:hAnsi="IntelOne Display Light"/>
          <w:b w:val="0"/>
          <w:bCs w:val="0"/>
          <w:color w:val="000000" w:themeColor="text1"/>
          <w:sz w:val="28"/>
          <w:szCs w:val="28"/>
        </w:rPr>
        <w:t xml:space="preserve"> decided to map text</w:t>
      </w:r>
      <w:r>
        <w:rPr>
          <w:rStyle w:val="Strong"/>
          <w:rFonts w:ascii="IntelOne Display Light" w:hAnsi="IntelOne Display Light"/>
          <w:b w:val="0"/>
          <w:bCs w:val="0"/>
          <w:color w:val="000000" w:themeColor="text1"/>
          <w:sz w:val="28"/>
          <w:szCs w:val="28"/>
        </w:rPr>
        <w:t xml:space="preserve"> </w:t>
      </w:r>
      <w:r w:rsidR="00310087" w:rsidRPr="00902240">
        <w:rPr>
          <w:rStyle w:val="Strong"/>
          <w:rFonts w:ascii="IntelOne Display Light" w:hAnsi="IntelOne Display Light"/>
          <w:b w:val="0"/>
          <w:bCs w:val="0"/>
          <w:color w:val="000000" w:themeColor="text1"/>
          <w:sz w:val="28"/>
          <w:szCs w:val="28"/>
        </w:rPr>
        <w:t>values</w:t>
      </w:r>
      <w:r w:rsidR="00310087">
        <w:rPr>
          <w:rStyle w:val="Strong"/>
          <w:rFonts w:ascii="IntelOne Display Light" w:hAnsi="IntelOne Display Light"/>
          <w:b w:val="0"/>
          <w:bCs w:val="0"/>
          <w:color w:val="000000" w:themeColor="text1"/>
          <w:sz w:val="28"/>
          <w:szCs w:val="28"/>
        </w:rPr>
        <w:t xml:space="preserve"> </w:t>
      </w:r>
      <w:r w:rsidR="00310087" w:rsidRPr="00902240">
        <w:rPr>
          <w:rStyle w:val="Strong"/>
          <w:rFonts w:ascii="IntelOne Display Light" w:hAnsi="IntelOne Display Light"/>
          <w:b w:val="0"/>
          <w:bCs w:val="0"/>
          <w:color w:val="000000" w:themeColor="text1"/>
          <w:sz w:val="28"/>
          <w:szCs w:val="28"/>
        </w:rPr>
        <w:t>with</w:t>
      </w:r>
      <w:r w:rsidRPr="00902240">
        <w:rPr>
          <w:rStyle w:val="Strong"/>
          <w:rFonts w:ascii="IntelOne Display Light" w:hAnsi="IntelOne Display Light"/>
          <w:b w:val="0"/>
          <w:bCs w:val="0"/>
          <w:color w:val="000000" w:themeColor="text1"/>
          <w:sz w:val="28"/>
          <w:szCs w:val="28"/>
        </w:rPr>
        <w:t xml:space="preserve"> numerical ones.</w:t>
      </w:r>
    </w:p>
    <w:p w14:paraId="72F173AB" w14:textId="77777777" w:rsidR="00E51F44" w:rsidRPr="00211524" w:rsidRDefault="00E51F44" w:rsidP="00902240">
      <w:pPr>
        <w:pStyle w:val="ListParagraph"/>
        <w:rPr>
          <w:rStyle w:val="Strong"/>
          <w:rFonts w:ascii="IntelOne Display Light" w:hAnsi="IntelOne Display Light"/>
          <w:b w:val="0"/>
          <w:bCs w:val="0"/>
          <w:color w:val="000000" w:themeColor="text1"/>
          <w:sz w:val="36"/>
          <w:szCs w:val="36"/>
        </w:rPr>
      </w:pPr>
    </w:p>
    <w:p w14:paraId="10386C91" w14:textId="6218D4E2" w:rsidR="00433AD3" w:rsidRDefault="00B35EE0" w:rsidP="00582245">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t xml:space="preserve">Step </w:t>
      </w:r>
      <w:r w:rsidR="009F3F76">
        <w:rPr>
          <w:rStyle w:val="Strong"/>
          <w:rFonts w:ascii="IntelOne Display Light" w:hAnsi="IntelOne Display Light"/>
          <w:b w:val="0"/>
          <w:bCs w:val="0"/>
          <w:color w:val="000000" w:themeColor="text1"/>
          <w:sz w:val="36"/>
          <w:szCs w:val="36"/>
        </w:rPr>
        <w:t>7</w:t>
      </w:r>
      <w:r w:rsidRPr="00571F40">
        <w:rPr>
          <w:rStyle w:val="Strong"/>
          <w:rFonts w:ascii="IntelOne Display Light" w:hAnsi="IntelOne Display Light"/>
          <w:b w:val="0"/>
          <w:bCs w:val="0"/>
          <w:color w:val="000000" w:themeColor="text1"/>
          <w:sz w:val="36"/>
          <w:szCs w:val="36"/>
        </w:rPr>
        <w:t xml:space="preserve">: </w:t>
      </w:r>
      <w:r w:rsidR="00035358">
        <w:rPr>
          <w:rStyle w:val="Strong"/>
          <w:rFonts w:ascii="IntelOne Display Light" w:hAnsi="IntelOne Display Light"/>
          <w:b w:val="0"/>
          <w:bCs w:val="0"/>
          <w:color w:val="000000" w:themeColor="text1"/>
          <w:sz w:val="36"/>
          <w:szCs w:val="36"/>
        </w:rPr>
        <w:t>Creating a new feature</w:t>
      </w:r>
      <w:r w:rsidRPr="00571F40">
        <w:rPr>
          <w:rStyle w:val="Strong"/>
          <w:rFonts w:ascii="IntelOne Display Light" w:hAnsi="IntelOne Display Light"/>
          <w:b w:val="0"/>
          <w:bCs w:val="0"/>
          <w:color w:val="000000" w:themeColor="text1"/>
          <w:sz w:val="36"/>
          <w:szCs w:val="36"/>
        </w:rPr>
        <w:t xml:space="preserve"> – </w:t>
      </w:r>
      <w:r w:rsidR="00035358">
        <w:rPr>
          <w:rStyle w:val="Strong"/>
          <w:rFonts w:ascii="IntelOne Display Light" w:hAnsi="IntelOne Display Light"/>
          <w:b w:val="0"/>
          <w:bCs w:val="0"/>
          <w:color w:val="000000" w:themeColor="text1"/>
          <w:sz w:val="36"/>
          <w:szCs w:val="36"/>
        </w:rPr>
        <w:t>Trip duration</w:t>
      </w:r>
    </w:p>
    <w:p w14:paraId="65F46B75" w14:textId="77777777" w:rsidR="00386C44" w:rsidRDefault="00386C44" w:rsidP="00582245">
      <w:pPr>
        <w:rPr>
          <w:rStyle w:val="Strong"/>
          <w:rFonts w:ascii="IntelOne Display Light" w:hAnsi="IntelOne Display Light"/>
          <w:b w:val="0"/>
          <w:bCs w:val="0"/>
          <w:color w:val="000000" w:themeColor="text1"/>
          <w:sz w:val="36"/>
          <w:szCs w:val="36"/>
        </w:rPr>
      </w:pPr>
    </w:p>
    <w:p w14:paraId="5FEDF667" w14:textId="587CDC6F" w:rsidR="004E057D" w:rsidRPr="004E057D" w:rsidRDefault="004E057D" w:rsidP="007A7F59">
      <w:pPr>
        <w:pStyle w:val="ListParagraph"/>
        <w:numPr>
          <w:ilvl w:val="0"/>
          <w:numId w:val="21"/>
        </w:numPr>
        <w:rPr>
          <w:rStyle w:val="Strong"/>
          <w:rFonts w:ascii="IntelOne Display Light" w:hAnsi="IntelOne Display Light"/>
          <w:b w:val="0"/>
          <w:bCs w:val="0"/>
          <w:color w:val="000000" w:themeColor="text1"/>
          <w:sz w:val="28"/>
          <w:szCs w:val="28"/>
        </w:rPr>
      </w:pPr>
      <w:r w:rsidRPr="004E057D">
        <w:rPr>
          <w:rStyle w:val="Strong"/>
          <w:rFonts w:ascii="IntelOne Display Light" w:hAnsi="IntelOne Display Light"/>
          <w:b w:val="0"/>
          <w:bCs w:val="0"/>
          <w:color w:val="000000" w:themeColor="text1"/>
          <w:sz w:val="28"/>
          <w:szCs w:val="28"/>
        </w:rPr>
        <w:t xml:space="preserve">In this task, </w:t>
      </w:r>
      <w:r w:rsidR="0009026E">
        <w:rPr>
          <w:rStyle w:val="Strong"/>
          <w:rFonts w:ascii="IntelOne Display Light" w:hAnsi="IntelOne Display Light"/>
          <w:b w:val="0"/>
          <w:bCs w:val="0"/>
          <w:color w:val="000000" w:themeColor="text1"/>
          <w:sz w:val="28"/>
          <w:szCs w:val="28"/>
        </w:rPr>
        <w:t>we</w:t>
      </w:r>
      <w:r w:rsidRPr="004E057D">
        <w:rPr>
          <w:rStyle w:val="Strong"/>
          <w:rFonts w:ascii="IntelOne Display Light" w:hAnsi="IntelOne Display Light"/>
          <w:b w:val="0"/>
          <w:bCs w:val="0"/>
          <w:color w:val="000000" w:themeColor="text1"/>
          <w:sz w:val="28"/>
          <w:szCs w:val="28"/>
        </w:rPr>
        <w:t xml:space="preserve"> will create a new feature called </w:t>
      </w:r>
      <w:r w:rsidRPr="004E057D">
        <w:rPr>
          <w:rStyle w:val="Strong"/>
          <w:rFonts w:ascii="IntelOne Display Light" w:hAnsi="IntelOne Display Light"/>
          <w:b w:val="0"/>
          <w:bCs w:val="0"/>
          <w:color w:val="000000" w:themeColor="text1"/>
          <w:sz w:val="28"/>
          <w:szCs w:val="28"/>
        </w:rPr>
        <w:t>trip duration.</w:t>
      </w:r>
    </w:p>
    <w:p w14:paraId="559554E1" w14:textId="62C7D625" w:rsidR="00DF4089" w:rsidRDefault="004E057D" w:rsidP="007A7F59">
      <w:pPr>
        <w:pStyle w:val="ListParagraph"/>
        <w:numPr>
          <w:ilvl w:val="0"/>
          <w:numId w:val="21"/>
        </w:numPr>
        <w:rPr>
          <w:rStyle w:val="Strong"/>
          <w:rFonts w:ascii="IntelOne Display Light" w:hAnsi="IntelOne Display Light"/>
          <w:b w:val="0"/>
          <w:bCs w:val="0"/>
          <w:color w:val="000000" w:themeColor="text1"/>
          <w:sz w:val="28"/>
          <w:szCs w:val="28"/>
        </w:rPr>
      </w:pPr>
      <w:r w:rsidRPr="004E057D">
        <w:rPr>
          <w:rStyle w:val="Strong"/>
          <w:rFonts w:ascii="IntelOne Display Light" w:hAnsi="IntelOne Display Light"/>
          <w:b w:val="0"/>
          <w:bCs w:val="0"/>
          <w:color w:val="000000" w:themeColor="text1"/>
          <w:sz w:val="28"/>
          <w:szCs w:val="28"/>
        </w:rPr>
        <w:t xml:space="preserve">It will be calculated from the difference between the </w:t>
      </w:r>
      <w:r w:rsidRPr="004E057D">
        <w:rPr>
          <w:rStyle w:val="Strong"/>
          <w:rFonts w:ascii="IntelOne Display Light" w:hAnsi="IntelOne Display Light"/>
          <w:b w:val="0"/>
          <w:bCs w:val="0"/>
          <w:color w:val="000000" w:themeColor="text1"/>
          <w:sz w:val="28"/>
          <w:szCs w:val="28"/>
        </w:rPr>
        <w:t>drop off</w:t>
      </w:r>
      <w:r w:rsidRPr="004E057D">
        <w:rPr>
          <w:rStyle w:val="Strong"/>
          <w:rFonts w:ascii="IntelOne Display Light" w:hAnsi="IntelOne Display Light"/>
          <w:b w:val="0"/>
          <w:bCs w:val="0"/>
          <w:color w:val="000000" w:themeColor="text1"/>
          <w:sz w:val="28"/>
          <w:szCs w:val="28"/>
        </w:rPr>
        <w:t xml:space="preserve"> time and the pickup time and I express the value in minutes unit as shown below</w:t>
      </w:r>
      <w:r w:rsidR="00EC0542">
        <w:rPr>
          <w:rStyle w:val="Strong"/>
          <w:rFonts w:ascii="IntelOne Display Light" w:hAnsi="IntelOne Display Light"/>
          <w:b w:val="0"/>
          <w:bCs w:val="0"/>
          <w:color w:val="000000" w:themeColor="text1"/>
          <w:sz w:val="28"/>
          <w:szCs w:val="28"/>
        </w:rPr>
        <w:t>:</w:t>
      </w:r>
    </w:p>
    <w:p w14:paraId="082BA840" w14:textId="77777777" w:rsidR="00657932" w:rsidRPr="004E057D" w:rsidRDefault="00657932" w:rsidP="00657932">
      <w:pPr>
        <w:pStyle w:val="ListParagraph"/>
        <w:rPr>
          <w:rStyle w:val="Strong"/>
          <w:rFonts w:ascii="IntelOne Display Light" w:hAnsi="IntelOne Display Light"/>
          <w:b w:val="0"/>
          <w:bCs w:val="0"/>
          <w:color w:val="000000" w:themeColor="text1"/>
          <w:sz w:val="28"/>
          <w:szCs w:val="28"/>
        </w:rPr>
      </w:pPr>
    </w:p>
    <w:p w14:paraId="2CC8B480" w14:textId="0D006450" w:rsidR="00433AD3" w:rsidRDefault="004259CB" w:rsidP="003C60C6">
      <w:pPr>
        <w:pStyle w:val="Heading2"/>
        <w:shd w:val="clear" w:color="auto" w:fill="FFFFFF"/>
        <w:spacing w:before="153"/>
        <w:rPr>
          <w:rStyle w:val="Strong"/>
          <w:rFonts w:ascii="IntelOne Display Light" w:hAnsi="IntelOne Display Light" w:cs="Times New Roman"/>
          <w:b w:val="0"/>
          <w:bCs w:val="0"/>
          <w:color w:val="000000" w:themeColor="text1"/>
          <w:sz w:val="28"/>
          <w:szCs w:val="28"/>
        </w:rPr>
      </w:pPr>
      <w:r>
        <w:rPr>
          <w:rFonts w:ascii="IntelOne Display Light" w:hAnsi="IntelOne Display Light" w:cs="Times New Roman"/>
          <w:noProof/>
          <w:color w:val="000000" w:themeColor="text1"/>
          <w:sz w:val="28"/>
          <w:szCs w:val="28"/>
        </w:rPr>
        <w:drawing>
          <wp:inline distT="0" distB="0" distL="0" distR="0" wp14:anchorId="63150CB4" wp14:editId="586DF11A">
            <wp:extent cx="5943600" cy="308610"/>
            <wp:effectExtent l="38100" t="38100" r="38100" b="342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5943600" cy="308610"/>
                    </a:xfrm>
                    <a:prstGeom prst="rect">
                      <a:avLst/>
                    </a:prstGeom>
                    <a:ln w="28575">
                      <a:solidFill>
                        <a:schemeClr val="accent6"/>
                      </a:solidFill>
                    </a:ln>
                  </pic:spPr>
                </pic:pic>
              </a:graphicData>
            </a:graphic>
          </wp:inline>
        </w:drawing>
      </w:r>
    </w:p>
    <w:p w14:paraId="79BB6462" w14:textId="77777777" w:rsidR="00657932" w:rsidRPr="00657932" w:rsidRDefault="00657932" w:rsidP="00657932">
      <w:pPr>
        <w:rPr>
          <w:lang w:val="en-US" w:eastAsia="en-US"/>
        </w:rPr>
      </w:pPr>
    </w:p>
    <w:p w14:paraId="311C8121" w14:textId="357B6EF4" w:rsidR="00DE1CC0" w:rsidRDefault="00DE1CC0" w:rsidP="007A7F59">
      <w:pPr>
        <w:pStyle w:val="ListParagraph"/>
        <w:numPr>
          <w:ilvl w:val="0"/>
          <w:numId w:val="22"/>
        </w:numPr>
        <w:rPr>
          <w:rStyle w:val="Strong"/>
          <w:rFonts w:ascii="IntelOne Display Light" w:eastAsiaTheme="majorEastAsia" w:hAnsi="IntelOne Display Light" w:cs="Times New Roman"/>
          <w:b w:val="0"/>
          <w:bCs w:val="0"/>
          <w:color w:val="000000" w:themeColor="text1"/>
          <w:sz w:val="28"/>
          <w:szCs w:val="28"/>
        </w:rPr>
      </w:pPr>
      <w:r w:rsidRPr="00F41590">
        <w:rPr>
          <w:rStyle w:val="Strong"/>
          <w:rFonts w:ascii="IntelOne Display Light" w:eastAsiaTheme="majorEastAsia" w:hAnsi="IntelOne Display Light" w:cs="Times New Roman"/>
          <w:b w:val="0"/>
          <w:bCs w:val="0"/>
          <w:color w:val="000000" w:themeColor="text1"/>
          <w:sz w:val="28"/>
          <w:szCs w:val="28"/>
        </w:rPr>
        <w:t xml:space="preserve">The next step </w:t>
      </w:r>
      <w:r w:rsidR="0009026E">
        <w:rPr>
          <w:rStyle w:val="Strong"/>
          <w:rFonts w:ascii="IntelOne Display Light" w:eastAsiaTheme="majorEastAsia" w:hAnsi="IntelOne Display Light" w:cs="Times New Roman"/>
          <w:b w:val="0"/>
          <w:bCs w:val="0"/>
          <w:color w:val="000000" w:themeColor="text1"/>
          <w:sz w:val="28"/>
          <w:szCs w:val="28"/>
        </w:rPr>
        <w:t>we</w:t>
      </w:r>
      <w:r w:rsidRPr="00F41590">
        <w:rPr>
          <w:rStyle w:val="Strong"/>
          <w:rFonts w:ascii="IntelOne Display Light" w:eastAsiaTheme="majorEastAsia" w:hAnsi="IntelOne Display Light" w:cs="Times New Roman"/>
          <w:b w:val="0"/>
          <w:bCs w:val="0"/>
          <w:color w:val="000000" w:themeColor="text1"/>
          <w:sz w:val="28"/>
          <w:szCs w:val="28"/>
        </w:rPr>
        <w:t xml:space="preserve"> have decided to do is to create trip durations classes and </w:t>
      </w:r>
      <w:r w:rsidR="00F41590" w:rsidRPr="00F41590">
        <w:rPr>
          <w:rStyle w:val="Strong"/>
          <w:rFonts w:ascii="IntelOne Display Light" w:eastAsiaTheme="majorEastAsia" w:hAnsi="IntelOne Display Light" w:cs="Times New Roman"/>
          <w:b w:val="0"/>
          <w:bCs w:val="0"/>
          <w:color w:val="000000" w:themeColor="text1"/>
          <w:sz w:val="28"/>
          <w:szCs w:val="28"/>
        </w:rPr>
        <w:t>intervals</w:t>
      </w:r>
      <w:r w:rsidRPr="00F41590">
        <w:rPr>
          <w:rStyle w:val="Strong"/>
          <w:rFonts w:ascii="IntelOne Display Light" w:eastAsiaTheme="majorEastAsia" w:hAnsi="IntelOne Display Light" w:cs="Times New Roman"/>
          <w:b w:val="0"/>
          <w:bCs w:val="0"/>
          <w:color w:val="000000" w:themeColor="text1"/>
          <w:sz w:val="28"/>
          <w:szCs w:val="28"/>
        </w:rPr>
        <w:t xml:space="preserve"> based on the freshly created column.</w:t>
      </w:r>
    </w:p>
    <w:p w14:paraId="17B6F858" w14:textId="77777777" w:rsidR="00657932" w:rsidRPr="00F41590" w:rsidRDefault="00657932" w:rsidP="00657932">
      <w:pPr>
        <w:pStyle w:val="ListParagraph"/>
        <w:rPr>
          <w:rStyle w:val="Strong"/>
          <w:rFonts w:ascii="IntelOne Display Light" w:eastAsiaTheme="majorEastAsia" w:hAnsi="IntelOne Display Light" w:cs="Times New Roman"/>
          <w:b w:val="0"/>
          <w:bCs w:val="0"/>
          <w:color w:val="000000" w:themeColor="text1"/>
          <w:sz w:val="28"/>
          <w:szCs w:val="28"/>
        </w:rPr>
      </w:pPr>
    </w:p>
    <w:p w14:paraId="5932599B" w14:textId="18344D25" w:rsidR="00433AD3" w:rsidRDefault="00A459F4" w:rsidP="005F7F10">
      <w:pPr>
        <w:pStyle w:val="Heading2"/>
        <w:shd w:val="clear" w:color="auto" w:fill="FFFFFF"/>
        <w:spacing w:before="153"/>
        <w:rPr>
          <w:rStyle w:val="Strong"/>
          <w:rFonts w:ascii="IntelOne Display Light" w:hAnsi="IntelOne Display Light" w:cs="Times New Roman"/>
          <w:b w:val="0"/>
          <w:bCs w:val="0"/>
          <w:color w:val="000000" w:themeColor="text1"/>
          <w:sz w:val="28"/>
          <w:szCs w:val="28"/>
        </w:rPr>
      </w:pPr>
      <w:r>
        <w:rPr>
          <w:rFonts w:ascii="IntelOne Display Light" w:hAnsi="IntelOne Display Light" w:cs="Times New Roman"/>
          <w:noProof/>
          <w:color w:val="000000" w:themeColor="text1"/>
          <w:sz w:val="28"/>
          <w:szCs w:val="28"/>
        </w:rPr>
        <w:drawing>
          <wp:inline distT="0" distB="0" distL="0" distR="0" wp14:anchorId="29804BA0" wp14:editId="0BF6A393">
            <wp:extent cx="5943600" cy="539115"/>
            <wp:effectExtent l="38100" t="38100" r="38100" b="323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5943600" cy="539115"/>
                    </a:xfrm>
                    <a:prstGeom prst="rect">
                      <a:avLst/>
                    </a:prstGeom>
                    <a:ln w="28575">
                      <a:solidFill>
                        <a:schemeClr val="accent6"/>
                      </a:solidFill>
                    </a:ln>
                  </pic:spPr>
                </pic:pic>
              </a:graphicData>
            </a:graphic>
          </wp:inline>
        </w:drawing>
      </w:r>
    </w:p>
    <w:p w14:paraId="389B5CEF" w14:textId="77777777" w:rsidR="005F7F10" w:rsidRDefault="005F7F10" w:rsidP="005F7F10">
      <w:pPr>
        <w:rPr>
          <w:lang w:val="en-US" w:eastAsia="en-US"/>
        </w:rPr>
      </w:pPr>
    </w:p>
    <w:p w14:paraId="6656066D" w14:textId="19D4FA94" w:rsidR="005F0C2A" w:rsidRPr="00530021" w:rsidRDefault="00D234AA" w:rsidP="007A7F59">
      <w:pPr>
        <w:pStyle w:val="ListParagraph"/>
        <w:numPr>
          <w:ilvl w:val="0"/>
          <w:numId w:val="22"/>
        </w:numPr>
        <w:rPr>
          <w:rFonts w:ascii="IntelOne Display" w:hAnsi="IntelOne Display"/>
          <w:sz w:val="28"/>
          <w:szCs w:val="28"/>
        </w:rPr>
      </w:pPr>
      <w:r>
        <w:rPr>
          <w:rFonts w:ascii="IntelOne Display" w:hAnsi="IntelOne Display"/>
          <w:sz w:val="28"/>
          <w:szCs w:val="28"/>
        </w:rPr>
        <w:t>We</w:t>
      </w:r>
      <w:r w:rsidR="005F0C2A" w:rsidRPr="00530021">
        <w:rPr>
          <w:rFonts w:ascii="IntelOne Display" w:hAnsi="IntelOne Display"/>
          <w:sz w:val="28"/>
          <w:szCs w:val="28"/>
        </w:rPr>
        <w:t xml:space="preserve"> will use the </w:t>
      </w:r>
      <w:r w:rsidR="005F0C2A" w:rsidRPr="00530021">
        <w:rPr>
          <w:rFonts w:ascii="IntelOne Display" w:hAnsi="IntelOne Display"/>
          <w:sz w:val="28"/>
          <w:szCs w:val="28"/>
        </w:rPr>
        <w:t>get dummies</w:t>
      </w:r>
      <w:r w:rsidR="005F0C2A" w:rsidRPr="00530021">
        <w:rPr>
          <w:rFonts w:ascii="IntelOne Display" w:hAnsi="IntelOne Display"/>
          <w:sz w:val="28"/>
          <w:szCs w:val="28"/>
        </w:rPr>
        <w:t xml:space="preserve"> function </w:t>
      </w:r>
      <w:r w:rsidR="005F0C2A" w:rsidRPr="00530021">
        <w:rPr>
          <w:rFonts w:ascii="IntelOne Display" w:hAnsi="IntelOne Display"/>
          <w:sz w:val="28"/>
          <w:szCs w:val="28"/>
        </w:rPr>
        <w:t>to</w:t>
      </w:r>
      <w:r w:rsidR="005F0C2A" w:rsidRPr="00530021">
        <w:rPr>
          <w:rFonts w:ascii="IntelOne Display" w:hAnsi="IntelOne Display"/>
          <w:sz w:val="28"/>
          <w:szCs w:val="28"/>
        </w:rPr>
        <w:t xml:space="preserve"> convert </w:t>
      </w:r>
      <w:r w:rsidR="005F0C2A" w:rsidRPr="00530021">
        <w:rPr>
          <w:rFonts w:ascii="IntelOne Display" w:hAnsi="IntelOne Display"/>
          <w:sz w:val="28"/>
          <w:szCs w:val="28"/>
        </w:rPr>
        <w:t>trip duration</w:t>
      </w:r>
      <w:r w:rsidR="005F0C2A" w:rsidRPr="00530021">
        <w:rPr>
          <w:rFonts w:ascii="IntelOne Display" w:hAnsi="IntelOne Display"/>
          <w:sz w:val="28"/>
          <w:szCs w:val="28"/>
        </w:rPr>
        <w:t xml:space="preserve"> categorical variable into dummy/indicator variables as part of the One </w:t>
      </w:r>
      <w:r w:rsidR="005F0C2A" w:rsidRPr="00530021">
        <w:rPr>
          <w:rFonts w:ascii="IntelOne Display" w:hAnsi="IntelOne Display"/>
          <w:sz w:val="28"/>
          <w:szCs w:val="28"/>
        </w:rPr>
        <w:lastRenderedPageBreak/>
        <w:t>Hot Encoding. The aim of this transformation is to convert categorical values into a 1-dimensional numerical vector.</w:t>
      </w:r>
    </w:p>
    <w:p w14:paraId="7CF774F0" w14:textId="21130B48" w:rsidR="005F7F10" w:rsidRPr="00292B8C" w:rsidRDefault="00EE682A" w:rsidP="00292B8C">
      <w:pPr>
        <w:rPr>
          <w:sz w:val="28"/>
          <w:szCs w:val="28"/>
          <w:lang w:val="en-US" w:eastAsia="en-US"/>
        </w:rPr>
      </w:pPr>
      <w:r>
        <w:rPr>
          <w:noProof/>
        </w:rPr>
        <w:drawing>
          <wp:inline distT="0" distB="0" distL="0" distR="0" wp14:anchorId="72A497CA" wp14:editId="070FFBE8">
            <wp:extent cx="5943600" cy="1565275"/>
            <wp:effectExtent l="38100" t="38100" r="38100" b="34925"/>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565275"/>
                    </a:xfrm>
                    <a:prstGeom prst="rect">
                      <a:avLst/>
                    </a:prstGeom>
                    <a:ln w="28575">
                      <a:solidFill>
                        <a:schemeClr val="accent6"/>
                      </a:solidFill>
                    </a:ln>
                  </pic:spPr>
                </pic:pic>
              </a:graphicData>
            </a:graphic>
          </wp:inline>
        </w:drawing>
      </w:r>
    </w:p>
    <w:p w14:paraId="18E59AE0" w14:textId="77777777" w:rsidR="005F7F10" w:rsidRDefault="005F7F10" w:rsidP="005F7F10">
      <w:pPr>
        <w:rPr>
          <w:lang w:val="en-US" w:eastAsia="en-US"/>
        </w:rPr>
      </w:pPr>
    </w:p>
    <w:p w14:paraId="52A985B7" w14:textId="234179D4" w:rsidR="005F7F10" w:rsidRPr="00FA4FD5" w:rsidRDefault="00141868" w:rsidP="007A7F59">
      <w:pPr>
        <w:pStyle w:val="ListParagraph"/>
        <w:numPr>
          <w:ilvl w:val="0"/>
          <w:numId w:val="22"/>
        </w:numPr>
      </w:pPr>
      <w:r>
        <w:rPr>
          <w:rFonts w:ascii="IntelOne Display" w:hAnsi="IntelOne Display"/>
          <w:sz w:val="28"/>
          <w:szCs w:val="28"/>
        </w:rPr>
        <w:t>We</w:t>
      </w:r>
      <w:r w:rsidR="0022335A" w:rsidRPr="00FA4FD5">
        <w:rPr>
          <w:rFonts w:ascii="IntelOne Display" w:hAnsi="IntelOne Display"/>
          <w:sz w:val="28"/>
          <w:szCs w:val="28"/>
        </w:rPr>
        <w:t xml:space="preserve"> have converted the </w:t>
      </w:r>
      <w:r w:rsidR="00FA4FD5" w:rsidRPr="00FA4FD5">
        <w:rPr>
          <w:rFonts w:ascii="IntelOne Display" w:hAnsi="IntelOne Display"/>
          <w:sz w:val="28"/>
          <w:szCs w:val="28"/>
        </w:rPr>
        <w:t>trip duration</w:t>
      </w:r>
      <w:r w:rsidR="0022335A" w:rsidRPr="00FA4FD5">
        <w:rPr>
          <w:rFonts w:ascii="IntelOne Display" w:hAnsi="IntelOne Display"/>
          <w:sz w:val="28"/>
          <w:szCs w:val="28"/>
        </w:rPr>
        <w:t xml:space="preserve"> into its 5 elements one-hot encoded vector now represented as 5 columns each with the categorical values </w:t>
      </w:r>
      <w:r>
        <w:rPr>
          <w:rFonts w:ascii="IntelOne Display" w:hAnsi="IntelOne Display"/>
          <w:sz w:val="28"/>
          <w:szCs w:val="28"/>
        </w:rPr>
        <w:t xml:space="preserve">and </w:t>
      </w:r>
      <w:r w:rsidR="0022335A" w:rsidRPr="00FA4FD5">
        <w:rPr>
          <w:rFonts w:ascii="IntelOne Display" w:hAnsi="IntelOne Display"/>
          <w:sz w:val="28"/>
          <w:szCs w:val="28"/>
        </w:rPr>
        <w:t xml:space="preserve">passed to the </w:t>
      </w:r>
      <w:r w:rsidR="00FA4FD5" w:rsidRPr="00FA4FD5">
        <w:rPr>
          <w:rFonts w:ascii="IntelOne Display" w:hAnsi="IntelOne Display"/>
          <w:sz w:val="28"/>
          <w:szCs w:val="28"/>
        </w:rPr>
        <w:t>get dummies</w:t>
      </w:r>
      <w:r w:rsidR="0022335A" w:rsidRPr="00FA4FD5">
        <w:rPr>
          <w:rFonts w:ascii="IntelOne Display" w:hAnsi="IntelOne Display"/>
          <w:sz w:val="28"/>
          <w:szCs w:val="28"/>
        </w:rPr>
        <w:t xml:space="preserve"> </w:t>
      </w:r>
      <w:r w:rsidR="0009026E" w:rsidRPr="00FA4FD5">
        <w:rPr>
          <w:rFonts w:ascii="IntelOne Display" w:hAnsi="IntelOne Display"/>
          <w:sz w:val="28"/>
          <w:szCs w:val="28"/>
        </w:rPr>
        <w:t>function</w:t>
      </w:r>
      <w:r w:rsidR="0009026E">
        <w:rPr>
          <w:rFonts w:ascii="IntelOne Display" w:hAnsi="IntelOne Display"/>
          <w:sz w:val="28"/>
          <w:szCs w:val="28"/>
        </w:rPr>
        <w:t xml:space="preserve"> and</w:t>
      </w:r>
      <w:r w:rsidR="00D17329">
        <w:rPr>
          <w:rFonts w:ascii="IntelOne Display" w:hAnsi="IntelOne Display"/>
          <w:sz w:val="28"/>
          <w:szCs w:val="28"/>
        </w:rPr>
        <w:t xml:space="preserve"> see if they have a connection with </w:t>
      </w:r>
      <w:r w:rsidR="00386C44">
        <w:rPr>
          <w:rFonts w:ascii="IntelOne Display" w:hAnsi="IntelOne Display"/>
          <w:sz w:val="28"/>
          <w:szCs w:val="28"/>
        </w:rPr>
        <w:t>tip amount</w:t>
      </w:r>
      <w:r w:rsidR="00D17329">
        <w:rPr>
          <w:rFonts w:ascii="IntelOne Display" w:hAnsi="IntelOne Display"/>
          <w:sz w:val="28"/>
          <w:szCs w:val="28"/>
        </w:rPr>
        <w:t xml:space="preserve"> variable </w:t>
      </w:r>
      <w:r w:rsidR="004038D1">
        <w:rPr>
          <w:rFonts w:ascii="IntelOne Display" w:hAnsi="IntelOne Display"/>
          <w:sz w:val="28"/>
          <w:szCs w:val="28"/>
        </w:rPr>
        <w:t>later</w:t>
      </w:r>
      <w:r w:rsidR="00D17329">
        <w:rPr>
          <w:rFonts w:ascii="IntelOne Display" w:hAnsi="IntelOne Display"/>
          <w:sz w:val="28"/>
          <w:szCs w:val="28"/>
        </w:rPr>
        <w:t>.</w:t>
      </w:r>
    </w:p>
    <w:p w14:paraId="3B7A6132" w14:textId="77777777" w:rsidR="005F7F10" w:rsidRDefault="005F7F10" w:rsidP="005F7F10">
      <w:pPr>
        <w:rPr>
          <w:lang w:val="en-US" w:eastAsia="en-US"/>
        </w:rPr>
      </w:pPr>
    </w:p>
    <w:p w14:paraId="61A73F5F" w14:textId="77777777" w:rsidR="005F7F10" w:rsidRDefault="005F7F10" w:rsidP="005F7F10">
      <w:pPr>
        <w:rPr>
          <w:lang w:val="en-US" w:eastAsia="en-US"/>
        </w:rPr>
      </w:pPr>
    </w:p>
    <w:p w14:paraId="217B92B0" w14:textId="77777777" w:rsidR="005F7F10" w:rsidRPr="005F7F10" w:rsidRDefault="005F7F10" w:rsidP="005F7F10">
      <w:pPr>
        <w:rPr>
          <w:lang w:val="en-US" w:eastAsia="en-US"/>
        </w:rPr>
      </w:pPr>
    </w:p>
    <w:p w14:paraId="10E8FFC4" w14:textId="77777777" w:rsidR="00582245" w:rsidRPr="00582245" w:rsidRDefault="00582245" w:rsidP="00582245"/>
    <w:p w14:paraId="20F4310D" w14:textId="7471EEE3" w:rsidR="00433AD3" w:rsidRPr="00571F40" w:rsidRDefault="00582245" w:rsidP="00582245">
      <w:pPr>
        <w:rPr>
          <w:rStyle w:val="Strong"/>
          <w:rFonts w:asciiTheme="minorHAnsi" w:hAnsiTheme="minorHAnsi" w:cstheme="minorBidi"/>
          <w:b w:val="0"/>
          <w:bCs w:val="0"/>
          <w:sz w:val="21"/>
          <w:szCs w:val="21"/>
        </w:rPr>
      </w:pPr>
      <w:r w:rsidRPr="00571F40">
        <w:rPr>
          <w:rStyle w:val="Strong"/>
          <w:rFonts w:ascii="IntelOne Display Light" w:hAnsi="IntelOne Display Light"/>
          <w:b w:val="0"/>
          <w:bCs w:val="0"/>
          <w:color w:val="000000" w:themeColor="text1"/>
          <w:sz w:val="36"/>
          <w:szCs w:val="36"/>
        </w:rPr>
        <w:t xml:space="preserve">Step </w:t>
      </w:r>
      <w:r w:rsidR="009F3F76">
        <w:rPr>
          <w:rStyle w:val="Strong"/>
          <w:rFonts w:ascii="IntelOne Display Light" w:hAnsi="IntelOne Display Light"/>
          <w:b w:val="0"/>
          <w:bCs w:val="0"/>
          <w:color w:val="000000" w:themeColor="text1"/>
          <w:sz w:val="36"/>
          <w:szCs w:val="36"/>
        </w:rPr>
        <w:t>8</w:t>
      </w:r>
      <w:r w:rsidRPr="00571F40">
        <w:rPr>
          <w:rStyle w:val="Strong"/>
          <w:rFonts w:ascii="IntelOne Display Light" w:hAnsi="IntelOne Display Light"/>
          <w:b w:val="0"/>
          <w:bCs w:val="0"/>
          <w:color w:val="000000" w:themeColor="text1"/>
          <w:sz w:val="36"/>
          <w:szCs w:val="36"/>
        </w:rPr>
        <w:t xml:space="preserve">: New York City – </w:t>
      </w:r>
      <w:r w:rsidR="008C4A05">
        <w:rPr>
          <w:rStyle w:val="Strong"/>
          <w:rFonts w:ascii="IntelOne Display Light" w:hAnsi="IntelOne Display Light"/>
          <w:b w:val="0"/>
          <w:bCs w:val="0"/>
          <w:color w:val="000000" w:themeColor="text1"/>
          <w:sz w:val="36"/>
          <w:szCs w:val="36"/>
        </w:rPr>
        <w:t>Geographic coordinates</w:t>
      </w:r>
    </w:p>
    <w:p w14:paraId="5481CB39" w14:textId="038CB133" w:rsidR="00433AD3" w:rsidRDefault="00024753" w:rsidP="003C60C6">
      <w:pPr>
        <w:pStyle w:val="Heading2"/>
        <w:shd w:val="clear" w:color="auto" w:fill="FFFFFF"/>
        <w:spacing w:before="153"/>
        <w:rPr>
          <w:rStyle w:val="Strong"/>
          <w:rFonts w:ascii="IntelOne Display Light" w:hAnsi="IntelOne Display Light" w:cs="Times New Roman"/>
          <w:b w:val="0"/>
          <w:bCs w:val="0"/>
          <w:color w:val="000000" w:themeColor="text1"/>
          <w:sz w:val="28"/>
          <w:szCs w:val="28"/>
        </w:rPr>
      </w:pPr>
      <w:r>
        <w:rPr>
          <w:rFonts w:ascii="IntelOne Display Light" w:hAnsi="IntelOne Display Light" w:cs="Times New Roman"/>
          <w:noProof/>
          <w:color w:val="000000" w:themeColor="text1"/>
          <w:sz w:val="28"/>
          <w:szCs w:val="28"/>
        </w:rPr>
        <w:drawing>
          <wp:inline distT="0" distB="0" distL="0" distR="0" wp14:anchorId="4776B08B" wp14:editId="672CB414">
            <wp:extent cx="5943600" cy="1381125"/>
            <wp:effectExtent l="38100" t="38100" r="38100" b="476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1381125"/>
                    </a:xfrm>
                    <a:prstGeom prst="rect">
                      <a:avLst/>
                    </a:prstGeom>
                    <a:ln w="28575">
                      <a:solidFill>
                        <a:srgbClr val="92D050"/>
                      </a:solidFill>
                    </a:ln>
                  </pic:spPr>
                </pic:pic>
              </a:graphicData>
            </a:graphic>
          </wp:inline>
        </w:drawing>
      </w:r>
    </w:p>
    <w:p w14:paraId="1D3FFC18" w14:textId="77777777" w:rsidR="00483B9C" w:rsidRPr="00483B9C" w:rsidRDefault="00483B9C" w:rsidP="00483B9C">
      <w:pPr>
        <w:rPr>
          <w:lang w:val="en-US" w:eastAsia="en-US"/>
        </w:rPr>
      </w:pPr>
    </w:p>
    <w:p w14:paraId="40D9DFC8" w14:textId="4C4E2D24" w:rsidR="00433AD3" w:rsidRDefault="003C648C" w:rsidP="007A7F59">
      <w:pPr>
        <w:pStyle w:val="Heading2"/>
        <w:numPr>
          <w:ilvl w:val="0"/>
          <w:numId w:val="12"/>
        </w:numPr>
        <w:shd w:val="clear" w:color="auto" w:fill="FFFFFF"/>
        <w:spacing w:before="153"/>
        <w:rPr>
          <w:rStyle w:val="Strong"/>
          <w:rFonts w:ascii="IntelOne Display Light" w:hAnsi="IntelOne Display Light" w:cs="Times New Roman"/>
          <w:b w:val="0"/>
          <w:bCs w:val="0"/>
          <w:color w:val="000000" w:themeColor="text1"/>
          <w:sz w:val="28"/>
          <w:szCs w:val="28"/>
        </w:rPr>
      </w:pPr>
      <w:r>
        <w:rPr>
          <w:rStyle w:val="Strong"/>
          <w:rFonts w:ascii="IntelOne Display Light" w:hAnsi="IntelOne Display Light" w:cs="Times New Roman"/>
          <w:b w:val="0"/>
          <w:bCs w:val="0"/>
          <w:color w:val="000000" w:themeColor="text1"/>
          <w:sz w:val="28"/>
          <w:szCs w:val="28"/>
        </w:rPr>
        <w:t>We know that</w:t>
      </w:r>
      <w:r w:rsidR="00582245">
        <w:rPr>
          <w:rStyle w:val="Strong"/>
          <w:rFonts w:ascii="IntelOne Display Light" w:hAnsi="IntelOne Display Light" w:cs="Times New Roman"/>
          <w:b w:val="0"/>
          <w:bCs w:val="0"/>
          <w:color w:val="000000" w:themeColor="text1"/>
          <w:sz w:val="28"/>
          <w:szCs w:val="28"/>
        </w:rPr>
        <w:t xml:space="preserve"> New York City lies within the set of latitudes and longitudes, </w:t>
      </w:r>
      <w:r>
        <w:rPr>
          <w:rStyle w:val="Strong"/>
          <w:rFonts w:ascii="IntelOne Display Light" w:hAnsi="IntelOne Display Light" w:cs="Times New Roman"/>
          <w:b w:val="0"/>
          <w:bCs w:val="0"/>
          <w:color w:val="000000" w:themeColor="text1"/>
          <w:sz w:val="28"/>
          <w:szCs w:val="28"/>
        </w:rPr>
        <w:t>thus</w:t>
      </w:r>
      <w:r w:rsidR="00582245">
        <w:rPr>
          <w:rStyle w:val="Strong"/>
          <w:rFonts w:ascii="IntelOne Display Light" w:hAnsi="IntelOne Display Light" w:cs="Times New Roman"/>
          <w:b w:val="0"/>
          <w:bCs w:val="0"/>
          <w:color w:val="000000" w:themeColor="text1"/>
          <w:sz w:val="28"/>
          <w:szCs w:val="28"/>
        </w:rPr>
        <w:t xml:space="preserve"> we can use that information to </w:t>
      </w:r>
      <w:r w:rsidR="00A82F80">
        <w:rPr>
          <w:rStyle w:val="Strong"/>
          <w:rFonts w:ascii="IntelOne Display Light" w:hAnsi="IntelOne Display Light" w:cs="Times New Roman"/>
          <w:b w:val="0"/>
          <w:bCs w:val="0"/>
          <w:color w:val="000000" w:themeColor="text1"/>
          <w:sz w:val="28"/>
          <w:szCs w:val="28"/>
        </w:rPr>
        <w:t>reveal</w:t>
      </w:r>
      <w:r w:rsidR="00582245">
        <w:rPr>
          <w:rStyle w:val="Strong"/>
          <w:rFonts w:ascii="IntelOne Display Light" w:hAnsi="IntelOne Display Light" w:cs="Times New Roman"/>
          <w:b w:val="0"/>
          <w:bCs w:val="0"/>
          <w:color w:val="000000" w:themeColor="text1"/>
          <w:sz w:val="28"/>
          <w:szCs w:val="28"/>
        </w:rPr>
        <w:t xml:space="preserve"> outliers in our dataset.</w:t>
      </w:r>
      <w:r w:rsidR="00EB3524">
        <w:rPr>
          <w:rStyle w:val="Strong"/>
          <w:rFonts w:ascii="IntelOne Display Light" w:hAnsi="IntelOne Display Light" w:cs="Times New Roman"/>
          <w:b w:val="0"/>
          <w:bCs w:val="0"/>
          <w:color w:val="000000" w:themeColor="text1"/>
          <w:sz w:val="28"/>
          <w:szCs w:val="28"/>
        </w:rPr>
        <w:t xml:space="preserve"> </w:t>
      </w:r>
    </w:p>
    <w:p w14:paraId="2C67213A" w14:textId="6D356CC6" w:rsidR="00EB3524" w:rsidRDefault="00EB3524" w:rsidP="007A7F59">
      <w:pPr>
        <w:pStyle w:val="ListParagraph"/>
        <w:numPr>
          <w:ilvl w:val="0"/>
          <w:numId w:val="12"/>
        </w:numPr>
        <w:rPr>
          <w:rFonts w:ascii="IntelOne Display Light" w:hAnsi="IntelOne Display Light"/>
          <w:sz w:val="28"/>
          <w:szCs w:val="28"/>
        </w:rPr>
      </w:pPr>
      <w:r>
        <w:rPr>
          <w:rFonts w:ascii="IntelOne Display Light" w:hAnsi="IntelOne Display Light"/>
          <w:sz w:val="28"/>
          <w:szCs w:val="28"/>
        </w:rPr>
        <w:t xml:space="preserve"> </w:t>
      </w:r>
      <w:r w:rsidR="00141868">
        <w:rPr>
          <w:rFonts w:ascii="IntelOne Display Light" w:hAnsi="IntelOne Display Light"/>
          <w:sz w:val="28"/>
          <w:szCs w:val="28"/>
        </w:rPr>
        <w:t>W</w:t>
      </w:r>
      <w:r>
        <w:rPr>
          <w:rFonts w:ascii="IntelOne Display Light" w:hAnsi="IntelOne Display Light"/>
          <w:sz w:val="28"/>
          <w:szCs w:val="28"/>
        </w:rPr>
        <w:t xml:space="preserve">e build a function which detects all those points which are outside </w:t>
      </w:r>
      <w:r w:rsidR="0081724D">
        <w:rPr>
          <w:rFonts w:ascii="IntelOne Display Light" w:hAnsi="IntelOne Display Light"/>
          <w:sz w:val="28"/>
          <w:szCs w:val="28"/>
        </w:rPr>
        <w:t>boundaries of the city</w:t>
      </w:r>
      <w:r>
        <w:rPr>
          <w:rFonts w:ascii="IntelOne Display Light" w:hAnsi="IntelOne Display Light"/>
          <w:sz w:val="28"/>
          <w:szCs w:val="28"/>
        </w:rPr>
        <w:t xml:space="preserve">. </w:t>
      </w:r>
      <w:r w:rsidRPr="00EB3524">
        <w:rPr>
          <w:rFonts w:ascii="IntelOne Display Light" w:hAnsi="IntelOne Display Light"/>
          <w:sz w:val="28"/>
          <w:szCs w:val="28"/>
        </w:rPr>
        <w:t>New</w:t>
      </w:r>
      <w:r>
        <w:rPr>
          <w:rFonts w:ascii="IntelOne Display Light" w:hAnsi="IntelOne Display Light"/>
          <w:sz w:val="28"/>
          <w:szCs w:val="28"/>
        </w:rPr>
        <w:t xml:space="preserve"> York City lies between </w:t>
      </w:r>
      <w:r w:rsidR="0081724D">
        <w:rPr>
          <w:rFonts w:ascii="IntelOne Display Light" w:hAnsi="IntelOne Display Light"/>
          <w:sz w:val="28"/>
          <w:szCs w:val="28"/>
        </w:rPr>
        <w:t>the coordinates</w:t>
      </w:r>
      <w:r>
        <w:rPr>
          <w:rFonts w:ascii="IntelOne Display Light" w:hAnsi="IntelOne Display Light"/>
          <w:sz w:val="28"/>
          <w:szCs w:val="28"/>
        </w:rPr>
        <w:t xml:space="preserve"> [-75, </w:t>
      </w:r>
      <w:r w:rsidR="000128FA">
        <w:rPr>
          <w:rFonts w:ascii="IntelOne Display Light" w:hAnsi="IntelOne Display Light"/>
          <w:sz w:val="28"/>
          <w:szCs w:val="28"/>
        </w:rPr>
        <w:t>-</w:t>
      </w:r>
      <w:r w:rsidR="00B65A61">
        <w:rPr>
          <w:rFonts w:ascii="IntelOne Display Light" w:hAnsi="IntelOne Display Light"/>
          <w:sz w:val="28"/>
          <w:szCs w:val="28"/>
        </w:rPr>
        <w:t>72, 40</w:t>
      </w:r>
      <w:r>
        <w:rPr>
          <w:rFonts w:ascii="IntelOne Display Light" w:hAnsi="IntelOne Display Light"/>
          <w:sz w:val="28"/>
          <w:szCs w:val="28"/>
        </w:rPr>
        <w:t>, 4</w:t>
      </w:r>
      <w:r w:rsidR="000128FA">
        <w:rPr>
          <w:rFonts w:ascii="IntelOne Display Light" w:hAnsi="IntelOne Display Light"/>
          <w:sz w:val="28"/>
          <w:szCs w:val="28"/>
        </w:rPr>
        <w:t>2</w:t>
      </w:r>
      <w:r>
        <w:rPr>
          <w:rFonts w:ascii="IntelOne Display Light" w:hAnsi="IntelOne Display Light"/>
          <w:sz w:val="28"/>
          <w:szCs w:val="28"/>
        </w:rPr>
        <w:t>]</w:t>
      </w:r>
    </w:p>
    <w:p w14:paraId="1035EFCB" w14:textId="5FFCF4A1" w:rsidR="00B65A61" w:rsidRDefault="00B65A61" w:rsidP="00B65A61">
      <w:pPr>
        <w:pStyle w:val="ListParagraph"/>
        <w:rPr>
          <w:rFonts w:ascii="IntelOne Display Light" w:hAnsi="IntelOne Display Light"/>
          <w:sz w:val="28"/>
          <w:szCs w:val="28"/>
        </w:rPr>
      </w:pPr>
    </w:p>
    <w:p w14:paraId="27E86503" w14:textId="77777777" w:rsidR="00975357" w:rsidRDefault="00975357" w:rsidP="00B65A61">
      <w:pPr>
        <w:pStyle w:val="ListParagraph"/>
        <w:rPr>
          <w:rFonts w:ascii="IntelOne Display Light" w:hAnsi="IntelOne Display Light"/>
          <w:sz w:val="28"/>
          <w:szCs w:val="28"/>
        </w:rPr>
      </w:pPr>
    </w:p>
    <w:p w14:paraId="29E295D1" w14:textId="77777777" w:rsidR="00975357" w:rsidRDefault="00975357" w:rsidP="00B65A61">
      <w:pPr>
        <w:pStyle w:val="ListParagraph"/>
        <w:rPr>
          <w:rFonts w:ascii="IntelOne Display Light" w:hAnsi="IntelOne Display Light"/>
          <w:sz w:val="28"/>
          <w:szCs w:val="28"/>
        </w:rPr>
      </w:pPr>
    </w:p>
    <w:p w14:paraId="6028D97A" w14:textId="51503EC0" w:rsidR="00975357" w:rsidRPr="00571F40" w:rsidRDefault="00975357" w:rsidP="00975357">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lastRenderedPageBreak/>
        <w:t xml:space="preserve">Step </w:t>
      </w:r>
      <w:r>
        <w:rPr>
          <w:rStyle w:val="Strong"/>
          <w:rFonts w:ascii="IntelOne Display Light" w:hAnsi="IntelOne Display Light"/>
          <w:b w:val="0"/>
          <w:bCs w:val="0"/>
          <w:color w:val="000000" w:themeColor="text1"/>
          <w:sz w:val="36"/>
          <w:szCs w:val="36"/>
        </w:rPr>
        <w:t>9</w:t>
      </w:r>
      <w:r w:rsidRPr="00571F40">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Removing outliers</w:t>
      </w:r>
    </w:p>
    <w:p w14:paraId="5D9CB717" w14:textId="77777777" w:rsidR="00975357" w:rsidRDefault="00975357" w:rsidP="00B65A61">
      <w:pPr>
        <w:pStyle w:val="ListParagraph"/>
        <w:rPr>
          <w:rFonts w:ascii="IntelOne Display Light" w:hAnsi="IntelOne Display Light"/>
          <w:sz w:val="28"/>
          <w:szCs w:val="28"/>
        </w:rPr>
      </w:pPr>
    </w:p>
    <w:p w14:paraId="37A8DBF2" w14:textId="36D4A3DE" w:rsidR="0039384A" w:rsidRDefault="00B65A61" w:rsidP="00AD32B5">
      <w:pPr>
        <w:rPr>
          <w:rFonts w:ascii="IntelOne Display Light" w:hAnsi="IntelOne Display Light"/>
          <w:sz w:val="28"/>
          <w:szCs w:val="28"/>
        </w:rPr>
      </w:pPr>
      <w:r>
        <w:rPr>
          <w:noProof/>
        </w:rPr>
        <w:drawing>
          <wp:inline distT="0" distB="0" distL="0" distR="0" wp14:anchorId="169F5989" wp14:editId="3C6962B6">
            <wp:extent cx="6146800" cy="469900"/>
            <wp:effectExtent l="38100" t="38100" r="44450" b="444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6146800" cy="469900"/>
                    </a:xfrm>
                    <a:prstGeom prst="rect">
                      <a:avLst/>
                    </a:prstGeom>
                    <a:ln w="28575">
                      <a:solidFill>
                        <a:schemeClr val="accent6"/>
                      </a:solidFill>
                    </a:ln>
                  </pic:spPr>
                </pic:pic>
              </a:graphicData>
            </a:graphic>
          </wp:inline>
        </w:drawing>
      </w:r>
    </w:p>
    <w:p w14:paraId="3C928711" w14:textId="77777777" w:rsidR="008D751A" w:rsidRDefault="008D751A" w:rsidP="00AD32B5">
      <w:pPr>
        <w:rPr>
          <w:rFonts w:ascii="IntelOne Display Light" w:hAnsi="IntelOne Display Light"/>
          <w:sz w:val="28"/>
          <w:szCs w:val="28"/>
        </w:rPr>
      </w:pPr>
    </w:p>
    <w:p w14:paraId="1AD31A2B" w14:textId="2E772A2D" w:rsidR="00C31130" w:rsidRDefault="00C31130" w:rsidP="007A7F59">
      <w:pPr>
        <w:pStyle w:val="ListParagraph"/>
        <w:numPr>
          <w:ilvl w:val="0"/>
          <w:numId w:val="22"/>
        </w:numPr>
        <w:rPr>
          <w:rFonts w:ascii="IntelOne Display Light" w:hAnsi="IntelOne Display Light"/>
          <w:sz w:val="28"/>
          <w:szCs w:val="28"/>
        </w:rPr>
      </w:pPr>
      <w:r>
        <w:rPr>
          <w:rFonts w:ascii="IntelOne Display Light" w:hAnsi="IntelOne Display Light"/>
          <w:sz w:val="28"/>
          <w:szCs w:val="28"/>
        </w:rPr>
        <w:t>Here we</w:t>
      </w:r>
      <w:r w:rsidR="0055566C">
        <w:rPr>
          <w:rFonts w:ascii="IntelOne Display Light" w:hAnsi="IntelOne Display Light"/>
          <w:sz w:val="28"/>
          <w:szCs w:val="28"/>
        </w:rPr>
        <w:t xml:space="preserve"> find the ou</w:t>
      </w:r>
      <w:r w:rsidR="00CA2CD7">
        <w:rPr>
          <w:rFonts w:ascii="IntelOne Display Light" w:hAnsi="IntelOne Display Light"/>
          <w:sz w:val="28"/>
          <w:szCs w:val="28"/>
        </w:rPr>
        <w:t xml:space="preserve">tliers - geolocation that are lied outside the New York </w:t>
      </w:r>
      <w:r w:rsidR="00563932">
        <w:rPr>
          <w:rFonts w:ascii="IntelOne Display Light" w:hAnsi="IntelOne Display Light"/>
          <w:sz w:val="28"/>
          <w:szCs w:val="28"/>
        </w:rPr>
        <w:t>geographic coordinates</w:t>
      </w:r>
      <w:r w:rsidR="002D59B8">
        <w:rPr>
          <w:rFonts w:ascii="IntelOne Display Light" w:hAnsi="IntelOne Display Light"/>
          <w:sz w:val="28"/>
          <w:szCs w:val="28"/>
        </w:rPr>
        <w:t xml:space="preserve"> and show them below</w:t>
      </w:r>
      <w:r w:rsidR="009D64E9">
        <w:rPr>
          <w:rFonts w:ascii="IntelOne Display Light" w:hAnsi="IntelOne Display Light"/>
          <w:sz w:val="28"/>
          <w:szCs w:val="28"/>
        </w:rPr>
        <w:t>.</w:t>
      </w:r>
      <w:r w:rsidR="00B70160">
        <w:rPr>
          <w:rFonts w:ascii="IntelOne Display Light" w:hAnsi="IntelOne Display Light"/>
          <w:sz w:val="28"/>
          <w:szCs w:val="28"/>
        </w:rPr>
        <w:t xml:space="preserve"> </w:t>
      </w:r>
    </w:p>
    <w:p w14:paraId="3029E4FC" w14:textId="77777777" w:rsidR="008D751A" w:rsidRPr="00C31130" w:rsidRDefault="008D751A" w:rsidP="008D751A">
      <w:pPr>
        <w:pStyle w:val="ListParagraph"/>
        <w:rPr>
          <w:rFonts w:ascii="IntelOne Display Light" w:hAnsi="IntelOne Display Light"/>
          <w:sz w:val="28"/>
          <w:szCs w:val="28"/>
        </w:rPr>
      </w:pPr>
    </w:p>
    <w:p w14:paraId="79D26336" w14:textId="51854247" w:rsidR="00433AD3" w:rsidRPr="00555897" w:rsidRDefault="009676D2" w:rsidP="00555897">
      <w:pPr>
        <w:rPr>
          <w:rStyle w:val="Strong"/>
          <w:rFonts w:ascii="IntelOne Display Light" w:hAnsi="IntelOne Display Light"/>
          <w:b w:val="0"/>
          <w:bCs w:val="0"/>
          <w:sz w:val="28"/>
          <w:szCs w:val="28"/>
        </w:rPr>
      </w:pPr>
      <w:r>
        <w:rPr>
          <w:rFonts w:ascii="IntelOne Display Light" w:hAnsi="IntelOne Display Light"/>
          <w:noProof/>
          <w:sz w:val="28"/>
          <w:szCs w:val="28"/>
        </w:rPr>
        <w:drawing>
          <wp:inline distT="0" distB="0" distL="0" distR="0" wp14:anchorId="1BCB65DE" wp14:editId="0B0F51FF">
            <wp:extent cx="6223000" cy="2370455"/>
            <wp:effectExtent l="38100" t="38100" r="44450" b="29845"/>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223000" cy="2370455"/>
                    </a:xfrm>
                    <a:prstGeom prst="rect">
                      <a:avLst/>
                    </a:prstGeom>
                    <a:ln w="28575">
                      <a:solidFill>
                        <a:schemeClr val="accent6"/>
                      </a:solidFill>
                    </a:ln>
                  </pic:spPr>
                </pic:pic>
              </a:graphicData>
            </a:graphic>
          </wp:inline>
        </w:drawing>
      </w:r>
    </w:p>
    <w:p w14:paraId="71C395D2" w14:textId="188EF6C4" w:rsidR="00433AD3" w:rsidRDefault="00EB3524" w:rsidP="007A7F59">
      <w:pPr>
        <w:pStyle w:val="Heading2"/>
        <w:numPr>
          <w:ilvl w:val="0"/>
          <w:numId w:val="13"/>
        </w:numPr>
        <w:shd w:val="clear" w:color="auto" w:fill="FFFFFF"/>
        <w:spacing w:before="153"/>
        <w:rPr>
          <w:rStyle w:val="Strong"/>
          <w:rFonts w:ascii="IntelOne Display Light" w:hAnsi="IntelOne Display Light" w:cs="Times New Roman"/>
          <w:b w:val="0"/>
          <w:bCs w:val="0"/>
          <w:color w:val="000000" w:themeColor="text1"/>
          <w:sz w:val="28"/>
          <w:szCs w:val="28"/>
        </w:rPr>
      </w:pPr>
      <w:r>
        <w:rPr>
          <w:rStyle w:val="Strong"/>
          <w:rFonts w:ascii="IntelOne Display Light" w:hAnsi="IntelOne Display Light" w:cs="Times New Roman"/>
          <w:b w:val="0"/>
          <w:bCs w:val="0"/>
          <w:color w:val="000000" w:themeColor="text1"/>
          <w:sz w:val="28"/>
          <w:szCs w:val="28"/>
        </w:rPr>
        <w:t xml:space="preserve">As it can be observed we have </w:t>
      </w:r>
      <w:r w:rsidR="00E260F0">
        <w:rPr>
          <w:rStyle w:val="Strong"/>
          <w:rFonts w:ascii="IntelOne Display Light" w:hAnsi="IntelOne Display Light" w:cs="Times New Roman"/>
          <w:b w:val="0"/>
          <w:bCs w:val="0"/>
          <w:color w:val="000000" w:themeColor="text1"/>
          <w:sz w:val="28"/>
          <w:szCs w:val="28"/>
        </w:rPr>
        <w:t>321</w:t>
      </w:r>
      <w:r>
        <w:rPr>
          <w:rStyle w:val="Strong"/>
          <w:rFonts w:ascii="IntelOne Display Light" w:hAnsi="IntelOne Display Light" w:cs="Times New Roman"/>
          <w:b w:val="0"/>
          <w:bCs w:val="0"/>
          <w:color w:val="000000" w:themeColor="text1"/>
          <w:sz w:val="28"/>
          <w:szCs w:val="28"/>
        </w:rPr>
        <w:t xml:space="preserve"> datapoints which are lying outside the New York City area. </w:t>
      </w:r>
      <w:r w:rsidR="00E260F0">
        <w:rPr>
          <w:rStyle w:val="Strong"/>
          <w:rFonts w:ascii="IntelOne Display Light" w:hAnsi="IntelOne Display Light" w:cs="Times New Roman"/>
          <w:b w:val="0"/>
          <w:bCs w:val="0"/>
          <w:color w:val="000000" w:themeColor="text1"/>
          <w:sz w:val="28"/>
          <w:szCs w:val="28"/>
        </w:rPr>
        <w:t>Hence,</w:t>
      </w:r>
      <w:r>
        <w:rPr>
          <w:rStyle w:val="Strong"/>
          <w:rFonts w:ascii="IntelOne Display Light" w:hAnsi="IntelOne Display Light" w:cs="Times New Roman"/>
          <w:b w:val="0"/>
          <w:bCs w:val="0"/>
          <w:color w:val="000000" w:themeColor="text1"/>
          <w:sz w:val="28"/>
          <w:szCs w:val="28"/>
        </w:rPr>
        <w:t xml:space="preserve"> they can be considered as outliers and dropped.</w:t>
      </w:r>
    </w:p>
    <w:p w14:paraId="209CEB6E" w14:textId="77777777" w:rsidR="003F7E90" w:rsidRDefault="003F7E90" w:rsidP="00EB3524"/>
    <w:p w14:paraId="1F31EF62" w14:textId="77777777" w:rsidR="003F7E90" w:rsidRDefault="003F7E90" w:rsidP="00EB3524"/>
    <w:p w14:paraId="34D786D9" w14:textId="77777777" w:rsidR="003F7E90" w:rsidRDefault="003F7E90" w:rsidP="00EB3524"/>
    <w:p w14:paraId="49F008D9" w14:textId="77777777" w:rsidR="003F7E90" w:rsidRDefault="003F7E90" w:rsidP="00EB3524"/>
    <w:p w14:paraId="72F6BA84" w14:textId="77777777" w:rsidR="003F7E90" w:rsidRDefault="003F7E90" w:rsidP="00EB3524"/>
    <w:p w14:paraId="00CD2F4A" w14:textId="77777777" w:rsidR="003F7E90" w:rsidRDefault="003F7E90" w:rsidP="00EB3524"/>
    <w:p w14:paraId="25F88195" w14:textId="77777777" w:rsidR="003F7E90" w:rsidRDefault="003F7E90" w:rsidP="00EB3524"/>
    <w:p w14:paraId="34BCCC61" w14:textId="77777777" w:rsidR="003F7E90" w:rsidRDefault="003F7E90" w:rsidP="00EB3524"/>
    <w:p w14:paraId="0447CB89" w14:textId="77777777" w:rsidR="003F7E90" w:rsidRDefault="003F7E90" w:rsidP="00EB3524"/>
    <w:p w14:paraId="3730B42C" w14:textId="77777777" w:rsidR="003F7E90" w:rsidRDefault="003F7E90" w:rsidP="00EB3524"/>
    <w:p w14:paraId="68384770" w14:textId="77777777" w:rsidR="003F7E90" w:rsidRDefault="003F7E90" w:rsidP="00EB3524"/>
    <w:p w14:paraId="3699AE0D" w14:textId="77777777" w:rsidR="003F7E90" w:rsidRDefault="003F7E90" w:rsidP="00EB3524"/>
    <w:p w14:paraId="44102C58" w14:textId="77777777" w:rsidR="003F7E90" w:rsidRDefault="003F7E90" w:rsidP="00EB3524"/>
    <w:p w14:paraId="053152DE" w14:textId="77777777" w:rsidR="003F7E90" w:rsidRDefault="003F7E90" w:rsidP="00EB3524"/>
    <w:p w14:paraId="79876F68" w14:textId="77777777" w:rsidR="003F7E90" w:rsidRDefault="003F7E90" w:rsidP="00EB3524"/>
    <w:p w14:paraId="68BD22BE" w14:textId="77777777" w:rsidR="003F7E90" w:rsidRDefault="003F7E90" w:rsidP="00EB3524"/>
    <w:p w14:paraId="5A3DF1B4" w14:textId="77777777" w:rsidR="003F7E90" w:rsidRDefault="003F7E90" w:rsidP="00EB3524">
      <w:pPr>
        <w:rPr>
          <w:rStyle w:val="Strong"/>
          <w:rFonts w:ascii="IntelOne Display Light" w:hAnsi="IntelOne Display Light"/>
          <w:b w:val="0"/>
          <w:bCs w:val="0"/>
          <w:color w:val="000000" w:themeColor="text1"/>
          <w:sz w:val="36"/>
          <w:szCs w:val="36"/>
        </w:rPr>
      </w:pPr>
    </w:p>
    <w:p w14:paraId="49DEDF73" w14:textId="103EDC1B" w:rsidR="00EB3524" w:rsidRPr="00571F40" w:rsidRDefault="00EB3524" w:rsidP="00EB3524">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t xml:space="preserve">Step </w:t>
      </w:r>
      <w:r w:rsidR="008D751A">
        <w:rPr>
          <w:rStyle w:val="Strong"/>
          <w:rFonts w:ascii="IntelOne Display Light" w:hAnsi="IntelOne Display Light"/>
          <w:b w:val="0"/>
          <w:bCs w:val="0"/>
          <w:color w:val="000000" w:themeColor="text1"/>
          <w:sz w:val="36"/>
          <w:szCs w:val="36"/>
        </w:rPr>
        <w:t>10</w:t>
      </w:r>
      <w:r w:rsidRPr="00571F40">
        <w:rPr>
          <w:rStyle w:val="Strong"/>
          <w:rFonts w:ascii="IntelOne Display Light" w:hAnsi="IntelOne Display Light"/>
          <w:b w:val="0"/>
          <w:bCs w:val="0"/>
          <w:color w:val="000000" w:themeColor="text1"/>
          <w:sz w:val="36"/>
          <w:szCs w:val="36"/>
        </w:rPr>
        <w:t>: Calculating Distance</w:t>
      </w:r>
    </w:p>
    <w:p w14:paraId="42BD577F" w14:textId="77777777" w:rsidR="00F75F2D" w:rsidRDefault="00F75F2D" w:rsidP="00EB3524">
      <w:pPr>
        <w:rPr>
          <w:rStyle w:val="Strong"/>
          <w:rFonts w:ascii="IntelOne Display Light" w:hAnsi="IntelOne Display Light"/>
          <w:b w:val="0"/>
          <w:bCs w:val="0"/>
          <w:color w:val="000000" w:themeColor="text1"/>
          <w:sz w:val="28"/>
          <w:szCs w:val="28"/>
        </w:rPr>
      </w:pPr>
    </w:p>
    <w:p w14:paraId="20C49B62" w14:textId="53C0F8EB" w:rsidR="00E338DC" w:rsidRDefault="00763374" w:rsidP="00EB3524">
      <w:pPr>
        <w:rPr>
          <w:rStyle w:val="Strong"/>
          <w:rFonts w:ascii="IntelOne Display Light" w:hAnsi="IntelOne Display Light"/>
          <w:b w:val="0"/>
          <w:bCs w:val="0"/>
          <w:color w:val="000000" w:themeColor="text1"/>
          <w:sz w:val="28"/>
          <w:szCs w:val="28"/>
        </w:rPr>
      </w:pPr>
      <w:r w:rsidRPr="00763374">
        <w:rPr>
          <w:rFonts w:ascii="Helvetica" w:hAnsi="Helvetica"/>
          <w:color w:val="000000"/>
          <w:sz w:val="21"/>
          <w:szCs w:val="21"/>
          <w:shd w:val="clear" w:color="auto" w:fill="FFFFFF"/>
        </w:rPr>
        <w:t xml:space="preserve"> </w:t>
      </w:r>
      <w:r w:rsidRPr="00763374">
        <w:rPr>
          <w:rFonts w:ascii="IntelOne Display Light" w:hAnsi="IntelOne Display Light"/>
          <w:color w:val="000000" w:themeColor="text1"/>
          <w:sz w:val="28"/>
          <w:szCs w:val="28"/>
        </w:rPr>
        <w:t xml:space="preserve">Using the start point and end point we can </w:t>
      </w:r>
      <w:r w:rsidR="006E43E7" w:rsidRPr="00763374">
        <w:rPr>
          <w:rFonts w:ascii="IntelOne Display Light" w:hAnsi="IntelOne Display Light"/>
          <w:color w:val="000000" w:themeColor="text1"/>
          <w:sz w:val="28"/>
          <w:szCs w:val="28"/>
        </w:rPr>
        <w:t>understand</w:t>
      </w:r>
      <w:r w:rsidRPr="00763374">
        <w:rPr>
          <w:rFonts w:ascii="IntelOne Display Light" w:hAnsi="IntelOne Display Light"/>
          <w:color w:val="000000" w:themeColor="text1"/>
          <w:sz w:val="28"/>
          <w:szCs w:val="28"/>
        </w:rPr>
        <w:t xml:space="preserve"> </w:t>
      </w:r>
      <w:r w:rsidR="00F75F2D" w:rsidRPr="00763374">
        <w:rPr>
          <w:rFonts w:ascii="IntelOne Display Light" w:hAnsi="IntelOne Display Light"/>
          <w:color w:val="000000" w:themeColor="text1"/>
          <w:sz w:val="28"/>
          <w:szCs w:val="28"/>
        </w:rPr>
        <w:t>displacement</w:t>
      </w:r>
      <w:r w:rsidRPr="00763374">
        <w:rPr>
          <w:rFonts w:ascii="IntelOne Display Light" w:hAnsi="IntelOne Display Light"/>
          <w:color w:val="000000" w:themeColor="text1"/>
          <w:sz w:val="28"/>
          <w:szCs w:val="28"/>
        </w:rPr>
        <w:t xml:space="preserve"> distance</w:t>
      </w:r>
      <w:r w:rsidR="00E338DC">
        <w:rPr>
          <w:rStyle w:val="Strong"/>
          <w:rFonts w:ascii="IntelOne Display Light" w:hAnsi="IntelOne Display Light"/>
          <w:b w:val="0"/>
          <w:bCs w:val="0"/>
          <w:color w:val="000000" w:themeColor="text1"/>
          <w:sz w:val="28"/>
          <w:szCs w:val="28"/>
        </w:rPr>
        <w:t>:</w:t>
      </w:r>
    </w:p>
    <w:p w14:paraId="150742F2" w14:textId="7A91E862" w:rsidR="00EB3524" w:rsidRPr="00E338DC" w:rsidRDefault="009F0A71" w:rsidP="007A7F59">
      <w:pPr>
        <w:pStyle w:val="ListParagraph"/>
        <w:numPr>
          <w:ilvl w:val="0"/>
          <w:numId w:val="14"/>
        </w:numPr>
        <w:rPr>
          <w:rStyle w:val="Strong"/>
          <w:rFonts w:ascii="IntelOne Display Light" w:hAnsi="IntelOne Display Light"/>
          <w:b w:val="0"/>
          <w:bCs w:val="0"/>
          <w:sz w:val="28"/>
          <w:szCs w:val="28"/>
        </w:rPr>
      </w:pPr>
      <w:r w:rsidRPr="00E338DC">
        <w:rPr>
          <w:rStyle w:val="Strong"/>
          <w:rFonts w:ascii="IntelOne Display Light" w:hAnsi="IntelOne Display Light"/>
          <w:b w:val="0"/>
          <w:bCs w:val="0"/>
          <w:sz w:val="28"/>
          <w:szCs w:val="28"/>
        </w:rPr>
        <w:t>Haversine</w:t>
      </w:r>
      <w:r w:rsidR="00E338DC" w:rsidRPr="00E338DC">
        <w:rPr>
          <w:rStyle w:val="Strong"/>
          <w:rFonts w:ascii="IntelOne Display Light" w:hAnsi="IntelOne Display Light"/>
          <w:b w:val="0"/>
          <w:bCs w:val="0"/>
          <w:sz w:val="28"/>
          <w:szCs w:val="28"/>
        </w:rPr>
        <w:t xml:space="preserve"> Method</w:t>
      </w:r>
    </w:p>
    <w:p w14:paraId="310E2BB2" w14:textId="5E6A0BA9" w:rsidR="00E338DC" w:rsidRDefault="00E338DC" w:rsidP="007A7F59">
      <w:pPr>
        <w:pStyle w:val="ListParagraph"/>
        <w:numPr>
          <w:ilvl w:val="0"/>
          <w:numId w:val="14"/>
        </w:numPr>
        <w:rPr>
          <w:rStyle w:val="Strong"/>
          <w:rFonts w:ascii="IntelOne Display Light" w:hAnsi="IntelOne Display Light"/>
          <w:b w:val="0"/>
          <w:bCs w:val="0"/>
          <w:sz w:val="28"/>
          <w:szCs w:val="28"/>
        </w:rPr>
      </w:pPr>
      <w:r w:rsidRPr="00E338DC">
        <w:rPr>
          <w:rStyle w:val="Strong"/>
          <w:rFonts w:ascii="IntelOne Display Light" w:hAnsi="IntelOne Display Light"/>
          <w:b w:val="0"/>
          <w:bCs w:val="0"/>
          <w:sz w:val="28"/>
          <w:szCs w:val="28"/>
        </w:rPr>
        <w:t>Chebyshev Method</w:t>
      </w:r>
    </w:p>
    <w:p w14:paraId="254E3B39" w14:textId="1FB490AA" w:rsidR="00E338DC" w:rsidRDefault="00E338DC" w:rsidP="00E338DC">
      <w:pPr>
        <w:rPr>
          <w:rStyle w:val="Strong"/>
          <w:rFonts w:ascii="IntelOne Display Light" w:hAnsi="IntelOne Display Light"/>
          <w:b w:val="0"/>
          <w:bCs w:val="0"/>
          <w:sz w:val="28"/>
          <w:szCs w:val="28"/>
        </w:rPr>
      </w:pPr>
      <w:r>
        <w:rPr>
          <w:rStyle w:val="Strong"/>
          <w:rFonts w:ascii="IntelOne Display Light" w:hAnsi="IntelOne Display Light"/>
          <w:b w:val="0"/>
          <w:bCs w:val="0"/>
          <w:sz w:val="28"/>
          <w:szCs w:val="28"/>
        </w:rPr>
        <w:t>These features can support the existing distance feature in the dataset, while training the ML models</w:t>
      </w:r>
      <w:r w:rsidR="00595F33">
        <w:rPr>
          <w:rStyle w:val="Strong"/>
          <w:rFonts w:ascii="IntelOne Display Light" w:hAnsi="IntelOne Display Light"/>
          <w:b w:val="0"/>
          <w:bCs w:val="0"/>
          <w:sz w:val="28"/>
          <w:szCs w:val="28"/>
        </w:rPr>
        <w:t>.</w:t>
      </w:r>
    </w:p>
    <w:p w14:paraId="654BD096" w14:textId="77777777" w:rsidR="00595F33" w:rsidRPr="00E338DC" w:rsidRDefault="00595F33" w:rsidP="00E338DC">
      <w:pPr>
        <w:rPr>
          <w:rStyle w:val="Strong"/>
          <w:rFonts w:ascii="IntelOne Display Light" w:hAnsi="IntelOne Display Light"/>
          <w:b w:val="0"/>
          <w:bCs w:val="0"/>
          <w:sz w:val="28"/>
          <w:szCs w:val="28"/>
        </w:rPr>
      </w:pPr>
    </w:p>
    <w:p w14:paraId="6851A1CD" w14:textId="72A7A4BF" w:rsidR="001C648B" w:rsidRDefault="00595F33" w:rsidP="003405A2">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246833D1" wp14:editId="0133AB2D">
            <wp:extent cx="5943600" cy="1783080"/>
            <wp:effectExtent l="38100" t="38100" r="38100" b="4572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1783080"/>
                    </a:xfrm>
                    <a:prstGeom prst="rect">
                      <a:avLst/>
                    </a:prstGeom>
                    <a:ln w="28575">
                      <a:solidFill>
                        <a:schemeClr val="accent6"/>
                      </a:solidFill>
                    </a:ln>
                  </pic:spPr>
                </pic:pic>
              </a:graphicData>
            </a:graphic>
          </wp:inline>
        </w:drawing>
      </w:r>
    </w:p>
    <w:p w14:paraId="5B703C53" w14:textId="4A3986E3" w:rsidR="00D316D8" w:rsidRDefault="00D316D8" w:rsidP="003405A2">
      <w:pPr>
        <w:rPr>
          <w:rStyle w:val="Strong"/>
          <w:rFonts w:ascii="IntelOne Display Light" w:hAnsi="IntelOne Display Light"/>
          <w:b w:val="0"/>
          <w:bCs w:val="0"/>
          <w:color w:val="000000" w:themeColor="text1"/>
          <w:sz w:val="36"/>
          <w:szCs w:val="36"/>
        </w:rPr>
      </w:pPr>
    </w:p>
    <w:p w14:paraId="6B02D619" w14:textId="77777777" w:rsidR="00883445" w:rsidRDefault="00883445" w:rsidP="003405A2">
      <w:pPr>
        <w:rPr>
          <w:rStyle w:val="Strong"/>
          <w:rFonts w:ascii="IntelOne Display Light" w:hAnsi="IntelOne Display Light"/>
          <w:b w:val="0"/>
          <w:bCs w:val="0"/>
          <w:color w:val="000000" w:themeColor="text1"/>
          <w:sz w:val="36"/>
          <w:szCs w:val="36"/>
        </w:rPr>
      </w:pPr>
    </w:p>
    <w:p w14:paraId="32047F2F" w14:textId="77777777" w:rsidR="00883445" w:rsidRDefault="00883445" w:rsidP="003405A2">
      <w:pPr>
        <w:rPr>
          <w:rStyle w:val="Strong"/>
          <w:rFonts w:ascii="IntelOne Display Light" w:hAnsi="IntelOne Display Light"/>
          <w:b w:val="0"/>
          <w:bCs w:val="0"/>
          <w:color w:val="000000" w:themeColor="text1"/>
          <w:sz w:val="36"/>
          <w:szCs w:val="36"/>
        </w:rPr>
      </w:pPr>
    </w:p>
    <w:p w14:paraId="0C14CCEE" w14:textId="75506929" w:rsidR="003405A2" w:rsidRDefault="003405A2" w:rsidP="003405A2">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t xml:space="preserve">Step </w:t>
      </w:r>
      <w:r w:rsidR="00322909">
        <w:rPr>
          <w:rStyle w:val="Strong"/>
          <w:rFonts w:ascii="IntelOne Display Light" w:hAnsi="IntelOne Display Light"/>
          <w:b w:val="0"/>
          <w:bCs w:val="0"/>
          <w:color w:val="000000" w:themeColor="text1"/>
          <w:sz w:val="36"/>
          <w:szCs w:val="36"/>
        </w:rPr>
        <w:t>1</w:t>
      </w:r>
      <w:r w:rsidR="000F4A3F">
        <w:rPr>
          <w:rStyle w:val="Strong"/>
          <w:rFonts w:ascii="IntelOne Display Light" w:hAnsi="IntelOne Display Light"/>
          <w:b w:val="0"/>
          <w:bCs w:val="0"/>
          <w:color w:val="000000" w:themeColor="text1"/>
          <w:sz w:val="36"/>
          <w:szCs w:val="36"/>
        </w:rPr>
        <w:t>1</w:t>
      </w:r>
      <w:r w:rsidRPr="00571F40">
        <w:rPr>
          <w:rStyle w:val="Strong"/>
          <w:rFonts w:ascii="IntelOne Display Light" w:hAnsi="IntelOne Display Light"/>
          <w:b w:val="0"/>
          <w:bCs w:val="0"/>
          <w:color w:val="000000" w:themeColor="text1"/>
          <w:sz w:val="36"/>
          <w:szCs w:val="36"/>
        </w:rPr>
        <w:t>: Converting the Datetime Feature</w:t>
      </w:r>
    </w:p>
    <w:p w14:paraId="3E143025" w14:textId="5B84374E" w:rsidR="001C648B" w:rsidRPr="00571F40" w:rsidRDefault="001C648B" w:rsidP="003405A2">
      <w:pPr>
        <w:rPr>
          <w:rStyle w:val="Strong"/>
          <w:rFonts w:ascii="IntelOne Display Light" w:hAnsi="IntelOne Display Light"/>
          <w:b w:val="0"/>
          <w:bCs w:val="0"/>
          <w:color w:val="000000" w:themeColor="text1"/>
          <w:sz w:val="36"/>
          <w:szCs w:val="36"/>
        </w:rPr>
      </w:pPr>
    </w:p>
    <w:p w14:paraId="26D87D10" w14:textId="4130A138" w:rsidR="003405A2" w:rsidRDefault="00883445" w:rsidP="003405A2">
      <w:pPr>
        <w:rPr>
          <w:rStyle w:val="Strong"/>
          <w:rFonts w:ascii="IntelOne Display Light" w:hAnsi="IntelOne Display Light"/>
          <w:b w:val="0"/>
          <w:bCs w:val="0"/>
          <w:color w:val="000000" w:themeColor="text1"/>
          <w:sz w:val="40"/>
          <w:szCs w:val="40"/>
        </w:rPr>
      </w:pPr>
      <w:r>
        <w:rPr>
          <w:rFonts w:ascii="IntelOne Display Light" w:hAnsi="IntelOne Display Light"/>
          <w:noProof/>
          <w:color w:val="000000" w:themeColor="text1"/>
          <w:sz w:val="40"/>
          <w:szCs w:val="40"/>
        </w:rPr>
        <w:drawing>
          <wp:inline distT="0" distB="0" distL="0" distR="0" wp14:anchorId="01A5B4B5" wp14:editId="660696E6">
            <wp:extent cx="6115050" cy="1391920"/>
            <wp:effectExtent l="38100" t="38100" r="38100" b="3683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15050" cy="1391920"/>
                    </a:xfrm>
                    <a:prstGeom prst="rect">
                      <a:avLst/>
                    </a:prstGeom>
                    <a:ln w="28575">
                      <a:solidFill>
                        <a:schemeClr val="accent6"/>
                      </a:solidFill>
                    </a:ln>
                  </pic:spPr>
                </pic:pic>
              </a:graphicData>
            </a:graphic>
          </wp:inline>
        </w:drawing>
      </w:r>
    </w:p>
    <w:p w14:paraId="64EE33D5" w14:textId="77777777" w:rsidR="009D18C1" w:rsidRDefault="009D18C1" w:rsidP="003405A2">
      <w:pPr>
        <w:rPr>
          <w:rStyle w:val="Strong"/>
          <w:rFonts w:ascii="IntelOne Display Light" w:hAnsi="IntelOne Display Light"/>
          <w:b w:val="0"/>
          <w:bCs w:val="0"/>
          <w:color w:val="000000" w:themeColor="text1"/>
          <w:sz w:val="40"/>
          <w:szCs w:val="40"/>
        </w:rPr>
      </w:pPr>
    </w:p>
    <w:p w14:paraId="31FEAB86" w14:textId="5C550A30" w:rsidR="003405A2" w:rsidRDefault="003405A2" w:rsidP="007A7F59">
      <w:pPr>
        <w:pStyle w:val="ListParagraph"/>
        <w:numPr>
          <w:ilvl w:val="0"/>
          <w:numId w:val="13"/>
        </w:numPr>
        <w:rPr>
          <w:rStyle w:val="Strong"/>
          <w:rFonts w:ascii="IntelOne Display Light" w:hAnsi="IntelOne Display Light" w:cs="Times New Roman"/>
          <w:b w:val="0"/>
          <w:bCs w:val="0"/>
          <w:color w:val="000000" w:themeColor="text1"/>
          <w:sz w:val="28"/>
          <w:szCs w:val="28"/>
        </w:rPr>
      </w:pPr>
      <w:r w:rsidRPr="00571F40">
        <w:rPr>
          <w:rStyle w:val="Strong"/>
          <w:rFonts w:ascii="IntelOne Display Light" w:hAnsi="IntelOne Display Light" w:cs="Times New Roman"/>
          <w:b w:val="0"/>
          <w:bCs w:val="0"/>
          <w:color w:val="000000" w:themeColor="text1"/>
          <w:sz w:val="28"/>
          <w:szCs w:val="28"/>
        </w:rPr>
        <w:t>We are going to extract the hour, min</w:t>
      </w:r>
      <w:r w:rsidR="00571F40" w:rsidRPr="00571F40">
        <w:rPr>
          <w:rStyle w:val="Strong"/>
          <w:rFonts w:ascii="IntelOne Display Light" w:hAnsi="IntelOne Display Light" w:cs="Times New Roman"/>
          <w:b w:val="0"/>
          <w:bCs w:val="0"/>
          <w:color w:val="000000" w:themeColor="text1"/>
          <w:sz w:val="28"/>
          <w:szCs w:val="28"/>
        </w:rPr>
        <w:t>utes,</w:t>
      </w:r>
      <w:r w:rsidR="00571F40">
        <w:rPr>
          <w:rStyle w:val="Strong"/>
          <w:rFonts w:ascii="IntelOne Display Light" w:hAnsi="IntelOne Display Light" w:cs="Times New Roman"/>
          <w:b w:val="0"/>
          <w:bCs w:val="0"/>
          <w:color w:val="000000" w:themeColor="text1"/>
          <w:sz w:val="28"/>
          <w:szCs w:val="28"/>
        </w:rPr>
        <w:t xml:space="preserve"> </w:t>
      </w:r>
      <w:r w:rsidR="00972935" w:rsidRPr="00571F40">
        <w:rPr>
          <w:rStyle w:val="Strong"/>
          <w:rFonts w:ascii="IntelOne Display Light" w:hAnsi="IntelOne Display Light" w:cs="Times New Roman"/>
          <w:b w:val="0"/>
          <w:bCs w:val="0"/>
          <w:color w:val="000000" w:themeColor="text1"/>
          <w:sz w:val="28"/>
          <w:szCs w:val="28"/>
        </w:rPr>
        <w:t>seconds, day</w:t>
      </w:r>
      <w:r w:rsidR="009D255B">
        <w:rPr>
          <w:rStyle w:val="Strong"/>
          <w:rFonts w:ascii="IntelOne Display Light" w:hAnsi="IntelOne Display Light" w:cs="Times New Roman"/>
          <w:b w:val="0"/>
          <w:bCs w:val="0"/>
          <w:color w:val="000000" w:themeColor="text1"/>
          <w:sz w:val="28"/>
          <w:szCs w:val="28"/>
        </w:rPr>
        <w:t xml:space="preserve"> of week </w:t>
      </w:r>
      <w:r w:rsidR="00015B7D">
        <w:rPr>
          <w:rStyle w:val="Strong"/>
          <w:rFonts w:ascii="IntelOne Display Light" w:hAnsi="IntelOne Display Light" w:cs="Times New Roman"/>
          <w:b w:val="0"/>
          <w:bCs w:val="0"/>
          <w:color w:val="000000" w:themeColor="text1"/>
          <w:sz w:val="28"/>
          <w:szCs w:val="28"/>
        </w:rPr>
        <w:t>and month</w:t>
      </w:r>
      <w:r w:rsidR="00571F40" w:rsidRPr="00571F40">
        <w:rPr>
          <w:rStyle w:val="Strong"/>
          <w:rFonts w:ascii="IntelOne Display Light" w:hAnsi="IntelOne Display Light" w:cs="Times New Roman"/>
          <w:b w:val="0"/>
          <w:bCs w:val="0"/>
          <w:color w:val="000000" w:themeColor="text1"/>
          <w:sz w:val="28"/>
          <w:szCs w:val="28"/>
        </w:rPr>
        <w:t xml:space="preserve">, as this might give us insights on variation of time with the target variable </w:t>
      </w:r>
      <w:r w:rsidR="009D255B">
        <w:rPr>
          <w:rStyle w:val="Strong"/>
          <w:rFonts w:ascii="IntelOne Display Light" w:hAnsi="IntelOne Display Light" w:cs="Times New Roman"/>
          <w:b w:val="0"/>
          <w:bCs w:val="0"/>
          <w:color w:val="000000" w:themeColor="text1"/>
          <w:sz w:val="28"/>
          <w:szCs w:val="28"/>
        </w:rPr>
        <w:t>tip</w:t>
      </w:r>
      <w:r w:rsidR="00571F40" w:rsidRPr="00571F40">
        <w:rPr>
          <w:rStyle w:val="Strong"/>
          <w:rFonts w:ascii="IntelOne Display Light" w:hAnsi="IntelOne Display Light" w:cs="Times New Roman"/>
          <w:b w:val="0"/>
          <w:bCs w:val="0"/>
          <w:color w:val="000000" w:themeColor="text1"/>
          <w:sz w:val="28"/>
          <w:szCs w:val="28"/>
        </w:rPr>
        <w:t xml:space="preserve"> amount</w:t>
      </w:r>
      <w:r w:rsidR="009D255B">
        <w:rPr>
          <w:rStyle w:val="Strong"/>
          <w:rFonts w:ascii="IntelOne Display Light" w:hAnsi="IntelOne Display Light" w:cs="Times New Roman"/>
          <w:b w:val="0"/>
          <w:bCs w:val="0"/>
          <w:color w:val="000000" w:themeColor="text1"/>
          <w:sz w:val="28"/>
          <w:szCs w:val="28"/>
        </w:rPr>
        <w:t>.</w:t>
      </w:r>
    </w:p>
    <w:p w14:paraId="050BE36D" w14:textId="77777777" w:rsidR="001C648B" w:rsidRDefault="001C648B" w:rsidP="001C648B">
      <w:pPr>
        <w:rPr>
          <w:rStyle w:val="Strong"/>
          <w:rFonts w:ascii="IntelOne Display Light" w:hAnsi="IntelOne Display Light"/>
          <w:b w:val="0"/>
          <w:bCs w:val="0"/>
          <w:color w:val="000000" w:themeColor="text1"/>
          <w:sz w:val="36"/>
          <w:szCs w:val="36"/>
        </w:rPr>
      </w:pPr>
    </w:p>
    <w:p w14:paraId="458CE6AD" w14:textId="15B23ADE" w:rsidR="001C648B" w:rsidRDefault="001C648B" w:rsidP="001C648B">
      <w:pPr>
        <w:rPr>
          <w:rStyle w:val="Strong"/>
          <w:rFonts w:ascii="IntelOne Display Light" w:hAnsi="IntelOne Display Light"/>
          <w:b w:val="0"/>
          <w:bCs w:val="0"/>
          <w:color w:val="000000" w:themeColor="text1"/>
          <w:sz w:val="36"/>
          <w:szCs w:val="36"/>
        </w:rPr>
      </w:pPr>
      <w:r w:rsidRPr="001C648B">
        <w:rPr>
          <w:rStyle w:val="Strong"/>
          <w:rFonts w:ascii="IntelOne Display Light" w:hAnsi="IntelOne Display Light"/>
          <w:b w:val="0"/>
          <w:bCs w:val="0"/>
          <w:color w:val="000000" w:themeColor="text1"/>
          <w:sz w:val="36"/>
          <w:szCs w:val="36"/>
        </w:rPr>
        <w:t xml:space="preserve">Step </w:t>
      </w:r>
      <w:r w:rsidR="00DA37AF">
        <w:rPr>
          <w:rStyle w:val="Strong"/>
          <w:rFonts w:ascii="IntelOne Display Light" w:hAnsi="IntelOne Display Light"/>
          <w:b w:val="0"/>
          <w:bCs w:val="0"/>
          <w:color w:val="000000" w:themeColor="text1"/>
          <w:sz w:val="36"/>
          <w:szCs w:val="36"/>
        </w:rPr>
        <w:t>1</w:t>
      </w:r>
      <w:r w:rsidR="000F4A3F">
        <w:rPr>
          <w:rStyle w:val="Strong"/>
          <w:rFonts w:ascii="IntelOne Display Light" w:hAnsi="IntelOne Display Light"/>
          <w:b w:val="0"/>
          <w:bCs w:val="0"/>
          <w:color w:val="000000" w:themeColor="text1"/>
          <w:sz w:val="36"/>
          <w:szCs w:val="36"/>
        </w:rPr>
        <w:t>2</w:t>
      </w:r>
      <w:r w:rsidRPr="001C648B">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 xml:space="preserve">Label Encoding </w:t>
      </w:r>
      <w:r w:rsidR="00486D50">
        <w:rPr>
          <w:rStyle w:val="Strong"/>
          <w:rFonts w:ascii="IntelOne Display Light" w:hAnsi="IntelOne Display Light"/>
          <w:b w:val="0"/>
          <w:bCs w:val="0"/>
          <w:color w:val="000000" w:themeColor="text1"/>
          <w:sz w:val="36"/>
          <w:szCs w:val="36"/>
        </w:rPr>
        <w:t xml:space="preserve">features </w:t>
      </w:r>
    </w:p>
    <w:p w14:paraId="53C7DAD2" w14:textId="77777777" w:rsidR="001C648B" w:rsidRPr="001C648B" w:rsidRDefault="001C648B" w:rsidP="001C648B">
      <w:pPr>
        <w:rPr>
          <w:rStyle w:val="Strong"/>
          <w:rFonts w:ascii="IntelOne Display Light" w:hAnsi="IntelOne Display Light"/>
          <w:b w:val="0"/>
          <w:bCs w:val="0"/>
          <w:color w:val="000000" w:themeColor="text1"/>
          <w:sz w:val="36"/>
          <w:szCs w:val="36"/>
        </w:rPr>
      </w:pPr>
    </w:p>
    <w:p w14:paraId="0FEDAE80" w14:textId="57056944" w:rsidR="001C648B" w:rsidRDefault="00934E46" w:rsidP="001C648B">
      <w:pPr>
        <w:rPr>
          <w:rStyle w:val="Strong"/>
          <w:rFonts w:ascii="IntelOne Display Light" w:hAnsi="IntelOne Display Light"/>
          <w:b w:val="0"/>
          <w:bCs w:val="0"/>
          <w:color w:val="000000" w:themeColor="text1"/>
          <w:sz w:val="28"/>
          <w:szCs w:val="28"/>
        </w:rPr>
      </w:pPr>
      <w:r>
        <w:rPr>
          <w:rFonts w:ascii="IntelOne Display Light" w:hAnsi="IntelOne Display Light"/>
          <w:noProof/>
          <w:color w:val="000000" w:themeColor="text1"/>
          <w:sz w:val="28"/>
          <w:szCs w:val="28"/>
        </w:rPr>
        <w:drawing>
          <wp:inline distT="0" distB="0" distL="0" distR="0" wp14:anchorId="05A43949" wp14:editId="7A117741">
            <wp:extent cx="6051550" cy="1236345"/>
            <wp:effectExtent l="38100" t="38100" r="44450" b="400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051550" cy="1236345"/>
                    </a:xfrm>
                    <a:prstGeom prst="rect">
                      <a:avLst/>
                    </a:prstGeom>
                    <a:ln w="28575">
                      <a:solidFill>
                        <a:schemeClr val="accent6"/>
                      </a:solidFill>
                    </a:ln>
                  </pic:spPr>
                </pic:pic>
              </a:graphicData>
            </a:graphic>
          </wp:inline>
        </w:drawing>
      </w:r>
    </w:p>
    <w:p w14:paraId="076D0CFB" w14:textId="77777777" w:rsidR="00E3105E" w:rsidRPr="001C648B" w:rsidRDefault="00E3105E" w:rsidP="001C648B">
      <w:pPr>
        <w:rPr>
          <w:rStyle w:val="Strong"/>
          <w:rFonts w:ascii="IntelOne Display Light" w:hAnsi="IntelOne Display Light"/>
          <w:b w:val="0"/>
          <w:bCs w:val="0"/>
          <w:color w:val="000000" w:themeColor="text1"/>
          <w:sz w:val="28"/>
          <w:szCs w:val="28"/>
        </w:rPr>
      </w:pPr>
    </w:p>
    <w:p w14:paraId="6D72295C" w14:textId="3EE73FA5" w:rsidR="00405B13" w:rsidRDefault="00405B13" w:rsidP="007A7F59">
      <w:pPr>
        <w:pStyle w:val="ListParagraph"/>
        <w:numPr>
          <w:ilvl w:val="0"/>
          <w:numId w:val="13"/>
        </w:numPr>
        <w:rPr>
          <w:rStyle w:val="Strong"/>
          <w:rFonts w:ascii="IntelOne Display Light" w:hAnsi="IntelOne Display Light" w:cs="Times New Roman"/>
          <w:b w:val="0"/>
          <w:bCs w:val="0"/>
          <w:color w:val="000000" w:themeColor="text1"/>
          <w:sz w:val="28"/>
          <w:szCs w:val="28"/>
        </w:rPr>
      </w:pPr>
      <w:r>
        <w:rPr>
          <w:rStyle w:val="Strong"/>
          <w:rFonts w:ascii="IntelOne Display Light" w:hAnsi="IntelOne Display Light"/>
          <w:b w:val="0"/>
          <w:bCs w:val="0"/>
          <w:color w:val="000000" w:themeColor="text1"/>
          <w:sz w:val="28"/>
          <w:szCs w:val="28"/>
        </w:rPr>
        <w:t xml:space="preserve"> </w:t>
      </w:r>
      <w:r>
        <w:rPr>
          <w:rStyle w:val="Strong"/>
          <w:rFonts w:ascii="IntelOne Display Light" w:hAnsi="IntelOne Display Light" w:cs="Times New Roman"/>
          <w:b w:val="0"/>
          <w:bCs w:val="0"/>
          <w:color w:val="000000" w:themeColor="text1"/>
          <w:sz w:val="28"/>
          <w:szCs w:val="28"/>
        </w:rPr>
        <w:t xml:space="preserve">As we </w:t>
      </w:r>
      <w:r w:rsidR="009F0A71">
        <w:rPr>
          <w:rStyle w:val="Strong"/>
          <w:rFonts w:ascii="IntelOne Display Light" w:hAnsi="IntelOne Display Light" w:cs="Times New Roman"/>
          <w:b w:val="0"/>
          <w:bCs w:val="0"/>
          <w:color w:val="000000" w:themeColor="text1"/>
          <w:sz w:val="28"/>
          <w:szCs w:val="28"/>
        </w:rPr>
        <w:t>observed earlier</w:t>
      </w:r>
      <w:r>
        <w:rPr>
          <w:rStyle w:val="Strong"/>
          <w:rFonts w:ascii="IntelOne Display Light" w:hAnsi="IntelOne Display Light" w:cs="Times New Roman"/>
          <w:b w:val="0"/>
          <w:bCs w:val="0"/>
          <w:color w:val="000000" w:themeColor="text1"/>
          <w:sz w:val="28"/>
          <w:szCs w:val="28"/>
        </w:rPr>
        <w:t xml:space="preserve"> that some of the features in our dataset have</w:t>
      </w:r>
      <w:r w:rsidR="006B15AD">
        <w:rPr>
          <w:rStyle w:val="Strong"/>
          <w:rFonts w:ascii="IntelOne Display Light" w:hAnsi="IntelOne Display Light" w:cs="Times New Roman"/>
          <w:b w:val="0"/>
          <w:bCs w:val="0"/>
          <w:color w:val="000000" w:themeColor="text1"/>
          <w:sz w:val="28"/>
          <w:szCs w:val="28"/>
        </w:rPr>
        <w:t xml:space="preserve"> data type object that means</w:t>
      </w:r>
      <w:r>
        <w:rPr>
          <w:rStyle w:val="Strong"/>
          <w:rFonts w:ascii="IntelOne Display Light" w:hAnsi="IntelOne Display Light" w:cs="Times New Roman"/>
          <w:b w:val="0"/>
          <w:bCs w:val="0"/>
          <w:color w:val="000000" w:themeColor="text1"/>
          <w:sz w:val="28"/>
          <w:szCs w:val="28"/>
        </w:rPr>
        <w:t xml:space="preserve"> non-int/float data type, we need to convert these categorical variables to numerical variable</w:t>
      </w:r>
      <w:r w:rsidR="006B15AD">
        <w:rPr>
          <w:rStyle w:val="Strong"/>
          <w:rFonts w:ascii="IntelOne Display Light" w:hAnsi="IntelOne Display Light" w:cs="Times New Roman"/>
          <w:b w:val="0"/>
          <w:bCs w:val="0"/>
          <w:color w:val="000000" w:themeColor="text1"/>
          <w:sz w:val="28"/>
          <w:szCs w:val="28"/>
        </w:rPr>
        <w:t>s</w:t>
      </w:r>
      <w:r>
        <w:rPr>
          <w:rStyle w:val="Strong"/>
          <w:rFonts w:ascii="IntelOne Display Light" w:hAnsi="IntelOne Display Light" w:cs="Times New Roman"/>
          <w:b w:val="0"/>
          <w:bCs w:val="0"/>
          <w:color w:val="000000" w:themeColor="text1"/>
          <w:sz w:val="28"/>
          <w:szCs w:val="28"/>
        </w:rPr>
        <w:t xml:space="preserve"> using label encoding. </w:t>
      </w:r>
      <w:r w:rsidR="009F0A71">
        <w:rPr>
          <w:rStyle w:val="Strong"/>
          <w:rFonts w:ascii="IntelOne Display Light" w:hAnsi="IntelOne Display Light" w:cs="Times New Roman"/>
          <w:b w:val="0"/>
          <w:bCs w:val="0"/>
          <w:color w:val="000000" w:themeColor="text1"/>
          <w:sz w:val="28"/>
          <w:szCs w:val="28"/>
        </w:rPr>
        <w:t>Each class</w:t>
      </w:r>
      <w:r>
        <w:rPr>
          <w:rStyle w:val="Strong"/>
          <w:rFonts w:ascii="IntelOne Display Light" w:hAnsi="IntelOne Display Light" w:cs="Times New Roman"/>
          <w:b w:val="0"/>
          <w:bCs w:val="0"/>
          <w:color w:val="000000" w:themeColor="text1"/>
          <w:sz w:val="28"/>
          <w:szCs w:val="28"/>
        </w:rPr>
        <w:t xml:space="preserve"> will be assigned </w:t>
      </w:r>
      <w:r w:rsidR="00E3105E">
        <w:rPr>
          <w:rStyle w:val="Strong"/>
          <w:rFonts w:ascii="IntelOne Display Light" w:hAnsi="IntelOne Display Light" w:cs="Times New Roman"/>
          <w:b w:val="0"/>
          <w:bCs w:val="0"/>
          <w:color w:val="000000" w:themeColor="text1"/>
          <w:sz w:val="28"/>
          <w:szCs w:val="28"/>
        </w:rPr>
        <w:t>a</w:t>
      </w:r>
      <w:r>
        <w:rPr>
          <w:rStyle w:val="Strong"/>
          <w:rFonts w:ascii="IntelOne Display Light" w:hAnsi="IntelOne Display Light" w:cs="Times New Roman"/>
          <w:b w:val="0"/>
          <w:bCs w:val="0"/>
          <w:color w:val="000000" w:themeColor="text1"/>
          <w:sz w:val="28"/>
          <w:szCs w:val="28"/>
        </w:rPr>
        <w:t xml:space="preserve"> unique integer.</w:t>
      </w:r>
    </w:p>
    <w:p w14:paraId="1229BCB5" w14:textId="4FA9AC27" w:rsidR="00571F40" w:rsidRPr="00571F40" w:rsidRDefault="00571F40" w:rsidP="00571F40">
      <w:pPr>
        <w:rPr>
          <w:rStyle w:val="Strong"/>
          <w:rFonts w:ascii="IntelOne Display Light" w:hAnsi="IntelOne Display Light"/>
          <w:b w:val="0"/>
          <w:bCs w:val="0"/>
          <w:color w:val="000000" w:themeColor="text1"/>
          <w:sz w:val="28"/>
          <w:szCs w:val="28"/>
        </w:rPr>
      </w:pPr>
    </w:p>
    <w:p w14:paraId="3C9AFF2A" w14:textId="213BCFBE" w:rsidR="00D316D8" w:rsidRDefault="00D316D8" w:rsidP="00571F40">
      <w:pPr>
        <w:pStyle w:val="Heading2"/>
        <w:shd w:val="clear" w:color="auto" w:fill="FFFFFF"/>
        <w:spacing w:before="153"/>
        <w:rPr>
          <w:rStyle w:val="Strong"/>
          <w:rFonts w:ascii="IntelOne Display Light" w:hAnsi="IntelOne Display Light" w:cs="Times New Roman"/>
          <w:b w:val="0"/>
          <w:bCs w:val="0"/>
          <w:color w:val="000000" w:themeColor="text1"/>
          <w:sz w:val="28"/>
          <w:szCs w:val="28"/>
        </w:rPr>
      </w:pPr>
    </w:p>
    <w:p w14:paraId="0E9D6B91" w14:textId="48344E5A" w:rsidR="00D316D8" w:rsidRDefault="00D316D8" w:rsidP="00D316D8">
      <w:pPr>
        <w:rPr>
          <w:lang w:val="en-US" w:eastAsia="en-US"/>
        </w:rPr>
      </w:pPr>
    </w:p>
    <w:p w14:paraId="19AEA0C6" w14:textId="5B5A89BF" w:rsidR="00D316D8" w:rsidRDefault="00D316D8" w:rsidP="00D316D8">
      <w:pPr>
        <w:rPr>
          <w:lang w:val="en-US" w:eastAsia="en-US"/>
        </w:rPr>
      </w:pPr>
    </w:p>
    <w:p w14:paraId="2C5305AE" w14:textId="77777777" w:rsidR="00B92357" w:rsidRDefault="00B92357" w:rsidP="00D316D8">
      <w:pPr>
        <w:rPr>
          <w:lang w:val="en-US" w:eastAsia="en-US"/>
        </w:rPr>
      </w:pPr>
    </w:p>
    <w:p w14:paraId="3B63389B" w14:textId="77777777" w:rsidR="00D316D8" w:rsidRDefault="00D316D8" w:rsidP="00D316D8">
      <w:pPr>
        <w:rPr>
          <w:lang w:val="en-US" w:eastAsia="en-US"/>
        </w:rPr>
      </w:pPr>
    </w:p>
    <w:p w14:paraId="289CF501" w14:textId="77777777" w:rsidR="00E3105E" w:rsidRDefault="00E3105E" w:rsidP="00D316D8">
      <w:pPr>
        <w:rPr>
          <w:lang w:val="en-US" w:eastAsia="en-US"/>
        </w:rPr>
      </w:pPr>
    </w:p>
    <w:p w14:paraId="692219A2" w14:textId="77777777" w:rsidR="00E3105E" w:rsidRDefault="00E3105E" w:rsidP="00D316D8">
      <w:pPr>
        <w:rPr>
          <w:lang w:val="en-US" w:eastAsia="en-US"/>
        </w:rPr>
      </w:pPr>
    </w:p>
    <w:p w14:paraId="5D3C2F54" w14:textId="77777777" w:rsidR="00E3105E" w:rsidRDefault="00E3105E" w:rsidP="00D316D8">
      <w:pPr>
        <w:rPr>
          <w:lang w:val="en-US" w:eastAsia="en-US"/>
        </w:rPr>
      </w:pPr>
    </w:p>
    <w:p w14:paraId="70367158" w14:textId="77777777" w:rsidR="00E3105E" w:rsidRDefault="00E3105E" w:rsidP="00D316D8">
      <w:pPr>
        <w:rPr>
          <w:lang w:val="en-US" w:eastAsia="en-US"/>
        </w:rPr>
      </w:pPr>
    </w:p>
    <w:p w14:paraId="724FCDD0" w14:textId="77777777" w:rsidR="00E3105E" w:rsidRDefault="00E3105E" w:rsidP="00D316D8">
      <w:pPr>
        <w:rPr>
          <w:lang w:val="en-US" w:eastAsia="en-US"/>
        </w:rPr>
      </w:pPr>
    </w:p>
    <w:p w14:paraId="271CFF01" w14:textId="77777777" w:rsidR="00E3105E" w:rsidRDefault="00E3105E" w:rsidP="00D316D8">
      <w:pPr>
        <w:rPr>
          <w:lang w:val="en-US" w:eastAsia="en-US"/>
        </w:rPr>
      </w:pPr>
    </w:p>
    <w:p w14:paraId="37684685" w14:textId="77777777" w:rsidR="00E3105E" w:rsidRDefault="00E3105E" w:rsidP="00D316D8">
      <w:pPr>
        <w:rPr>
          <w:lang w:val="en-US" w:eastAsia="en-US"/>
        </w:rPr>
      </w:pPr>
    </w:p>
    <w:p w14:paraId="06449BBB" w14:textId="77777777" w:rsidR="00E3105E" w:rsidRDefault="00E3105E" w:rsidP="00D316D8">
      <w:pPr>
        <w:rPr>
          <w:lang w:val="en-US" w:eastAsia="en-US"/>
        </w:rPr>
      </w:pPr>
    </w:p>
    <w:p w14:paraId="3A854302" w14:textId="77777777" w:rsidR="00E3105E" w:rsidRDefault="00E3105E" w:rsidP="00D316D8">
      <w:pPr>
        <w:rPr>
          <w:lang w:val="en-US" w:eastAsia="en-US"/>
        </w:rPr>
      </w:pPr>
    </w:p>
    <w:p w14:paraId="345578F8" w14:textId="77777777" w:rsidR="00E3105E" w:rsidRDefault="00E3105E" w:rsidP="00D316D8">
      <w:pPr>
        <w:rPr>
          <w:lang w:val="en-US" w:eastAsia="en-US"/>
        </w:rPr>
      </w:pPr>
    </w:p>
    <w:p w14:paraId="217B31C2" w14:textId="77777777" w:rsidR="00E3105E" w:rsidRDefault="00E3105E" w:rsidP="00D316D8">
      <w:pPr>
        <w:rPr>
          <w:lang w:val="en-US" w:eastAsia="en-US"/>
        </w:rPr>
      </w:pPr>
    </w:p>
    <w:p w14:paraId="79AD5EDC" w14:textId="77777777" w:rsidR="00E3105E" w:rsidRDefault="00E3105E" w:rsidP="00D316D8">
      <w:pPr>
        <w:rPr>
          <w:lang w:val="en-US" w:eastAsia="en-US"/>
        </w:rPr>
      </w:pPr>
    </w:p>
    <w:p w14:paraId="760B4F87" w14:textId="77777777" w:rsidR="00E3105E" w:rsidRDefault="00E3105E" w:rsidP="00D316D8">
      <w:pPr>
        <w:rPr>
          <w:lang w:val="en-US" w:eastAsia="en-US"/>
        </w:rPr>
      </w:pPr>
    </w:p>
    <w:p w14:paraId="59E8C90E" w14:textId="77777777" w:rsidR="00E3105E" w:rsidRDefault="00E3105E" w:rsidP="00D316D8">
      <w:pPr>
        <w:rPr>
          <w:lang w:val="en-US" w:eastAsia="en-US"/>
        </w:rPr>
      </w:pPr>
    </w:p>
    <w:p w14:paraId="14449ECC" w14:textId="77777777" w:rsidR="00E3105E" w:rsidRDefault="00E3105E" w:rsidP="00D316D8">
      <w:pPr>
        <w:rPr>
          <w:lang w:val="en-US" w:eastAsia="en-US"/>
        </w:rPr>
      </w:pPr>
    </w:p>
    <w:p w14:paraId="5AF2C76A" w14:textId="77777777" w:rsidR="00E3105E" w:rsidRDefault="00E3105E" w:rsidP="00D316D8">
      <w:pPr>
        <w:rPr>
          <w:lang w:val="en-US" w:eastAsia="en-US"/>
        </w:rPr>
      </w:pPr>
    </w:p>
    <w:p w14:paraId="5640DB69" w14:textId="77777777" w:rsidR="00E3105E" w:rsidRPr="00D316D8" w:rsidRDefault="00E3105E" w:rsidP="00D316D8">
      <w:pPr>
        <w:rPr>
          <w:lang w:val="en-US" w:eastAsia="en-US"/>
        </w:rPr>
      </w:pPr>
    </w:p>
    <w:p w14:paraId="50B79641" w14:textId="05C6F468" w:rsidR="00571F40" w:rsidRPr="00DC48A2" w:rsidRDefault="00571F40" w:rsidP="00571F40">
      <w:pPr>
        <w:pStyle w:val="Heading2"/>
        <w:shd w:val="clear" w:color="auto" w:fill="FFFFFF"/>
        <w:spacing w:before="153"/>
        <w:rPr>
          <w:rStyle w:val="Strong"/>
          <w:rFonts w:ascii="IntelOne Display Light" w:hAnsi="IntelOne Display Light" w:cs="Times New Roman"/>
          <w:b w:val="0"/>
          <w:bCs w:val="0"/>
          <w:color w:val="000000" w:themeColor="text1"/>
          <w:sz w:val="56"/>
          <w:szCs w:val="56"/>
        </w:rPr>
      </w:pPr>
      <w:r w:rsidRPr="00DC48A2">
        <w:rPr>
          <w:rStyle w:val="Strong"/>
          <w:rFonts w:ascii="IntelOne Display Light" w:hAnsi="IntelOne Display Light" w:cs="Times New Roman"/>
          <w:b w:val="0"/>
          <w:bCs w:val="0"/>
          <w:color w:val="000000" w:themeColor="text1"/>
          <w:sz w:val="56"/>
          <w:szCs w:val="56"/>
        </w:rPr>
        <w:lastRenderedPageBreak/>
        <w:t>Data Exploration</w:t>
      </w:r>
    </w:p>
    <w:p w14:paraId="4BA69539" w14:textId="77777777" w:rsidR="00571F40" w:rsidRPr="003C60C6" w:rsidRDefault="00571F40" w:rsidP="003C60C6"/>
    <w:p w14:paraId="357CF8C0" w14:textId="7CA8FF3F" w:rsidR="000755F0" w:rsidRDefault="006861BC" w:rsidP="000755F0">
      <w:pPr>
        <w:rPr>
          <w:rFonts w:ascii="IntelOne Display Light" w:hAnsi="IntelOne Display Light"/>
          <w:color w:val="000000" w:themeColor="text1"/>
          <w:sz w:val="28"/>
          <w:szCs w:val="28"/>
          <w:shd w:val="clear" w:color="auto" w:fill="FFFFFF"/>
        </w:rPr>
      </w:pPr>
      <w:r>
        <w:rPr>
          <w:rFonts w:ascii="IntelOne Display Light" w:hAnsi="IntelOne Display Light"/>
          <w:color w:val="000000" w:themeColor="text1"/>
          <w:sz w:val="28"/>
          <w:szCs w:val="28"/>
          <w:shd w:val="clear" w:color="auto" w:fill="FFFFFF"/>
        </w:rPr>
        <w:t>Through Data Exploration we will be trying to answer the following questions:</w:t>
      </w:r>
    </w:p>
    <w:p w14:paraId="69D2AB2C" w14:textId="77777777" w:rsidR="00FE434E" w:rsidRDefault="00FE434E" w:rsidP="000755F0">
      <w:pPr>
        <w:rPr>
          <w:rFonts w:ascii="IntelOne Display Light" w:hAnsi="IntelOne Display Light"/>
          <w:color w:val="000000" w:themeColor="text1"/>
          <w:sz w:val="28"/>
          <w:szCs w:val="28"/>
          <w:shd w:val="clear" w:color="auto" w:fill="FFFFFF"/>
        </w:rPr>
      </w:pPr>
    </w:p>
    <w:p w14:paraId="5C6A74C1" w14:textId="5E669A56" w:rsidR="006861BC" w:rsidRDefault="006861BC" w:rsidP="007A7F59">
      <w:pPr>
        <w:pStyle w:val="ListParagraph"/>
        <w:numPr>
          <w:ilvl w:val="0"/>
          <w:numId w:val="8"/>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What does the distribution of </w:t>
      </w:r>
      <w:r w:rsidR="00D303EB">
        <w:rPr>
          <w:rFonts w:ascii="IntelOne Display Light" w:hAnsi="IntelOne Display Light" w:cs="Times New Roman"/>
          <w:color w:val="000000" w:themeColor="text1"/>
          <w:sz w:val="28"/>
          <w:szCs w:val="28"/>
          <w:shd w:val="clear" w:color="auto" w:fill="FFFFFF"/>
        </w:rPr>
        <w:t>tip</w:t>
      </w:r>
      <w:r>
        <w:rPr>
          <w:rFonts w:ascii="IntelOne Display Light" w:hAnsi="IntelOne Display Light" w:cs="Times New Roman"/>
          <w:color w:val="000000" w:themeColor="text1"/>
          <w:sz w:val="28"/>
          <w:szCs w:val="28"/>
          <w:shd w:val="clear" w:color="auto" w:fill="FFFFFF"/>
        </w:rPr>
        <w:t xml:space="preserve"> amount look like?  What is the range of the distribution? Is the distribution skewed?</w:t>
      </w:r>
    </w:p>
    <w:p w14:paraId="289C1C97" w14:textId="06FF3D7F" w:rsidR="006861BC" w:rsidRPr="006861BC" w:rsidRDefault="006861BC" w:rsidP="007A7F59">
      <w:pPr>
        <w:pStyle w:val="ListParagraph"/>
        <w:numPr>
          <w:ilvl w:val="1"/>
          <w:numId w:val="6"/>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If the distribution is </w:t>
      </w:r>
      <w:r w:rsidR="0002564E">
        <w:rPr>
          <w:rFonts w:ascii="IntelOne Display Light" w:hAnsi="IntelOne Display Light" w:cs="Times New Roman"/>
          <w:color w:val="000000" w:themeColor="text1"/>
          <w:sz w:val="28"/>
          <w:szCs w:val="28"/>
          <w:shd w:val="clear" w:color="auto" w:fill="FFFFFF"/>
        </w:rPr>
        <w:t>Normal/Poisson/Power Law- then we can use their properties to perform further analysis of the target variable.</w:t>
      </w:r>
    </w:p>
    <w:p w14:paraId="56DE7D92" w14:textId="77777777" w:rsidR="006861BC" w:rsidRDefault="006861BC" w:rsidP="006861BC">
      <w:pPr>
        <w:pStyle w:val="ListParagraph"/>
        <w:rPr>
          <w:rFonts w:ascii="IntelOne Display Light" w:hAnsi="IntelOne Display Light" w:cs="Times New Roman"/>
          <w:color w:val="000000" w:themeColor="text1"/>
          <w:sz w:val="28"/>
          <w:szCs w:val="28"/>
          <w:shd w:val="clear" w:color="auto" w:fill="FFFFFF"/>
        </w:rPr>
      </w:pPr>
    </w:p>
    <w:p w14:paraId="18175693" w14:textId="1BC94C93" w:rsidR="006861BC" w:rsidRDefault="006861BC" w:rsidP="007A7F59">
      <w:pPr>
        <w:pStyle w:val="ListParagraph"/>
        <w:numPr>
          <w:ilvl w:val="0"/>
          <w:numId w:val="8"/>
        </w:numPr>
        <w:rPr>
          <w:rFonts w:ascii="IntelOne Display Light" w:hAnsi="IntelOne Display Light" w:cs="Times New Roman"/>
          <w:color w:val="000000" w:themeColor="text1"/>
          <w:sz w:val="28"/>
          <w:szCs w:val="28"/>
          <w:shd w:val="clear" w:color="auto" w:fill="FFFFFF"/>
        </w:rPr>
      </w:pPr>
      <w:r w:rsidRPr="006861BC">
        <w:rPr>
          <w:rFonts w:ascii="IntelOne Display Light" w:hAnsi="IntelOne Display Light" w:cs="Times New Roman"/>
          <w:color w:val="000000" w:themeColor="text1"/>
          <w:sz w:val="28"/>
          <w:szCs w:val="28"/>
          <w:shd w:val="clear" w:color="auto" w:fill="FFFFFF"/>
        </w:rPr>
        <w:t xml:space="preserve">What is the </w:t>
      </w:r>
      <w:r w:rsidR="006E066D">
        <w:rPr>
          <w:rFonts w:ascii="IntelOne Display Light" w:hAnsi="IntelOne Display Light" w:cs="Times New Roman"/>
          <w:color w:val="000000" w:themeColor="text1"/>
          <w:sz w:val="28"/>
          <w:szCs w:val="28"/>
          <w:shd w:val="clear" w:color="auto" w:fill="FFFFFF"/>
        </w:rPr>
        <w:t>passenger</w:t>
      </w:r>
      <w:r w:rsidRPr="006861BC">
        <w:rPr>
          <w:rFonts w:ascii="IntelOne Display Light" w:hAnsi="IntelOne Display Light" w:cs="Times New Roman"/>
          <w:color w:val="000000" w:themeColor="text1"/>
          <w:sz w:val="28"/>
          <w:szCs w:val="28"/>
          <w:shd w:val="clear" w:color="auto" w:fill="FFFFFF"/>
        </w:rPr>
        <w:t xml:space="preserve"> count for each trip?</w:t>
      </w:r>
    </w:p>
    <w:p w14:paraId="03B4F61A" w14:textId="1CCE95EB" w:rsidR="0002564E" w:rsidRDefault="0002564E" w:rsidP="007A7F59">
      <w:pPr>
        <w:pStyle w:val="ListParagraph"/>
        <w:numPr>
          <w:ilvl w:val="1"/>
          <w:numId w:val="6"/>
        </w:numPr>
        <w:rPr>
          <w:rFonts w:ascii="IntelOne Display Light" w:hAnsi="IntelOne Display Light" w:cs="Times New Roman"/>
          <w:color w:val="000000" w:themeColor="text1"/>
          <w:sz w:val="28"/>
          <w:szCs w:val="28"/>
          <w:shd w:val="clear" w:color="auto" w:fill="FFFFFF"/>
        </w:rPr>
      </w:pPr>
      <w:r w:rsidRPr="0002564E">
        <w:rPr>
          <w:rFonts w:ascii="IntelOne Display Light" w:hAnsi="IntelOne Display Light" w:cs="Times New Roman"/>
          <w:color w:val="000000" w:themeColor="text1"/>
          <w:sz w:val="28"/>
          <w:szCs w:val="28"/>
          <w:shd w:val="clear" w:color="auto" w:fill="FFFFFF"/>
        </w:rPr>
        <w:t xml:space="preserve">As this might have a direct </w:t>
      </w:r>
      <w:r w:rsidR="00433AD3">
        <w:rPr>
          <w:rFonts w:ascii="IntelOne Display Light" w:hAnsi="IntelOne Display Light" w:cs="Times New Roman"/>
          <w:color w:val="000000" w:themeColor="text1"/>
          <w:sz w:val="28"/>
          <w:szCs w:val="28"/>
          <w:shd w:val="clear" w:color="auto" w:fill="FFFFFF"/>
        </w:rPr>
        <w:t>relationship</w:t>
      </w:r>
      <w:r w:rsidRPr="0002564E">
        <w:rPr>
          <w:rFonts w:ascii="IntelOne Display Light" w:hAnsi="IntelOne Display Light" w:cs="Times New Roman"/>
          <w:color w:val="000000" w:themeColor="text1"/>
          <w:sz w:val="28"/>
          <w:szCs w:val="28"/>
          <w:shd w:val="clear" w:color="auto" w:fill="FFFFFF"/>
        </w:rPr>
        <w:t xml:space="preserve"> with the </w:t>
      </w:r>
      <w:r w:rsidR="006E066D">
        <w:rPr>
          <w:rFonts w:ascii="IntelOne Display Light" w:hAnsi="IntelOne Display Light" w:cs="Times New Roman"/>
          <w:color w:val="000000" w:themeColor="text1"/>
          <w:sz w:val="28"/>
          <w:szCs w:val="28"/>
          <w:shd w:val="clear" w:color="auto" w:fill="FFFFFF"/>
        </w:rPr>
        <w:t>tip</w:t>
      </w:r>
      <w:r w:rsidRPr="0002564E">
        <w:rPr>
          <w:rFonts w:ascii="IntelOne Display Light" w:hAnsi="IntelOne Display Light" w:cs="Times New Roman"/>
          <w:color w:val="000000" w:themeColor="text1"/>
          <w:sz w:val="28"/>
          <w:szCs w:val="28"/>
          <w:shd w:val="clear" w:color="auto" w:fill="FFFFFF"/>
        </w:rPr>
        <w:t xml:space="preserve"> amoun</w:t>
      </w:r>
      <w:r w:rsidR="00433AD3">
        <w:rPr>
          <w:rFonts w:ascii="IntelOne Display Light" w:hAnsi="IntelOne Display Light" w:cs="Times New Roman"/>
          <w:color w:val="000000" w:themeColor="text1"/>
          <w:sz w:val="28"/>
          <w:szCs w:val="28"/>
          <w:shd w:val="clear" w:color="auto" w:fill="FFFFFF"/>
        </w:rPr>
        <w:t>t and can be very useful for training the ML models.</w:t>
      </w:r>
    </w:p>
    <w:p w14:paraId="6E530E93" w14:textId="77777777" w:rsidR="00796A29" w:rsidRPr="00796A29" w:rsidRDefault="00796A29" w:rsidP="00796A29">
      <w:pPr>
        <w:pStyle w:val="ListParagraph"/>
        <w:ind w:left="1440"/>
        <w:rPr>
          <w:rFonts w:ascii="IntelOne Display Light" w:hAnsi="IntelOne Display Light" w:cs="Times New Roman"/>
          <w:color w:val="000000" w:themeColor="text1"/>
          <w:sz w:val="28"/>
          <w:szCs w:val="28"/>
          <w:shd w:val="clear" w:color="auto" w:fill="FFFFFF"/>
        </w:rPr>
      </w:pPr>
    </w:p>
    <w:p w14:paraId="20B1C89E" w14:textId="0985419A" w:rsidR="0002564E" w:rsidRDefault="0002564E" w:rsidP="007A7F59">
      <w:pPr>
        <w:pStyle w:val="ListParagraph"/>
        <w:numPr>
          <w:ilvl w:val="0"/>
          <w:numId w:val="8"/>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What is the correlation between different features of the dataset?</w:t>
      </w:r>
    </w:p>
    <w:p w14:paraId="5832555C" w14:textId="427A3A61" w:rsidR="0002564E" w:rsidRDefault="0002564E" w:rsidP="007A7F59">
      <w:pPr>
        <w:pStyle w:val="ListParagraph"/>
        <w:numPr>
          <w:ilvl w:val="1"/>
          <w:numId w:val="6"/>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As we might experiment with ML models like Linear Regression, which primarily assumes that all features are independent from each other, we need to ensure that we don’t keep redundant features in our dataset.</w:t>
      </w:r>
    </w:p>
    <w:p w14:paraId="72FF97C4" w14:textId="7D44F14A" w:rsidR="0002564E" w:rsidRDefault="0002564E" w:rsidP="007A7F59">
      <w:pPr>
        <w:pStyle w:val="ListParagraph"/>
        <w:numPr>
          <w:ilvl w:val="1"/>
          <w:numId w:val="6"/>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Correlation Matrix also helps us analyze the positive and negative</w:t>
      </w:r>
      <w:r w:rsidR="00653A1D">
        <w:rPr>
          <w:rFonts w:ascii="IntelOne Display Light" w:hAnsi="IntelOne Display Light" w:cs="Times New Roman"/>
          <w:color w:val="000000" w:themeColor="text1"/>
          <w:sz w:val="28"/>
          <w:szCs w:val="28"/>
          <w:shd w:val="clear" w:color="auto" w:fill="FFFFFF"/>
        </w:rPr>
        <w:t xml:space="preserve">  </w:t>
      </w:r>
      <w:r>
        <w:rPr>
          <w:rFonts w:ascii="IntelOne Display Light" w:hAnsi="IntelOne Display Light" w:cs="Times New Roman"/>
          <w:color w:val="000000" w:themeColor="text1"/>
          <w:sz w:val="28"/>
          <w:szCs w:val="28"/>
          <w:shd w:val="clear" w:color="auto" w:fill="FFFFFF"/>
        </w:rPr>
        <w:t xml:space="preserve"> (</w:t>
      </w:r>
      <w:r w:rsidR="008419AA">
        <w:rPr>
          <w:rFonts w:ascii="IntelOne Display Light" w:hAnsi="IntelOne Display Light" w:cs="Times New Roman"/>
          <w:color w:val="000000" w:themeColor="text1"/>
          <w:sz w:val="28"/>
          <w:szCs w:val="28"/>
          <w:shd w:val="clear" w:color="auto" w:fill="FFFFFF"/>
        </w:rPr>
        <w:t>1, -</w:t>
      </w:r>
      <w:r>
        <w:rPr>
          <w:rFonts w:ascii="IntelOne Display Light" w:hAnsi="IntelOne Display Light" w:cs="Times New Roman"/>
          <w:color w:val="000000" w:themeColor="text1"/>
          <w:sz w:val="28"/>
          <w:szCs w:val="28"/>
          <w:shd w:val="clear" w:color="auto" w:fill="FFFFFF"/>
        </w:rPr>
        <w:t xml:space="preserve">1) correlation of the independent features with the dependent features. </w:t>
      </w:r>
      <w:r w:rsidR="0013046A">
        <w:rPr>
          <w:rFonts w:ascii="IntelOne Display Light" w:hAnsi="IntelOne Display Light" w:cs="Times New Roman"/>
          <w:color w:val="000000" w:themeColor="text1"/>
          <w:sz w:val="28"/>
          <w:szCs w:val="28"/>
          <w:shd w:val="clear" w:color="auto" w:fill="FFFFFF"/>
        </w:rPr>
        <w:t>Hence,</w:t>
      </w:r>
      <w:r>
        <w:rPr>
          <w:rFonts w:ascii="IntelOne Display Light" w:hAnsi="IntelOne Display Light" w:cs="Times New Roman"/>
          <w:color w:val="000000" w:themeColor="text1"/>
          <w:sz w:val="28"/>
          <w:szCs w:val="28"/>
          <w:shd w:val="clear" w:color="auto" w:fill="FFFFFF"/>
        </w:rPr>
        <w:t xml:space="preserve"> we can </w:t>
      </w:r>
      <w:r w:rsidR="00796A29">
        <w:rPr>
          <w:rFonts w:ascii="IntelOne Display Light" w:hAnsi="IntelOne Display Light" w:cs="Times New Roman"/>
          <w:color w:val="000000" w:themeColor="text1"/>
          <w:sz w:val="28"/>
          <w:szCs w:val="28"/>
          <w:shd w:val="clear" w:color="auto" w:fill="FFFFFF"/>
        </w:rPr>
        <w:t>analyze</w:t>
      </w:r>
      <w:r>
        <w:rPr>
          <w:rFonts w:ascii="IntelOne Display Light" w:hAnsi="IntelOne Display Light" w:cs="Times New Roman"/>
          <w:color w:val="000000" w:themeColor="text1"/>
          <w:sz w:val="28"/>
          <w:szCs w:val="28"/>
          <w:shd w:val="clear" w:color="auto" w:fill="FFFFFF"/>
        </w:rPr>
        <w:t xml:space="preserve"> with correlation of </w:t>
      </w:r>
      <w:r w:rsidR="00796A29">
        <w:rPr>
          <w:rFonts w:ascii="IntelOne Display Light" w:hAnsi="IntelOne Display Light" w:cs="Times New Roman"/>
          <w:color w:val="000000" w:themeColor="text1"/>
          <w:sz w:val="28"/>
          <w:szCs w:val="28"/>
          <w:shd w:val="clear" w:color="auto" w:fill="FFFFFF"/>
        </w:rPr>
        <w:t xml:space="preserve">features with our target feature – </w:t>
      </w:r>
      <w:r w:rsidR="00E44538">
        <w:rPr>
          <w:rFonts w:ascii="IntelOne Display Light" w:hAnsi="IntelOne Display Light" w:cs="Times New Roman"/>
          <w:color w:val="000000" w:themeColor="text1"/>
          <w:sz w:val="28"/>
          <w:szCs w:val="28"/>
          <w:shd w:val="clear" w:color="auto" w:fill="FFFFFF"/>
        </w:rPr>
        <w:t>tip</w:t>
      </w:r>
      <w:r w:rsidR="00796A29">
        <w:rPr>
          <w:rFonts w:ascii="IntelOne Display Light" w:hAnsi="IntelOne Display Light" w:cs="Times New Roman"/>
          <w:color w:val="000000" w:themeColor="text1"/>
          <w:sz w:val="28"/>
          <w:szCs w:val="28"/>
          <w:shd w:val="clear" w:color="auto" w:fill="FFFFFF"/>
        </w:rPr>
        <w:t xml:space="preserve"> </w:t>
      </w:r>
      <w:r w:rsidR="00E44538">
        <w:rPr>
          <w:rFonts w:ascii="IntelOne Display Light" w:hAnsi="IntelOne Display Light" w:cs="Times New Roman"/>
          <w:color w:val="000000" w:themeColor="text1"/>
          <w:sz w:val="28"/>
          <w:szCs w:val="28"/>
          <w:shd w:val="clear" w:color="auto" w:fill="FFFFFF"/>
        </w:rPr>
        <w:t>amount.</w:t>
      </w:r>
    </w:p>
    <w:p w14:paraId="097137B8" w14:textId="77777777" w:rsidR="00796A29" w:rsidRPr="0002564E" w:rsidRDefault="00796A29" w:rsidP="00796A29">
      <w:pPr>
        <w:pStyle w:val="ListParagraph"/>
        <w:ind w:left="1440"/>
        <w:rPr>
          <w:rFonts w:ascii="IntelOne Display Light" w:hAnsi="IntelOne Display Light" w:cs="Times New Roman"/>
          <w:color w:val="000000" w:themeColor="text1"/>
          <w:sz w:val="28"/>
          <w:szCs w:val="28"/>
          <w:shd w:val="clear" w:color="auto" w:fill="FFFFFF"/>
        </w:rPr>
      </w:pPr>
    </w:p>
    <w:p w14:paraId="1F3D30C9" w14:textId="3F3A1152" w:rsidR="0002564E" w:rsidRDefault="00796A29" w:rsidP="007A7F59">
      <w:pPr>
        <w:pStyle w:val="ListParagraph"/>
        <w:numPr>
          <w:ilvl w:val="0"/>
          <w:numId w:val="8"/>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Is there a variation of </w:t>
      </w:r>
      <w:r w:rsidR="00E44538">
        <w:rPr>
          <w:rFonts w:ascii="IntelOne Display Light" w:hAnsi="IntelOne Display Light" w:cs="Times New Roman"/>
          <w:color w:val="000000" w:themeColor="text1"/>
          <w:sz w:val="28"/>
          <w:szCs w:val="28"/>
          <w:shd w:val="clear" w:color="auto" w:fill="FFFFFF"/>
        </w:rPr>
        <w:t>tip</w:t>
      </w:r>
      <w:r>
        <w:rPr>
          <w:rFonts w:ascii="IntelOne Display Light" w:hAnsi="IntelOne Display Light" w:cs="Times New Roman"/>
          <w:color w:val="000000" w:themeColor="text1"/>
          <w:sz w:val="28"/>
          <w:szCs w:val="28"/>
          <w:shd w:val="clear" w:color="auto" w:fill="FFFFFF"/>
        </w:rPr>
        <w:t xml:space="preserve"> amount with time? </w:t>
      </w:r>
    </w:p>
    <w:p w14:paraId="62302427" w14:textId="09BEFE3B" w:rsidR="00C23E5F" w:rsidRDefault="00C23E5F" w:rsidP="007A7F59">
      <w:pPr>
        <w:pStyle w:val="ListParagraph"/>
        <w:numPr>
          <w:ilvl w:val="1"/>
          <w:numId w:val="6"/>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 We will </w:t>
      </w:r>
      <w:r w:rsidR="00C22DFC">
        <w:rPr>
          <w:rFonts w:ascii="IntelOne Display Light" w:hAnsi="IntelOne Display Light" w:cs="Times New Roman"/>
          <w:color w:val="000000" w:themeColor="text1"/>
          <w:sz w:val="28"/>
          <w:szCs w:val="28"/>
          <w:shd w:val="clear" w:color="auto" w:fill="FFFFFF"/>
        </w:rPr>
        <w:t>be able</w:t>
      </w:r>
      <w:r>
        <w:rPr>
          <w:rFonts w:ascii="IntelOne Display Light" w:hAnsi="IntelOne Display Light" w:cs="Times New Roman"/>
          <w:color w:val="000000" w:themeColor="text1"/>
          <w:sz w:val="28"/>
          <w:szCs w:val="28"/>
          <w:shd w:val="clear" w:color="auto" w:fill="FFFFFF"/>
        </w:rPr>
        <w:t xml:space="preserve"> to establish if the target variable - </w:t>
      </w:r>
      <w:r w:rsidR="00E44538">
        <w:rPr>
          <w:rFonts w:ascii="IntelOne Display Light" w:hAnsi="IntelOne Display Light" w:cs="Times New Roman"/>
          <w:color w:val="000000" w:themeColor="text1"/>
          <w:sz w:val="28"/>
          <w:szCs w:val="28"/>
          <w:shd w:val="clear" w:color="auto" w:fill="FFFFFF"/>
        </w:rPr>
        <w:t>tip</w:t>
      </w:r>
      <w:r>
        <w:rPr>
          <w:rFonts w:ascii="IntelOne Display Light" w:hAnsi="IntelOne Display Light" w:cs="Times New Roman"/>
          <w:color w:val="000000" w:themeColor="text1"/>
          <w:sz w:val="28"/>
          <w:szCs w:val="28"/>
          <w:shd w:val="clear" w:color="auto" w:fill="FFFFFF"/>
        </w:rPr>
        <w:t xml:space="preserve"> amount is time dependent. </w:t>
      </w:r>
    </w:p>
    <w:p w14:paraId="7A6DD277" w14:textId="77777777" w:rsidR="00C23E5F" w:rsidRDefault="00C23E5F" w:rsidP="00C23E5F">
      <w:pPr>
        <w:pStyle w:val="ListParagraph"/>
        <w:rPr>
          <w:rFonts w:ascii="IntelOne Display Light" w:hAnsi="IntelOne Display Light" w:cs="Times New Roman"/>
          <w:color w:val="000000" w:themeColor="text1"/>
          <w:sz w:val="28"/>
          <w:szCs w:val="28"/>
          <w:shd w:val="clear" w:color="auto" w:fill="FFFFFF"/>
        </w:rPr>
      </w:pPr>
    </w:p>
    <w:p w14:paraId="2E57D03E" w14:textId="2E6473EB" w:rsidR="0002564E" w:rsidRDefault="00C23E5F" w:rsidP="007A7F59">
      <w:pPr>
        <w:pStyle w:val="ListParagraph"/>
        <w:numPr>
          <w:ilvl w:val="0"/>
          <w:numId w:val="8"/>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Does the </w:t>
      </w:r>
      <w:r w:rsidR="00C22DFC">
        <w:rPr>
          <w:rFonts w:ascii="IntelOne Display Light" w:hAnsi="IntelOne Display Light" w:cs="Times New Roman"/>
          <w:color w:val="000000" w:themeColor="text1"/>
          <w:sz w:val="28"/>
          <w:szCs w:val="28"/>
          <w:shd w:val="clear" w:color="auto" w:fill="FFFFFF"/>
        </w:rPr>
        <w:t>tip</w:t>
      </w:r>
      <w:r>
        <w:rPr>
          <w:rFonts w:ascii="IntelOne Display Light" w:hAnsi="IntelOne Display Light" w:cs="Times New Roman"/>
          <w:color w:val="000000" w:themeColor="text1"/>
          <w:sz w:val="28"/>
          <w:szCs w:val="28"/>
          <w:shd w:val="clear" w:color="auto" w:fill="FFFFFF"/>
        </w:rPr>
        <w:t xml:space="preserve"> amount depend on pickup and drop off location?</w:t>
      </w:r>
    </w:p>
    <w:p w14:paraId="1075468A" w14:textId="19700730" w:rsidR="00C23E5F" w:rsidRDefault="00C23E5F" w:rsidP="007A7F59">
      <w:pPr>
        <w:pStyle w:val="ListParagraph"/>
        <w:numPr>
          <w:ilvl w:val="1"/>
          <w:numId w:val="6"/>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By </w:t>
      </w:r>
      <w:r w:rsidR="0013046A">
        <w:rPr>
          <w:rFonts w:ascii="IntelOne Display Light" w:hAnsi="IntelOne Display Light" w:cs="Times New Roman"/>
          <w:color w:val="000000" w:themeColor="text1"/>
          <w:sz w:val="28"/>
          <w:szCs w:val="28"/>
          <w:shd w:val="clear" w:color="auto" w:fill="FFFFFF"/>
        </w:rPr>
        <w:t>analyzing the</w:t>
      </w:r>
      <w:r>
        <w:rPr>
          <w:rFonts w:ascii="IntelOne Display Light" w:hAnsi="IntelOne Display Light" w:cs="Times New Roman"/>
          <w:color w:val="000000" w:themeColor="text1"/>
          <w:sz w:val="28"/>
          <w:szCs w:val="28"/>
          <w:shd w:val="clear" w:color="auto" w:fill="FFFFFF"/>
        </w:rPr>
        <w:t xml:space="preserve"> drop off and pick up location, we will be able to identify outliers</w:t>
      </w:r>
      <w:r w:rsidR="0013046A">
        <w:rPr>
          <w:rFonts w:ascii="IntelOne Display Light" w:hAnsi="IntelOne Display Light" w:cs="Times New Roman"/>
          <w:color w:val="000000" w:themeColor="text1"/>
          <w:sz w:val="28"/>
          <w:szCs w:val="28"/>
          <w:shd w:val="clear" w:color="auto" w:fill="FFFFFF"/>
        </w:rPr>
        <w:t>. (Any pickup/drop off location which exists outside the bound of New York city can be removed)</w:t>
      </w:r>
    </w:p>
    <w:p w14:paraId="4130D67F" w14:textId="0DF4CAE9" w:rsidR="0013046A" w:rsidRDefault="0013046A" w:rsidP="007A7F59">
      <w:pPr>
        <w:pStyle w:val="ListParagraph"/>
        <w:numPr>
          <w:ilvl w:val="1"/>
          <w:numId w:val="6"/>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We can also discover the areas where there is a high demand for taxis. </w:t>
      </w:r>
    </w:p>
    <w:p w14:paraId="6FF8A483" w14:textId="77777777" w:rsidR="0008364B" w:rsidRDefault="0008364B" w:rsidP="0008364B">
      <w:pPr>
        <w:pStyle w:val="ListParagraph"/>
        <w:ind w:left="1440"/>
        <w:rPr>
          <w:rFonts w:ascii="IntelOne Display Light" w:hAnsi="IntelOne Display Light" w:cs="Times New Roman"/>
          <w:color w:val="000000" w:themeColor="text1"/>
          <w:sz w:val="28"/>
          <w:szCs w:val="28"/>
          <w:shd w:val="clear" w:color="auto" w:fill="FFFFFF"/>
        </w:rPr>
      </w:pPr>
    </w:p>
    <w:p w14:paraId="4BF6148D" w14:textId="1C2BAE1E" w:rsidR="00571F40" w:rsidRDefault="00571F40" w:rsidP="00571F40">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lastRenderedPageBreak/>
        <w:t xml:space="preserve">Step </w:t>
      </w:r>
      <w:r>
        <w:rPr>
          <w:rStyle w:val="Strong"/>
          <w:rFonts w:ascii="IntelOne Display Light" w:hAnsi="IntelOne Display Light"/>
          <w:b w:val="0"/>
          <w:bCs w:val="0"/>
          <w:color w:val="000000" w:themeColor="text1"/>
          <w:sz w:val="36"/>
          <w:szCs w:val="36"/>
        </w:rPr>
        <w:t>1</w:t>
      </w:r>
      <w:r w:rsidRPr="00571F40">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Plotting the Distribution of Target Variable</w:t>
      </w:r>
    </w:p>
    <w:p w14:paraId="7BA18883" w14:textId="77777777" w:rsidR="00542660" w:rsidRDefault="00542660" w:rsidP="00571F40">
      <w:pPr>
        <w:rPr>
          <w:rStyle w:val="Strong"/>
          <w:rFonts w:ascii="IntelOne Display Light" w:hAnsi="IntelOne Display Light"/>
          <w:b w:val="0"/>
          <w:bCs w:val="0"/>
          <w:color w:val="000000" w:themeColor="text1"/>
          <w:sz w:val="36"/>
          <w:szCs w:val="36"/>
        </w:rPr>
      </w:pPr>
    </w:p>
    <w:p w14:paraId="1927827F" w14:textId="6D84FA26" w:rsidR="00542660" w:rsidRDefault="009D1A55" w:rsidP="00571F40">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217D7BEB" wp14:editId="3184B54A">
            <wp:extent cx="5943600" cy="4099560"/>
            <wp:effectExtent l="38100" t="38100" r="38100" b="342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4099560"/>
                    </a:xfrm>
                    <a:prstGeom prst="rect">
                      <a:avLst/>
                    </a:prstGeom>
                    <a:ln w="28575">
                      <a:solidFill>
                        <a:schemeClr val="accent6"/>
                      </a:solidFill>
                    </a:ln>
                  </pic:spPr>
                </pic:pic>
              </a:graphicData>
            </a:graphic>
          </wp:inline>
        </w:drawing>
      </w:r>
    </w:p>
    <w:p w14:paraId="15694E54" w14:textId="77777777" w:rsidR="00542660" w:rsidRDefault="00542660" w:rsidP="00571F40">
      <w:pPr>
        <w:rPr>
          <w:rStyle w:val="Strong"/>
          <w:rFonts w:ascii="IntelOne Display Light" w:hAnsi="IntelOne Display Light"/>
          <w:b w:val="0"/>
          <w:bCs w:val="0"/>
          <w:color w:val="000000" w:themeColor="text1"/>
          <w:sz w:val="36"/>
          <w:szCs w:val="36"/>
        </w:rPr>
      </w:pPr>
    </w:p>
    <w:p w14:paraId="2B7BA56F" w14:textId="5B442D2E" w:rsidR="000D6AED" w:rsidRPr="000D6AED" w:rsidRDefault="000D6AED" w:rsidP="007A7F59">
      <w:pPr>
        <w:pStyle w:val="ListParagraph"/>
        <w:numPr>
          <w:ilvl w:val="0"/>
          <w:numId w:val="22"/>
        </w:numPr>
        <w:rPr>
          <w:rFonts w:ascii="IntelOne Display Light" w:hAnsi="IntelOne Display Light"/>
          <w:color w:val="000000" w:themeColor="text1"/>
          <w:sz w:val="28"/>
          <w:szCs w:val="28"/>
        </w:rPr>
      </w:pPr>
      <w:r w:rsidRPr="000D6AED">
        <w:rPr>
          <w:rFonts w:ascii="IntelOne Display Light" w:hAnsi="IntelOne Display Light"/>
          <w:color w:val="000000" w:themeColor="text1"/>
          <w:sz w:val="28"/>
          <w:szCs w:val="28"/>
        </w:rPr>
        <w:t xml:space="preserve">Taken into the consideration cases when we </w:t>
      </w:r>
      <w:r w:rsidR="000343EE">
        <w:rPr>
          <w:rFonts w:ascii="IntelOne Display Light" w:hAnsi="IntelOne Display Light"/>
          <w:color w:val="000000" w:themeColor="text1"/>
          <w:sz w:val="28"/>
          <w:szCs w:val="28"/>
        </w:rPr>
        <w:t xml:space="preserve">received </w:t>
      </w:r>
      <w:r w:rsidRPr="000D6AED">
        <w:rPr>
          <w:rFonts w:ascii="IntelOne Display Light" w:hAnsi="IntelOne Display Light"/>
          <w:color w:val="000000" w:themeColor="text1"/>
          <w:sz w:val="28"/>
          <w:szCs w:val="28"/>
        </w:rPr>
        <w:t xml:space="preserve">tips we have a Right-skewed </w:t>
      </w:r>
      <w:r w:rsidRPr="000D6AED">
        <w:rPr>
          <w:rFonts w:ascii="IntelOne Display Light" w:hAnsi="IntelOne Display Light"/>
          <w:color w:val="000000" w:themeColor="text1"/>
          <w:sz w:val="28"/>
          <w:szCs w:val="28"/>
        </w:rPr>
        <w:t>distribution.</w:t>
      </w:r>
    </w:p>
    <w:p w14:paraId="418669CB" w14:textId="69F4A85E" w:rsidR="000D6AED" w:rsidRDefault="000D6AED" w:rsidP="007A7F59">
      <w:pPr>
        <w:pStyle w:val="ListParagraph"/>
        <w:numPr>
          <w:ilvl w:val="0"/>
          <w:numId w:val="22"/>
        </w:numPr>
        <w:rPr>
          <w:rFonts w:ascii="IntelOne Display Light" w:hAnsi="IntelOne Display Light"/>
          <w:color w:val="000000" w:themeColor="text1"/>
          <w:sz w:val="28"/>
          <w:szCs w:val="28"/>
        </w:rPr>
      </w:pPr>
      <w:r w:rsidRPr="000D6AED">
        <w:rPr>
          <w:rFonts w:ascii="IntelOne Display Light" w:hAnsi="IntelOne Display Light"/>
          <w:color w:val="000000" w:themeColor="text1"/>
          <w:sz w:val="28"/>
          <w:szCs w:val="28"/>
        </w:rPr>
        <w:t xml:space="preserve">As we can see the number of the cases when we did not </w:t>
      </w:r>
      <w:r w:rsidRPr="000D6AED">
        <w:rPr>
          <w:rFonts w:ascii="IntelOne Display Light" w:hAnsi="IntelOne Display Light"/>
          <w:color w:val="000000" w:themeColor="text1"/>
          <w:sz w:val="28"/>
          <w:szCs w:val="28"/>
        </w:rPr>
        <w:t>receive</w:t>
      </w:r>
      <w:r w:rsidRPr="000D6AED">
        <w:rPr>
          <w:rFonts w:ascii="IntelOne Display Light" w:hAnsi="IntelOne Display Light"/>
          <w:color w:val="000000" w:themeColor="text1"/>
          <w:sz w:val="28"/>
          <w:szCs w:val="28"/>
        </w:rPr>
        <w:t xml:space="preserve"> tip is high almost 7000.</w:t>
      </w:r>
    </w:p>
    <w:p w14:paraId="249FDA28" w14:textId="77777777" w:rsidR="00F40699" w:rsidRDefault="00F40699" w:rsidP="007A7F59">
      <w:pPr>
        <w:pStyle w:val="ListParagraph"/>
        <w:numPr>
          <w:ilvl w:val="0"/>
          <w:numId w:val="22"/>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This distribution also resembles the power law distribution, which is very common in real world.</w:t>
      </w:r>
    </w:p>
    <w:p w14:paraId="71354B8A" w14:textId="77777777" w:rsidR="00F40699" w:rsidRDefault="00F40699" w:rsidP="00F40699">
      <w:pPr>
        <w:pStyle w:val="ListParagraph"/>
        <w:rPr>
          <w:rFonts w:ascii="IntelOne Display Light" w:hAnsi="IntelOne Display Light"/>
          <w:color w:val="000000" w:themeColor="text1"/>
          <w:sz w:val="28"/>
          <w:szCs w:val="28"/>
        </w:rPr>
      </w:pPr>
    </w:p>
    <w:p w14:paraId="73B16F9C" w14:textId="77777777" w:rsidR="00E12210" w:rsidRDefault="00E12210" w:rsidP="00F40699">
      <w:pPr>
        <w:pStyle w:val="ListParagraph"/>
        <w:rPr>
          <w:rFonts w:ascii="IntelOne Display Light" w:hAnsi="IntelOne Display Light"/>
          <w:color w:val="000000" w:themeColor="text1"/>
          <w:sz w:val="28"/>
          <w:szCs w:val="28"/>
        </w:rPr>
      </w:pPr>
    </w:p>
    <w:p w14:paraId="04B760D0" w14:textId="77777777" w:rsidR="00E12210" w:rsidRDefault="00E12210" w:rsidP="00F40699">
      <w:pPr>
        <w:pStyle w:val="ListParagraph"/>
        <w:rPr>
          <w:rFonts w:ascii="IntelOne Display Light" w:hAnsi="IntelOne Display Light"/>
          <w:color w:val="000000" w:themeColor="text1"/>
          <w:sz w:val="28"/>
          <w:szCs w:val="28"/>
        </w:rPr>
      </w:pPr>
    </w:p>
    <w:p w14:paraId="35769756" w14:textId="77777777" w:rsidR="00E12210" w:rsidRDefault="00E12210" w:rsidP="00F40699">
      <w:pPr>
        <w:pStyle w:val="ListParagraph"/>
        <w:rPr>
          <w:rFonts w:ascii="IntelOne Display Light" w:hAnsi="IntelOne Display Light"/>
          <w:color w:val="000000" w:themeColor="text1"/>
          <w:sz w:val="28"/>
          <w:szCs w:val="28"/>
        </w:rPr>
      </w:pPr>
    </w:p>
    <w:p w14:paraId="75A1F436" w14:textId="77777777" w:rsidR="00E12210" w:rsidRDefault="00E12210" w:rsidP="00F40699">
      <w:pPr>
        <w:pStyle w:val="ListParagraph"/>
        <w:rPr>
          <w:rFonts w:ascii="IntelOne Display Light" w:hAnsi="IntelOne Display Light"/>
          <w:color w:val="000000" w:themeColor="text1"/>
          <w:sz w:val="28"/>
          <w:szCs w:val="28"/>
        </w:rPr>
      </w:pPr>
    </w:p>
    <w:p w14:paraId="0CF3B462" w14:textId="77777777" w:rsidR="00E12210" w:rsidRDefault="00E12210" w:rsidP="00F40699">
      <w:pPr>
        <w:pStyle w:val="ListParagraph"/>
        <w:rPr>
          <w:rFonts w:ascii="IntelOne Display Light" w:hAnsi="IntelOne Display Light"/>
          <w:color w:val="000000" w:themeColor="text1"/>
          <w:sz w:val="28"/>
          <w:szCs w:val="28"/>
        </w:rPr>
      </w:pPr>
    </w:p>
    <w:p w14:paraId="69AEA7E4" w14:textId="77777777" w:rsidR="00E12210" w:rsidRPr="000D6AED" w:rsidRDefault="00E12210" w:rsidP="00F40699">
      <w:pPr>
        <w:pStyle w:val="ListParagraph"/>
        <w:rPr>
          <w:rFonts w:ascii="IntelOne Display Light" w:hAnsi="IntelOne Display Light"/>
          <w:color w:val="000000" w:themeColor="text1"/>
          <w:sz w:val="28"/>
          <w:szCs w:val="28"/>
        </w:rPr>
      </w:pPr>
    </w:p>
    <w:p w14:paraId="5A971C88" w14:textId="3C3BF8BF" w:rsidR="00E12210" w:rsidRDefault="00E12210" w:rsidP="00E12210">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lastRenderedPageBreak/>
        <w:t xml:space="preserve">Step </w:t>
      </w:r>
      <w:r>
        <w:rPr>
          <w:rStyle w:val="Strong"/>
          <w:rFonts w:ascii="IntelOne Display Light" w:hAnsi="IntelOne Display Light"/>
          <w:b w:val="0"/>
          <w:bCs w:val="0"/>
          <w:color w:val="000000" w:themeColor="text1"/>
          <w:sz w:val="36"/>
          <w:szCs w:val="36"/>
        </w:rPr>
        <w:t>2</w:t>
      </w:r>
      <w:r w:rsidRPr="00571F40">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Tip</w:t>
      </w:r>
      <w:r w:rsidR="005A226D">
        <w:rPr>
          <w:rStyle w:val="Strong"/>
          <w:rFonts w:ascii="IntelOne Display Light" w:hAnsi="IntelOne Display Light"/>
          <w:b w:val="0"/>
          <w:bCs w:val="0"/>
          <w:color w:val="000000" w:themeColor="text1"/>
          <w:sz w:val="36"/>
          <w:szCs w:val="36"/>
        </w:rPr>
        <w:t xml:space="preserve"> amount, mean &amp; median</w:t>
      </w:r>
      <w:r>
        <w:rPr>
          <w:rStyle w:val="Strong"/>
          <w:rFonts w:ascii="IntelOne Display Light" w:hAnsi="IntelOne Display Light"/>
          <w:b w:val="0"/>
          <w:bCs w:val="0"/>
          <w:color w:val="000000" w:themeColor="text1"/>
          <w:sz w:val="36"/>
          <w:szCs w:val="36"/>
        </w:rPr>
        <w:t xml:space="preserve"> </w:t>
      </w:r>
    </w:p>
    <w:p w14:paraId="41DFE616" w14:textId="5C955BBF" w:rsidR="00481BE4" w:rsidRPr="000D6AED" w:rsidRDefault="00481BE4" w:rsidP="000D6AED">
      <w:pPr>
        <w:rPr>
          <w:rStyle w:val="Strong"/>
          <w:rFonts w:ascii="IntelOne Display Light" w:hAnsi="IntelOne Display Light"/>
          <w:b w:val="0"/>
          <w:bCs w:val="0"/>
          <w:color w:val="000000" w:themeColor="text1"/>
          <w:sz w:val="36"/>
          <w:szCs w:val="36"/>
        </w:rPr>
      </w:pPr>
    </w:p>
    <w:p w14:paraId="086A2E59" w14:textId="1DC64F45" w:rsidR="00481BE4" w:rsidRDefault="008D69BF" w:rsidP="009E21FC">
      <w:pPr>
        <w:rPr>
          <w:rStyle w:val="Strong"/>
          <w:rFonts w:ascii="IntelOne Display Light" w:hAnsi="IntelOne Display Light"/>
          <w:b w:val="0"/>
          <w:bCs w:val="0"/>
          <w:color w:val="000000" w:themeColor="text1"/>
          <w:sz w:val="36"/>
          <w:szCs w:val="36"/>
        </w:rPr>
      </w:pPr>
      <w:r>
        <w:rPr>
          <w:noProof/>
        </w:rPr>
        <w:drawing>
          <wp:inline distT="0" distB="0" distL="0" distR="0" wp14:anchorId="5BDBC94E" wp14:editId="2436C0E6">
            <wp:extent cx="5943600" cy="2982595"/>
            <wp:effectExtent l="38100" t="38100" r="38100" b="46355"/>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2982595"/>
                    </a:xfrm>
                    <a:prstGeom prst="rect">
                      <a:avLst/>
                    </a:prstGeom>
                    <a:ln w="28575">
                      <a:solidFill>
                        <a:schemeClr val="accent6"/>
                      </a:solidFill>
                    </a:ln>
                  </pic:spPr>
                </pic:pic>
              </a:graphicData>
            </a:graphic>
          </wp:inline>
        </w:drawing>
      </w:r>
    </w:p>
    <w:p w14:paraId="388F83A9" w14:textId="77777777" w:rsidR="005A226D" w:rsidRPr="009E21FC" w:rsidRDefault="005A226D" w:rsidP="009E21FC">
      <w:pPr>
        <w:rPr>
          <w:rStyle w:val="Strong"/>
          <w:rFonts w:ascii="IntelOne Display Light" w:hAnsi="IntelOne Display Light"/>
          <w:b w:val="0"/>
          <w:bCs w:val="0"/>
          <w:color w:val="000000" w:themeColor="text1"/>
          <w:sz w:val="36"/>
          <w:szCs w:val="36"/>
        </w:rPr>
      </w:pPr>
    </w:p>
    <w:p w14:paraId="2DED8E8B" w14:textId="72BAD284" w:rsidR="00030BB9" w:rsidRPr="00030BB9" w:rsidRDefault="00DC2327" w:rsidP="007A7F59">
      <w:pPr>
        <w:pStyle w:val="ListParagraph"/>
        <w:numPr>
          <w:ilvl w:val="0"/>
          <w:numId w:val="22"/>
        </w:numPr>
        <w:rPr>
          <w:rFonts w:ascii="IntelOne Display Light" w:hAnsi="IntelOne Display Light"/>
          <w:color w:val="000000" w:themeColor="text1"/>
          <w:sz w:val="28"/>
          <w:szCs w:val="28"/>
        </w:rPr>
      </w:pPr>
      <w:r w:rsidRPr="00DC2327">
        <w:rPr>
          <w:rStyle w:val="Strong"/>
          <w:rFonts w:ascii="IntelOne Display Light" w:hAnsi="IntelOne Display Light"/>
          <w:b w:val="0"/>
          <w:bCs w:val="0"/>
          <w:color w:val="000000" w:themeColor="text1"/>
          <w:sz w:val="28"/>
          <w:szCs w:val="28"/>
        </w:rPr>
        <w:t>A</w:t>
      </w:r>
      <w:r w:rsidR="00030BB9" w:rsidRPr="00030BB9">
        <w:rPr>
          <w:rFonts w:ascii="Helvetica" w:hAnsi="Helvetica"/>
          <w:color w:val="000000"/>
          <w:sz w:val="21"/>
          <w:szCs w:val="21"/>
        </w:rPr>
        <w:t xml:space="preserve"> </w:t>
      </w:r>
      <w:r w:rsidR="00030BB9" w:rsidRPr="00030BB9">
        <w:rPr>
          <w:rFonts w:ascii="IntelOne Display Light" w:hAnsi="IntelOne Display Light"/>
          <w:color w:val="000000" w:themeColor="text1"/>
          <w:sz w:val="28"/>
          <w:szCs w:val="28"/>
        </w:rPr>
        <w:t>Most of the tip amounts are on the band between 1 and 3.</w:t>
      </w:r>
    </w:p>
    <w:p w14:paraId="0D823641" w14:textId="77777777" w:rsidR="00030BB9" w:rsidRPr="00030BB9" w:rsidRDefault="00030BB9" w:rsidP="007A7F59">
      <w:pPr>
        <w:pStyle w:val="ListParagraph"/>
        <w:numPr>
          <w:ilvl w:val="0"/>
          <w:numId w:val="22"/>
        </w:numPr>
        <w:rPr>
          <w:rFonts w:ascii="IntelOne Display Light" w:hAnsi="IntelOne Display Light"/>
          <w:color w:val="000000" w:themeColor="text1"/>
          <w:sz w:val="28"/>
          <w:szCs w:val="28"/>
        </w:rPr>
      </w:pPr>
      <w:r w:rsidRPr="00030BB9">
        <w:rPr>
          <w:rFonts w:ascii="IntelOne Display Light" w:hAnsi="IntelOne Display Light"/>
          <w:color w:val="000000" w:themeColor="text1"/>
          <w:sz w:val="28"/>
          <w:szCs w:val="28"/>
        </w:rPr>
        <w:t>We can see that some tips have maximum value around 44.</w:t>
      </w:r>
    </w:p>
    <w:p w14:paraId="18B0C82A" w14:textId="5768013A" w:rsidR="00DC2327" w:rsidRDefault="00DC2327" w:rsidP="00030BB9">
      <w:pPr>
        <w:pStyle w:val="ListParagraph"/>
        <w:rPr>
          <w:rStyle w:val="Strong"/>
          <w:rFonts w:ascii="IntelOne Display Light" w:hAnsi="IntelOne Display Light"/>
          <w:b w:val="0"/>
          <w:bCs w:val="0"/>
          <w:color w:val="000000" w:themeColor="text1"/>
          <w:sz w:val="28"/>
          <w:szCs w:val="28"/>
        </w:rPr>
      </w:pPr>
    </w:p>
    <w:p w14:paraId="39552282"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7D107FD9"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59E1977C"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6A347C5B"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0B64954C"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63FE03A1"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3FAFAE22"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1E4FCF7B"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3D669D84"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67FE8412"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4DBDE244"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3590BE4F"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02BA7446" w14:textId="77777777" w:rsidR="005A226D" w:rsidRDefault="005A226D" w:rsidP="00030BB9">
      <w:pPr>
        <w:pStyle w:val="ListParagraph"/>
        <w:rPr>
          <w:rStyle w:val="Strong"/>
          <w:rFonts w:ascii="IntelOne Display Light" w:hAnsi="IntelOne Display Light"/>
          <w:b w:val="0"/>
          <w:bCs w:val="0"/>
          <w:color w:val="000000" w:themeColor="text1"/>
          <w:sz w:val="28"/>
          <w:szCs w:val="28"/>
        </w:rPr>
      </w:pPr>
    </w:p>
    <w:p w14:paraId="37411E45" w14:textId="77777777" w:rsidR="005A226D" w:rsidRPr="00DC2327" w:rsidRDefault="005A226D" w:rsidP="00030BB9">
      <w:pPr>
        <w:pStyle w:val="ListParagraph"/>
        <w:rPr>
          <w:rStyle w:val="Strong"/>
          <w:rFonts w:ascii="IntelOne Display Light" w:hAnsi="IntelOne Display Light"/>
          <w:b w:val="0"/>
          <w:bCs w:val="0"/>
          <w:color w:val="000000" w:themeColor="text1"/>
          <w:sz w:val="28"/>
          <w:szCs w:val="28"/>
        </w:rPr>
      </w:pPr>
    </w:p>
    <w:p w14:paraId="234EE5A6" w14:textId="7AA2313D" w:rsidR="00542660" w:rsidRDefault="00542660" w:rsidP="00542660">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lastRenderedPageBreak/>
        <w:t xml:space="preserve">Step </w:t>
      </w:r>
      <w:r w:rsidR="00302372">
        <w:rPr>
          <w:rStyle w:val="Strong"/>
          <w:rFonts w:ascii="IntelOne Display Light" w:hAnsi="IntelOne Display Light"/>
          <w:b w:val="0"/>
          <w:bCs w:val="0"/>
          <w:color w:val="000000" w:themeColor="text1"/>
          <w:sz w:val="36"/>
          <w:szCs w:val="36"/>
        </w:rPr>
        <w:t>3</w:t>
      </w:r>
      <w:r w:rsidRPr="00571F40">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 xml:space="preserve">Plotting the Distribution of </w:t>
      </w:r>
      <w:r w:rsidR="0015657F">
        <w:rPr>
          <w:rStyle w:val="Strong"/>
          <w:rFonts w:ascii="IntelOne Display Light" w:hAnsi="IntelOne Display Light"/>
          <w:b w:val="0"/>
          <w:bCs w:val="0"/>
          <w:color w:val="000000" w:themeColor="text1"/>
          <w:sz w:val="36"/>
          <w:szCs w:val="36"/>
        </w:rPr>
        <w:t>feature -</w:t>
      </w:r>
      <w:r w:rsidR="009E21FC">
        <w:rPr>
          <w:rStyle w:val="Strong"/>
          <w:rFonts w:ascii="IntelOne Display Light" w:hAnsi="IntelOne Display Light"/>
          <w:b w:val="0"/>
          <w:bCs w:val="0"/>
          <w:color w:val="000000" w:themeColor="text1"/>
          <w:sz w:val="36"/>
          <w:szCs w:val="36"/>
        </w:rPr>
        <w:t xml:space="preserve"> Fare Amount</w:t>
      </w:r>
    </w:p>
    <w:p w14:paraId="5063E4D7" w14:textId="77777777" w:rsidR="00542660" w:rsidRDefault="00542660" w:rsidP="00571F40">
      <w:pPr>
        <w:rPr>
          <w:rStyle w:val="Strong"/>
          <w:rFonts w:ascii="IntelOne Display Light" w:hAnsi="IntelOne Display Light"/>
          <w:b w:val="0"/>
          <w:bCs w:val="0"/>
          <w:color w:val="000000" w:themeColor="text1"/>
          <w:sz w:val="36"/>
          <w:szCs w:val="36"/>
        </w:rPr>
      </w:pPr>
    </w:p>
    <w:p w14:paraId="3E424468" w14:textId="79AA35AA" w:rsidR="00571F40" w:rsidRDefault="009E21FC" w:rsidP="00571F40">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11D9C0A8" wp14:editId="09F4E491">
            <wp:extent cx="5943600" cy="3199765"/>
            <wp:effectExtent l="38100" t="38100" r="38100" b="38735"/>
            <wp:docPr id="38" name="Picture 3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histo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199765"/>
                    </a:xfrm>
                    <a:prstGeom prst="rect">
                      <a:avLst/>
                    </a:prstGeom>
                    <a:ln w="28575">
                      <a:solidFill>
                        <a:schemeClr val="accent6"/>
                      </a:solidFill>
                    </a:ln>
                  </pic:spPr>
                </pic:pic>
              </a:graphicData>
            </a:graphic>
          </wp:inline>
        </w:drawing>
      </w:r>
    </w:p>
    <w:p w14:paraId="2237DE66" w14:textId="77777777" w:rsidR="00BA07B5" w:rsidRPr="00571F40" w:rsidRDefault="00BA07B5" w:rsidP="00571F40">
      <w:pPr>
        <w:rPr>
          <w:rStyle w:val="Strong"/>
          <w:rFonts w:ascii="IntelOne Display Light" w:hAnsi="IntelOne Display Light"/>
          <w:b w:val="0"/>
          <w:bCs w:val="0"/>
          <w:color w:val="000000" w:themeColor="text1"/>
          <w:sz w:val="36"/>
          <w:szCs w:val="36"/>
        </w:rPr>
      </w:pPr>
    </w:p>
    <w:p w14:paraId="7406B4CA" w14:textId="62DD441F" w:rsidR="00D34DF2" w:rsidRPr="00D34DF2" w:rsidRDefault="00D41EB1" w:rsidP="007A7F59">
      <w:pPr>
        <w:pStyle w:val="ListParagraph"/>
        <w:numPr>
          <w:ilvl w:val="0"/>
          <w:numId w:val="13"/>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We can observe a right skewed distribution and determine that most of the taxi fares range from $ 2.5 to $ 20.</w:t>
      </w:r>
    </w:p>
    <w:p w14:paraId="40528D1D" w14:textId="77777777" w:rsidR="00D34DF2" w:rsidRPr="00D34DF2" w:rsidRDefault="00D34DF2" w:rsidP="007A7F59">
      <w:pPr>
        <w:pStyle w:val="ListParagraph"/>
        <w:numPr>
          <w:ilvl w:val="0"/>
          <w:numId w:val="13"/>
        </w:numPr>
        <w:rPr>
          <w:rFonts w:ascii="IntelOne Display Light" w:hAnsi="IntelOne Display Light"/>
          <w:color w:val="000000" w:themeColor="text1"/>
          <w:sz w:val="28"/>
          <w:szCs w:val="28"/>
          <w:shd w:val="clear" w:color="auto" w:fill="FFFFFF"/>
        </w:rPr>
      </w:pPr>
      <w:r w:rsidRPr="00D34DF2">
        <w:rPr>
          <w:rFonts w:ascii="IntelOne Display Light" w:hAnsi="IntelOne Display Light"/>
          <w:color w:val="000000" w:themeColor="text1"/>
          <w:sz w:val="28"/>
          <w:szCs w:val="28"/>
          <w:shd w:val="clear" w:color="auto" w:fill="FFFFFF"/>
        </w:rPr>
        <w:t>The average taxi fee varies between (8-10) dollars.</w:t>
      </w:r>
    </w:p>
    <w:p w14:paraId="3C89154F" w14:textId="18872400" w:rsidR="009F0A71" w:rsidRDefault="00D34DF2" w:rsidP="003C3927">
      <w:pPr>
        <w:pStyle w:val="ListParagraph"/>
        <w:numPr>
          <w:ilvl w:val="0"/>
          <w:numId w:val="13"/>
        </w:numPr>
        <w:rPr>
          <w:rFonts w:ascii="IntelOne Display Light" w:hAnsi="IntelOne Display Light"/>
          <w:color w:val="000000" w:themeColor="text1"/>
          <w:sz w:val="28"/>
          <w:szCs w:val="28"/>
          <w:shd w:val="clear" w:color="auto" w:fill="FFFFFF"/>
        </w:rPr>
      </w:pPr>
      <w:r w:rsidRPr="00D34DF2">
        <w:rPr>
          <w:rFonts w:ascii="IntelOne Display Light" w:hAnsi="IntelOne Display Light"/>
          <w:color w:val="000000" w:themeColor="text1"/>
          <w:sz w:val="28"/>
          <w:szCs w:val="28"/>
          <w:shd w:val="clear" w:color="auto" w:fill="FFFFFF"/>
        </w:rPr>
        <w:t>There are some peaks observed at 52, that are representing fixed fees.</w:t>
      </w:r>
    </w:p>
    <w:p w14:paraId="5C0C5AD7"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31414D87"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2FD15C3F"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000F6051"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29E2C279"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13CE6004"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734A6BB7"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4273DF88"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7D4E76A7"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74E064AC"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523C7EB2"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5866F68E" w14:textId="77777777" w:rsid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12ED6226" w14:textId="77777777" w:rsidR="00BA07B5" w:rsidRPr="00BA07B5" w:rsidRDefault="00BA07B5" w:rsidP="00BA07B5">
      <w:pPr>
        <w:rPr>
          <w:rStyle w:val="Strong"/>
          <w:rFonts w:ascii="IntelOne Display Light" w:hAnsi="IntelOne Display Light" w:cstheme="minorBidi"/>
          <w:b w:val="0"/>
          <w:bCs w:val="0"/>
          <w:color w:val="000000" w:themeColor="text1"/>
          <w:sz w:val="28"/>
          <w:szCs w:val="28"/>
          <w:shd w:val="clear" w:color="auto" w:fill="FFFFFF"/>
        </w:rPr>
      </w:pPr>
    </w:p>
    <w:p w14:paraId="149CE6D6" w14:textId="5142B71F" w:rsidR="009F0A71" w:rsidRDefault="00D41EB1" w:rsidP="00D41EB1">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lastRenderedPageBreak/>
        <w:t xml:space="preserve">Step </w:t>
      </w:r>
      <w:r w:rsidR="00302372">
        <w:rPr>
          <w:rStyle w:val="Strong"/>
          <w:rFonts w:ascii="IntelOne Display Light" w:hAnsi="IntelOne Display Light"/>
          <w:b w:val="0"/>
          <w:bCs w:val="0"/>
          <w:color w:val="000000" w:themeColor="text1"/>
          <w:sz w:val="36"/>
          <w:szCs w:val="36"/>
        </w:rPr>
        <w:t>4</w:t>
      </w:r>
      <w:r w:rsidRPr="00571F40">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 xml:space="preserve">Plotting </w:t>
      </w:r>
      <w:r w:rsidR="008A1DC5">
        <w:rPr>
          <w:rStyle w:val="Strong"/>
          <w:rFonts w:ascii="IntelOne Display Light" w:hAnsi="IntelOne Display Light"/>
          <w:b w:val="0"/>
          <w:bCs w:val="0"/>
          <w:color w:val="000000" w:themeColor="text1"/>
          <w:sz w:val="36"/>
          <w:szCs w:val="36"/>
        </w:rPr>
        <w:t>distribution</w:t>
      </w:r>
      <w:r>
        <w:rPr>
          <w:rStyle w:val="Strong"/>
          <w:rFonts w:ascii="IntelOne Display Light" w:hAnsi="IntelOne Display Light"/>
          <w:b w:val="0"/>
          <w:bCs w:val="0"/>
          <w:color w:val="000000" w:themeColor="text1"/>
          <w:sz w:val="36"/>
          <w:szCs w:val="36"/>
        </w:rPr>
        <w:t xml:space="preserve"> </w:t>
      </w:r>
      <w:r w:rsidR="008A1DC5">
        <w:rPr>
          <w:rStyle w:val="Strong"/>
          <w:rFonts w:ascii="IntelOne Display Light" w:hAnsi="IntelOne Display Light"/>
          <w:b w:val="0"/>
          <w:bCs w:val="0"/>
          <w:color w:val="000000" w:themeColor="text1"/>
          <w:sz w:val="36"/>
          <w:szCs w:val="36"/>
        </w:rPr>
        <w:t>of Distance travelled (</w:t>
      </w:r>
      <w:r w:rsidR="009F0A71">
        <w:rPr>
          <w:rStyle w:val="Strong"/>
          <w:rFonts w:ascii="IntelOne Display Light" w:hAnsi="IntelOne Display Light"/>
          <w:b w:val="0"/>
          <w:bCs w:val="0"/>
          <w:color w:val="000000" w:themeColor="text1"/>
          <w:sz w:val="36"/>
          <w:szCs w:val="36"/>
        </w:rPr>
        <w:t>Haversine</w:t>
      </w:r>
      <w:r w:rsidR="008A1DC5">
        <w:rPr>
          <w:rStyle w:val="Strong"/>
          <w:rFonts w:ascii="IntelOne Display Light" w:hAnsi="IntelOne Display Light"/>
          <w:b w:val="0"/>
          <w:bCs w:val="0"/>
          <w:color w:val="000000" w:themeColor="text1"/>
          <w:sz w:val="36"/>
          <w:szCs w:val="36"/>
        </w:rPr>
        <w:t>)</w:t>
      </w:r>
    </w:p>
    <w:p w14:paraId="7D431140" w14:textId="77777777" w:rsidR="00BA07B5" w:rsidRDefault="00BA07B5" w:rsidP="00D41EB1">
      <w:pPr>
        <w:rPr>
          <w:rStyle w:val="Strong"/>
          <w:rFonts w:ascii="IntelOne Display Light" w:hAnsi="IntelOne Display Light"/>
          <w:b w:val="0"/>
          <w:bCs w:val="0"/>
          <w:color w:val="000000" w:themeColor="text1"/>
          <w:sz w:val="36"/>
          <w:szCs w:val="36"/>
        </w:rPr>
      </w:pPr>
    </w:p>
    <w:p w14:paraId="7591C508" w14:textId="05C30BC8" w:rsidR="008A1DC5" w:rsidRDefault="009677AD" w:rsidP="00D41EB1">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26A79CF9" wp14:editId="60F65806">
            <wp:extent cx="5943600" cy="3175635"/>
            <wp:effectExtent l="38100" t="38100" r="38100" b="43815"/>
            <wp:docPr id="41" name="Picture 4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histo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3175635"/>
                    </a:xfrm>
                    <a:prstGeom prst="rect">
                      <a:avLst/>
                    </a:prstGeom>
                    <a:ln w="28575">
                      <a:solidFill>
                        <a:schemeClr val="accent6"/>
                      </a:solidFill>
                    </a:ln>
                  </pic:spPr>
                </pic:pic>
              </a:graphicData>
            </a:graphic>
          </wp:inline>
        </w:drawing>
      </w:r>
    </w:p>
    <w:p w14:paraId="1E7DF913" w14:textId="77777777" w:rsidR="00302372" w:rsidRDefault="00302372" w:rsidP="00D41EB1">
      <w:pPr>
        <w:rPr>
          <w:rStyle w:val="Strong"/>
          <w:rFonts w:ascii="IntelOne Display Light" w:hAnsi="IntelOne Display Light"/>
          <w:b w:val="0"/>
          <w:bCs w:val="0"/>
          <w:color w:val="000000" w:themeColor="text1"/>
          <w:sz w:val="36"/>
          <w:szCs w:val="36"/>
        </w:rPr>
      </w:pPr>
    </w:p>
    <w:p w14:paraId="48F193D3" w14:textId="1F9ED724" w:rsidR="0027235A" w:rsidRPr="00FA6EB7" w:rsidRDefault="008A1DC5" w:rsidP="007A7F59">
      <w:pPr>
        <w:pStyle w:val="ListParagraph"/>
        <w:numPr>
          <w:ilvl w:val="0"/>
          <w:numId w:val="13"/>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We can observe that most of the </w:t>
      </w:r>
      <w:r w:rsidR="007C794E">
        <w:rPr>
          <w:rFonts w:ascii="IntelOne Display Light" w:hAnsi="IntelOne Display Light" w:cs="Times New Roman"/>
          <w:color w:val="000000" w:themeColor="text1"/>
          <w:sz w:val="28"/>
          <w:szCs w:val="28"/>
          <w:shd w:val="clear" w:color="auto" w:fill="FFFFFF"/>
        </w:rPr>
        <w:t xml:space="preserve">passengers </w:t>
      </w:r>
      <w:r>
        <w:rPr>
          <w:rFonts w:ascii="IntelOne Display Light" w:hAnsi="IntelOne Display Light" w:cs="Times New Roman"/>
          <w:color w:val="000000" w:themeColor="text1"/>
          <w:sz w:val="28"/>
          <w:szCs w:val="28"/>
          <w:shd w:val="clear" w:color="auto" w:fill="FFFFFF"/>
        </w:rPr>
        <w:t xml:space="preserve">travel on average </w:t>
      </w:r>
      <w:r w:rsidR="00FA6EB7">
        <w:rPr>
          <w:rFonts w:ascii="IntelOne Display Light" w:hAnsi="IntelOne Display Light" w:cs="Times New Roman"/>
          <w:color w:val="000000" w:themeColor="text1"/>
          <w:sz w:val="28"/>
          <w:szCs w:val="28"/>
          <w:shd w:val="clear" w:color="auto" w:fill="FFFFFF"/>
        </w:rPr>
        <w:t>1</w:t>
      </w:r>
      <w:r>
        <w:rPr>
          <w:rFonts w:ascii="IntelOne Display Light" w:hAnsi="IntelOne Display Light" w:cs="Times New Roman"/>
          <w:color w:val="000000" w:themeColor="text1"/>
          <w:sz w:val="28"/>
          <w:szCs w:val="28"/>
          <w:shd w:val="clear" w:color="auto" w:fill="FFFFFF"/>
        </w:rPr>
        <w:t xml:space="preserve">-5 km. </w:t>
      </w:r>
    </w:p>
    <w:p w14:paraId="2FD8C34B" w14:textId="00CFF0BB" w:rsidR="0027235A" w:rsidRPr="0027235A" w:rsidRDefault="0027235A" w:rsidP="007A7F59">
      <w:pPr>
        <w:pStyle w:val="ListParagraph"/>
        <w:numPr>
          <w:ilvl w:val="0"/>
          <w:numId w:val="13"/>
        </w:numPr>
        <w:rPr>
          <w:rFonts w:ascii="IntelOne Display Light" w:hAnsi="IntelOne Display Light" w:cs="Times New Roman"/>
          <w:color w:val="000000" w:themeColor="text1"/>
          <w:sz w:val="28"/>
          <w:szCs w:val="28"/>
          <w:shd w:val="clear" w:color="auto" w:fill="FFFFFF"/>
        </w:rPr>
      </w:pPr>
      <w:r w:rsidRPr="0027235A">
        <w:rPr>
          <w:rFonts w:ascii="IntelOne Display Light" w:hAnsi="IntelOne Display Light" w:cs="Times New Roman"/>
          <w:color w:val="000000" w:themeColor="text1"/>
          <w:sz w:val="28"/>
          <w:szCs w:val="28"/>
          <w:shd w:val="clear" w:color="auto" w:fill="FFFFFF"/>
        </w:rPr>
        <w:t>The average travelling distance is around 2km.</w:t>
      </w:r>
    </w:p>
    <w:p w14:paraId="0DF97EF1" w14:textId="19E411E0" w:rsidR="003C60C6" w:rsidRPr="008A1DC5" w:rsidRDefault="008A1DC5" w:rsidP="007A7F59">
      <w:pPr>
        <w:pStyle w:val="ListParagraph"/>
        <w:numPr>
          <w:ilvl w:val="0"/>
          <w:numId w:val="13"/>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This distribution looks very similar to the distribution of the fare amount.</w:t>
      </w:r>
      <w:r w:rsidR="009F0A71">
        <w:rPr>
          <w:rFonts w:ascii="IntelOne Display Light" w:hAnsi="IntelOne Display Light" w:cs="Times New Roman"/>
          <w:color w:val="000000" w:themeColor="text1"/>
          <w:sz w:val="28"/>
          <w:szCs w:val="28"/>
          <w:shd w:val="clear" w:color="auto" w:fill="FFFFFF"/>
        </w:rPr>
        <w:t xml:space="preserve"> </w:t>
      </w:r>
      <w:r w:rsidR="007C794E">
        <w:rPr>
          <w:rFonts w:ascii="IntelOne Display Light" w:hAnsi="IntelOne Display Light" w:cs="Times New Roman"/>
          <w:color w:val="000000" w:themeColor="text1"/>
          <w:sz w:val="28"/>
          <w:szCs w:val="28"/>
          <w:shd w:val="clear" w:color="auto" w:fill="FFFFFF"/>
        </w:rPr>
        <w:t xml:space="preserve">Thus, </w:t>
      </w:r>
      <w:r w:rsidR="009F0A71">
        <w:rPr>
          <w:rFonts w:ascii="IntelOne Display Light" w:hAnsi="IntelOne Display Light" w:cs="Times New Roman"/>
          <w:color w:val="000000" w:themeColor="text1"/>
          <w:sz w:val="28"/>
          <w:szCs w:val="28"/>
          <w:shd w:val="clear" w:color="auto" w:fill="FFFFFF"/>
        </w:rPr>
        <w:t>we can assume that, both fare amount and distance have overlapping distributions</w:t>
      </w:r>
      <w:r w:rsidR="005B67CC">
        <w:rPr>
          <w:rFonts w:ascii="IntelOne Display Light" w:hAnsi="IntelOne Display Light" w:cs="Times New Roman"/>
          <w:color w:val="000000" w:themeColor="text1"/>
          <w:sz w:val="28"/>
          <w:szCs w:val="28"/>
          <w:shd w:val="clear" w:color="auto" w:fill="FFFFFF"/>
        </w:rPr>
        <w:t>.</w:t>
      </w:r>
    </w:p>
    <w:p w14:paraId="6D6A5342" w14:textId="77777777" w:rsidR="00BA07B5" w:rsidRDefault="00BA07B5" w:rsidP="002A3993"/>
    <w:p w14:paraId="2CF0562E" w14:textId="77777777" w:rsidR="00BA07B5" w:rsidRDefault="00BA07B5" w:rsidP="002A3993"/>
    <w:p w14:paraId="410FA644" w14:textId="77777777" w:rsidR="00BA07B5" w:rsidRDefault="00BA07B5" w:rsidP="002A3993"/>
    <w:p w14:paraId="5B7776CC" w14:textId="77777777" w:rsidR="00BA07B5" w:rsidRDefault="00BA07B5" w:rsidP="002A3993"/>
    <w:p w14:paraId="77FC69DF" w14:textId="77777777" w:rsidR="00BA07B5" w:rsidRDefault="00BA07B5" w:rsidP="002A3993"/>
    <w:p w14:paraId="4114E75B" w14:textId="77777777" w:rsidR="00BA07B5" w:rsidRDefault="00BA07B5" w:rsidP="002A3993"/>
    <w:p w14:paraId="42F9D66D" w14:textId="77777777" w:rsidR="00BA07B5" w:rsidRDefault="00BA07B5" w:rsidP="002A3993"/>
    <w:p w14:paraId="7BC79FA4" w14:textId="77777777" w:rsidR="00BA07B5" w:rsidRDefault="00BA07B5" w:rsidP="002A3993"/>
    <w:p w14:paraId="3DDE9BAD" w14:textId="77777777" w:rsidR="00BA07B5" w:rsidRDefault="00BA07B5" w:rsidP="002A3993"/>
    <w:p w14:paraId="4937055D" w14:textId="77777777" w:rsidR="00BA07B5" w:rsidRDefault="00BA07B5" w:rsidP="002A3993"/>
    <w:p w14:paraId="4118BAA3" w14:textId="77777777" w:rsidR="00BA07B5" w:rsidRDefault="00BA07B5" w:rsidP="002A3993"/>
    <w:p w14:paraId="238C6383" w14:textId="77777777" w:rsidR="00BA07B5" w:rsidRDefault="00BA07B5" w:rsidP="002A3993"/>
    <w:p w14:paraId="2E5832DE" w14:textId="77777777" w:rsidR="00BA07B5" w:rsidRDefault="00BA07B5" w:rsidP="002A3993"/>
    <w:p w14:paraId="1CD1EAE2" w14:textId="77777777" w:rsidR="00BA07B5" w:rsidRDefault="00BA07B5" w:rsidP="002A3993"/>
    <w:p w14:paraId="1908F9B2" w14:textId="77777777" w:rsidR="00BA07B5" w:rsidRDefault="00BA07B5" w:rsidP="002A3993"/>
    <w:p w14:paraId="5E7823A5" w14:textId="77777777" w:rsidR="00BA07B5" w:rsidRDefault="00BA07B5" w:rsidP="002A3993"/>
    <w:p w14:paraId="0BCFB2A7" w14:textId="77777777" w:rsidR="00BA07B5" w:rsidRDefault="00BA07B5" w:rsidP="002A3993"/>
    <w:p w14:paraId="6C31A5F1" w14:textId="21D39CD5" w:rsidR="002A3993" w:rsidRDefault="002A3993" w:rsidP="002A3993">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t xml:space="preserve">Step </w:t>
      </w:r>
      <w:r w:rsidR="00302372">
        <w:rPr>
          <w:rStyle w:val="Strong"/>
          <w:rFonts w:ascii="IntelOne Display Light" w:hAnsi="IntelOne Display Light"/>
          <w:b w:val="0"/>
          <w:bCs w:val="0"/>
          <w:color w:val="000000" w:themeColor="text1"/>
          <w:sz w:val="36"/>
          <w:szCs w:val="36"/>
        </w:rPr>
        <w:t>5</w:t>
      </w:r>
      <w:r w:rsidRPr="00571F40">
        <w:rPr>
          <w:rStyle w:val="Strong"/>
          <w:rFonts w:ascii="IntelOne Display Light" w:hAnsi="IntelOne Display Light"/>
          <w:b w:val="0"/>
          <w:bCs w:val="0"/>
          <w:color w:val="000000" w:themeColor="text1"/>
          <w:sz w:val="36"/>
          <w:szCs w:val="36"/>
        </w:rPr>
        <w:t xml:space="preserve">: </w:t>
      </w:r>
      <w:r w:rsidR="0056564A">
        <w:rPr>
          <w:rStyle w:val="Strong"/>
          <w:rFonts w:ascii="IntelOne Display Light" w:hAnsi="IntelOne Display Light"/>
          <w:b w:val="0"/>
          <w:bCs w:val="0"/>
          <w:color w:val="000000" w:themeColor="text1"/>
          <w:sz w:val="36"/>
          <w:szCs w:val="36"/>
        </w:rPr>
        <w:t>Payment type distribution</w:t>
      </w:r>
    </w:p>
    <w:p w14:paraId="7F73E7B9" w14:textId="77777777" w:rsidR="0056564A" w:rsidRDefault="0056564A" w:rsidP="002A3993">
      <w:pPr>
        <w:rPr>
          <w:rStyle w:val="Strong"/>
          <w:rFonts w:ascii="IntelOne Display Light" w:hAnsi="IntelOne Display Light"/>
          <w:b w:val="0"/>
          <w:bCs w:val="0"/>
          <w:color w:val="000000" w:themeColor="text1"/>
          <w:sz w:val="36"/>
          <w:szCs w:val="36"/>
        </w:rPr>
      </w:pPr>
    </w:p>
    <w:p w14:paraId="48331ECE" w14:textId="6D981F79" w:rsidR="002A3993" w:rsidRDefault="003944C5" w:rsidP="000755F0">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7FFC62FC" wp14:editId="7C026A94">
            <wp:extent cx="5943600" cy="3443605"/>
            <wp:effectExtent l="38100" t="38100" r="38100" b="42545"/>
            <wp:docPr id="81" name="Picture 8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Chart, histo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3443605"/>
                    </a:xfrm>
                    <a:prstGeom prst="rect">
                      <a:avLst/>
                    </a:prstGeom>
                    <a:ln w="28575">
                      <a:solidFill>
                        <a:schemeClr val="accent6"/>
                      </a:solidFill>
                    </a:ln>
                  </pic:spPr>
                </pic:pic>
              </a:graphicData>
            </a:graphic>
          </wp:inline>
        </w:drawing>
      </w:r>
    </w:p>
    <w:p w14:paraId="673EC385" w14:textId="7D1B8DD5" w:rsidR="007773C7" w:rsidRPr="007773C7" w:rsidRDefault="007773C7" w:rsidP="007A7F59">
      <w:pPr>
        <w:pStyle w:val="ListParagraph"/>
        <w:numPr>
          <w:ilvl w:val="0"/>
          <w:numId w:val="27"/>
        </w:numPr>
        <w:rPr>
          <w:rStyle w:val="Strong"/>
          <w:rFonts w:ascii="IntelOne Display Light" w:hAnsi="IntelOne Display Light"/>
          <w:b w:val="0"/>
          <w:bCs w:val="0"/>
          <w:color w:val="000000" w:themeColor="text1"/>
          <w:sz w:val="36"/>
          <w:szCs w:val="36"/>
        </w:rPr>
      </w:pPr>
      <w:r w:rsidRPr="007773C7">
        <w:rPr>
          <w:rFonts w:ascii="Helvetica" w:eastAsia="Times New Roman" w:hAnsi="Helvetica" w:cs="Times New Roman"/>
          <w:color w:val="000000"/>
          <w:sz w:val="21"/>
          <w:szCs w:val="21"/>
          <w:shd w:val="clear" w:color="auto" w:fill="FFFFFF"/>
          <w:lang w:val="en-IN" w:eastAsia="en-GB"/>
        </w:rPr>
        <w:t xml:space="preserve"> </w:t>
      </w:r>
      <w:r w:rsidRPr="007773C7">
        <w:rPr>
          <w:rFonts w:ascii="IntelOne Display Light" w:hAnsi="IntelOne Display Light"/>
          <w:color w:val="000000" w:themeColor="text1"/>
          <w:sz w:val="28"/>
          <w:szCs w:val="28"/>
          <w:lang w:val="en-IN"/>
        </w:rPr>
        <w:t>As we can see, most of the payment has been done through the Credit card as represented by first bar</w:t>
      </w:r>
      <w:r w:rsidR="0023591D">
        <w:rPr>
          <w:rFonts w:ascii="IntelOne Display Light" w:hAnsi="IntelOne Display Light"/>
          <w:color w:val="000000" w:themeColor="text1"/>
          <w:sz w:val="28"/>
          <w:szCs w:val="28"/>
          <w:lang w:val="en-IN"/>
        </w:rPr>
        <w:t xml:space="preserve"> chart.</w:t>
      </w:r>
    </w:p>
    <w:p w14:paraId="582E7888" w14:textId="4BA9315F" w:rsidR="001639AE" w:rsidRDefault="001639AE" w:rsidP="000755F0">
      <w:pPr>
        <w:rPr>
          <w:rStyle w:val="Strong"/>
          <w:rFonts w:ascii="IntelOne Display Light" w:hAnsi="IntelOne Display Light"/>
          <w:b w:val="0"/>
          <w:bCs w:val="0"/>
          <w:color w:val="000000" w:themeColor="text1"/>
          <w:sz w:val="36"/>
          <w:szCs w:val="36"/>
        </w:rPr>
      </w:pPr>
      <w:r w:rsidRPr="00571F40">
        <w:rPr>
          <w:rStyle w:val="Strong"/>
          <w:rFonts w:ascii="IntelOne Display Light" w:hAnsi="IntelOne Display Light"/>
          <w:b w:val="0"/>
          <w:bCs w:val="0"/>
          <w:color w:val="000000" w:themeColor="text1"/>
          <w:sz w:val="36"/>
          <w:szCs w:val="36"/>
        </w:rPr>
        <w:t xml:space="preserve">Step </w:t>
      </w:r>
      <w:r w:rsidR="00302372">
        <w:rPr>
          <w:rStyle w:val="Strong"/>
          <w:rFonts w:ascii="IntelOne Display Light" w:hAnsi="IntelOne Display Light"/>
          <w:b w:val="0"/>
          <w:bCs w:val="0"/>
          <w:color w:val="000000" w:themeColor="text1"/>
          <w:sz w:val="36"/>
          <w:szCs w:val="36"/>
        </w:rPr>
        <w:t>6</w:t>
      </w:r>
      <w:r w:rsidRPr="00571F40">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Frequency of Passenger in rides</w:t>
      </w:r>
    </w:p>
    <w:p w14:paraId="2D2E63AC" w14:textId="77777777" w:rsidR="00780309" w:rsidRPr="001639AE" w:rsidRDefault="00780309" w:rsidP="000755F0">
      <w:pPr>
        <w:rPr>
          <w:rFonts w:ascii="IntelOne Display Light" w:hAnsi="IntelOne Display Light"/>
          <w:color w:val="000000" w:themeColor="text1"/>
          <w:sz w:val="36"/>
          <w:szCs w:val="36"/>
        </w:rPr>
      </w:pPr>
    </w:p>
    <w:p w14:paraId="58B86B30" w14:textId="232F1BFA" w:rsidR="00302372" w:rsidRDefault="005E34EA" w:rsidP="000755F0">
      <w:r>
        <w:rPr>
          <w:noProof/>
        </w:rPr>
        <w:drawing>
          <wp:inline distT="0" distB="0" distL="0" distR="0" wp14:anchorId="220CBB7B" wp14:editId="0F8E305B">
            <wp:extent cx="5943600" cy="1851660"/>
            <wp:effectExtent l="38100" t="38100" r="38100" b="34290"/>
            <wp:docPr id="46" name="Picture 4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1851660"/>
                    </a:xfrm>
                    <a:prstGeom prst="rect">
                      <a:avLst/>
                    </a:prstGeom>
                    <a:ln w="28575">
                      <a:solidFill>
                        <a:schemeClr val="accent6"/>
                      </a:solidFill>
                    </a:ln>
                  </pic:spPr>
                </pic:pic>
              </a:graphicData>
            </a:graphic>
          </wp:inline>
        </w:drawing>
      </w:r>
    </w:p>
    <w:p w14:paraId="3BD6ACC4" w14:textId="0B350498" w:rsidR="006763C2" w:rsidRPr="006763C2" w:rsidRDefault="006763C2" w:rsidP="007A7F59">
      <w:pPr>
        <w:pStyle w:val="ListParagraph"/>
        <w:numPr>
          <w:ilvl w:val="0"/>
          <w:numId w:val="13"/>
        </w:numPr>
        <w:rPr>
          <w:rFonts w:ascii="IntelOne Display Light" w:hAnsi="IntelOne Display Light"/>
          <w:color w:val="000000" w:themeColor="text1"/>
          <w:sz w:val="28"/>
          <w:szCs w:val="28"/>
          <w:shd w:val="clear" w:color="auto" w:fill="FFFFFF"/>
        </w:rPr>
      </w:pPr>
      <w:r w:rsidRPr="006763C2">
        <w:rPr>
          <w:rFonts w:ascii="IntelOne Display Light" w:hAnsi="IntelOne Display Light"/>
          <w:color w:val="000000" w:themeColor="text1"/>
          <w:sz w:val="28"/>
          <w:szCs w:val="28"/>
          <w:shd w:val="clear" w:color="auto" w:fill="FFFFFF"/>
        </w:rPr>
        <w:t>Most of the passengers are traveling alone.</w:t>
      </w:r>
    </w:p>
    <w:p w14:paraId="35AEA515" w14:textId="77777777" w:rsidR="006763C2" w:rsidRPr="006763C2" w:rsidRDefault="006763C2" w:rsidP="007A7F59">
      <w:pPr>
        <w:pStyle w:val="ListParagraph"/>
        <w:numPr>
          <w:ilvl w:val="0"/>
          <w:numId w:val="13"/>
        </w:numPr>
        <w:rPr>
          <w:rFonts w:ascii="IntelOne Display Light" w:hAnsi="IntelOne Display Light"/>
          <w:color w:val="000000" w:themeColor="text1"/>
          <w:sz w:val="28"/>
          <w:szCs w:val="28"/>
          <w:shd w:val="clear" w:color="auto" w:fill="FFFFFF"/>
        </w:rPr>
      </w:pPr>
      <w:r w:rsidRPr="006763C2">
        <w:rPr>
          <w:rFonts w:ascii="IntelOne Display Light" w:hAnsi="IntelOne Display Light"/>
          <w:color w:val="000000" w:themeColor="text1"/>
          <w:sz w:val="28"/>
          <w:szCs w:val="28"/>
          <w:shd w:val="clear" w:color="auto" w:fill="FFFFFF"/>
        </w:rPr>
        <w:t>We have more than 2500 cases that 2-passengers are travelling together.</w:t>
      </w:r>
    </w:p>
    <w:p w14:paraId="07FFF438" w14:textId="29F9DA79" w:rsidR="006763C2" w:rsidRPr="006763C2" w:rsidRDefault="006763C2" w:rsidP="007A7F59">
      <w:pPr>
        <w:pStyle w:val="ListParagraph"/>
        <w:numPr>
          <w:ilvl w:val="0"/>
          <w:numId w:val="13"/>
        </w:numPr>
        <w:rPr>
          <w:rFonts w:ascii="IntelOne Display Light" w:hAnsi="IntelOne Display Light"/>
          <w:color w:val="000000" w:themeColor="text1"/>
          <w:sz w:val="28"/>
          <w:szCs w:val="28"/>
          <w:shd w:val="clear" w:color="auto" w:fill="FFFFFF"/>
        </w:rPr>
      </w:pPr>
      <w:r w:rsidRPr="006763C2">
        <w:rPr>
          <w:rFonts w:ascii="IntelOne Display Light" w:hAnsi="IntelOne Display Light"/>
          <w:color w:val="000000" w:themeColor="text1"/>
          <w:sz w:val="28"/>
          <w:szCs w:val="28"/>
          <w:shd w:val="clear" w:color="auto" w:fill="FFFFFF"/>
        </w:rPr>
        <w:t xml:space="preserve">The reset </w:t>
      </w:r>
      <w:r w:rsidRPr="006763C2">
        <w:rPr>
          <w:rFonts w:ascii="IntelOne Display Light" w:hAnsi="IntelOne Display Light"/>
          <w:color w:val="000000" w:themeColor="text1"/>
          <w:sz w:val="28"/>
          <w:szCs w:val="28"/>
          <w:shd w:val="clear" w:color="auto" w:fill="FFFFFF"/>
        </w:rPr>
        <w:t>is</w:t>
      </w:r>
      <w:r w:rsidRPr="006763C2">
        <w:rPr>
          <w:rFonts w:ascii="IntelOne Display Light" w:hAnsi="IntelOne Display Light"/>
          <w:color w:val="000000" w:themeColor="text1"/>
          <w:sz w:val="28"/>
          <w:szCs w:val="28"/>
          <w:shd w:val="clear" w:color="auto" w:fill="FFFFFF"/>
        </w:rPr>
        <w:t xml:space="preserve"> pretty small compared with these two cases.</w:t>
      </w:r>
    </w:p>
    <w:p w14:paraId="2E3ADE30" w14:textId="0148B6CE" w:rsidR="008A1DC5" w:rsidRDefault="008A1DC5" w:rsidP="006763C2">
      <w:pPr>
        <w:pStyle w:val="ListParagraph"/>
        <w:rPr>
          <w:rFonts w:ascii="IntelOne Display Light" w:hAnsi="IntelOne Display Light" w:cs="Times New Roman"/>
          <w:color w:val="000000" w:themeColor="text1"/>
          <w:sz w:val="28"/>
          <w:szCs w:val="28"/>
          <w:shd w:val="clear" w:color="auto" w:fill="FFFFFF"/>
        </w:rPr>
      </w:pPr>
    </w:p>
    <w:p w14:paraId="436560BE" w14:textId="7AA98814" w:rsidR="00F0210C" w:rsidRDefault="00F0210C" w:rsidP="00F0210C">
      <w:pPr>
        <w:rPr>
          <w:rStyle w:val="Strong"/>
          <w:rFonts w:ascii="IntelOne Display Light" w:hAnsi="IntelOne Display Light"/>
          <w:b w:val="0"/>
          <w:bCs w:val="0"/>
          <w:color w:val="000000" w:themeColor="text1"/>
          <w:sz w:val="36"/>
          <w:szCs w:val="36"/>
        </w:rPr>
      </w:pPr>
      <w:r w:rsidRPr="00F0210C">
        <w:rPr>
          <w:rStyle w:val="Strong"/>
          <w:rFonts w:ascii="IntelOne Display Light" w:hAnsi="IntelOne Display Light"/>
          <w:b w:val="0"/>
          <w:bCs w:val="0"/>
          <w:color w:val="000000" w:themeColor="text1"/>
          <w:sz w:val="36"/>
          <w:szCs w:val="36"/>
        </w:rPr>
        <w:t xml:space="preserve">Step </w:t>
      </w:r>
      <w:r w:rsidR="000C0E18">
        <w:rPr>
          <w:rStyle w:val="Strong"/>
          <w:rFonts w:ascii="IntelOne Display Light" w:hAnsi="IntelOne Display Light"/>
          <w:b w:val="0"/>
          <w:bCs w:val="0"/>
          <w:color w:val="000000" w:themeColor="text1"/>
          <w:sz w:val="36"/>
          <w:szCs w:val="36"/>
        </w:rPr>
        <w:t>7</w:t>
      </w:r>
      <w:r w:rsidRPr="00F0210C">
        <w:rPr>
          <w:rStyle w:val="Strong"/>
          <w:rFonts w:ascii="IntelOne Display Light" w:hAnsi="IntelOne Display Light"/>
          <w:b w:val="0"/>
          <w:bCs w:val="0"/>
          <w:color w:val="000000" w:themeColor="text1"/>
          <w:sz w:val="36"/>
          <w:szCs w:val="36"/>
        </w:rPr>
        <w:t xml:space="preserve">: </w:t>
      </w:r>
      <w:r w:rsidR="0014174A">
        <w:rPr>
          <w:rStyle w:val="Strong"/>
          <w:rFonts w:ascii="IntelOne Display Light" w:hAnsi="IntelOne Display Light"/>
          <w:b w:val="0"/>
          <w:bCs w:val="0"/>
          <w:color w:val="000000" w:themeColor="text1"/>
          <w:sz w:val="36"/>
          <w:szCs w:val="36"/>
        </w:rPr>
        <w:t>Tip Amount</w:t>
      </w:r>
      <w:r>
        <w:rPr>
          <w:rStyle w:val="Strong"/>
          <w:rFonts w:ascii="IntelOne Display Light" w:hAnsi="IntelOne Display Light"/>
          <w:b w:val="0"/>
          <w:bCs w:val="0"/>
          <w:color w:val="000000" w:themeColor="text1"/>
          <w:sz w:val="36"/>
          <w:szCs w:val="36"/>
        </w:rPr>
        <w:t xml:space="preserve"> vs. Passenger Count</w:t>
      </w:r>
    </w:p>
    <w:p w14:paraId="413ACDAF" w14:textId="77777777" w:rsidR="000C0E18" w:rsidRDefault="000C0E18" w:rsidP="00F0210C">
      <w:pPr>
        <w:rPr>
          <w:rStyle w:val="Strong"/>
          <w:rFonts w:ascii="IntelOne Display Light" w:hAnsi="IntelOne Display Light"/>
          <w:b w:val="0"/>
          <w:bCs w:val="0"/>
          <w:color w:val="000000" w:themeColor="text1"/>
          <w:sz w:val="36"/>
          <w:szCs w:val="36"/>
        </w:rPr>
      </w:pPr>
    </w:p>
    <w:p w14:paraId="2BAEFB26" w14:textId="3B392CAC" w:rsidR="00F0210C" w:rsidRDefault="00C2418B" w:rsidP="00F0210C">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1B7384CC" wp14:editId="40C7AC88">
            <wp:extent cx="5943600" cy="3121025"/>
            <wp:effectExtent l="38100" t="38100" r="38100" b="41275"/>
            <wp:docPr id="65" name="Picture 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121025"/>
                    </a:xfrm>
                    <a:prstGeom prst="rect">
                      <a:avLst/>
                    </a:prstGeom>
                    <a:ln w="28575">
                      <a:solidFill>
                        <a:schemeClr val="accent6"/>
                      </a:solidFill>
                    </a:ln>
                  </pic:spPr>
                </pic:pic>
              </a:graphicData>
            </a:graphic>
          </wp:inline>
        </w:drawing>
      </w:r>
    </w:p>
    <w:p w14:paraId="5565D58E" w14:textId="77777777" w:rsidR="000C0E18" w:rsidRPr="00F0210C" w:rsidRDefault="000C0E18" w:rsidP="00F0210C">
      <w:pPr>
        <w:rPr>
          <w:rStyle w:val="Strong"/>
          <w:rFonts w:ascii="IntelOne Display Light" w:hAnsi="IntelOne Display Light"/>
          <w:b w:val="0"/>
          <w:bCs w:val="0"/>
          <w:color w:val="000000" w:themeColor="text1"/>
          <w:sz w:val="36"/>
          <w:szCs w:val="36"/>
        </w:rPr>
      </w:pPr>
    </w:p>
    <w:p w14:paraId="27AC89D3" w14:textId="0B82D378" w:rsidR="001639AE" w:rsidRDefault="00942ACF" w:rsidP="007A7F59">
      <w:pPr>
        <w:pStyle w:val="ListParagraph"/>
        <w:numPr>
          <w:ilvl w:val="0"/>
          <w:numId w:val="13"/>
        </w:numPr>
        <w:rPr>
          <w:rFonts w:ascii="IntelOne Display Light" w:hAnsi="IntelOne Display Light" w:cs="Times New Roman"/>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 xml:space="preserve">The </w:t>
      </w:r>
      <w:r w:rsidR="00DA3B97">
        <w:rPr>
          <w:rFonts w:ascii="IntelOne Display Light" w:hAnsi="IntelOne Display Light" w:cs="Times New Roman"/>
          <w:color w:val="000000" w:themeColor="text1"/>
          <w:sz w:val="28"/>
          <w:szCs w:val="28"/>
          <w:shd w:val="clear" w:color="auto" w:fill="FFFFFF"/>
        </w:rPr>
        <w:t>tip amount</w:t>
      </w:r>
      <w:r>
        <w:rPr>
          <w:rFonts w:ascii="IntelOne Display Light" w:hAnsi="IntelOne Display Light" w:cs="Times New Roman"/>
          <w:color w:val="000000" w:themeColor="text1"/>
          <w:sz w:val="28"/>
          <w:szCs w:val="28"/>
          <w:shd w:val="clear" w:color="auto" w:fill="FFFFFF"/>
        </w:rPr>
        <w:t xml:space="preserve"> in 1 passenger rides is higher compared to more than 1 passenger ride. </w:t>
      </w:r>
    </w:p>
    <w:p w14:paraId="7F288381" w14:textId="77777777" w:rsidR="00BD7770" w:rsidRDefault="00BD7770" w:rsidP="00DA3B97">
      <w:pPr>
        <w:pStyle w:val="ListParagraph"/>
        <w:rPr>
          <w:rFonts w:ascii="IntelOne Display Light" w:hAnsi="IntelOne Display Light" w:cs="Times New Roman"/>
          <w:color w:val="000000" w:themeColor="text1"/>
          <w:sz w:val="28"/>
          <w:szCs w:val="28"/>
          <w:shd w:val="clear" w:color="auto" w:fill="FFFFFF"/>
        </w:rPr>
      </w:pPr>
    </w:p>
    <w:p w14:paraId="39B3432D"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7D634853"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2FCBFB8D"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62C50027"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358EE149"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637C80CA"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6AF598B5"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20AA8C58"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4F8F3DAC"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6C841C4A"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68190459"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0322E75A" w14:textId="77777777" w:rsidR="000C0E18" w:rsidRDefault="000C0E18" w:rsidP="00DA3B97">
      <w:pPr>
        <w:pStyle w:val="ListParagraph"/>
        <w:rPr>
          <w:rFonts w:ascii="IntelOne Display Light" w:hAnsi="IntelOne Display Light" w:cs="Times New Roman"/>
          <w:color w:val="000000" w:themeColor="text1"/>
          <w:sz w:val="28"/>
          <w:szCs w:val="28"/>
          <w:shd w:val="clear" w:color="auto" w:fill="FFFFFF"/>
        </w:rPr>
      </w:pPr>
    </w:p>
    <w:p w14:paraId="2206910A" w14:textId="126646CB" w:rsidR="009F0A71" w:rsidRDefault="001639AE" w:rsidP="001639AE">
      <w:pPr>
        <w:rPr>
          <w:rStyle w:val="Strong"/>
          <w:rFonts w:ascii="IntelOne Display Light" w:hAnsi="IntelOne Display Light"/>
          <w:b w:val="0"/>
          <w:bCs w:val="0"/>
          <w:color w:val="000000" w:themeColor="text1"/>
          <w:sz w:val="36"/>
          <w:szCs w:val="36"/>
        </w:rPr>
      </w:pPr>
      <w:r w:rsidRPr="001639AE">
        <w:rPr>
          <w:rStyle w:val="Strong"/>
          <w:rFonts w:ascii="IntelOne Display Light" w:hAnsi="IntelOne Display Light"/>
          <w:b w:val="0"/>
          <w:bCs w:val="0"/>
          <w:color w:val="000000" w:themeColor="text1"/>
          <w:sz w:val="36"/>
          <w:szCs w:val="36"/>
        </w:rPr>
        <w:lastRenderedPageBreak/>
        <w:t xml:space="preserve">Step </w:t>
      </w:r>
      <w:r w:rsidR="0051706D">
        <w:rPr>
          <w:rStyle w:val="Strong"/>
          <w:rFonts w:ascii="IntelOne Display Light" w:hAnsi="IntelOne Display Light"/>
          <w:b w:val="0"/>
          <w:bCs w:val="0"/>
          <w:color w:val="000000" w:themeColor="text1"/>
          <w:sz w:val="36"/>
          <w:szCs w:val="36"/>
        </w:rPr>
        <w:t>8</w:t>
      </w:r>
      <w:r w:rsidRPr="001639AE">
        <w:rPr>
          <w:rStyle w:val="Strong"/>
          <w:rFonts w:ascii="IntelOne Display Light" w:hAnsi="IntelOne Display Light"/>
          <w:b w:val="0"/>
          <w:bCs w:val="0"/>
          <w:color w:val="000000" w:themeColor="text1"/>
          <w:sz w:val="36"/>
          <w:szCs w:val="36"/>
        </w:rPr>
        <w:t xml:space="preserve">: </w:t>
      </w:r>
      <w:r w:rsidR="00E0388A">
        <w:rPr>
          <w:rStyle w:val="Strong"/>
          <w:rFonts w:ascii="IntelOne Display Light" w:hAnsi="IntelOne Display Light"/>
          <w:b w:val="0"/>
          <w:bCs w:val="0"/>
          <w:color w:val="000000" w:themeColor="text1"/>
          <w:sz w:val="36"/>
          <w:szCs w:val="36"/>
        </w:rPr>
        <w:t xml:space="preserve">Number of </w:t>
      </w:r>
      <w:r>
        <w:rPr>
          <w:rStyle w:val="Strong"/>
          <w:rFonts w:ascii="IntelOne Display Light" w:hAnsi="IntelOne Display Light"/>
          <w:b w:val="0"/>
          <w:bCs w:val="0"/>
          <w:color w:val="000000" w:themeColor="text1"/>
          <w:sz w:val="36"/>
          <w:szCs w:val="36"/>
        </w:rPr>
        <w:t>Rides</w:t>
      </w:r>
      <w:r w:rsidRPr="001639AE">
        <w:rPr>
          <w:rStyle w:val="Strong"/>
          <w:rFonts w:ascii="IntelOne Display Light" w:hAnsi="IntelOne Display Light"/>
          <w:b w:val="0"/>
          <w:bCs w:val="0"/>
          <w:color w:val="000000" w:themeColor="text1"/>
          <w:sz w:val="36"/>
          <w:szCs w:val="36"/>
        </w:rPr>
        <w:t xml:space="preserve"> vs. </w:t>
      </w:r>
      <w:r>
        <w:rPr>
          <w:rStyle w:val="Strong"/>
          <w:rFonts w:ascii="IntelOne Display Light" w:hAnsi="IntelOne Display Light"/>
          <w:b w:val="0"/>
          <w:bCs w:val="0"/>
          <w:color w:val="000000" w:themeColor="text1"/>
          <w:sz w:val="36"/>
          <w:szCs w:val="36"/>
        </w:rPr>
        <w:t>Hour of day</w:t>
      </w:r>
    </w:p>
    <w:p w14:paraId="20395975" w14:textId="77777777" w:rsidR="00295004" w:rsidRPr="00295004" w:rsidRDefault="00295004" w:rsidP="001639AE">
      <w:pPr>
        <w:rPr>
          <w:rStyle w:val="Strong"/>
          <w:rFonts w:ascii="IntelOne Display Light" w:hAnsi="IntelOne Display Light"/>
          <w:b w:val="0"/>
          <w:bCs w:val="0"/>
          <w:color w:val="000000" w:themeColor="text1"/>
          <w:sz w:val="36"/>
          <w:szCs w:val="36"/>
        </w:rPr>
      </w:pPr>
    </w:p>
    <w:p w14:paraId="11543CA8" w14:textId="7C9CEBFF" w:rsidR="003C60C6" w:rsidRDefault="001639AE" w:rsidP="000755F0">
      <w:r>
        <w:rPr>
          <w:noProof/>
        </w:rPr>
        <w:drawing>
          <wp:inline distT="0" distB="0" distL="0" distR="0" wp14:anchorId="780F3663" wp14:editId="26F86BBC">
            <wp:extent cx="5434475" cy="2969800"/>
            <wp:effectExtent l="114300" t="114300" r="109220" b="11684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445123" cy="2975619"/>
                    </a:xfrm>
                    <a:prstGeom prst="rect">
                      <a:avLst/>
                    </a:prstGeom>
                    <a:ln w="38100">
                      <a:solidFill>
                        <a:schemeClr val="accent6"/>
                      </a:solidFill>
                    </a:ln>
                    <a:effectLst>
                      <a:glow rad="63500">
                        <a:schemeClr val="accent1">
                          <a:satMod val="175000"/>
                          <a:alpha val="40000"/>
                        </a:schemeClr>
                      </a:glow>
                    </a:effectLst>
                  </pic:spPr>
                </pic:pic>
              </a:graphicData>
            </a:graphic>
          </wp:inline>
        </w:drawing>
      </w:r>
    </w:p>
    <w:p w14:paraId="5ABB3017" w14:textId="77777777" w:rsidR="000C0E18" w:rsidRDefault="000C0E18" w:rsidP="000755F0"/>
    <w:p w14:paraId="23D808F1" w14:textId="77777777" w:rsidR="000C0E18" w:rsidRPr="0051706D" w:rsidRDefault="001639AE" w:rsidP="00E0388A">
      <w:pPr>
        <w:pStyle w:val="ListParagraph"/>
        <w:numPr>
          <w:ilvl w:val="0"/>
          <w:numId w:val="13"/>
        </w:numPr>
      </w:pPr>
      <w:r w:rsidRPr="001639AE">
        <w:rPr>
          <w:rFonts w:ascii="IntelOne Display Light" w:hAnsi="IntelOne Display Light" w:cs="Times New Roman"/>
          <w:color w:val="000000" w:themeColor="text1"/>
          <w:sz w:val="28"/>
          <w:szCs w:val="28"/>
          <w:shd w:val="clear" w:color="auto" w:fill="FFFFFF"/>
        </w:rPr>
        <w:t xml:space="preserve">The </w:t>
      </w:r>
      <w:r>
        <w:rPr>
          <w:rFonts w:ascii="IntelOne Display Light" w:hAnsi="IntelOne Display Light" w:cs="Times New Roman"/>
          <w:color w:val="000000" w:themeColor="text1"/>
          <w:sz w:val="28"/>
          <w:szCs w:val="28"/>
          <w:shd w:val="clear" w:color="auto" w:fill="FFFFFF"/>
        </w:rPr>
        <w:t xml:space="preserve">number of rides at 5 am in the morning are the least. The number of rides remains constant </w:t>
      </w:r>
      <w:r w:rsidR="00E0388A">
        <w:rPr>
          <w:rFonts w:ascii="IntelOne Display Light" w:hAnsi="IntelOne Display Light" w:cs="Times New Roman"/>
          <w:color w:val="000000" w:themeColor="text1"/>
          <w:sz w:val="28"/>
          <w:szCs w:val="28"/>
          <w:shd w:val="clear" w:color="auto" w:fill="FFFFFF"/>
        </w:rPr>
        <w:t>for the remaining hours of the day. This signifies the rush hour timings when people are going to and returning from work.</w:t>
      </w:r>
    </w:p>
    <w:p w14:paraId="7E50152A"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469E5170"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1E141F54"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51BBF1D8"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6F6141B4"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231E2340"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35898286"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627F48F7"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6B58EA5C"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70E5CF44"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21F8F8B9"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00D4ECAF"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2CB60A4D"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08448D95" w14:textId="77777777" w:rsidR="0051706D" w:rsidRDefault="0051706D" w:rsidP="0051706D">
      <w:pPr>
        <w:pStyle w:val="ListParagraph"/>
        <w:rPr>
          <w:rFonts w:ascii="IntelOne Display Light" w:hAnsi="IntelOne Display Light" w:cs="Times New Roman"/>
          <w:color w:val="000000" w:themeColor="text1"/>
          <w:sz w:val="28"/>
          <w:szCs w:val="28"/>
          <w:shd w:val="clear" w:color="auto" w:fill="FFFFFF"/>
        </w:rPr>
      </w:pPr>
    </w:p>
    <w:p w14:paraId="7571BBE2" w14:textId="77777777" w:rsidR="0051706D" w:rsidRPr="000C0E18" w:rsidRDefault="0051706D" w:rsidP="0051706D">
      <w:pPr>
        <w:pStyle w:val="ListParagraph"/>
      </w:pPr>
    </w:p>
    <w:p w14:paraId="3E8BDA23" w14:textId="23960DD7" w:rsidR="00E0388A" w:rsidRPr="000C0E18" w:rsidRDefault="00E0388A" w:rsidP="000C0E18">
      <w:pPr>
        <w:pStyle w:val="ListParagraph"/>
        <w:rPr>
          <w:rStyle w:val="Strong"/>
          <w:b w:val="0"/>
          <w:bCs w:val="0"/>
        </w:rPr>
      </w:pPr>
      <w:r w:rsidRPr="000C0E18">
        <w:rPr>
          <w:rStyle w:val="Strong"/>
          <w:rFonts w:ascii="IntelOne Display Light" w:hAnsi="IntelOne Display Light"/>
          <w:b w:val="0"/>
          <w:bCs w:val="0"/>
          <w:color w:val="000000" w:themeColor="text1"/>
          <w:sz w:val="36"/>
          <w:szCs w:val="36"/>
        </w:rPr>
        <w:lastRenderedPageBreak/>
        <w:t xml:space="preserve">Step </w:t>
      </w:r>
      <w:r w:rsidR="0051706D">
        <w:rPr>
          <w:rStyle w:val="Strong"/>
          <w:rFonts w:ascii="IntelOne Display Light" w:hAnsi="IntelOne Display Light"/>
          <w:b w:val="0"/>
          <w:bCs w:val="0"/>
          <w:color w:val="000000" w:themeColor="text1"/>
          <w:sz w:val="36"/>
          <w:szCs w:val="36"/>
        </w:rPr>
        <w:t>9</w:t>
      </w:r>
      <w:r w:rsidRPr="000C0E18">
        <w:rPr>
          <w:rStyle w:val="Strong"/>
          <w:rFonts w:ascii="IntelOne Display Light" w:hAnsi="IntelOne Display Light"/>
          <w:b w:val="0"/>
          <w:bCs w:val="0"/>
          <w:color w:val="000000" w:themeColor="text1"/>
          <w:sz w:val="36"/>
          <w:szCs w:val="36"/>
        </w:rPr>
        <w:t xml:space="preserve">: </w:t>
      </w:r>
      <w:r w:rsidR="006337B2" w:rsidRPr="000C0E18">
        <w:rPr>
          <w:rStyle w:val="Strong"/>
          <w:rFonts w:ascii="IntelOne Display Light" w:hAnsi="IntelOne Display Light"/>
          <w:b w:val="0"/>
          <w:bCs w:val="0"/>
          <w:color w:val="000000" w:themeColor="text1"/>
          <w:sz w:val="36"/>
          <w:szCs w:val="36"/>
        </w:rPr>
        <w:t>Tip Amount</w:t>
      </w:r>
      <w:r w:rsidRPr="000C0E18">
        <w:rPr>
          <w:rStyle w:val="Strong"/>
          <w:rFonts w:ascii="IntelOne Display Light" w:hAnsi="IntelOne Display Light"/>
          <w:b w:val="0"/>
          <w:bCs w:val="0"/>
          <w:color w:val="000000" w:themeColor="text1"/>
          <w:sz w:val="36"/>
          <w:szCs w:val="36"/>
        </w:rPr>
        <w:t xml:space="preserve"> vs. Hour of day</w:t>
      </w:r>
    </w:p>
    <w:p w14:paraId="1D3F83FE" w14:textId="77777777" w:rsidR="009F0A71" w:rsidRPr="00E0388A" w:rsidRDefault="009F0A71" w:rsidP="00E0388A">
      <w:pPr>
        <w:rPr>
          <w:rStyle w:val="Strong"/>
          <w:rFonts w:ascii="IntelOne Display Light" w:hAnsi="IntelOne Display Light"/>
          <w:b w:val="0"/>
          <w:bCs w:val="0"/>
          <w:color w:val="000000" w:themeColor="text1"/>
          <w:sz w:val="28"/>
          <w:szCs w:val="28"/>
          <w:shd w:val="clear" w:color="auto" w:fill="FFFFFF"/>
        </w:rPr>
      </w:pPr>
    </w:p>
    <w:p w14:paraId="519042E2" w14:textId="4F15E1F4" w:rsidR="000B381D" w:rsidRDefault="006337B2" w:rsidP="000755F0">
      <w:r>
        <w:rPr>
          <w:noProof/>
        </w:rPr>
        <w:drawing>
          <wp:inline distT="0" distB="0" distL="0" distR="0" wp14:anchorId="6D14D535" wp14:editId="6E3E3214">
            <wp:extent cx="5943600" cy="3110230"/>
            <wp:effectExtent l="38100" t="38100" r="38100" b="33020"/>
            <wp:docPr id="66" name="Picture 6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110230"/>
                    </a:xfrm>
                    <a:prstGeom prst="rect">
                      <a:avLst/>
                    </a:prstGeom>
                    <a:ln w="28575">
                      <a:solidFill>
                        <a:schemeClr val="accent6"/>
                      </a:solidFill>
                    </a:ln>
                  </pic:spPr>
                </pic:pic>
              </a:graphicData>
            </a:graphic>
          </wp:inline>
        </w:drawing>
      </w:r>
    </w:p>
    <w:p w14:paraId="73C840EF" w14:textId="77777777" w:rsidR="00EC5CAC" w:rsidRDefault="00EC5CAC" w:rsidP="000755F0"/>
    <w:p w14:paraId="6CEF29EB" w14:textId="7DA9A429" w:rsidR="009F0A71" w:rsidRPr="00EC5CAC" w:rsidRDefault="00E0388A" w:rsidP="007A7F59">
      <w:pPr>
        <w:pStyle w:val="ListParagraph"/>
        <w:numPr>
          <w:ilvl w:val="0"/>
          <w:numId w:val="13"/>
        </w:numPr>
      </w:pPr>
      <w:r w:rsidRPr="00E0388A">
        <w:rPr>
          <w:rFonts w:ascii="IntelOne Display Light" w:hAnsi="IntelOne Display Light" w:cs="Times New Roman"/>
          <w:color w:val="000000" w:themeColor="text1"/>
          <w:sz w:val="28"/>
          <w:szCs w:val="28"/>
          <w:shd w:val="clear" w:color="auto" w:fill="FFFFFF"/>
        </w:rPr>
        <w:t xml:space="preserve">We can observe that the </w:t>
      </w:r>
      <w:r w:rsidR="00965F68">
        <w:rPr>
          <w:rFonts w:ascii="IntelOne Display Light" w:hAnsi="IntelOne Display Light" w:cs="Times New Roman"/>
          <w:color w:val="000000" w:themeColor="text1"/>
          <w:sz w:val="28"/>
          <w:szCs w:val="28"/>
          <w:shd w:val="clear" w:color="auto" w:fill="FFFFFF"/>
        </w:rPr>
        <w:t>tip</w:t>
      </w:r>
      <w:r w:rsidRPr="00E0388A">
        <w:rPr>
          <w:rFonts w:ascii="IntelOne Display Light" w:hAnsi="IntelOne Display Light" w:cs="Times New Roman"/>
          <w:color w:val="000000" w:themeColor="text1"/>
          <w:sz w:val="28"/>
          <w:szCs w:val="28"/>
          <w:shd w:val="clear" w:color="auto" w:fill="FFFFFF"/>
        </w:rPr>
        <w:t xml:space="preserve"> amount for different hours of the day remains </w:t>
      </w:r>
      <w:r w:rsidR="00965F68">
        <w:rPr>
          <w:rFonts w:ascii="IntelOne Display Light" w:hAnsi="IntelOne Display Light" w:cs="Times New Roman"/>
          <w:color w:val="000000" w:themeColor="text1"/>
          <w:sz w:val="28"/>
          <w:szCs w:val="28"/>
          <w:shd w:val="clear" w:color="auto" w:fill="FFFFFF"/>
        </w:rPr>
        <w:t xml:space="preserve">almost </w:t>
      </w:r>
      <w:r w:rsidRPr="00E0388A">
        <w:rPr>
          <w:rFonts w:ascii="IntelOne Display Light" w:hAnsi="IntelOne Display Light" w:cs="Times New Roman"/>
          <w:color w:val="000000" w:themeColor="text1"/>
          <w:sz w:val="28"/>
          <w:szCs w:val="28"/>
          <w:shd w:val="clear" w:color="auto" w:fill="FFFFFF"/>
        </w:rPr>
        <w:t xml:space="preserve">uniform, hence we don’t fetch any meaningful </w:t>
      </w:r>
      <w:r>
        <w:rPr>
          <w:rFonts w:ascii="IntelOne Display Light" w:hAnsi="IntelOne Display Light" w:cs="Times New Roman"/>
          <w:color w:val="000000" w:themeColor="text1"/>
          <w:sz w:val="28"/>
          <w:szCs w:val="28"/>
          <w:shd w:val="clear" w:color="auto" w:fill="FFFFFF"/>
        </w:rPr>
        <w:t>insight.</w:t>
      </w:r>
    </w:p>
    <w:p w14:paraId="38DFDB96" w14:textId="77777777" w:rsidR="00EC5CAC" w:rsidRDefault="00EC5CAC" w:rsidP="00EC5CAC">
      <w:pPr>
        <w:pStyle w:val="ListParagraph"/>
        <w:rPr>
          <w:rFonts w:ascii="IntelOne Display Light" w:hAnsi="IntelOne Display Light" w:cs="Times New Roman"/>
          <w:color w:val="000000" w:themeColor="text1"/>
          <w:sz w:val="28"/>
          <w:szCs w:val="28"/>
          <w:shd w:val="clear" w:color="auto" w:fill="FFFFFF"/>
        </w:rPr>
      </w:pPr>
    </w:p>
    <w:p w14:paraId="0526F915" w14:textId="77777777" w:rsidR="00EC5CAC" w:rsidRPr="00965F68" w:rsidRDefault="00EC5CAC" w:rsidP="00EC5CAC">
      <w:pPr>
        <w:pStyle w:val="ListParagraph"/>
      </w:pPr>
    </w:p>
    <w:p w14:paraId="6B3C3808" w14:textId="5FBB4AA8" w:rsidR="00E0388A" w:rsidRDefault="00E0388A" w:rsidP="00E0388A">
      <w:pPr>
        <w:rPr>
          <w:rStyle w:val="Strong"/>
          <w:rFonts w:ascii="IntelOne Display Light" w:hAnsi="IntelOne Display Light"/>
          <w:b w:val="0"/>
          <w:bCs w:val="0"/>
          <w:color w:val="000000" w:themeColor="text1"/>
          <w:sz w:val="36"/>
          <w:szCs w:val="36"/>
        </w:rPr>
      </w:pPr>
      <w:r w:rsidRPr="00E0388A">
        <w:rPr>
          <w:rStyle w:val="Strong"/>
          <w:rFonts w:ascii="IntelOne Display Light" w:hAnsi="IntelOne Display Light"/>
          <w:b w:val="0"/>
          <w:bCs w:val="0"/>
          <w:color w:val="000000" w:themeColor="text1"/>
          <w:sz w:val="36"/>
          <w:szCs w:val="36"/>
        </w:rPr>
        <w:t xml:space="preserve">Step </w:t>
      </w:r>
      <w:r w:rsidR="0051706D">
        <w:rPr>
          <w:rStyle w:val="Strong"/>
          <w:rFonts w:ascii="IntelOne Display Light" w:hAnsi="IntelOne Display Light"/>
          <w:b w:val="0"/>
          <w:bCs w:val="0"/>
          <w:color w:val="000000" w:themeColor="text1"/>
          <w:sz w:val="36"/>
          <w:szCs w:val="36"/>
        </w:rPr>
        <w:t>10</w:t>
      </w:r>
      <w:r w:rsidRPr="00E0388A">
        <w:rPr>
          <w:rStyle w:val="Strong"/>
          <w:rFonts w:ascii="IntelOne Display Light" w:hAnsi="IntelOne Display Light"/>
          <w:b w:val="0"/>
          <w:bCs w:val="0"/>
          <w:color w:val="000000" w:themeColor="text1"/>
          <w:sz w:val="36"/>
          <w:szCs w:val="36"/>
        </w:rPr>
        <w:t xml:space="preserve">: </w:t>
      </w:r>
      <w:r w:rsidR="00DC438C">
        <w:rPr>
          <w:rStyle w:val="Strong"/>
          <w:rFonts w:ascii="IntelOne Display Light" w:hAnsi="IntelOne Display Light"/>
          <w:b w:val="0"/>
          <w:bCs w:val="0"/>
          <w:color w:val="000000" w:themeColor="text1"/>
          <w:sz w:val="36"/>
          <w:szCs w:val="36"/>
        </w:rPr>
        <w:t>Tip Amount</w:t>
      </w:r>
      <w:r w:rsidRPr="00E0388A">
        <w:rPr>
          <w:rStyle w:val="Strong"/>
          <w:rFonts w:ascii="IntelOne Display Light" w:hAnsi="IntelOne Display Light"/>
          <w:b w:val="0"/>
          <w:bCs w:val="0"/>
          <w:color w:val="000000" w:themeColor="text1"/>
          <w:sz w:val="36"/>
          <w:szCs w:val="36"/>
        </w:rPr>
        <w:t xml:space="preserve"> vs. </w:t>
      </w:r>
      <w:r>
        <w:rPr>
          <w:rStyle w:val="Strong"/>
          <w:rFonts w:ascii="IntelOne Display Light" w:hAnsi="IntelOne Display Light"/>
          <w:b w:val="0"/>
          <w:bCs w:val="0"/>
          <w:color w:val="000000" w:themeColor="text1"/>
          <w:sz w:val="36"/>
          <w:szCs w:val="36"/>
        </w:rPr>
        <w:t>Day, Week and Month</w:t>
      </w:r>
    </w:p>
    <w:p w14:paraId="3F8FE2B1" w14:textId="108B62EE" w:rsidR="003C60C6" w:rsidRDefault="003C60C6" w:rsidP="000755F0"/>
    <w:p w14:paraId="10B4A5C7" w14:textId="2556AE41" w:rsidR="003C60C6" w:rsidRDefault="00210B10" w:rsidP="000755F0">
      <w:r>
        <w:rPr>
          <w:noProof/>
        </w:rPr>
        <w:drawing>
          <wp:inline distT="0" distB="0" distL="0" distR="0" wp14:anchorId="0967B70D" wp14:editId="244ADF20">
            <wp:extent cx="5943600" cy="1871980"/>
            <wp:effectExtent l="38100" t="38100" r="38100" b="33020"/>
            <wp:docPr id="67" name="Picture 6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1871980"/>
                    </a:xfrm>
                    <a:prstGeom prst="rect">
                      <a:avLst/>
                    </a:prstGeom>
                    <a:ln w="28575">
                      <a:solidFill>
                        <a:schemeClr val="accent6"/>
                      </a:solidFill>
                    </a:ln>
                  </pic:spPr>
                </pic:pic>
              </a:graphicData>
            </a:graphic>
          </wp:inline>
        </w:drawing>
      </w:r>
    </w:p>
    <w:p w14:paraId="0D1451E6" w14:textId="1B6F65C2" w:rsidR="00EC5CAC" w:rsidRDefault="00210B10" w:rsidP="000755F0">
      <w:r>
        <w:rPr>
          <w:noProof/>
        </w:rPr>
        <w:lastRenderedPageBreak/>
        <w:drawing>
          <wp:inline distT="0" distB="0" distL="0" distR="0" wp14:anchorId="75EF68FF" wp14:editId="36105500">
            <wp:extent cx="5943600" cy="1893570"/>
            <wp:effectExtent l="38100" t="38100" r="38100" b="30480"/>
            <wp:docPr id="68" name="Picture 6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line char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1893570"/>
                    </a:xfrm>
                    <a:prstGeom prst="rect">
                      <a:avLst/>
                    </a:prstGeom>
                    <a:ln w="28575">
                      <a:solidFill>
                        <a:schemeClr val="accent6"/>
                      </a:solidFill>
                    </a:ln>
                  </pic:spPr>
                </pic:pic>
              </a:graphicData>
            </a:graphic>
          </wp:inline>
        </w:drawing>
      </w:r>
    </w:p>
    <w:p w14:paraId="41123944" w14:textId="6D636B91" w:rsidR="0059635B" w:rsidRDefault="0059635B" w:rsidP="000755F0">
      <w:r>
        <w:rPr>
          <w:noProof/>
        </w:rPr>
        <w:drawing>
          <wp:inline distT="0" distB="0" distL="0" distR="0" wp14:anchorId="1A228919" wp14:editId="76B61771">
            <wp:extent cx="5943600" cy="1851660"/>
            <wp:effectExtent l="38100" t="38100" r="38100" b="34290"/>
            <wp:docPr id="69" name="Picture 6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line 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1851660"/>
                    </a:xfrm>
                    <a:prstGeom prst="rect">
                      <a:avLst/>
                    </a:prstGeom>
                    <a:ln w="28575">
                      <a:solidFill>
                        <a:schemeClr val="accent6"/>
                      </a:solidFill>
                    </a:ln>
                  </pic:spPr>
                </pic:pic>
              </a:graphicData>
            </a:graphic>
          </wp:inline>
        </w:drawing>
      </w:r>
    </w:p>
    <w:p w14:paraId="62FAF2F7" w14:textId="5047DBA6" w:rsidR="003C60C6" w:rsidRDefault="003C60C6" w:rsidP="000755F0"/>
    <w:p w14:paraId="122C16DC" w14:textId="29D908F1" w:rsidR="006C3A6E" w:rsidRPr="00AF2460" w:rsidRDefault="006C3A6E" w:rsidP="007A7F59">
      <w:pPr>
        <w:pStyle w:val="ListParagraph"/>
        <w:numPr>
          <w:ilvl w:val="0"/>
          <w:numId w:val="13"/>
        </w:numPr>
        <w:rPr>
          <w:rFonts w:ascii="IntelOne Display Light" w:hAnsi="IntelOne Display Light"/>
          <w:color w:val="000000" w:themeColor="text1"/>
          <w:sz w:val="28"/>
          <w:szCs w:val="28"/>
          <w:shd w:val="clear" w:color="auto" w:fill="FFFFFF"/>
        </w:rPr>
      </w:pPr>
      <w:r w:rsidRPr="00E0388A">
        <w:rPr>
          <w:rFonts w:ascii="IntelOne Display Light" w:hAnsi="IntelOne Display Light" w:cs="Times New Roman"/>
          <w:color w:val="000000" w:themeColor="text1"/>
          <w:sz w:val="28"/>
          <w:szCs w:val="28"/>
          <w:shd w:val="clear" w:color="auto" w:fill="FFFFFF"/>
        </w:rPr>
        <w:t xml:space="preserve">We can observe that </w:t>
      </w:r>
      <w:r w:rsidR="00F860EC">
        <w:rPr>
          <w:rFonts w:ascii="IntelOne Display Light" w:hAnsi="IntelOne Display Light"/>
          <w:color w:val="000000" w:themeColor="text1"/>
          <w:sz w:val="28"/>
          <w:szCs w:val="28"/>
          <w:shd w:val="clear" w:color="auto" w:fill="FFFFFF"/>
        </w:rPr>
        <w:t>the</w:t>
      </w:r>
      <w:r w:rsidR="00AF2460" w:rsidRPr="00710528">
        <w:rPr>
          <w:rFonts w:ascii="IntelOne Display Light" w:hAnsi="IntelOne Display Light"/>
          <w:color w:val="000000" w:themeColor="text1"/>
          <w:sz w:val="28"/>
          <w:szCs w:val="28"/>
          <w:shd w:val="clear" w:color="auto" w:fill="FFFFFF"/>
        </w:rPr>
        <w:t xml:space="preserve"> </w:t>
      </w:r>
      <w:r w:rsidR="00F860EC" w:rsidRPr="00710528">
        <w:rPr>
          <w:rFonts w:ascii="IntelOne Display Light" w:hAnsi="IntelOne Display Light"/>
          <w:color w:val="000000" w:themeColor="text1"/>
          <w:sz w:val="28"/>
          <w:szCs w:val="28"/>
          <w:shd w:val="clear" w:color="auto" w:fill="FFFFFF"/>
        </w:rPr>
        <w:t>smallest</w:t>
      </w:r>
      <w:r w:rsidR="00AF2460" w:rsidRPr="00710528">
        <w:rPr>
          <w:rFonts w:ascii="IntelOne Display Light" w:hAnsi="IntelOne Display Light"/>
          <w:color w:val="000000" w:themeColor="text1"/>
          <w:sz w:val="28"/>
          <w:szCs w:val="28"/>
          <w:shd w:val="clear" w:color="auto" w:fill="FFFFFF"/>
        </w:rPr>
        <w:t xml:space="preserve"> tip amount </w:t>
      </w:r>
      <w:r w:rsidR="00F860EC">
        <w:rPr>
          <w:rFonts w:ascii="IntelOne Display Light" w:hAnsi="IntelOne Display Light"/>
          <w:color w:val="000000" w:themeColor="text1"/>
          <w:sz w:val="28"/>
          <w:szCs w:val="28"/>
          <w:shd w:val="clear" w:color="auto" w:fill="FFFFFF"/>
        </w:rPr>
        <w:t xml:space="preserve">is </w:t>
      </w:r>
      <w:r w:rsidR="00AF2460" w:rsidRPr="00710528">
        <w:rPr>
          <w:rFonts w:ascii="IntelOne Display Light" w:hAnsi="IntelOne Display Light"/>
          <w:color w:val="000000" w:themeColor="text1"/>
          <w:sz w:val="28"/>
          <w:szCs w:val="28"/>
          <w:shd w:val="clear" w:color="auto" w:fill="FFFFFF"/>
        </w:rPr>
        <w:t xml:space="preserve">on Saturday and the </w:t>
      </w:r>
      <w:r w:rsidR="00B93ABB" w:rsidRPr="00710528">
        <w:rPr>
          <w:rFonts w:ascii="IntelOne Display Light" w:hAnsi="IntelOne Display Light"/>
          <w:color w:val="000000" w:themeColor="text1"/>
          <w:sz w:val="28"/>
          <w:szCs w:val="28"/>
          <w:shd w:val="clear" w:color="auto" w:fill="FFFFFF"/>
        </w:rPr>
        <w:t>highest</w:t>
      </w:r>
      <w:r w:rsidR="00AF2460" w:rsidRPr="00710528">
        <w:rPr>
          <w:rFonts w:ascii="IntelOne Display Light" w:hAnsi="IntelOne Display Light"/>
          <w:color w:val="000000" w:themeColor="text1"/>
          <w:sz w:val="28"/>
          <w:szCs w:val="28"/>
          <w:shd w:val="clear" w:color="auto" w:fill="FFFFFF"/>
        </w:rPr>
        <w:t xml:space="preserve"> on Thursday</w:t>
      </w:r>
      <w:r w:rsidR="00B93ABB">
        <w:rPr>
          <w:rFonts w:ascii="IntelOne Display Light" w:hAnsi="IntelOne Display Light"/>
          <w:color w:val="000000" w:themeColor="text1"/>
          <w:sz w:val="28"/>
          <w:szCs w:val="28"/>
          <w:shd w:val="clear" w:color="auto" w:fill="FFFFFF"/>
        </w:rPr>
        <w:t>.</w:t>
      </w:r>
    </w:p>
    <w:p w14:paraId="6F60D08A" w14:textId="77777777" w:rsidR="00376AC5" w:rsidRPr="00376AC5" w:rsidRDefault="006C3A6E" w:rsidP="007A7F59">
      <w:pPr>
        <w:pStyle w:val="ListParagraph"/>
        <w:numPr>
          <w:ilvl w:val="0"/>
          <w:numId w:val="13"/>
        </w:numPr>
        <w:rPr>
          <w:rFonts w:ascii="IntelOne Display Light" w:hAnsi="IntelOne Display Light"/>
          <w:color w:val="000000" w:themeColor="text1"/>
          <w:sz w:val="28"/>
          <w:szCs w:val="28"/>
          <w:shd w:val="clear" w:color="auto" w:fill="FFFFFF"/>
        </w:rPr>
      </w:pPr>
      <w:r>
        <w:rPr>
          <w:rFonts w:ascii="IntelOne Display Light" w:hAnsi="IntelOne Display Light" w:cs="Times New Roman"/>
          <w:color w:val="000000" w:themeColor="text1"/>
          <w:sz w:val="28"/>
          <w:szCs w:val="28"/>
          <w:shd w:val="clear" w:color="auto" w:fill="FFFFFF"/>
        </w:rPr>
        <w:t>We can also observe that the fare amount is the highest between the 3</w:t>
      </w:r>
      <w:r w:rsidRPr="006C3A6E">
        <w:rPr>
          <w:rFonts w:ascii="IntelOne Display Light" w:hAnsi="IntelOne Display Light" w:cs="Times New Roman"/>
          <w:color w:val="000000" w:themeColor="text1"/>
          <w:sz w:val="28"/>
          <w:szCs w:val="28"/>
          <w:shd w:val="clear" w:color="auto" w:fill="FFFFFF"/>
          <w:vertAlign w:val="superscript"/>
        </w:rPr>
        <w:t>rd</w:t>
      </w:r>
      <w:r>
        <w:rPr>
          <w:rFonts w:ascii="IntelOne Display Light" w:hAnsi="IntelOne Display Light" w:cs="Times New Roman"/>
          <w:color w:val="000000" w:themeColor="text1"/>
          <w:sz w:val="28"/>
          <w:szCs w:val="28"/>
          <w:shd w:val="clear" w:color="auto" w:fill="FFFFFF"/>
        </w:rPr>
        <w:t xml:space="preserve"> and 4</w:t>
      </w:r>
      <w:r w:rsidRPr="006C3A6E">
        <w:rPr>
          <w:rFonts w:ascii="IntelOne Display Light" w:hAnsi="IntelOne Display Light" w:cs="Times New Roman"/>
          <w:color w:val="000000" w:themeColor="text1"/>
          <w:sz w:val="28"/>
          <w:szCs w:val="28"/>
          <w:shd w:val="clear" w:color="auto" w:fill="FFFFFF"/>
          <w:vertAlign w:val="superscript"/>
        </w:rPr>
        <w:t>th</w:t>
      </w:r>
      <w:r>
        <w:rPr>
          <w:rFonts w:ascii="IntelOne Display Light" w:hAnsi="IntelOne Display Light" w:cs="Times New Roman"/>
          <w:color w:val="000000" w:themeColor="text1"/>
          <w:sz w:val="28"/>
          <w:szCs w:val="28"/>
          <w:shd w:val="clear" w:color="auto" w:fill="FFFFFF"/>
        </w:rPr>
        <w:t xml:space="preserve"> week of the month.</w:t>
      </w:r>
    </w:p>
    <w:p w14:paraId="78AEB324" w14:textId="21EA54CD" w:rsidR="00710528" w:rsidRPr="00B801F4" w:rsidRDefault="00710528" w:rsidP="007A7F59">
      <w:pPr>
        <w:pStyle w:val="ListParagraph"/>
        <w:numPr>
          <w:ilvl w:val="0"/>
          <w:numId w:val="13"/>
        </w:numPr>
        <w:rPr>
          <w:rFonts w:ascii="IntelOne Display Light" w:hAnsi="IntelOne Display Light"/>
          <w:color w:val="000000" w:themeColor="text1"/>
          <w:sz w:val="28"/>
          <w:szCs w:val="28"/>
          <w:shd w:val="clear" w:color="auto" w:fill="FFFFFF"/>
        </w:rPr>
      </w:pPr>
      <w:r w:rsidRPr="00710528">
        <w:rPr>
          <w:rFonts w:ascii="IntelOne Display Light" w:hAnsi="IntelOne Display Light"/>
          <w:color w:val="000000" w:themeColor="text1"/>
          <w:sz w:val="28"/>
          <w:szCs w:val="28"/>
          <w:shd w:val="clear" w:color="auto" w:fill="FFFFFF"/>
        </w:rPr>
        <w:t xml:space="preserve">The smaller the demand, the </w:t>
      </w:r>
      <w:r w:rsidR="00B801F4" w:rsidRPr="00710528">
        <w:rPr>
          <w:rFonts w:ascii="IntelOne Display Light" w:hAnsi="IntelOne Display Light"/>
          <w:color w:val="000000" w:themeColor="text1"/>
          <w:sz w:val="28"/>
          <w:szCs w:val="28"/>
          <w:shd w:val="clear" w:color="auto" w:fill="FFFFFF"/>
        </w:rPr>
        <w:t>higher</w:t>
      </w:r>
      <w:r w:rsidRPr="00710528">
        <w:rPr>
          <w:rFonts w:ascii="IntelOne Display Light" w:hAnsi="IntelOne Display Light"/>
          <w:color w:val="000000" w:themeColor="text1"/>
          <w:sz w:val="28"/>
          <w:szCs w:val="28"/>
          <w:shd w:val="clear" w:color="auto" w:fill="FFFFFF"/>
        </w:rPr>
        <w:t xml:space="preserve"> the tip amount and vice versa</w:t>
      </w:r>
      <w:r w:rsidR="00B801F4">
        <w:rPr>
          <w:rFonts w:ascii="IntelOne Display Light" w:hAnsi="IntelOne Display Light"/>
          <w:color w:val="000000" w:themeColor="text1"/>
          <w:sz w:val="28"/>
          <w:szCs w:val="28"/>
          <w:shd w:val="clear" w:color="auto" w:fill="FFFFFF"/>
        </w:rPr>
        <w:t>.</w:t>
      </w:r>
    </w:p>
    <w:p w14:paraId="611B5BA5" w14:textId="3B3A7388" w:rsidR="00710528" w:rsidRDefault="00710528" w:rsidP="007A7F59">
      <w:pPr>
        <w:pStyle w:val="ListParagraph"/>
        <w:numPr>
          <w:ilvl w:val="0"/>
          <w:numId w:val="13"/>
        </w:numPr>
        <w:rPr>
          <w:rFonts w:ascii="IntelOne Display Light" w:hAnsi="IntelOne Display Light"/>
          <w:color w:val="000000" w:themeColor="text1"/>
          <w:sz w:val="28"/>
          <w:szCs w:val="28"/>
          <w:shd w:val="clear" w:color="auto" w:fill="FFFFFF"/>
        </w:rPr>
      </w:pPr>
      <w:r w:rsidRPr="00710528">
        <w:rPr>
          <w:rFonts w:ascii="IntelOne Display Light" w:hAnsi="IntelOne Display Light"/>
          <w:color w:val="000000" w:themeColor="text1"/>
          <w:sz w:val="28"/>
          <w:szCs w:val="28"/>
          <w:shd w:val="clear" w:color="auto" w:fill="FFFFFF"/>
        </w:rPr>
        <w:t>The peak of the tip amount is on the 25</w:t>
      </w:r>
      <w:r w:rsidR="00485D07">
        <w:rPr>
          <w:rFonts w:ascii="IntelOne Display Light" w:hAnsi="IntelOne Display Light"/>
          <w:color w:val="000000" w:themeColor="text1"/>
          <w:sz w:val="28"/>
          <w:szCs w:val="28"/>
          <w:shd w:val="clear" w:color="auto" w:fill="FFFFFF"/>
        </w:rPr>
        <w:t>th</w:t>
      </w:r>
      <w:r w:rsidR="00B801F4">
        <w:rPr>
          <w:rFonts w:ascii="IntelOne Display Light" w:hAnsi="IntelOne Display Light"/>
          <w:color w:val="000000" w:themeColor="text1"/>
          <w:sz w:val="28"/>
          <w:szCs w:val="28"/>
          <w:shd w:val="clear" w:color="auto" w:fill="FFFFFF"/>
        </w:rPr>
        <w:t xml:space="preserve"> day</w:t>
      </w:r>
      <w:r w:rsidRPr="00710528">
        <w:rPr>
          <w:rFonts w:ascii="IntelOne Display Light" w:hAnsi="IntelOne Display Light"/>
          <w:color w:val="000000" w:themeColor="text1"/>
          <w:sz w:val="28"/>
          <w:szCs w:val="28"/>
          <w:shd w:val="clear" w:color="auto" w:fill="FFFFFF"/>
        </w:rPr>
        <w:t xml:space="preserve"> of the month</w:t>
      </w:r>
      <w:r w:rsidR="006907CB">
        <w:rPr>
          <w:rFonts w:ascii="IntelOne Display Light" w:hAnsi="IntelOne Display Light"/>
          <w:color w:val="000000" w:themeColor="text1"/>
          <w:sz w:val="28"/>
          <w:szCs w:val="28"/>
          <w:shd w:val="clear" w:color="auto" w:fill="FFFFFF"/>
        </w:rPr>
        <w:t>.</w:t>
      </w:r>
    </w:p>
    <w:p w14:paraId="7A6A05CB" w14:textId="77777777" w:rsidR="007D3104" w:rsidRDefault="007D3104" w:rsidP="007D3104">
      <w:pPr>
        <w:rPr>
          <w:rStyle w:val="Strong"/>
          <w:rFonts w:ascii="IntelOne Display Light" w:hAnsi="IntelOne Display Light"/>
          <w:b w:val="0"/>
          <w:bCs w:val="0"/>
          <w:color w:val="000000" w:themeColor="text1"/>
          <w:sz w:val="36"/>
          <w:szCs w:val="36"/>
        </w:rPr>
      </w:pPr>
    </w:p>
    <w:p w14:paraId="23B3C5A7" w14:textId="77777777" w:rsidR="00260CE1" w:rsidRDefault="00260CE1" w:rsidP="007D3104">
      <w:pPr>
        <w:rPr>
          <w:rStyle w:val="Strong"/>
          <w:rFonts w:ascii="IntelOne Display Light" w:hAnsi="IntelOne Display Light"/>
          <w:b w:val="0"/>
          <w:bCs w:val="0"/>
          <w:color w:val="000000" w:themeColor="text1"/>
          <w:sz w:val="36"/>
          <w:szCs w:val="36"/>
        </w:rPr>
      </w:pPr>
    </w:p>
    <w:p w14:paraId="7F683016" w14:textId="77777777" w:rsidR="00284670" w:rsidRDefault="00284670" w:rsidP="007D3104">
      <w:pPr>
        <w:rPr>
          <w:rStyle w:val="Strong"/>
          <w:rFonts w:ascii="IntelOne Display Light" w:hAnsi="IntelOne Display Light"/>
          <w:b w:val="0"/>
          <w:bCs w:val="0"/>
          <w:color w:val="000000" w:themeColor="text1"/>
          <w:sz w:val="36"/>
          <w:szCs w:val="36"/>
        </w:rPr>
      </w:pPr>
    </w:p>
    <w:p w14:paraId="1D91726A" w14:textId="77777777" w:rsidR="00284670" w:rsidRDefault="00284670" w:rsidP="007D3104">
      <w:pPr>
        <w:rPr>
          <w:rStyle w:val="Strong"/>
          <w:rFonts w:ascii="IntelOne Display Light" w:hAnsi="IntelOne Display Light"/>
          <w:b w:val="0"/>
          <w:bCs w:val="0"/>
          <w:color w:val="000000" w:themeColor="text1"/>
          <w:sz w:val="36"/>
          <w:szCs w:val="36"/>
        </w:rPr>
      </w:pPr>
    </w:p>
    <w:p w14:paraId="5E02DF2F" w14:textId="77777777" w:rsidR="00284670" w:rsidRDefault="00284670" w:rsidP="007D3104">
      <w:pPr>
        <w:rPr>
          <w:rStyle w:val="Strong"/>
          <w:rFonts w:ascii="IntelOne Display Light" w:hAnsi="IntelOne Display Light"/>
          <w:b w:val="0"/>
          <w:bCs w:val="0"/>
          <w:color w:val="000000" w:themeColor="text1"/>
          <w:sz w:val="36"/>
          <w:szCs w:val="36"/>
        </w:rPr>
      </w:pPr>
    </w:p>
    <w:p w14:paraId="38B224D0" w14:textId="77777777" w:rsidR="00284670" w:rsidRDefault="00284670" w:rsidP="007D3104">
      <w:pPr>
        <w:rPr>
          <w:rStyle w:val="Strong"/>
          <w:rFonts w:ascii="IntelOne Display Light" w:hAnsi="IntelOne Display Light"/>
          <w:b w:val="0"/>
          <w:bCs w:val="0"/>
          <w:color w:val="000000" w:themeColor="text1"/>
          <w:sz w:val="36"/>
          <w:szCs w:val="36"/>
        </w:rPr>
      </w:pPr>
    </w:p>
    <w:p w14:paraId="6789933E" w14:textId="77777777" w:rsidR="00284670" w:rsidRDefault="00284670" w:rsidP="007D3104">
      <w:pPr>
        <w:rPr>
          <w:rStyle w:val="Strong"/>
          <w:rFonts w:ascii="IntelOne Display Light" w:hAnsi="IntelOne Display Light"/>
          <w:b w:val="0"/>
          <w:bCs w:val="0"/>
          <w:color w:val="000000" w:themeColor="text1"/>
          <w:sz w:val="36"/>
          <w:szCs w:val="36"/>
        </w:rPr>
      </w:pPr>
    </w:p>
    <w:p w14:paraId="4F8F2138" w14:textId="77777777" w:rsidR="00284670" w:rsidRDefault="00284670" w:rsidP="007D3104">
      <w:pPr>
        <w:rPr>
          <w:rStyle w:val="Strong"/>
          <w:rFonts w:ascii="IntelOne Display Light" w:hAnsi="IntelOne Display Light"/>
          <w:b w:val="0"/>
          <w:bCs w:val="0"/>
          <w:color w:val="000000" w:themeColor="text1"/>
          <w:sz w:val="36"/>
          <w:szCs w:val="36"/>
        </w:rPr>
      </w:pPr>
    </w:p>
    <w:p w14:paraId="593EFCF2" w14:textId="77777777" w:rsidR="00284670" w:rsidRDefault="00284670" w:rsidP="007D3104">
      <w:pPr>
        <w:rPr>
          <w:rStyle w:val="Strong"/>
          <w:rFonts w:ascii="IntelOne Display Light" w:hAnsi="IntelOne Display Light"/>
          <w:b w:val="0"/>
          <w:bCs w:val="0"/>
          <w:color w:val="000000" w:themeColor="text1"/>
          <w:sz w:val="36"/>
          <w:szCs w:val="36"/>
        </w:rPr>
      </w:pPr>
    </w:p>
    <w:p w14:paraId="28A7B4FD" w14:textId="5E64708C" w:rsidR="002B0FD5" w:rsidRDefault="002B0FD5" w:rsidP="002B0FD5">
      <w:pPr>
        <w:rPr>
          <w:rStyle w:val="Strong"/>
          <w:rFonts w:ascii="IntelOne Display Light" w:hAnsi="IntelOne Display Light"/>
          <w:b w:val="0"/>
          <w:bCs w:val="0"/>
          <w:color w:val="000000" w:themeColor="text1"/>
          <w:sz w:val="36"/>
          <w:szCs w:val="36"/>
        </w:rPr>
      </w:pPr>
      <w:r w:rsidRPr="001639AE">
        <w:rPr>
          <w:rStyle w:val="Strong"/>
          <w:rFonts w:ascii="IntelOne Display Light" w:hAnsi="IntelOne Display Light"/>
          <w:b w:val="0"/>
          <w:bCs w:val="0"/>
          <w:color w:val="000000" w:themeColor="text1"/>
          <w:sz w:val="36"/>
          <w:szCs w:val="36"/>
        </w:rPr>
        <w:lastRenderedPageBreak/>
        <w:t xml:space="preserve">Step </w:t>
      </w:r>
      <w:r w:rsidR="00AF73F8">
        <w:rPr>
          <w:rStyle w:val="Strong"/>
          <w:rFonts w:ascii="IntelOne Display Light" w:hAnsi="IntelOne Display Light"/>
          <w:b w:val="0"/>
          <w:bCs w:val="0"/>
          <w:color w:val="000000" w:themeColor="text1"/>
          <w:sz w:val="36"/>
          <w:szCs w:val="36"/>
        </w:rPr>
        <w:t>1</w:t>
      </w:r>
      <w:r w:rsidR="00284670">
        <w:rPr>
          <w:rStyle w:val="Strong"/>
          <w:rFonts w:ascii="IntelOne Display Light" w:hAnsi="IntelOne Display Light"/>
          <w:b w:val="0"/>
          <w:bCs w:val="0"/>
          <w:color w:val="000000" w:themeColor="text1"/>
          <w:sz w:val="36"/>
          <w:szCs w:val="36"/>
        </w:rPr>
        <w:t>1</w:t>
      </w:r>
      <w:r w:rsidRPr="001639AE">
        <w:rPr>
          <w:rStyle w:val="Strong"/>
          <w:rFonts w:ascii="IntelOne Display Light" w:hAnsi="IntelOne Display Light"/>
          <w:b w:val="0"/>
          <w:bCs w:val="0"/>
          <w:color w:val="000000" w:themeColor="text1"/>
          <w:sz w:val="36"/>
          <w:szCs w:val="36"/>
        </w:rPr>
        <w:t xml:space="preserve">: </w:t>
      </w:r>
      <w:r w:rsidR="00485D07">
        <w:rPr>
          <w:rStyle w:val="Strong"/>
          <w:rFonts w:ascii="IntelOne Display Light" w:hAnsi="IntelOne Display Light"/>
          <w:b w:val="0"/>
          <w:bCs w:val="0"/>
          <w:color w:val="000000" w:themeColor="text1"/>
          <w:sz w:val="36"/>
          <w:szCs w:val="36"/>
        </w:rPr>
        <w:t>Trip</w:t>
      </w:r>
      <w:r w:rsidR="00522AE8">
        <w:rPr>
          <w:rStyle w:val="Strong"/>
          <w:rFonts w:ascii="IntelOne Display Light" w:hAnsi="IntelOne Display Light"/>
          <w:b w:val="0"/>
          <w:bCs w:val="0"/>
          <w:color w:val="000000" w:themeColor="text1"/>
          <w:sz w:val="36"/>
          <w:szCs w:val="36"/>
        </w:rPr>
        <w:t xml:space="preserve"> distance</w:t>
      </w:r>
      <w:r w:rsidRPr="001639AE">
        <w:rPr>
          <w:rStyle w:val="Strong"/>
          <w:rFonts w:ascii="IntelOne Display Light" w:hAnsi="IntelOne Display Light"/>
          <w:b w:val="0"/>
          <w:bCs w:val="0"/>
          <w:color w:val="000000" w:themeColor="text1"/>
          <w:sz w:val="36"/>
          <w:szCs w:val="36"/>
        </w:rPr>
        <w:t xml:space="preserve"> vs</w:t>
      </w:r>
      <w:r w:rsidR="00522AE8">
        <w:rPr>
          <w:rStyle w:val="Strong"/>
          <w:rFonts w:ascii="IntelOne Display Light" w:hAnsi="IntelOne Display Light"/>
          <w:b w:val="0"/>
          <w:bCs w:val="0"/>
          <w:color w:val="000000" w:themeColor="text1"/>
          <w:sz w:val="36"/>
          <w:szCs w:val="36"/>
        </w:rPr>
        <w:t xml:space="preserve"> Pickup hours</w:t>
      </w:r>
      <w:r>
        <w:rPr>
          <w:rStyle w:val="Strong"/>
          <w:rFonts w:ascii="IntelOne Display Light" w:hAnsi="IntelOne Display Light"/>
          <w:b w:val="0"/>
          <w:bCs w:val="0"/>
          <w:color w:val="000000" w:themeColor="text1"/>
          <w:sz w:val="36"/>
          <w:szCs w:val="36"/>
        </w:rPr>
        <w:t xml:space="preserve"> of</w:t>
      </w:r>
      <w:r w:rsidR="00BF27E4">
        <w:rPr>
          <w:rStyle w:val="Strong"/>
          <w:rFonts w:ascii="IntelOne Display Light" w:hAnsi="IntelOne Display Light"/>
          <w:b w:val="0"/>
          <w:bCs w:val="0"/>
          <w:color w:val="000000" w:themeColor="text1"/>
          <w:sz w:val="36"/>
          <w:szCs w:val="36"/>
        </w:rPr>
        <w:t xml:space="preserve"> the</w:t>
      </w:r>
      <w:r>
        <w:rPr>
          <w:rStyle w:val="Strong"/>
          <w:rFonts w:ascii="IntelOne Display Light" w:hAnsi="IntelOne Display Light"/>
          <w:b w:val="0"/>
          <w:bCs w:val="0"/>
          <w:color w:val="000000" w:themeColor="text1"/>
          <w:sz w:val="36"/>
          <w:szCs w:val="36"/>
        </w:rPr>
        <w:t xml:space="preserve"> day</w:t>
      </w:r>
    </w:p>
    <w:p w14:paraId="22F8E29B" w14:textId="77777777" w:rsidR="00260CE1" w:rsidRDefault="00260CE1" w:rsidP="002B0FD5">
      <w:pPr>
        <w:rPr>
          <w:rStyle w:val="Strong"/>
          <w:rFonts w:ascii="IntelOne Display Light" w:hAnsi="IntelOne Display Light"/>
          <w:b w:val="0"/>
          <w:bCs w:val="0"/>
          <w:color w:val="000000" w:themeColor="text1"/>
          <w:sz w:val="36"/>
          <w:szCs w:val="36"/>
        </w:rPr>
      </w:pPr>
    </w:p>
    <w:p w14:paraId="5AF22E55" w14:textId="46D0F523" w:rsidR="00485D07" w:rsidRDefault="00485D07" w:rsidP="002B0FD5">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595907B8" wp14:editId="756F134A">
            <wp:extent cx="5943600" cy="1844040"/>
            <wp:effectExtent l="38100" t="38100" r="38100" b="41910"/>
            <wp:docPr id="70" name="Picture 7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line char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844040"/>
                    </a:xfrm>
                    <a:prstGeom prst="rect">
                      <a:avLst/>
                    </a:prstGeom>
                    <a:ln w="28575">
                      <a:solidFill>
                        <a:schemeClr val="accent6"/>
                      </a:solidFill>
                    </a:ln>
                  </pic:spPr>
                </pic:pic>
              </a:graphicData>
            </a:graphic>
          </wp:inline>
        </w:drawing>
      </w:r>
    </w:p>
    <w:p w14:paraId="0B7FD42A" w14:textId="77777777" w:rsidR="007D3104" w:rsidRDefault="007D3104" w:rsidP="007D3104">
      <w:pPr>
        <w:rPr>
          <w:rStyle w:val="Strong"/>
          <w:rFonts w:ascii="IntelOne Display Light" w:hAnsi="IntelOne Display Light"/>
          <w:b w:val="0"/>
          <w:bCs w:val="0"/>
          <w:color w:val="000000" w:themeColor="text1"/>
          <w:sz w:val="36"/>
          <w:szCs w:val="36"/>
        </w:rPr>
      </w:pPr>
    </w:p>
    <w:p w14:paraId="2F848099" w14:textId="51E58296" w:rsidR="002F1B5C" w:rsidRPr="002F1B5C" w:rsidRDefault="002F1B5C" w:rsidP="007A7F59">
      <w:pPr>
        <w:pStyle w:val="ListParagraph"/>
        <w:numPr>
          <w:ilvl w:val="0"/>
          <w:numId w:val="23"/>
        </w:numPr>
        <w:rPr>
          <w:rFonts w:ascii="IntelOne Display Light" w:hAnsi="IntelOne Display Light"/>
          <w:color w:val="000000" w:themeColor="text1"/>
          <w:sz w:val="28"/>
          <w:szCs w:val="28"/>
        </w:rPr>
      </w:pPr>
      <w:r>
        <w:rPr>
          <w:rStyle w:val="Strong"/>
          <w:rFonts w:ascii="IntelOne Display Light" w:hAnsi="IntelOne Display Light"/>
          <w:b w:val="0"/>
          <w:bCs w:val="0"/>
          <w:color w:val="000000" w:themeColor="text1"/>
          <w:sz w:val="28"/>
          <w:szCs w:val="28"/>
        </w:rPr>
        <w:t>A</w:t>
      </w:r>
      <w:r w:rsidRPr="002F1B5C">
        <w:rPr>
          <w:rFonts w:ascii="Helvetica" w:hAnsi="Helvetica"/>
          <w:color w:val="000000"/>
          <w:sz w:val="21"/>
          <w:szCs w:val="21"/>
        </w:rPr>
        <w:t xml:space="preserve"> </w:t>
      </w:r>
      <w:r w:rsidRPr="002F1B5C">
        <w:rPr>
          <w:rFonts w:ascii="IntelOne Display Light" w:hAnsi="IntelOne Display Light"/>
          <w:color w:val="000000" w:themeColor="text1"/>
          <w:sz w:val="28"/>
          <w:szCs w:val="28"/>
        </w:rPr>
        <w:t>The relatively long-distance-trip of taxi takes place during 3am — 7 am.</w:t>
      </w:r>
    </w:p>
    <w:p w14:paraId="094647A6" w14:textId="77777777" w:rsidR="002F1B5C" w:rsidRPr="002F1B5C" w:rsidRDefault="002F1B5C" w:rsidP="007A7F59">
      <w:pPr>
        <w:pStyle w:val="ListParagraph"/>
        <w:numPr>
          <w:ilvl w:val="0"/>
          <w:numId w:val="23"/>
        </w:numPr>
        <w:rPr>
          <w:rFonts w:ascii="IntelOne Display Light" w:hAnsi="IntelOne Display Light"/>
          <w:color w:val="000000" w:themeColor="text1"/>
          <w:sz w:val="28"/>
          <w:szCs w:val="28"/>
        </w:rPr>
      </w:pPr>
      <w:r w:rsidRPr="002F1B5C">
        <w:rPr>
          <w:rFonts w:ascii="IntelOne Display Light" w:hAnsi="IntelOne Display Light"/>
          <w:color w:val="000000" w:themeColor="text1"/>
          <w:sz w:val="28"/>
          <w:szCs w:val="28"/>
        </w:rPr>
        <w:t>The relatively short-distance trip time range is 9 am-11am and 6pm-7pm which makes sense because that is the usual work and daily operation time.</w:t>
      </w:r>
    </w:p>
    <w:p w14:paraId="4CCE6D06" w14:textId="77777777" w:rsidR="00FB2F4A" w:rsidRDefault="00FB2F4A" w:rsidP="00DD4363">
      <w:pPr>
        <w:pStyle w:val="ListParagraph"/>
        <w:rPr>
          <w:rStyle w:val="Strong"/>
          <w:rFonts w:ascii="IntelOne Display Light" w:hAnsi="IntelOne Display Light"/>
          <w:b w:val="0"/>
          <w:bCs w:val="0"/>
          <w:color w:val="000000" w:themeColor="text1"/>
          <w:sz w:val="36"/>
          <w:szCs w:val="36"/>
        </w:rPr>
      </w:pPr>
    </w:p>
    <w:p w14:paraId="4EA5E8D8"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0547498A"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2745A352"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076067FD"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4E100094"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44D0B2F9"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55DC2FEA"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20ABED9A"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544C80F5" w14:textId="77777777" w:rsidR="00284670" w:rsidRDefault="00284670" w:rsidP="00DD4363">
      <w:pPr>
        <w:pStyle w:val="ListParagraph"/>
        <w:rPr>
          <w:rStyle w:val="Strong"/>
          <w:rFonts w:ascii="IntelOne Display Light" w:hAnsi="IntelOne Display Light"/>
          <w:b w:val="0"/>
          <w:bCs w:val="0"/>
          <w:color w:val="000000" w:themeColor="text1"/>
          <w:sz w:val="36"/>
          <w:szCs w:val="36"/>
        </w:rPr>
      </w:pPr>
    </w:p>
    <w:p w14:paraId="0615B27E" w14:textId="77777777" w:rsidR="00284670" w:rsidRDefault="00284670" w:rsidP="00DD4363">
      <w:pPr>
        <w:pStyle w:val="ListParagraph"/>
        <w:rPr>
          <w:rStyle w:val="Strong"/>
          <w:rFonts w:ascii="IntelOne Display Light" w:hAnsi="IntelOne Display Light"/>
          <w:b w:val="0"/>
          <w:bCs w:val="0"/>
          <w:color w:val="000000" w:themeColor="text1"/>
          <w:sz w:val="36"/>
          <w:szCs w:val="36"/>
        </w:rPr>
      </w:pPr>
    </w:p>
    <w:p w14:paraId="32A1729C"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5520264D" w14:textId="77777777" w:rsidR="00260CE1" w:rsidRDefault="00260CE1" w:rsidP="00DD4363">
      <w:pPr>
        <w:pStyle w:val="ListParagraph"/>
        <w:rPr>
          <w:rStyle w:val="Strong"/>
          <w:rFonts w:ascii="IntelOne Display Light" w:hAnsi="IntelOne Display Light"/>
          <w:b w:val="0"/>
          <w:bCs w:val="0"/>
          <w:color w:val="000000" w:themeColor="text1"/>
          <w:sz w:val="36"/>
          <w:szCs w:val="36"/>
        </w:rPr>
      </w:pPr>
    </w:p>
    <w:p w14:paraId="3FEE402D" w14:textId="77777777" w:rsidR="000B381D" w:rsidRDefault="000B381D" w:rsidP="00DD4363">
      <w:pPr>
        <w:pStyle w:val="ListParagraph"/>
        <w:rPr>
          <w:rStyle w:val="Strong"/>
          <w:rFonts w:ascii="IntelOne Display Light" w:hAnsi="IntelOne Display Light"/>
          <w:b w:val="0"/>
          <w:bCs w:val="0"/>
          <w:color w:val="000000" w:themeColor="text1"/>
          <w:sz w:val="36"/>
          <w:szCs w:val="36"/>
        </w:rPr>
      </w:pPr>
    </w:p>
    <w:p w14:paraId="334BA181" w14:textId="77777777" w:rsidR="000B381D" w:rsidRDefault="000B381D" w:rsidP="00DD4363">
      <w:pPr>
        <w:pStyle w:val="ListParagraph"/>
        <w:rPr>
          <w:rStyle w:val="Strong"/>
          <w:rFonts w:ascii="IntelOne Display Light" w:hAnsi="IntelOne Display Light"/>
          <w:b w:val="0"/>
          <w:bCs w:val="0"/>
          <w:color w:val="000000" w:themeColor="text1"/>
          <w:sz w:val="36"/>
          <w:szCs w:val="36"/>
        </w:rPr>
      </w:pPr>
    </w:p>
    <w:p w14:paraId="0B123135" w14:textId="3F84E765" w:rsidR="00FB2F4A" w:rsidRDefault="00FB2F4A" w:rsidP="00FB2F4A">
      <w:pPr>
        <w:rPr>
          <w:rStyle w:val="Strong"/>
          <w:rFonts w:ascii="IntelOne Display Light" w:hAnsi="IntelOne Display Light"/>
          <w:b w:val="0"/>
          <w:bCs w:val="0"/>
          <w:color w:val="000000" w:themeColor="text1"/>
          <w:sz w:val="36"/>
          <w:szCs w:val="36"/>
        </w:rPr>
      </w:pPr>
      <w:r w:rsidRPr="001639AE">
        <w:rPr>
          <w:rStyle w:val="Strong"/>
          <w:rFonts w:ascii="IntelOne Display Light" w:hAnsi="IntelOne Display Light"/>
          <w:b w:val="0"/>
          <w:bCs w:val="0"/>
          <w:color w:val="000000" w:themeColor="text1"/>
          <w:sz w:val="36"/>
          <w:szCs w:val="36"/>
        </w:rPr>
        <w:lastRenderedPageBreak/>
        <w:t xml:space="preserve">Step </w:t>
      </w:r>
      <w:r w:rsidR="00AF73F8">
        <w:rPr>
          <w:rStyle w:val="Strong"/>
          <w:rFonts w:ascii="IntelOne Display Light" w:hAnsi="IntelOne Display Light"/>
          <w:b w:val="0"/>
          <w:bCs w:val="0"/>
          <w:color w:val="000000" w:themeColor="text1"/>
          <w:sz w:val="36"/>
          <w:szCs w:val="36"/>
        </w:rPr>
        <w:t>1</w:t>
      </w:r>
      <w:r w:rsidR="00284670">
        <w:rPr>
          <w:rStyle w:val="Strong"/>
          <w:rFonts w:ascii="IntelOne Display Light" w:hAnsi="IntelOne Display Light"/>
          <w:b w:val="0"/>
          <w:bCs w:val="0"/>
          <w:color w:val="000000" w:themeColor="text1"/>
          <w:sz w:val="36"/>
          <w:szCs w:val="36"/>
        </w:rPr>
        <w:t>2</w:t>
      </w:r>
      <w:r w:rsidRPr="001639AE">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 xml:space="preserve">Trip </w:t>
      </w:r>
      <w:r w:rsidR="006B13C8">
        <w:rPr>
          <w:rStyle w:val="Strong"/>
          <w:rFonts w:ascii="IntelOne Display Light" w:hAnsi="IntelOne Display Light"/>
          <w:b w:val="0"/>
          <w:bCs w:val="0"/>
          <w:color w:val="000000" w:themeColor="text1"/>
          <w:sz w:val="36"/>
          <w:szCs w:val="36"/>
        </w:rPr>
        <w:t>duration distribution</w:t>
      </w:r>
    </w:p>
    <w:p w14:paraId="004FA734" w14:textId="77777777" w:rsidR="00260CE1" w:rsidRDefault="00260CE1" w:rsidP="00FB2F4A">
      <w:pPr>
        <w:rPr>
          <w:rStyle w:val="Strong"/>
          <w:rFonts w:ascii="IntelOne Display Light" w:hAnsi="IntelOne Display Light"/>
          <w:b w:val="0"/>
          <w:bCs w:val="0"/>
          <w:color w:val="000000" w:themeColor="text1"/>
          <w:sz w:val="36"/>
          <w:szCs w:val="36"/>
        </w:rPr>
      </w:pPr>
    </w:p>
    <w:p w14:paraId="4B4614DC" w14:textId="024C1E03" w:rsidR="006B13C8" w:rsidRDefault="008120DA" w:rsidP="00FB2F4A">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3D280DCD" wp14:editId="664462F7">
            <wp:extent cx="5943600" cy="3202940"/>
            <wp:effectExtent l="38100" t="38100" r="38100" b="35560"/>
            <wp:docPr id="71" name="Picture 7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 bar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43600" cy="3202940"/>
                    </a:xfrm>
                    <a:prstGeom prst="rect">
                      <a:avLst/>
                    </a:prstGeom>
                    <a:ln w="28575">
                      <a:solidFill>
                        <a:schemeClr val="accent6"/>
                      </a:solidFill>
                    </a:ln>
                  </pic:spPr>
                </pic:pic>
              </a:graphicData>
            </a:graphic>
          </wp:inline>
        </w:drawing>
      </w:r>
    </w:p>
    <w:p w14:paraId="73E86EF2" w14:textId="77777777" w:rsidR="00284670" w:rsidRDefault="00284670" w:rsidP="00FB2F4A">
      <w:pPr>
        <w:rPr>
          <w:rStyle w:val="Strong"/>
          <w:rFonts w:ascii="IntelOne Display Light" w:hAnsi="IntelOne Display Light"/>
          <w:b w:val="0"/>
          <w:bCs w:val="0"/>
          <w:color w:val="000000" w:themeColor="text1"/>
          <w:sz w:val="36"/>
          <w:szCs w:val="36"/>
        </w:rPr>
      </w:pPr>
    </w:p>
    <w:p w14:paraId="12A257A1" w14:textId="4CCF8062" w:rsidR="00EA01A9" w:rsidRPr="00EA01A9" w:rsidRDefault="00DF73EC" w:rsidP="007A7F59">
      <w:pPr>
        <w:pStyle w:val="ListParagraph"/>
        <w:numPr>
          <w:ilvl w:val="0"/>
          <w:numId w:val="24"/>
        </w:numPr>
        <w:rPr>
          <w:rFonts w:ascii="IntelOne Display Light" w:hAnsi="IntelOne Display Light"/>
          <w:color w:val="000000" w:themeColor="text1"/>
          <w:sz w:val="28"/>
          <w:szCs w:val="28"/>
        </w:rPr>
      </w:pPr>
      <w:r>
        <w:rPr>
          <w:rFonts w:ascii="IntelOne Display Light" w:hAnsi="IntelOne Display Light"/>
          <w:color w:val="000000" w:themeColor="text1"/>
          <w:sz w:val="28"/>
          <w:szCs w:val="28"/>
        </w:rPr>
        <w:t xml:space="preserve">There are considerable </w:t>
      </w:r>
      <w:r w:rsidR="00F60843">
        <w:rPr>
          <w:rFonts w:ascii="IntelOne Display Light" w:hAnsi="IntelOne Display Light"/>
          <w:color w:val="000000" w:themeColor="text1"/>
          <w:sz w:val="28"/>
          <w:szCs w:val="28"/>
        </w:rPr>
        <w:t>cases when trip lasts longer than 5 minutes</w:t>
      </w:r>
      <w:r w:rsidR="00EA01A9" w:rsidRPr="00EA01A9">
        <w:rPr>
          <w:rFonts w:ascii="IntelOne Display Light" w:hAnsi="IntelOne Display Light"/>
          <w:color w:val="000000" w:themeColor="text1"/>
          <w:sz w:val="28"/>
          <w:szCs w:val="28"/>
        </w:rPr>
        <w:t>.</w:t>
      </w:r>
    </w:p>
    <w:p w14:paraId="79086F8F" w14:textId="73D34059" w:rsidR="00EA01A9" w:rsidRPr="00EA01A9" w:rsidRDefault="00EA01A9" w:rsidP="007A7F59">
      <w:pPr>
        <w:pStyle w:val="ListParagraph"/>
        <w:numPr>
          <w:ilvl w:val="0"/>
          <w:numId w:val="24"/>
        </w:numPr>
        <w:rPr>
          <w:rFonts w:ascii="IntelOne Display Light" w:hAnsi="IntelOne Display Light"/>
          <w:color w:val="000000" w:themeColor="text1"/>
          <w:sz w:val="28"/>
          <w:szCs w:val="28"/>
        </w:rPr>
      </w:pPr>
      <w:r w:rsidRPr="00EA01A9">
        <w:rPr>
          <w:rFonts w:ascii="IntelOne Display Light" w:hAnsi="IntelOne Display Light"/>
          <w:color w:val="000000" w:themeColor="text1"/>
          <w:sz w:val="28"/>
          <w:szCs w:val="28"/>
        </w:rPr>
        <w:t>The trip</w:t>
      </w:r>
      <w:r w:rsidR="001A1FE5">
        <w:rPr>
          <w:rFonts w:ascii="IntelOne Display Light" w:hAnsi="IntelOne Display Light"/>
          <w:color w:val="000000" w:themeColor="text1"/>
          <w:sz w:val="28"/>
          <w:szCs w:val="28"/>
        </w:rPr>
        <w:t xml:space="preserve"> that</w:t>
      </w:r>
      <w:r w:rsidRPr="00EA01A9">
        <w:rPr>
          <w:rFonts w:ascii="IntelOne Display Light" w:hAnsi="IntelOne Display Light"/>
          <w:color w:val="000000" w:themeColor="text1"/>
          <w:sz w:val="28"/>
          <w:szCs w:val="28"/>
        </w:rPr>
        <w:t xml:space="preserve"> last</w:t>
      </w:r>
      <w:r w:rsidR="001A1FE5">
        <w:rPr>
          <w:rFonts w:ascii="IntelOne Display Light" w:hAnsi="IntelOne Display Light"/>
          <w:color w:val="000000" w:themeColor="text1"/>
          <w:sz w:val="28"/>
          <w:szCs w:val="28"/>
        </w:rPr>
        <w:t>s</w:t>
      </w:r>
      <w:r w:rsidRPr="00EA01A9">
        <w:rPr>
          <w:rFonts w:ascii="IntelOne Display Light" w:hAnsi="IntelOne Display Light"/>
          <w:color w:val="000000" w:themeColor="text1"/>
          <w:sz w:val="28"/>
          <w:szCs w:val="28"/>
        </w:rPr>
        <w:t xml:space="preserve"> between 5-10 minutes</w:t>
      </w:r>
      <w:r w:rsidR="001A1FE5">
        <w:rPr>
          <w:rFonts w:ascii="IntelOne Display Light" w:hAnsi="IntelOne Display Light"/>
          <w:color w:val="000000" w:themeColor="text1"/>
          <w:sz w:val="28"/>
          <w:szCs w:val="28"/>
        </w:rPr>
        <w:t xml:space="preserve"> has the highest </w:t>
      </w:r>
      <w:r w:rsidR="00F60843">
        <w:rPr>
          <w:rFonts w:ascii="IntelOne Display Light" w:hAnsi="IntelOne Display Light"/>
          <w:color w:val="000000" w:themeColor="text1"/>
          <w:sz w:val="28"/>
          <w:szCs w:val="28"/>
        </w:rPr>
        <w:t>frequency.</w:t>
      </w:r>
    </w:p>
    <w:p w14:paraId="53ACCA5E" w14:textId="77777777" w:rsidR="00EA01A9" w:rsidRPr="00EA01A9" w:rsidRDefault="00EA01A9" w:rsidP="007A7F59">
      <w:pPr>
        <w:pStyle w:val="ListParagraph"/>
        <w:numPr>
          <w:ilvl w:val="0"/>
          <w:numId w:val="24"/>
        </w:numPr>
        <w:rPr>
          <w:rFonts w:ascii="IntelOne Display Light" w:hAnsi="IntelOne Display Light"/>
          <w:color w:val="000000" w:themeColor="text1"/>
          <w:sz w:val="28"/>
          <w:szCs w:val="28"/>
        </w:rPr>
      </w:pPr>
      <w:r w:rsidRPr="00EA01A9">
        <w:rPr>
          <w:rFonts w:ascii="IntelOne Display Light" w:hAnsi="IntelOne Display Light"/>
          <w:color w:val="000000" w:themeColor="text1"/>
          <w:sz w:val="28"/>
          <w:szCs w:val="28"/>
        </w:rPr>
        <w:t>The trips that last less than 5 minutes happen less compared with others.</w:t>
      </w:r>
    </w:p>
    <w:p w14:paraId="49B146DB" w14:textId="26DC5716" w:rsidR="00BC7389" w:rsidRPr="00BC7389" w:rsidRDefault="00BC7389" w:rsidP="00F60843">
      <w:pPr>
        <w:pStyle w:val="ListParagraph"/>
        <w:rPr>
          <w:rStyle w:val="Strong"/>
          <w:rFonts w:ascii="IntelOne Display Light" w:hAnsi="IntelOne Display Light"/>
          <w:b w:val="0"/>
          <w:bCs w:val="0"/>
          <w:color w:val="000000" w:themeColor="text1"/>
          <w:sz w:val="36"/>
          <w:szCs w:val="36"/>
        </w:rPr>
      </w:pPr>
    </w:p>
    <w:p w14:paraId="72CEA7F1" w14:textId="756DA921" w:rsidR="00FE67A5" w:rsidRDefault="00FE67A5" w:rsidP="00FE67A5">
      <w:pPr>
        <w:rPr>
          <w:rStyle w:val="Strong"/>
          <w:rFonts w:ascii="IntelOne Display Light" w:hAnsi="IntelOne Display Light"/>
          <w:b w:val="0"/>
          <w:bCs w:val="0"/>
          <w:color w:val="000000" w:themeColor="text1"/>
          <w:sz w:val="36"/>
          <w:szCs w:val="36"/>
        </w:rPr>
      </w:pPr>
      <w:r w:rsidRPr="001639AE">
        <w:rPr>
          <w:rStyle w:val="Strong"/>
          <w:rFonts w:ascii="IntelOne Display Light" w:hAnsi="IntelOne Display Light"/>
          <w:b w:val="0"/>
          <w:bCs w:val="0"/>
          <w:color w:val="000000" w:themeColor="text1"/>
          <w:sz w:val="36"/>
          <w:szCs w:val="36"/>
        </w:rPr>
        <w:t xml:space="preserve">Step </w:t>
      </w:r>
      <w:r w:rsidR="00AF73F8">
        <w:rPr>
          <w:rStyle w:val="Strong"/>
          <w:rFonts w:ascii="IntelOne Display Light" w:hAnsi="IntelOne Display Light"/>
          <w:b w:val="0"/>
          <w:bCs w:val="0"/>
          <w:color w:val="000000" w:themeColor="text1"/>
          <w:sz w:val="36"/>
          <w:szCs w:val="36"/>
        </w:rPr>
        <w:t>1</w:t>
      </w:r>
      <w:r w:rsidR="00284670">
        <w:rPr>
          <w:rStyle w:val="Strong"/>
          <w:rFonts w:ascii="IntelOne Display Light" w:hAnsi="IntelOne Display Light"/>
          <w:b w:val="0"/>
          <w:bCs w:val="0"/>
          <w:color w:val="000000" w:themeColor="text1"/>
          <w:sz w:val="36"/>
          <w:szCs w:val="36"/>
        </w:rPr>
        <w:t>3</w:t>
      </w:r>
      <w:r w:rsidRPr="001639AE">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 xml:space="preserve">Tip amount vs </w:t>
      </w:r>
      <w:r>
        <w:rPr>
          <w:rStyle w:val="Strong"/>
          <w:rFonts w:ascii="IntelOne Display Light" w:hAnsi="IntelOne Display Light"/>
          <w:b w:val="0"/>
          <w:bCs w:val="0"/>
          <w:color w:val="000000" w:themeColor="text1"/>
          <w:sz w:val="36"/>
          <w:szCs w:val="36"/>
        </w:rPr>
        <w:t>Trip duration</w:t>
      </w:r>
      <w:r>
        <w:rPr>
          <w:rStyle w:val="Strong"/>
          <w:rFonts w:ascii="IntelOne Display Light" w:hAnsi="IntelOne Display Light"/>
          <w:b w:val="0"/>
          <w:bCs w:val="0"/>
          <w:color w:val="000000" w:themeColor="text1"/>
          <w:sz w:val="36"/>
          <w:szCs w:val="36"/>
        </w:rPr>
        <w:t xml:space="preserve"> </w:t>
      </w:r>
    </w:p>
    <w:p w14:paraId="0745569C" w14:textId="77777777" w:rsidR="00B65DE0" w:rsidRDefault="00B65DE0" w:rsidP="00FE67A5">
      <w:pPr>
        <w:rPr>
          <w:rStyle w:val="Strong"/>
          <w:rFonts w:ascii="IntelOne Display Light" w:hAnsi="IntelOne Display Light"/>
          <w:b w:val="0"/>
          <w:bCs w:val="0"/>
          <w:color w:val="000000" w:themeColor="text1"/>
          <w:sz w:val="36"/>
          <w:szCs w:val="36"/>
        </w:rPr>
      </w:pPr>
    </w:p>
    <w:p w14:paraId="2A3C6C84" w14:textId="7B089181" w:rsidR="001104A4" w:rsidRDefault="001104A4" w:rsidP="00FE67A5">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12C2EDF3" wp14:editId="38334AD4">
            <wp:extent cx="5943600" cy="1609725"/>
            <wp:effectExtent l="38100" t="38100" r="38100" b="47625"/>
            <wp:docPr id="72" name="Picture 7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1609725"/>
                    </a:xfrm>
                    <a:prstGeom prst="rect">
                      <a:avLst/>
                    </a:prstGeom>
                    <a:ln w="28575">
                      <a:solidFill>
                        <a:schemeClr val="accent6"/>
                      </a:solidFill>
                    </a:ln>
                  </pic:spPr>
                </pic:pic>
              </a:graphicData>
            </a:graphic>
          </wp:inline>
        </w:drawing>
      </w:r>
    </w:p>
    <w:p w14:paraId="1A1F5226" w14:textId="3FA3697B" w:rsidR="00326AF3" w:rsidRPr="00326AF3" w:rsidRDefault="00326AF3" w:rsidP="007A7F59">
      <w:pPr>
        <w:pStyle w:val="ListParagraph"/>
        <w:numPr>
          <w:ilvl w:val="0"/>
          <w:numId w:val="25"/>
        </w:numPr>
        <w:rPr>
          <w:rFonts w:ascii="IntelOne Display Light" w:hAnsi="IntelOne Display Light"/>
          <w:color w:val="000000" w:themeColor="text1"/>
          <w:sz w:val="28"/>
          <w:szCs w:val="28"/>
        </w:rPr>
      </w:pPr>
      <w:r w:rsidRPr="00326AF3">
        <w:rPr>
          <w:rFonts w:ascii="IntelOne Display Light" w:hAnsi="IntelOne Display Light"/>
          <w:color w:val="000000" w:themeColor="text1"/>
          <w:sz w:val="28"/>
          <w:szCs w:val="28"/>
        </w:rPr>
        <w:t>As we can see the tip amount is the highest  when we have long duration of the trip.</w:t>
      </w:r>
    </w:p>
    <w:p w14:paraId="3E9F4888" w14:textId="187C2EB9" w:rsidR="00326AF3" w:rsidRPr="00326AF3" w:rsidRDefault="00326AF3" w:rsidP="007A7F59">
      <w:pPr>
        <w:pStyle w:val="ListParagraph"/>
        <w:numPr>
          <w:ilvl w:val="0"/>
          <w:numId w:val="25"/>
        </w:numPr>
        <w:rPr>
          <w:rFonts w:ascii="IntelOne Display Light" w:hAnsi="IntelOne Display Light"/>
          <w:color w:val="000000" w:themeColor="text1"/>
          <w:sz w:val="28"/>
          <w:szCs w:val="28"/>
        </w:rPr>
      </w:pPr>
      <w:r w:rsidRPr="00326AF3">
        <w:rPr>
          <w:rFonts w:ascii="IntelOne Display Light" w:hAnsi="IntelOne Display Light"/>
          <w:color w:val="000000" w:themeColor="text1"/>
          <w:sz w:val="28"/>
          <w:szCs w:val="28"/>
        </w:rPr>
        <w:t xml:space="preserve">The Tip is </w:t>
      </w:r>
      <w:r w:rsidR="00C46E19" w:rsidRPr="00326AF3">
        <w:rPr>
          <w:rFonts w:ascii="IntelOne Display Light" w:hAnsi="IntelOne Display Light"/>
          <w:color w:val="000000" w:themeColor="text1"/>
          <w:sz w:val="28"/>
          <w:szCs w:val="28"/>
        </w:rPr>
        <w:t>proportionally</w:t>
      </w:r>
      <w:r w:rsidRPr="00326AF3">
        <w:rPr>
          <w:rFonts w:ascii="IntelOne Display Light" w:hAnsi="IntelOne Display Light"/>
          <w:color w:val="000000" w:themeColor="text1"/>
          <w:sz w:val="28"/>
          <w:szCs w:val="28"/>
        </w:rPr>
        <w:t xml:space="preserve"> depended </w:t>
      </w:r>
      <w:r w:rsidR="00686388" w:rsidRPr="00326AF3">
        <w:rPr>
          <w:rFonts w:ascii="IntelOne Display Light" w:hAnsi="IntelOne Display Light"/>
          <w:color w:val="000000" w:themeColor="text1"/>
          <w:sz w:val="28"/>
          <w:szCs w:val="28"/>
        </w:rPr>
        <w:t>on</w:t>
      </w:r>
      <w:r w:rsidRPr="00326AF3">
        <w:rPr>
          <w:rFonts w:ascii="IntelOne Display Light" w:hAnsi="IntelOne Display Light"/>
          <w:color w:val="000000" w:themeColor="text1"/>
          <w:sz w:val="28"/>
          <w:szCs w:val="28"/>
        </w:rPr>
        <w:t xml:space="preserve"> the trip duration</w:t>
      </w:r>
      <w:r w:rsidR="00C46E19">
        <w:rPr>
          <w:rFonts w:ascii="IntelOne Display Light" w:hAnsi="IntelOne Display Light"/>
          <w:color w:val="000000" w:themeColor="text1"/>
          <w:sz w:val="28"/>
          <w:szCs w:val="28"/>
        </w:rPr>
        <w:t>.</w:t>
      </w:r>
    </w:p>
    <w:p w14:paraId="2A654B9B" w14:textId="7FAE633E" w:rsidR="00FB2F4A" w:rsidRPr="002F1B5C" w:rsidRDefault="00FB2F4A" w:rsidP="00326AF3">
      <w:pPr>
        <w:pStyle w:val="ListParagraph"/>
        <w:ind w:left="1440"/>
        <w:rPr>
          <w:rStyle w:val="Strong"/>
          <w:rFonts w:ascii="IntelOne Display Light" w:hAnsi="IntelOne Display Light"/>
          <w:b w:val="0"/>
          <w:bCs w:val="0"/>
          <w:color w:val="000000" w:themeColor="text1"/>
          <w:sz w:val="36"/>
          <w:szCs w:val="36"/>
        </w:rPr>
      </w:pPr>
    </w:p>
    <w:p w14:paraId="4ECE8223" w14:textId="561C95E5" w:rsidR="00D636F2" w:rsidRDefault="00D636F2" w:rsidP="00D636F2">
      <w:pPr>
        <w:rPr>
          <w:rStyle w:val="Strong"/>
          <w:rFonts w:ascii="IntelOne Display Light" w:hAnsi="IntelOne Display Light"/>
          <w:b w:val="0"/>
          <w:bCs w:val="0"/>
          <w:color w:val="000000" w:themeColor="text1"/>
          <w:sz w:val="36"/>
          <w:szCs w:val="36"/>
        </w:rPr>
      </w:pPr>
      <w:r w:rsidRPr="001639AE">
        <w:rPr>
          <w:rStyle w:val="Strong"/>
          <w:rFonts w:ascii="IntelOne Display Light" w:hAnsi="IntelOne Display Light"/>
          <w:b w:val="0"/>
          <w:bCs w:val="0"/>
          <w:color w:val="000000" w:themeColor="text1"/>
          <w:sz w:val="36"/>
          <w:szCs w:val="36"/>
        </w:rPr>
        <w:t xml:space="preserve">Step </w:t>
      </w:r>
      <w:r w:rsidR="00AF73F8">
        <w:rPr>
          <w:rStyle w:val="Strong"/>
          <w:rFonts w:ascii="IntelOne Display Light" w:hAnsi="IntelOne Display Light"/>
          <w:b w:val="0"/>
          <w:bCs w:val="0"/>
          <w:color w:val="000000" w:themeColor="text1"/>
          <w:sz w:val="36"/>
          <w:szCs w:val="36"/>
        </w:rPr>
        <w:t>1</w:t>
      </w:r>
      <w:r w:rsidR="00284670">
        <w:rPr>
          <w:rStyle w:val="Strong"/>
          <w:rFonts w:ascii="IntelOne Display Light" w:hAnsi="IntelOne Display Light"/>
          <w:b w:val="0"/>
          <w:bCs w:val="0"/>
          <w:color w:val="000000" w:themeColor="text1"/>
          <w:sz w:val="36"/>
          <w:szCs w:val="36"/>
        </w:rPr>
        <w:t>4</w:t>
      </w:r>
      <w:r w:rsidRPr="001639AE">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 xml:space="preserve">Passenger count </w:t>
      </w:r>
      <w:r>
        <w:rPr>
          <w:rStyle w:val="Strong"/>
          <w:rFonts w:ascii="IntelOne Display Light" w:hAnsi="IntelOne Display Light"/>
          <w:b w:val="0"/>
          <w:bCs w:val="0"/>
          <w:color w:val="000000" w:themeColor="text1"/>
          <w:sz w:val="36"/>
          <w:szCs w:val="36"/>
        </w:rPr>
        <w:t>vs</w:t>
      </w:r>
      <w:r w:rsidR="00E1275B">
        <w:rPr>
          <w:rStyle w:val="Strong"/>
          <w:rFonts w:ascii="IntelOne Display Light" w:hAnsi="IntelOne Display Light"/>
          <w:b w:val="0"/>
          <w:bCs w:val="0"/>
          <w:color w:val="000000" w:themeColor="text1"/>
          <w:sz w:val="36"/>
          <w:szCs w:val="36"/>
        </w:rPr>
        <w:t xml:space="preserve"> Day,</w:t>
      </w:r>
      <w:r w:rsidR="002F6FBA">
        <w:rPr>
          <w:rStyle w:val="Strong"/>
          <w:rFonts w:ascii="IntelOne Display Light" w:hAnsi="IntelOne Display Light"/>
          <w:b w:val="0"/>
          <w:bCs w:val="0"/>
          <w:color w:val="000000" w:themeColor="text1"/>
          <w:sz w:val="36"/>
          <w:szCs w:val="36"/>
        </w:rPr>
        <w:t xml:space="preserve"> Week and</w:t>
      </w:r>
      <w:r w:rsidR="00E1275B">
        <w:rPr>
          <w:rStyle w:val="Strong"/>
          <w:rFonts w:ascii="IntelOne Display Light" w:hAnsi="IntelOne Display Light"/>
          <w:b w:val="0"/>
          <w:bCs w:val="0"/>
          <w:color w:val="000000" w:themeColor="text1"/>
          <w:sz w:val="36"/>
          <w:szCs w:val="36"/>
        </w:rPr>
        <w:t xml:space="preserve"> Month</w:t>
      </w:r>
      <w:r>
        <w:rPr>
          <w:rStyle w:val="Strong"/>
          <w:rFonts w:ascii="IntelOne Display Light" w:hAnsi="IntelOne Display Light"/>
          <w:b w:val="0"/>
          <w:bCs w:val="0"/>
          <w:color w:val="000000" w:themeColor="text1"/>
          <w:sz w:val="36"/>
          <w:szCs w:val="36"/>
        </w:rPr>
        <w:t xml:space="preserve"> </w:t>
      </w:r>
    </w:p>
    <w:p w14:paraId="16A6434B" w14:textId="77777777" w:rsidR="00AD2B18" w:rsidRDefault="00AD2B18" w:rsidP="00D636F2">
      <w:pPr>
        <w:rPr>
          <w:rStyle w:val="Strong"/>
          <w:rFonts w:ascii="IntelOne Display Light" w:hAnsi="IntelOne Display Light"/>
          <w:b w:val="0"/>
          <w:bCs w:val="0"/>
          <w:color w:val="000000" w:themeColor="text1"/>
          <w:sz w:val="36"/>
          <w:szCs w:val="36"/>
        </w:rPr>
      </w:pPr>
    </w:p>
    <w:p w14:paraId="0688703F" w14:textId="54BA7205" w:rsidR="002F6FBA" w:rsidRDefault="00285750" w:rsidP="00D636F2">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0FB5078E" wp14:editId="34306283">
            <wp:extent cx="4750044" cy="1778091"/>
            <wp:effectExtent l="38100" t="38100" r="31750" b="31750"/>
            <wp:docPr id="73" name="Picture 7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Chart, bar chart, histo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750044" cy="1778091"/>
                    </a:xfrm>
                    <a:prstGeom prst="rect">
                      <a:avLst/>
                    </a:prstGeom>
                    <a:ln w="28575">
                      <a:solidFill>
                        <a:schemeClr val="accent6"/>
                      </a:solidFill>
                    </a:ln>
                  </pic:spPr>
                </pic:pic>
              </a:graphicData>
            </a:graphic>
          </wp:inline>
        </w:drawing>
      </w:r>
    </w:p>
    <w:p w14:paraId="35D8C301" w14:textId="24E80640" w:rsidR="00404A21" w:rsidRDefault="00404A21" w:rsidP="00D636F2">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7444962B" wp14:editId="0A6570CB">
            <wp:extent cx="4788146" cy="1714588"/>
            <wp:effectExtent l="38100" t="38100" r="31750" b="38100"/>
            <wp:docPr id="74" name="Picture 7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hart, bar chart, hist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788146" cy="1714588"/>
                    </a:xfrm>
                    <a:prstGeom prst="rect">
                      <a:avLst/>
                    </a:prstGeom>
                    <a:ln w="28575">
                      <a:solidFill>
                        <a:schemeClr val="accent6"/>
                      </a:solidFill>
                    </a:ln>
                  </pic:spPr>
                </pic:pic>
              </a:graphicData>
            </a:graphic>
          </wp:inline>
        </w:drawing>
      </w:r>
    </w:p>
    <w:p w14:paraId="28E65C21" w14:textId="62796C45" w:rsidR="00404A21" w:rsidRDefault="00404A21" w:rsidP="00D636F2">
      <w:pPr>
        <w:rPr>
          <w:rStyle w:val="Strong"/>
          <w:rFonts w:ascii="IntelOne Display Light" w:hAnsi="IntelOne Display Light"/>
          <w:b w:val="0"/>
          <w:bCs w:val="0"/>
          <w:color w:val="000000" w:themeColor="text1"/>
          <w:sz w:val="36"/>
          <w:szCs w:val="36"/>
        </w:rPr>
      </w:pPr>
      <w:r>
        <w:rPr>
          <w:rFonts w:ascii="IntelOne Display Light" w:hAnsi="IntelOne Display Light"/>
          <w:noProof/>
          <w:color w:val="000000" w:themeColor="text1"/>
          <w:sz w:val="36"/>
          <w:szCs w:val="36"/>
        </w:rPr>
        <w:drawing>
          <wp:inline distT="0" distB="0" distL="0" distR="0" wp14:anchorId="673B85DB" wp14:editId="20666202">
            <wp:extent cx="4794496" cy="1701887"/>
            <wp:effectExtent l="38100" t="38100" r="44450" b="31750"/>
            <wp:docPr id="75" name="Picture 7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Chart, bar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794496" cy="1701887"/>
                    </a:xfrm>
                    <a:prstGeom prst="rect">
                      <a:avLst/>
                    </a:prstGeom>
                    <a:ln w="28575">
                      <a:solidFill>
                        <a:schemeClr val="accent6"/>
                      </a:solidFill>
                    </a:ln>
                  </pic:spPr>
                </pic:pic>
              </a:graphicData>
            </a:graphic>
          </wp:inline>
        </w:drawing>
      </w:r>
    </w:p>
    <w:p w14:paraId="77F3609E" w14:textId="2C25C28E" w:rsidR="00D636F2" w:rsidRPr="00DD24EF" w:rsidRDefault="00D94766" w:rsidP="007A7F59">
      <w:pPr>
        <w:pStyle w:val="ListParagraph"/>
        <w:numPr>
          <w:ilvl w:val="0"/>
          <w:numId w:val="26"/>
        </w:numPr>
        <w:rPr>
          <w:rStyle w:val="Strong"/>
          <w:rFonts w:ascii="IntelOne Display Light" w:hAnsi="IntelOne Display Light"/>
          <w:b w:val="0"/>
          <w:bCs w:val="0"/>
          <w:color w:val="000000" w:themeColor="text1"/>
          <w:sz w:val="36"/>
          <w:szCs w:val="36"/>
        </w:rPr>
      </w:pPr>
      <w:r>
        <w:rPr>
          <w:rStyle w:val="Strong"/>
          <w:rFonts w:ascii="IntelOne Display Light" w:hAnsi="IntelOne Display Light"/>
          <w:b w:val="0"/>
          <w:bCs w:val="0"/>
          <w:color w:val="000000" w:themeColor="text1"/>
          <w:sz w:val="28"/>
          <w:szCs w:val="28"/>
        </w:rPr>
        <w:t xml:space="preserve">We can see that during the </w:t>
      </w:r>
      <w:r w:rsidR="00F25C0A">
        <w:rPr>
          <w:rStyle w:val="Strong"/>
          <w:rFonts w:ascii="IntelOne Display Light" w:hAnsi="IntelOne Display Light"/>
          <w:b w:val="0"/>
          <w:bCs w:val="0"/>
          <w:color w:val="000000" w:themeColor="text1"/>
          <w:sz w:val="28"/>
          <w:szCs w:val="28"/>
        </w:rPr>
        <w:t>6-7 am and 2-3 pm we have less passengers compared with other hours.</w:t>
      </w:r>
    </w:p>
    <w:p w14:paraId="1A5BAEC5" w14:textId="0D49558F" w:rsidR="00DD24EF" w:rsidRPr="00CF572E" w:rsidRDefault="00DD24EF" w:rsidP="007A7F59">
      <w:pPr>
        <w:pStyle w:val="ListParagraph"/>
        <w:numPr>
          <w:ilvl w:val="0"/>
          <w:numId w:val="26"/>
        </w:numPr>
        <w:rPr>
          <w:rStyle w:val="Strong"/>
          <w:rFonts w:ascii="IntelOne Display Light" w:hAnsi="IntelOne Display Light"/>
          <w:b w:val="0"/>
          <w:bCs w:val="0"/>
          <w:color w:val="000000" w:themeColor="text1"/>
          <w:sz w:val="36"/>
          <w:szCs w:val="36"/>
        </w:rPr>
      </w:pPr>
      <w:r>
        <w:rPr>
          <w:rStyle w:val="Strong"/>
          <w:rFonts w:ascii="IntelOne Display Light" w:hAnsi="IntelOne Display Light"/>
          <w:b w:val="0"/>
          <w:bCs w:val="0"/>
          <w:color w:val="000000" w:themeColor="text1"/>
          <w:sz w:val="28"/>
          <w:szCs w:val="28"/>
        </w:rPr>
        <w:t>On the 7</w:t>
      </w:r>
      <w:r w:rsidR="00CF572E">
        <w:rPr>
          <w:rStyle w:val="Strong"/>
          <w:rFonts w:ascii="IntelOne Display Light" w:hAnsi="IntelOne Display Light"/>
          <w:b w:val="0"/>
          <w:bCs w:val="0"/>
          <w:color w:val="000000" w:themeColor="text1"/>
          <w:sz w:val="28"/>
          <w:szCs w:val="28"/>
        </w:rPr>
        <w:t>th,</w:t>
      </w:r>
      <w:r>
        <w:rPr>
          <w:rStyle w:val="Strong"/>
          <w:rFonts w:ascii="IntelOne Display Light" w:hAnsi="IntelOne Display Light"/>
          <w:b w:val="0"/>
          <w:bCs w:val="0"/>
          <w:color w:val="000000" w:themeColor="text1"/>
          <w:sz w:val="28"/>
          <w:szCs w:val="28"/>
        </w:rPr>
        <w:t xml:space="preserve"> 13th, 14th</w:t>
      </w:r>
      <w:r w:rsidR="00724F0E">
        <w:rPr>
          <w:rStyle w:val="Strong"/>
          <w:rFonts w:ascii="IntelOne Display Light" w:hAnsi="IntelOne Display Light"/>
          <w:b w:val="0"/>
          <w:bCs w:val="0"/>
          <w:color w:val="000000" w:themeColor="text1"/>
          <w:sz w:val="28"/>
          <w:szCs w:val="28"/>
        </w:rPr>
        <w:t>, 18th and 27th days of month we have more passengers.</w:t>
      </w:r>
    </w:p>
    <w:p w14:paraId="460CF5A7" w14:textId="4D098AD2" w:rsidR="00CF572E" w:rsidRPr="006E5061" w:rsidRDefault="00CF572E" w:rsidP="007A7F59">
      <w:pPr>
        <w:pStyle w:val="ListParagraph"/>
        <w:numPr>
          <w:ilvl w:val="0"/>
          <w:numId w:val="26"/>
        </w:numPr>
        <w:rPr>
          <w:rStyle w:val="Strong"/>
          <w:rFonts w:ascii="IntelOne Display Light" w:hAnsi="IntelOne Display Light"/>
          <w:b w:val="0"/>
          <w:bCs w:val="0"/>
          <w:color w:val="000000" w:themeColor="text1"/>
          <w:sz w:val="36"/>
          <w:szCs w:val="36"/>
        </w:rPr>
      </w:pPr>
      <w:r>
        <w:rPr>
          <w:rStyle w:val="Strong"/>
          <w:rFonts w:ascii="IntelOne Display Light" w:hAnsi="IntelOne Display Light"/>
          <w:b w:val="0"/>
          <w:bCs w:val="0"/>
          <w:color w:val="000000" w:themeColor="text1"/>
          <w:sz w:val="28"/>
          <w:szCs w:val="28"/>
        </w:rPr>
        <w:t>During the weekends we have more passengers than other days of week.</w:t>
      </w:r>
    </w:p>
    <w:p w14:paraId="03E63368" w14:textId="77777777" w:rsidR="006E5061" w:rsidRDefault="006E5061" w:rsidP="007D3104">
      <w:pPr>
        <w:rPr>
          <w:rStyle w:val="Strong"/>
          <w:rFonts w:ascii="IntelOne Display Light" w:hAnsi="IntelOne Display Light"/>
          <w:b w:val="0"/>
          <w:bCs w:val="0"/>
          <w:color w:val="000000" w:themeColor="text1"/>
          <w:sz w:val="36"/>
          <w:szCs w:val="36"/>
        </w:rPr>
      </w:pPr>
    </w:p>
    <w:p w14:paraId="3A10A933" w14:textId="77777777" w:rsidR="006E5061" w:rsidRDefault="006E5061" w:rsidP="007D3104">
      <w:pPr>
        <w:rPr>
          <w:rStyle w:val="Strong"/>
          <w:rFonts w:ascii="IntelOne Display Light" w:hAnsi="IntelOne Display Light"/>
          <w:b w:val="0"/>
          <w:bCs w:val="0"/>
          <w:color w:val="000000" w:themeColor="text1"/>
          <w:sz w:val="36"/>
          <w:szCs w:val="36"/>
        </w:rPr>
      </w:pPr>
    </w:p>
    <w:p w14:paraId="70452FEE" w14:textId="77777777" w:rsidR="00892B32" w:rsidRDefault="00892B32" w:rsidP="007D3104">
      <w:pPr>
        <w:rPr>
          <w:rStyle w:val="Strong"/>
          <w:rFonts w:ascii="IntelOne Display Light" w:hAnsi="IntelOne Display Light"/>
          <w:b w:val="0"/>
          <w:bCs w:val="0"/>
          <w:color w:val="000000" w:themeColor="text1"/>
          <w:sz w:val="36"/>
          <w:szCs w:val="36"/>
        </w:rPr>
      </w:pPr>
    </w:p>
    <w:p w14:paraId="0E08BEC7" w14:textId="5E9FAE15" w:rsidR="007D3104" w:rsidRPr="00E0388A" w:rsidRDefault="007D3104" w:rsidP="007D3104">
      <w:pPr>
        <w:rPr>
          <w:rStyle w:val="Strong"/>
          <w:rFonts w:ascii="IntelOne Display Light" w:hAnsi="IntelOne Display Light"/>
          <w:b w:val="0"/>
          <w:bCs w:val="0"/>
          <w:color w:val="000000" w:themeColor="text1"/>
          <w:sz w:val="28"/>
          <w:szCs w:val="28"/>
          <w:shd w:val="clear" w:color="auto" w:fill="FFFFFF"/>
        </w:rPr>
      </w:pPr>
      <w:r w:rsidRPr="00E0388A">
        <w:rPr>
          <w:rStyle w:val="Strong"/>
          <w:rFonts w:ascii="IntelOne Display Light" w:hAnsi="IntelOne Display Light"/>
          <w:b w:val="0"/>
          <w:bCs w:val="0"/>
          <w:color w:val="000000" w:themeColor="text1"/>
          <w:sz w:val="36"/>
          <w:szCs w:val="36"/>
        </w:rPr>
        <w:t xml:space="preserve">Step </w:t>
      </w:r>
      <w:r w:rsidR="00AF73F8">
        <w:rPr>
          <w:rStyle w:val="Strong"/>
          <w:rFonts w:ascii="IntelOne Display Light" w:hAnsi="IntelOne Display Light"/>
          <w:b w:val="0"/>
          <w:bCs w:val="0"/>
          <w:color w:val="000000" w:themeColor="text1"/>
          <w:sz w:val="36"/>
          <w:szCs w:val="36"/>
        </w:rPr>
        <w:t>1</w:t>
      </w:r>
      <w:r w:rsidR="00284670">
        <w:rPr>
          <w:rStyle w:val="Strong"/>
          <w:rFonts w:ascii="IntelOne Display Light" w:hAnsi="IntelOne Display Light"/>
          <w:b w:val="0"/>
          <w:bCs w:val="0"/>
          <w:color w:val="000000" w:themeColor="text1"/>
          <w:sz w:val="36"/>
          <w:szCs w:val="36"/>
        </w:rPr>
        <w:t>5</w:t>
      </w:r>
      <w:r w:rsidRPr="00E0388A">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Correlation</w:t>
      </w:r>
      <w:r w:rsidR="006C1A21">
        <w:rPr>
          <w:rStyle w:val="Strong"/>
          <w:rFonts w:ascii="IntelOne Display Light" w:hAnsi="IntelOne Display Light"/>
          <w:b w:val="0"/>
          <w:bCs w:val="0"/>
          <w:color w:val="000000" w:themeColor="text1"/>
          <w:sz w:val="36"/>
          <w:szCs w:val="36"/>
        </w:rPr>
        <w:t xml:space="preserve"> </w:t>
      </w:r>
      <w:r w:rsidR="00892B32">
        <w:rPr>
          <w:rStyle w:val="Strong"/>
          <w:rFonts w:ascii="IntelOne Display Light" w:hAnsi="IntelOne Display Light"/>
          <w:b w:val="0"/>
          <w:bCs w:val="0"/>
          <w:color w:val="000000" w:themeColor="text1"/>
          <w:sz w:val="36"/>
          <w:szCs w:val="36"/>
        </w:rPr>
        <w:t>Matrix (</w:t>
      </w:r>
      <w:r w:rsidR="006C1A21">
        <w:rPr>
          <w:rStyle w:val="Strong"/>
          <w:rFonts w:ascii="IntelOne Display Light" w:hAnsi="IntelOne Display Light"/>
          <w:b w:val="0"/>
          <w:bCs w:val="0"/>
          <w:color w:val="000000" w:themeColor="text1"/>
          <w:sz w:val="36"/>
          <w:szCs w:val="36"/>
        </w:rPr>
        <w:t>Pearson’s Correlation)</w:t>
      </w:r>
    </w:p>
    <w:p w14:paraId="479E4687" w14:textId="1E04964A" w:rsidR="003C60C6" w:rsidRDefault="003C60C6" w:rsidP="000755F0"/>
    <w:p w14:paraId="31066847" w14:textId="59EB52A0" w:rsidR="003C60C6" w:rsidRDefault="009F27BD" w:rsidP="000755F0">
      <w:r>
        <w:rPr>
          <w:noProof/>
        </w:rPr>
        <w:drawing>
          <wp:anchor distT="0" distB="0" distL="114300" distR="114300" simplePos="0" relativeHeight="251656704" behindDoc="0" locked="0" layoutInCell="1" allowOverlap="1" wp14:anchorId="0AF0C2AE" wp14:editId="0A829F7C">
            <wp:simplePos x="0" y="0"/>
            <wp:positionH relativeFrom="margin">
              <wp:posOffset>-91440</wp:posOffset>
            </wp:positionH>
            <wp:positionV relativeFrom="paragraph">
              <wp:posOffset>0</wp:posOffset>
            </wp:positionV>
            <wp:extent cx="5981700" cy="3169285"/>
            <wp:effectExtent l="0" t="0" r="0" b="0"/>
            <wp:wrapSquare wrapText="bothSides"/>
            <wp:docPr id="77" name="Picture 77"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imeline&#10;&#10;Description automatically generated with medium confidence"/>
                    <pic:cNvPicPr/>
                  </pic:nvPicPr>
                  <pic:blipFill rotWithShape="1">
                    <a:blip r:embed="rId48">
                      <a:extLst>
                        <a:ext uri="{28A0092B-C50C-407E-A947-70E740481C1C}">
                          <a14:useLocalDpi xmlns:a14="http://schemas.microsoft.com/office/drawing/2010/main" val="0"/>
                        </a:ext>
                      </a:extLst>
                    </a:blip>
                    <a:srcRect l="-1486" r="1486"/>
                    <a:stretch/>
                  </pic:blipFill>
                  <pic:spPr bwMode="auto">
                    <a:xfrm>
                      <a:off x="0" y="0"/>
                      <a:ext cx="5981700" cy="31692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E03A74">
        <w:rPr>
          <w:noProof/>
        </w:rPr>
        <w:drawing>
          <wp:inline distT="0" distB="0" distL="0" distR="0" wp14:anchorId="4C34D32C" wp14:editId="54ED45A2">
            <wp:extent cx="5943600" cy="2548890"/>
            <wp:effectExtent l="0" t="0" r="0" b="3810"/>
            <wp:docPr id="78" name="Picture 7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picture containing 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943600" cy="2548890"/>
                    </a:xfrm>
                    <a:prstGeom prst="rect">
                      <a:avLst/>
                    </a:prstGeom>
                  </pic:spPr>
                </pic:pic>
              </a:graphicData>
            </a:graphic>
          </wp:inline>
        </w:drawing>
      </w:r>
      <w:r w:rsidR="00E03A74">
        <w:br w:type="textWrapping" w:clear="all"/>
      </w:r>
    </w:p>
    <w:p w14:paraId="36A9425B" w14:textId="3EE2710B" w:rsidR="007D3104" w:rsidRPr="006C1A21" w:rsidRDefault="007D3104" w:rsidP="007A7F59">
      <w:pPr>
        <w:pStyle w:val="ListParagraph"/>
        <w:numPr>
          <w:ilvl w:val="0"/>
          <w:numId w:val="13"/>
        </w:numPr>
      </w:pPr>
      <w:r w:rsidRPr="00E0388A">
        <w:rPr>
          <w:rFonts w:ascii="IntelOne Display Light" w:hAnsi="IntelOne Display Light" w:cs="Times New Roman"/>
          <w:color w:val="000000" w:themeColor="text1"/>
          <w:sz w:val="28"/>
          <w:szCs w:val="28"/>
          <w:shd w:val="clear" w:color="auto" w:fill="FFFFFF"/>
        </w:rPr>
        <w:t xml:space="preserve">We can observe </w:t>
      </w:r>
      <w:r>
        <w:rPr>
          <w:rFonts w:ascii="IntelOne Display Light" w:hAnsi="IntelOne Display Light" w:cs="Times New Roman"/>
          <w:color w:val="000000" w:themeColor="text1"/>
          <w:sz w:val="28"/>
          <w:szCs w:val="28"/>
          <w:shd w:val="clear" w:color="auto" w:fill="FFFFFF"/>
        </w:rPr>
        <w:t>that our target variable “</w:t>
      </w:r>
      <w:r w:rsidR="00372175">
        <w:rPr>
          <w:rFonts w:ascii="IntelOne Display Light" w:hAnsi="IntelOne Display Light" w:cs="Times New Roman"/>
          <w:color w:val="000000" w:themeColor="text1"/>
          <w:sz w:val="28"/>
          <w:szCs w:val="28"/>
          <w:shd w:val="clear" w:color="auto" w:fill="FFFFFF"/>
        </w:rPr>
        <w:t>tip</w:t>
      </w:r>
      <w:r>
        <w:rPr>
          <w:rFonts w:ascii="IntelOne Display Light" w:hAnsi="IntelOne Display Light" w:cs="Times New Roman"/>
          <w:color w:val="000000" w:themeColor="text1"/>
          <w:sz w:val="28"/>
          <w:szCs w:val="28"/>
          <w:shd w:val="clear" w:color="auto" w:fill="FFFFFF"/>
        </w:rPr>
        <w:t xml:space="preserve">_amount” has high positive correlation with features like </w:t>
      </w:r>
      <w:r w:rsidR="008D09FC">
        <w:rPr>
          <w:rFonts w:ascii="IntelOne Display Light" w:hAnsi="IntelOne Display Light" w:cs="Times New Roman"/>
          <w:color w:val="000000" w:themeColor="text1"/>
          <w:sz w:val="28"/>
          <w:szCs w:val="28"/>
          <w:shd w:val="clear" w:color="auto" w:fill="FFFFFF"/>
        </w:rPr>
        <w:t>total_amount</w:t>
      </w:r>
      <w:r w:rsidR="006C1A21">
        <w:rPr>
          <w:rFonts w:ascii="IntelOne Display Light" w:hAnsi="IntelOne Display Light" w:cs="Times New Roman"/>
          <w:color w:val="000000" w:themeColor="text1"/>
          <w:sz w:val="28"/>
          <w:szCs w:val="28"/>
          <w:shd w:val="clear" w:color="auto" w:fill="FFFFFF"/>
        </w:rPr>
        <w:t xml:space="preserve">, </w:t>
      </w:r>
      <w:r w:rsidR="009C74D0">
        <w:rPr>
          <w:rFonts w:ascii="IntelOne Display Light" w:hAnsi="IntelOne Display Light" w:cs="Times New Roman"/>
          <w:color w:val="000000" w:themeColor="text1"/>
          <w:sz w:val="28"/>
          <w:szCs w:val="28"/>
          <w:shd w:val="clear" w:color="auto" w:fill="FFFFFF"/>
        </w:rPr>
        <w:t>GoodTip, Have</w:t>
      </w:r>
      <w:r w:rsidR="006C1A21">
        <w:rPr>
          <w:rFonts w:ascii="IntelOne Display Light" w:hAnsi="IntelOne Display Light" w:cs="Times New Roman"/>
          <w:color w:val="000000" w:themeColor="text1"/>
          <w:sz w:val="28"/>
          <w:szCs w:val="28"/>
          <w:shd w:val="clear" w:color="auto" w:fill="FFFFFF"/>
        </w:rPr>
        <w:t>_</w:t>
      </w:r>
      <w:r w:rsidR="0003345D">
        <w:rPr>
          <w:rFonts w:ascii="IntelOne Display Light" w:hAnsi="IntelOne Display Light" w:cs="Times New Roman"/>
          <w:color w:val="000000" w:themeColor="text1"/>
          <w:sz w:val="28"/>
          <w:szCs w:val="28"/>
          <w:shd w:val="clear" w:color="auto" w:fill="FFFFFF"/>
        </w:rPr>
        <w:t>Distance</w:t>
      </w:r>
      <w:r w:rsidR="006C1A21">
        <w:rPr>
          <w:rFonts w:ascii="IntelOne Display Light" w:hAnsi="IntelOne Display Light" w:cs="Times New Roman"/>
          <w:color w:val="000000" w:themeColor="text1"/>
          <w:sz w:val="28"/>
          <w:szCs w:val="28"/>
          <w:shd w:val="clear" w:color="auto" w:fill="FFFFFF"/>
        </w:rPr>
        <w:t xml:space="preserve">, </w:t>
      </w:r>
      <w:r w:rsidR="0086640C">
        <w:rPr>
          <w:rFonts w:ascii="IntelOne Display Light" w:hAnsi="IntelOne Display Light" w:cs="Times New Roman"/>
          <w:color w:val="000000" w:themeColor="text1"/>
          <w:sz w:val="28"/>
          <w:szCs w:val="28"/>
          <w:shd w:val="clear" w:color="auto" w:fill="FFFFFF"/>
        </w:rPr>
        <w:t>fare</w:t>
      </w:r>
      <w:r w:rsidR="006C1A21">
        <w:rPr>
          <w:rFonts w:ascii="IntelOne Display Light" w:hAnsi="IntelOne Display Light" w:cs="Times New Roman"/>
          <w:color w:val="000000" w:themeColor="text1"/>
          <w:sz w:val="28"/>
          <w:szCs w:val="28"/>
          <w:shd w:val="clear" w:color="auto" w:fill="FFFFFF"/>
        </w:rPr>
        <w:t>_amount</w:t>
      </w:r>
      <w:r w:rsidR="0086640C">
        <w:rPr>
          <w:rFonts w:ascii="IntelOne Display Light" w:hAnsi="IntelOne Display Light" w:cs="Times New Roman"/>
          <w:color w:val="000000" w:themeColor="text1"/>
          <w:sz w:val="28"/>
          <w:szCs w:val="28"/>
          <w:shd w:val="clear" w:color="auto" w:fill="FFFFFF"/>
        </w:rPr>
        <w:t>.</w:t>
      </w:r>
    </w:p>
    <w:p w14:paraId="3C07EB36" w14:textId="77777777" w:rsidR="00173DAE" w:rsidRPr="00173DAE" w:rsidRDefault="006C1A21" w:rsidP="006C1A21">
      <w:pPr>
        <w:pStyle w:val="ListParagraph"/>
        <w:numPr>
          <w:ilvl w:val="0"/>
          <w:numId w:val="13"/>
        </w:numPr>
      </w:pPr>
      <w:r>
        <w:rPr>
          <w:rFonts w:ascii="IntelOne Display Light" w:hAnsi="IntelOne Display Light" w:cs="Times New Roman"/>
          <w:color w:val="000000" w:themeColor="text1"/>
          <w:sz w:val="28"/>
          <w:szCs w:val="28"/>
          <w:shd w:val="clear" w:color="auto" w:fill="FFFFFF"/>
        </w:rPr>
        <w:t xml:space="preserve">We can also observe </w:t>
      </w:r>
      <w:r w:rsidR="00374378">
        <w:rPr>
          <w:rFonts w:ascii="IntelOne Display Light" w:hAnsi="IntelOne Display Light" w:cs="Times New Roman"/>
          <w:color w:val="000000" w:themeColor="text1"/>
          <w:sz w:val="28"/>
          <w:szCs w:val="28"/>
          <w:shd w:val="clear" w:color="auto" w:fill="FFFFFF"/>
        </w:rPr>
        <w:t>a considerable</w:t>
      </w:r>
      <w:r>
        <w:rPr>
          <w:rFonts w:ascii="IntelOne Display Light" w:hAnsi="IntelOne Display Light" w:cs="Times New Roman"/>
          <w:color w:val="000000" w:themeColor="text1"/>
          <w:sz w:val="28"/>
          <w:szCs w:val="28"/>
          <w:shd w:val="clear" w:color="auto" w:fill="FFFFFF"/>
        </w:rPr>
        <w:t xml:space="preserve"> negative correlation with </w:t>
      </w:r>
      <w:r w:rsidR="00374378">
        <w:rPr>
          <w:rFonts w:ascii="IntelOne Display Light" w:hAnsi="IntelOne Display Light" w:cs="Times New Roman"/>
          <w:color w:val="000000" w:themeColor="text1"/>
          <w:sz w:val="28"/>
          <w:szCs w:val="28"/>
          <w:shd w:val="clear" w:color="auto" w:fill="FFFFFF"/>
        </w:rPr>
        <w:t>payment</w:t>
      </w:r>
      <w:r>
        <w:rPr>
          <w:rFonts w:ascii="IntelOne Display Light" w:hAnsi="IntelOne Display Light" w:cs="Times New Roman"/>
          <w:color w:val="000000" w:themeColor="text1"/>
          <w:sz w:val="28"/>
          <w:szCs w:val="28"/>
          <w:shd w:val="clear" w:color="auto" w:fill="FFFFFF"/>
        </w:rPr>
        <w:t>_t</w:t>
      </w:r>
      <w:r w:rsidR="00374378">
        <w:rPr>
          <w:rFonts w:ascii="IntelOne Display Light" w:hAnsi="IntelOne Display Light" w:cs="Times New Roman"/>
          <w:color w:val="000000" w:themeColor="text1"/>
          <w:sz w:val="28"/>
          <w:szCs w:val="28"/>
          <w:shd w:val="clear" w:color="auto" w:fill="FFFFFF"/>
        </w:rPr>
        <w:t>ype</w:t>
      </w:r>
      <w:r w:rsidR="009C74D0">
        <w:rPr>
          <w:rFonts w:ascii="IntelOne Display Light" w:hAnsi="IntelOne Display Light" w:cs="Times New Roman"/>
          <w:color w:val="000000" w:themeColor="text1"/>
          <w:sz w:val="28"/>
          <w:szCs w:val="28"/>
          <w:shd w:val="clear" w:color="auto" w:fill="FFFFFF"/>
        </w:rPr>
        <w:t>.</w:t>
      </w:r>
    </w:p>
    <w:p w14:paraId="3C14D63C" w14:textId="71F0C023" w:rsidR="006C1A21" w:rsidRPr="00173DAE" w:rsidRDefault="006C1A21" w:rsidP="00173DAE">
      <w:pPr>
        <w:pStyle w:val="ListParagraph"/>
        <w:rPr>
          <w:rStyle w:val="Strong"/>
          <w:b w:val="0"/>
          <w:bCs w:val="0"/>
        </w:rPr>
      </w:pPr>
      <w:r w:rsidRPr="00173DAE">
        <w:rPr>
          <w:rStyle w:val="Strong"/>
          <w:rFonts w:ascii="IntelOne Display Light" w:hAnsi="IntelOne Display Light"/>
          <w:b w:val="0"/>
          <w:bCs w:val="0"/>
          <w:color w:val="000000" w:themeColor="text1"/>
          <w:sz w:val="36"/>
          <w:szCs w:val="36"/>
        </w:rPr>
        <w:lastRenderedPageBreak/>
        <w:t xml:space="preserve">Step </w:t>
      </w:r>
      <w:r w:rsidR="00896A55" w:rsidRPr="00173DAE">
        <w:rPr>
          <w:rStyle w:val="Strong"/>
          <w:rFonts w:ascii="IntelOne Display Light" w:hAnsi="IntelOne Display Light"/>
          <w:b w:val="0"/>
          <w:bCs w:val="0"/>
          <w:color w:val="000000" w:themeColor="text1"/>
          <w:sz w:val="36"/>
          <w:szCs w:val="36"/>
        </w:rPr>
        <w:t>1</w:t>
      </w:r>
      <w:r w:rsidR="00173DAE" w:rsidRPr="00173DAE">
        <w:rPr>
          <w:rStyle w:val="Strong"/>
          <w:rFonts w:ascii="IntelOne Display Light" w:hAnsi="IntelOne Display Light"/>
          <w:b w:val="0"/>
          <w:bCs w:val="0"/>
          <w:color w:val="000000" w:themeColor="text1"/>
          <w:sz w:val="36"/>
          <w:szCs w:val="36"/>
        </w:rPr>
        <w:t>6</w:t>
      </w:r>
      <w:r w:rsidRPr="00173DAE">
        <w:rPr>
          <w:rStyle w:val="Strong"/>
          <w:rFonts w:ascii="IntelOne Display Light" w:hAnsi="IntelOne Display Light"/>
          <w:b w:val="0"/>
          <w:bCs w:val="0"/>
          <w:color w:val="000000" w:themeColor="text1"/>
          <w:sz w:val="36"/>
          <w:szCs w:val="36"/>
        </w:rPr>
        <w:t xml:space="preserve">: </w:t>
      </w:r>
      <w:r w:rsidR="001C648B" w:rsidRPr="00173DAE">
        <w:rPr>
          <w:rStyle w:val="Strong"/>
          <w:rFonts w:ascii="IntelOne Display Light" w:hAnsi="IntelOne Display Light"/>
          <w:b w:val="0"/>
          <w:bCs w:val="0"/>
          <w:color w:val="000000" w:themeColor="text1"/>
          <w:sz w:val="36"/>
          <w:szCs w:val="36"/>
        </w:rPr>
        <w:t xml:space="preserve">Bivariate analysis - </w:t>
      </w:r>
      <w:r w:rsidR="00D07C6E" w:rsidRPr="00173DAE">
        <w:rPr>
          <w:rStyle w:val="Strong"/>
          <w:rFonts w:ascii="IntelOne Display Light" w:hAnsi="IntelOne Display Light"/>
          <w:b w:val="0"/>
          <w:bCs w:val="0"/>
          <w:color w:val="000000" w:themeColor="text1"/>
          <w:sz w:val="36"/>
          <w:szCs w:val="36"/>
        </w:rPr>
        <w:t>Tip</w:t>
      </w:r>
      <w:r w:rsidR="001C648B" w:rsidRPr="00173DAE">
        <w:rPr>
          <w:rStyle w:val="Strong"/>
          <w:rFonts w:ascii="IntelOne Display Light" w:hAnsi="IntelOne Display Light"/>
          <w:b w:val="0"/>
          <w:bCs w:val="0"/>
          <w:color w:val="000000" w:themeColor="text1"/>
          <w:sz w:val="36"/>
          <w:szCs w:val="36"/>
        </w:rPr>
        <w:t xml:space="preserve"> </w:t>
      </w:r>
      <w:r w:rsidRPr="00173DAE">
        <w:rPr>
          <w:rStyle w:val="Strong"/>
          <w:rFonts w:ascii="IntelOne Display Light" w:hAnsi="IntelOne Display Light"/>
          <w:b w:val="0"/>
          <w:bCs w:val="0"/>
          <w:color w:val="000000" w:themeColor="text1"/>
          <w:sz w:val="36"/>
          <w:szCs w:val="36"/>
        </w:rPr>
        <w:t>vs</w:t>
      </w:r>
      <w:r w:rsidR="001C648B" w:rsidRPr="00173DAE">
        <w:rPr>
          <w:rStyle w:val="Strong"/>
          <w:rFonts w:ascii="IntelOne Display Light" w:hAnsi="IntelOne Display Light"/>
          <w:b w:val="0"/>
          <w:bCs w:val="0"/>
          <w:color w:val="000000" w:themeColor="text1"/>
          <w:sz w:val="36"/>
          <w:szCs w:val="36"/>
        </w:rPr>
        <w:t xml:space="preserve"> Distance</w:t>
      </w:r>
      <w:r w:rsidRPr="00173DAE">
        <w:rPr>
          <w:rStyle w:val="Strong"/>
          <w:rFonts w:ascii="IntelOne Display Light" w:hAnsi="IntelOne Display Light"/>
          <w:b w:val="0"/>
          <w:bCs w:val="0"/>
          <w:color w:val="000000" w:themeColor="text1"/>
          <w:sz w:val="36"/>
          <w:szCs w:val="36"/>
        </w:rPr>
        <w:t xml:space="preserve"> </w:t>
      </w:r>
      <w:r w:rsidR="001C648B" w:rsidRPr="00173DAE">
        <w:rPr>
          <w:rStyle w:val="Strong"/>
          <w:rFonts w:ascii="IntelOne Display Light" w:hAnsi="IntelOne Display Light"/>
          <w:b w:val="0"/>
          <w:bCs w:val="0"/>
          <w:color w:val="000000" w:themeColor="text1"/>
          <w:sz w:val="36"/>
          <w:szCs w:val="36"/>
        </w:rPr>
        <w:t>(</w:t>
      </w:r>
      <w:r w:rsidR="005B67CC" w:rsidRPr="00173DAE">
        <w:rPr>
          <w:rStyle w:val="Strong"/>
          <w:rFonts w:ascii="IntelOne Display Light" w:hAnsi="IntelOne Display Light"/>
          <w:b w:val="0"/>
          <w:bCs w:val="0"/>
          <w:color w:val="000000" w:themeColor="text1"/>
          <w:sz w:val="36"/>
          <w:szCs w:val="36"/>
        </w:rPr>
        <w:t>Haversine</w:t>
      </w:r>
      <w:r w:rsidR="001C648B" w:rsidRPr="00173DAE">
        <w:rPr>
          <w:rStyle w:val="Strong"/>
          <w:rFonts w:ascii="IntelOne Display Light" w:hAnsi="IntelOne Display Light"/>
          <w:b w:val="0"/>
          <w:bCs w:val="0"/>
          <w:color w:val="000000" w:themeColor="text1"/>
          <w:sz w:val="36"/>
          <w:szCs w:val="36"/>
        </w:rPr>
        <w:t>)</w:t>
      </w:r>
    </w:p>
    <w:p w14:paraId="41D82AD3" w14:textId="3D081F29" w:rsidR="003C60C6" w:rsidRDefault="003C60C6" w:rsidP="000755F0"/>
    <w:p w14:paraId="7BA03285" w14:textId="1421AD89" w:rsidR="006C1A21" w:rsidRDefault="00E53800" w:rsidP="000755F0">
      <w:r>
        <w:rPr>
          <w:noProof/>
        </w:rPr>
        <w:drawing>
          <wp:inline distT="0" distB="0" distL="0" distR="0" wp14:anchorId="6B0B16F1" wp14:editId="2C2D15F7">
            <wp:extent cx="5943600" cy="2303780"/>
            <wp:effectExtent l="38100" t="38100" r="38100" b="39370"/>
            <wp:docPr id="80" name="Picture 8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Chart, scatter char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943600" cy="2303780"/>
                    </a:xfrm>
                    <a:prstGeom prst="rect">
                      <a:avLst/>
                    </a:prstGeom>
                    <a:ln w="28575">
                      <a:solidFill>
                        <a:schemeClr val="accent6"/>
                      </a:solidFill>
                    </a:ln>
                  </pic:spPr>
                </pic:pic>
              </a:graphicData>
            </a:graphic>
          </wp:inline>
        </w:drawing>
      </w:r>
    </w:p>
    <w:p w14:paraId="7C9DFDC0" w14:textId="541CAAFB" w:rsidR="006C1A21" w:rsidRDefault="006C1A21" w:rsidP="000755F0"/>
    <w:p w14:paraId="6AD83F50" w14:textId="0501E1FE" w:rsidR="006C1A21" w:rsidRDefault="006C1A21" w:rsidP="000755F0"/>
    <w:p w14:paraId="34477F8D" w14:textId="2132E44C" w:rsidR="006C1A21" w:rsidRPr="001C648B" w:rsidRDefault="001C648B" w:rsidP="007A7F59">
      <w:pPr>
        <w:pStyle w:val="ListParagraph"/>
        <w:numPr>
          <w:ilvl w:val="0"/>
          <w:numId w:val="15"/>
        </w:numPr>
        <w:rPr>
          <w:rFonts w:ascii="IntelOne Display Light" w:hAnsi="IntelOne Display Light"/>
          <w:sz w:val="28"/>
          <w:szCs w:val="28"/>
        </w:rPr>
      </w:pPr>
      <w:r w:rsidRPr="001C648B">
        <w:rPr>
          <w:rFonts w:ascii="IntelOne Display Light" w:hAnsi="IntelOne Display Light"/>
          <w:sz w:val="28"/>
          <w:szCs w:val="28"/>
        </w:rPr>
        <w:t xml:space="preserve">We can observe a linear relationship between the </w:t>
      </w:r>
      <w:r w:rsidR="004C552F">
        <w:rPr>
          <w:rFonts w:ascii="IntelOne Display Light" w:hAnsi="IntelOne Display Light"/>
          <w:sz w:val="28"/>
          <w:szCs w:val="28"/>
        </w:rPr>
        <w:t>tip</w:t>
      </w:r>
      <w:r w:rsidRPr="001C648B">
        <w:rPr>
          <w:rFonts w:ascii="IntelOne Display Light" w:hAnsi="IntelOne Display Light"/>
          <w:sz w:val="28"/>
          <w:szCs w:val="28"/>
        </w:rPr>
        <w:t xml:space="preserve"> amount and </w:t>
      </w:r>
      <w:r w:rsidR="00CA6108" w:rsidRPr="001C648B">
        <w:rPr>
          <w:rFonts w:ascii="IntelOne Display Light" w:hAnsi="IntelOne Display Light"/>
          <w:sz w:val="28"/>
          <w:szCs w:val="28"/>
        </w:rPr>
        <w:t>the distance</w:t>
      </w:r>
      <w:r w:rsidRPr="001C648B">
        <w:rPr>
          <w:rFonts w:ascii="IntelOne Display Light" w:hAnsi="IntelOne Display Light"/>
          <w:sz w:val="28"/>
          <w:szCs w:val="28"/>
        </w:rPr>
        <w:t xml:space="preserve"> travelled. The distance feature is going to be very helpful for ML models like Linear Regression as we can visualize the line which can intersect all the points when these two dimensions are chosen.</w:t>
      </w:r>
    </w:p>
    <w:p w14:paraId="5F5F19CB" w14:textId="77777777" w:rsidR="005B67CC" w:rsidRDefault="005B67CC" w:rsidP="005B67CC">
      <w:pPr>
        <w:rPr>
          <w:rStyle w:val="Strong"/>
          <w:rFonts w:ascii="IntelOne Display Light" w:hAnsi="IntelOne Display Light"/>
          <w:b w:val="0"/>
          <w:bCs w:val="0"/>
          <w:color w:val="000000" w:themeColor="text1"/>
          <w:sz w:val="36"/>
          <w:szCs w:val="36"/>
        </w:rPr>
      </w:pPr>
    </w:p>
    <w:p w14:paraId="279FF6FB" w14:textId="77777777" w:rsidR="005B67CC" w:rsidRDefault="005B67CC" w:rsidP="005B67CC">
      <w:pPr>
        <w:rPr>
          <w:rStyle w:val="Strong"/>
          <w:rFonts w:ascii="IntelOne Display Light" w:hAnsi="IntelOne Display Light"/>
          <w:b w:val="0"/>
          <w:bCs w:val="0"/>
          <w:color w:val="000000" w:themeColor="text1"/>
          <w:sz w:val="36"/>
          <w:szCs w:val="36"/>
        </w:rPr>
      </w:pPr>
    </w:p>
    <w:p w14:paraId="360A1DF8" w14:textId="77777777" w:rsidR="005B67CC" w:rsidRDefault="005B67CC" w:rsidP="005B67CC">
      <w:pPr>
        <w:rPr>
          <w:rStyle w:val="Strong"/>
          <w:rFonts w:ascii="IntelOne Display Light" w:hAnsi="IntelOne Display Light"/>
          <w:b w:val="0"/>
          <w:bCs w:val="0"/>
          <w:color w:val="000000" w:themeColor="text1"/>
          <w:sz w:val="36"/>
          <w:szCs w:val="36"/>
        </w:rPr>
      </w:pPr>
    </w:p>
    <w:p w14:paraId="701C2A85" w14:textId="77777777" w:rsidR="005B67CC" w:rsidRDefault="005B67CC" w:rsidP="005B67CC">
      <w:pPr>
        <w:rPr>
          <w:rStyle w:val="Strong"/>
          <w:rFonts w:ascii="IntelOne Display Light" w:hAnsi="IntelOne Display Light"/>
          <w:b w:val="0"/>
          <w:bCs w:val="0"/>
          <w:color w:val="000000" w:themeColor="text1"/>
          <w:sz w:val="36"/>
          <w:szCs w:val="36"/>
        </w:rPr>
      </w:pPr>
    </w:p>
    <w:p w14:paraId="5D4D6924" w14:textId="77777777" w:rsidR="00173DAE" w:rsidRDefault="00173DAE" w:rsidP="005B67CC">
      <w:pPr>
        <w:rPr>
          <w:rStyle w:val="Strong"/>
          <w:rFonts w:ascii="IntelOne Display Light" w:hAnsi="IntelOne Display Light"/>
          <w:b w:val="0"/>
          <w:bCs w:val="0"/>
          <w:color w:val="000000" w:themeColor="text1"/>
          <w:sz w:val="36"/>
          <w:szCs w:val="36"/>
        </w:rPr>
      </w:pPr>
    </w:p>
    <w:p w14:paraId="660EB781" w14:textId="77777777" w:rsidR="00173DAE" w:rsidRDefault="00173DAE" w:rsidP="005B67CC">
      <w:pPr>
        <w:rPr>
          <w:rStyle w:val="Strong"/>
          <w:rFonts w:ascii="IntelOne Display Light" w:hAnsi="IntelOne Display Light"/>
          <w:b w:val="0"/>
          <w:bCs w:val="0"/>
          <w:color w:val="000000" w:themeColor="text1"/>
          <w:sz w:val="36"/>
          <w:szCs w:val="36"/>
        </w:rPr>
      </w:pPr>
    </w:p>
    <w:p w14:paraId="497F7493" w14:textId="77777777" w:rsidR="00173DAE" w:rsidRDefault="00173DAE" w:rsidP="005B67CC">
      <w:pPr>
        <w:rPr>
          <w:rStyle w:val="Strong"/>
          <w:rFonts w:ascii="IntelOne Display Light" w:hAnsi="IntelOne Display Light"/>
          <w:b w:val="0"/>
          <w:bCs w:val="0"/>
          <w:color w:val="000000" w:themeColor="text1"/>
          <w:sz w:val="36"/>
          <w:szCs w:val="36"/>
        </w:rPr>
      </w:pPr>
    </w:p>
    <w:p w14:paraId="7B6B4963" w14:textId="77777777" w:rsidR="00173DAE" w:rsidRDefault="00173DAE" w:rsidP="005B67CC">
      <w:pPr>
        <w:rPr>
          <w:rStyle w:val="Strong"/>
          <w:rFonts w:ascii="IntelOne Display Light" w:hAnsi="IntelOne Display Light"/>
          <w:b w:val="0"/>
          <w:bCs w:val="0"/>
          <w:color w:val="000000" w:themeColor="text1"/>
          <w:sz w:val="36"/>
          <w:szCs w:val="36"/>
        </w:rPr>
      </w:pPr>
    </w:p>
    <w:p w14:paraId="3717C7B1" w14:textId="77777777" w:rsidR="00173DAE" w:rsidRDefault="00173DAE" w:rsidP="005B67CC">
      <w:pPr>
        <w:rPr>
          <w:rStyle w:val="Strong"/>
          <w:rFonts w:ascii="IntelOne Display Light" w:hAnsi="IntelOne Display Light"/>
          <w:b w:val="0"/>
          <w:bCs w:val="0"/>
          <w:color w:val="000000" w:themeColor="text1"/>
          <w:sz w:val="36"/>
          <w:szCs w:val="36"/>
        </w:rPr>
      </w:pPr>
    </w:p>
    <w:p w14:paraId="00585478" w14:textId="77777777" w:rsidR="00173DAE" w:rsidRDefault="00173DAE" w:rsidP="005B67CC">
      <w:pPr>
        <w:rPr>
          <w:rStyle w:val="Strong"/>
          <w:rFonts w:ascii="IntelOne Display Light" w:hAnsi="IntelOne Display Light"/>
          <w:b w:val="0"/>
          <w:bCs w:val="0"/>
          <w:color w:val="000000" w:themeColor="text1"/>
          <w:sz w:val="36"/>
          <w:szCs w:val="36"/>
        </w:rPr>
      </w:pPr>
    </w:p>
    <w:p w14:paraId="006A916A" w14:textId="77777777" w:rsidR="005B67CC" w:rsidRDefault="005B67CC" w:rsidP="005B67CC">
      <w:pPr>
        <w:rPr>
          <w:rStyle w:val="Strong"/>
          <w:rFonts w:ascii="IntelOne Display Light" w:hAnsi="IntelOne Display Light"/>
          <w:b w:val="0"/>
          <w:bCs w:val="0"/>
          <w:color w:val="000000" w:themeColor="text1"/>
          <w:sz w:val="36"/>
          <w:szCs w:val="36"/>
        </w:rPr>
      </w:pPr>
    </w:p>
    <w:p w14:paraId="6365A3F7" w14:textId="77777777" w:rsidR="005B67CC" w:rsidRDefault="005B67CC" w:rsidP="005B67CC">
      <w:pPr>
        <w:rPr>
          <w:rStyle w:val="Strong"/>
          <w:rFonts w:ascii="IntelOne Display Light" w:hAnsi="IntelOne Display Light"/>
          <w:b w:val="0"/>
          <w:bCs w:val="0"/>
          <w:color w:val="000000" w:themeColor="text1"/>
          <w:sz w:val="36"/>
          <w:szCs w:val="36"/>
        </w:rPr>
      </w:pPr>
    </w:p>
    <w:p w14:paraId="7362FA5D" w14:textId="30BABF8F" w:rsidR="001C648B" w:rsidRPr="00612D94" w:rsidRDefault="001C648B" w:rsidP="00414FEF">
      <w:pPr>
        <w:pStyle w:val="Heading2"/>
        <w:shd w:val="clear" w:color="auto" w:fill="FFFFFF"/>
        <w:spacing w:before="153"/>
        <w:rPr>
          <w:rStyle w:val="Strong"/>
          <w:rFonts w:ascii="IntelOne Display Light" w:hAnsi="IntelOne Display Light" w:cs="Times New Roman"/>
          <w:b w:val="0"/>
          <w:bCs w:val="0"/>
          <w:color w:val="000000" w:themeColor="text1"/>
          <w:sz w:val="56"/>
          <w:szCs w:val="56"/>
        </w:rPr>
      </w:pPr>
      <w:r w:rsidRPr="00612D94">
        <w:rPr>
          <w:rStyle w:val="Strong"/>
          <w:rFonts w:ascii="IntelOne Display Light" w:hAnsi="IntelOne Display Light" w:cs="Times New Roman"/>
          <w:b w:val="0"/>
          <w:bCs w:val="0"/>
          <w:color w:val="000000" w:themeColor="text1"/>
          <w:sz w:val="56"/>
          <w:szCs w:val="56"/>
        </w:rPr>
        <w:lastRenderedPageBreak/>
        <w:t>Modeling</w:t>
      </w:r>
    </w:p>
    <w:p w14:paraId="39C8E2E1" w14:textId="77777777" w:rsidR="00414FEF" w:rsidRPr="00414FEF" w:rsidRDefault="00414FEF" w:rsidP="00414FEF">
      <w:pPr>
        <w:rPr>
          <w:lang w:val="en-US" w:eastAsia="en-US"/>
        </w:rPr>
      </w:pPr>
    </w:p>
    <w:p w14:paraId="639F1337" w14:textId="5DB576BD" w:rsidR="00187BAD" w:rsidRPr="00AA6EAB" w:rsidRDefault="00405B13" w:rsidP="00AA6EAB">
      <w:pPr>
        <w:rPr>
          <w:rStyle w:val="Strong"/>
          <w:rFonts w:ascii="IntelOne Display Light" w:hAnsi="IntelOne Display Light"/>
          <w:b w:val="0"/>
          <w:bCs w:val="0"/>
          <w:color w:val="000000" w:themeColor="text1"/>
          <w:sz w:val="36"/>
          <w:szCs w:val="36"/>
        </w:rPr>
      </w:pPr>
      <w:r w:rsidRPr="00E0388A">
        <w:rPr>
          <w:rStyle w:val="Strong"/>
          <w:rFonts w:ascii="IntelOne Display Light" w:hAnsi="IntelOne Display Light"/>
          <w:b w:val="0"/>
          <w:bCs w:val="0"/>
          <w:color w:val="000000" w:themeColor="text1"/>
          <w:sz w:val="36"/>
          <w:szCs w:val="36"/>
        </w:rPr>
        <w:t xml:space="preserve">Step </w:t>
      </w:r>
      <w:r>
        <w:rPr>
          <w:rStyle w:val="Strong"/>
          <w:rFonts w:ascii="IntelOne Display Light" w:hAnsi="IntelOne Display Light"/>
          <w:b w:val="0"/>
          <w:bCs w:val="0"/>
          <w:color w:val="000000" w:themeColor="text1"/>
          <w:sz w:val="36"/>
          <w:szCs w:val="36"/>
        </w:rPr>
        <w:t>1</w:t>
      </w:r>
      <w:r w:rsidRPr="00E0388A">
        <w:rPr>
          <w:rStyle w:val="Strong"/>
          <w:rFonts w:ascii="IntelOne Display Light" w:hAnsi="IntelOne Display Light"/>
          <w:b w:val="0"/>
          <w:bCs w:val="0"/>
          <w:color w:val="000000" w:themeColor="text1"/>
          <w:sz w:val="36"/>
          <w:szCs w:val="36"/>
        </w:rPr>
        <w:t xml:space="preserve">: </w:t>
      </w:r>
      <w:r w:rsidR="00767C40">
        <w:rPr>
          <w:rStyle w:val="Strong"/>
          <w:rFonts w:ascii="IntelOne Display Light" w:hAnsi="IntelOne Display Light"/>
          <w:b w:val="0"/>
          <w:bCs w:val="0"/>
          <w:color w:val="000000" w:themeColor="text1"/>
          <w:sz w:val="36"/>
          <w:szCs w:val="36"/>
        </w:rPr>
        <w:t>Sub-dataset</w:t>
      </w:r>
    </w:p>
    <w:p w14:paraId="14797903" w14:textId="2AE3ABC5" w:rsidR="00405B13" w:rsidRDefault="00405B13"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226513C3" w14:textId="61DC1FD0" w:rsidR="001C648B" w:rsidRDefault="00215F5D"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r>
        <w:rPr>
          <w:rFonts w:ascii="IntelOne Display Light" w:hAnsi="IntelOne Display Light"/>
          <w:noProof/>
          <w:color w:val="000000"/>
          <w:sz w:val="28"/>
          <w:szCs w:val="28"/>
          <w:shd w:val="clear" w:color="auto" w:fill="FFFFFF"/>
        </w:rPr>
        <w:drawing>
          <wp:inline distT="0" distB="0" distL="0" distR="0" wp14:anchorId="54BD4840" wp14:editId="05DA2FC6">
            <wp:extent cx="5943600" cy="343535"/>
            <wp:effectExtent l="38100" t="38100" r="38100" b="3746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1">
                      <a:extLst>
                        <a:ext uri="{28A0092B-C50C-407E-A947-70E740481C1C}">
                          <a14:useLocalDpi xmlns:a14="http://schemas.microsoft.com/office/drawing/2010/main" val="0"/>
                        </a:ext>
                      </a:extLst>
                    </a:blip>
                    <a:stretch>
                      <a:fillRect/>
                    </a:stretch>
                  </pic:blipFill>
                  <pic:spPr>
                    <a:xfrm>
                      <a:off x="0" y="0"/>
                      <a:ext cx="5943600" cy="343535"/>
                    </a:xfrm>
                    <a:prstGeom prst="rect">
                      <a:avLst/>
                    </a:prstGeom>
                    <a:ln w="28575">
                      <a:solidFill>
                        <a:schemeClr val="accent6"/>
                      </a:solidFill>
                    </a:ln>
                  </pic:spPr>
                </pic:pic>
              </a:graphicData>
            </a:graphic>
          </wp:inline>
        </w:drawing>
      </w:r>
    </w:p>
    <w:p w14:paraId="41DBA343" w14:textId="77777777" w:rsidR="00001110" w:rsidRDefault="00001110"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2AC7975D" w14:textId="77777777" w:rsidR="00F347B2" w:rsidRPr="00F347B2" w:rsidRDefault="00F347B2" w:rsidP="007A7F59">
      <w:pPr>
        <w:pStyle w:val="ListParagraph"/>
        <w:numPr>
          <w:ilvl w:val="0"/>
          <w:numId w:val="28"/>
        </w:numPr>
        <w:rPr>
          <w:rStyle w:val="Strong"/>
          <w:rFonts w:ascii="IntelOne Display Light" w:hAnsi="IntelOne Display Light"/>
          <w:b w:val="0"/>
          <w:bCs w:val="0"/>
          <w:color w:val="000000" w:themeColor="text1"/>
          <w:sz w:val="28"/>
          <w:szCs w:val="28"/>
        </w:rPr>
      </w:pPr>
      <w:r>
        <w:rPr>
          <w:rStyle w:val="Strong"/>
          <w:rFonts w:ascii="IntelOne Display Light" w:hAnsi="IntelOne Display Light"/>
          <w:b w:val="0"/>
          <w:bCs w:val="0"/>
          <w:color w:val="000000" w:themeColor="text1"/>
          <w:sz w:val="28"/>
          <w:szCs w:val="28"/>
        </w:rPr>
        <w:t>A</w:t>
      </w:r>
      <w:r w:rsidRPr="00187BAD">
        <w:rPr>
          <w:rFonts w:ascii="Helvetica" w:hAnsi="Helvetica"/>
          <w:color w:val="000000"/>
          <w:sz w:val="21"/>
          <w:szCs w:val="21"/>
        </w:rPr>
        <w:t xml:space="preserve"> </w:t>
      </w:r>
      <w:r w:rsidRPr="00187BAD">
        <w:rPr>
          <w:rFonts w:ascii="IntelOne Display Light" w:hAnsi="IntelOne Display Light"/>
          <w:color w:val="000000" w:themeColor="text1"/>
          <w:sz w:val="28"/>
          <w:szCs w:val="28"/>
        </w:rPr>
        <w:t>creating a sub-dataset with the elected features and containing the target as well.</w:t>
      </w:r>
    </w:p>
    <w:p w14:paraId="2FD05843" w14:textId="77777777" w:rsidR="00A619D7" w:rsidRDefault="00A619D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064BF376" w14:textId="77777777" w:rsidR="00F347B2" w:rsidRDefault="00F347B2"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68A1D006" w14:textId="5323C4F6" w:rsidR="00A619D7" w:rsidRDefault="00A619D7" w:rsidP="00A619D7">
      <w:pPr>
        <w:rPr>
          <w:rStyle w:val="Strong"/>
          <w:rFonts w:ascii="IntelOne Display Light" w:hAnsi="IntelOne Display Light"/>
          <w:b w:val="0"/>
          <w:bCs w:val="0"/>
          <w:color w:val="000000" w:themeColor="text1"/>
          <w:sz w:val="36"/>
          <w:szCs w:val="36"/>
        </w:rPr>
      </w:pPr>
      <w:r w:rsidRPr="00E0388A">
        <w:rPr>
          <w:rStyle w:val="Strong"/>
          <w:rFonts w:ascii="IntelOne Display Light" w:hAnsi="IntelOne Display Light"/>
          <w:b w:val="0"/>
          <w:bCs w:val="0"/>
          <w:color w:val="000000" w:themeColor="text1"/>
          <w:sz w:val="36"/>
          <w:szCs w:val="36"/>
        </w:rPr>
        <w:t xml:space="preserve">Step </w:t>
      </w:r>
      <w:r>
        <w:rPr>
          <w:rStyle w:val="Strong"/>
          <w:rFonts w:ascii="IntelOne Display Light" w:hAnsi="IntelOne Display Light"/>
          <w:b w:val="0"/>
          <w:bCs w:val="0"/>
          <w:color w:val="000000" w:themeColor="text1"/>
          <w:sz w:val="36"/>
          <w:szCs w:val="36"/>
        </w:rPr>
        <w:t>2</w:t>
      </w:r>
      <w:r w:rsidRPr="00E0388A">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Train-Test Split</w:t>
      </w:r>
    </w:p>
    <w:p w14:paraId="153E1CAD" w14:textId="77777777" w:rsidR="00065ABA" w:rsidRDefault="00065ABA" w:rsidP="00A619D7">
      <w:pPr>
        <w:rPr>
          <w:rStyle w:val="Strong"/>
          <w:rFonts w:ascii="IntelOne Display Light" w:hAnsi="IntelOne Display Light"/>
          <w:b w:val="0"/>
          <w:bCs w:val="0"/>
          <w:color w:val="000000" w:themeColor="text1"/>
          <w:sz w:val="36"/>
          <w:szCs w:val="36"/>
        </w:rPr>
      </w:pPr>
    </w:p>
    <w:p w14:paraId="7151C28F" w14:textId="493F349B" w:rsidR="00A619D7" w:rsidRDefault="00A619D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r>
        <w:rPr>
          <w:rFonts w:ascii="IntelOne Display Light" w:hAnsi="IntelOne Display Light"/>
          <w:noProof/>
          <w:color w:val="000000"/>
          <w:sz w:val="28"/>
          <w:szCs w:val="28"/>
          <w:shd w:val="clear" w:color="auto" w:fill="FFFFFF"/>
        </w:rPr>
        <w:drawing>
          <wp:inline distT="0" distB="0" distL="0" distR="0" wp14:anchorId="18D1F53A" wp14:editId="0959A1FA">
            <wp:extent cx="5943600" cy="640715"/>
            <wp:effectExtent l="38100" t="38100" r="38100" b="450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52">
                      <a:extLst>
                        <a:ext uri="{28A0092B-C50C-407E-A947-70E740481C1C}">
                          <a14:useLocalDpi xmlns:a14="http://schemas.microsoft.com/office/drawing/2010/main" val="0"/>
                        </a:ext>
                      </a:extLst>
                    </a:blip>
                    <a:stretch>
                      <a:fillRect/>
                    </a:stretch>
                  </pic:blipFill>
                  <pic:spPr>
                    <a:xfrm>
                      <a:off x="0" y="0"/>
                      <a:ext cx="5943600" cy="640715"/>
                    </a:xfrm>
                    <a:prstGeom prst="rect">
                      <a:avLst/>
                    </a:prstGeom>
                    <a:ln w="28575">
                      <a:solidFill>
                        <a:schemeClr val="accent6"/>
                      </a:solidFill>
                    </a:ln>
                  </pic:spPr>
                </pic:pic>
              </a:graphicData>
            </a:graphic>
          </wp:inline>
        </w:drawing>
      </w:r>
    </w:p>
    <w:p w14:paraId="045C06F3" w14:textId="59834588" w:rsidR="001C648B" w:rsidRDefault="001C648B"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113E15BE" w14:textId="77777777" w:rsidR="00405B13" w:rsidRDefault="00405B13" w:rsidP="007A7F59">
      <w:pPr>
        <w:pStyle w:val="ListParagraph"/>
        <w:numPr>
          <w:ilvl w:val="0"/>
          <w:numId w:val="15"/>
        </w:numPr>
        <w:rPr>
          <w:rFonts w:ascii="IntelOne Display Light" w:hAnsi="IntelOne Display Light"/>
          <w:sz w:val="28"/>
          <w:szCs w:val="28"/>
        </w:rPr>
      </w:pPr>
      <w:r>
        <w:rPr>
          <w:rFonts w:ascii="IntelOne Display Light" w:hAnsi="IntelOne Display Light"/>
          <w:sz w:val="28"/>
          <w:szCs w:val="28"/>
        </w:rPr>
        <w:t>We are splitting the data into two parts – Train and Test</w:t>
      </w:r>
    </w:p>
    <w:p w14:paraId="03945CB2" w14:textId="64C9A5E7" w:rsidR="00A71D1C" w:rsidRDefault="00A71D1C" w:rsidP="007A7F59">
      <w:pPr>
        <w:pStyle w:val="ListParagraph"/>
        <w:numPr>
          <w:ilvl w:val="0"/>
          <w:numId w:val="15"/>
        </w:numPr>
        <w:rPr>
          <w:rFonts w:ascii="IntelOne Display Light" w:hAnsi="IntelOne Display Light"/>
          <w:sz w:val="28"/>
          <w:szCs w:val="28"/>
        </w:rPr>
      </w:pPr>
      <w:r>
        <w:rPr>
          <w:rFonts w:ascii="IntelOne Display Light" w:hAnsi="IntelOne Display Light"/>
          <w:sz w:val="28"/>
          <w:szCs w:val="28"/>
        </w:rPr>
        <w:t xml:space="preserve">The split ratio is </w:t>
      </w:r>
      <w:r w:rsidR="00E54CFE">
        <w:rPr>
          <w:rFonts w:ascii="IntelOne Display Light" w:hAnsi="IntelOne Display Light"/>
          <w:sz w:val="28"/>
          <w:szCs w:val="28"/>
        </w:rPr>
        <w:t>80</w:t>
      </w:r>
      <w:r>
        <w:rPr>
          <w:rFonts w:ascii="IntelOne Display Light" w:hAnsi="IntelOne Display Light"/>
          <w:sz w:val="28"/>
          <w:szCs w:val="28"/>
        </w:rPr>
        <w:t xml:space="preserve">% train data and </w:t>
      </w:r>
      <w:r w:rsidR="00E54CFE">
        <w:rPr>
          <w:rFonts w:ascii="IntelOne Display Light" w:hAnsi="IntelOne Display Light"/>
          <w:sz w:val="28"/>
          <w:szCs w:val="28"/>
        </w:rPr>
        <w:t>20</w:t>
      </w:r>
      <w:r>
        <w:rPr>
          <w:rFonts w:ascii="IntelOne Display Light" w:hAnsi="IntelOne Display Light"/>
          <w:sz w:val="28"/>
          <w:szCs w:val="28"/>
        </w:rPr>
        <w:t xml:space="preserve"> % test data. This is because, the dataset is inherently showing the behavior of being </w:t>
      </w:r>
      <w:r w:rsidR="00221D4C">
        <w:rPr>
          <w:rFonts w:ascii="IntelOne Display Light" w:hAnsi="IntelOne Display Light"/>
          <w:sz w:val="28"/>
          <w:szCs w:val="28"/>
        </w:rPr>
        <w:t>clean. Therefore</w:t>
      </w:r>
      <w:r>
        <w:rPr>
          <w:rFonts w:ascii="IntelOne Display Light" w:hAnsi="IntelOne Display Light"/>
          <w:sz w:val="28"/>
          <w:szCs w:val="28"/>
        </w:rPr>
        <w:t>, we can test the ML models on smaller sample size.</w:t>
      </w:r>
    </w:p>
    <w:p w14:paraId="2009810F" w14:textId="77777777" w:rsidR="00065ABA" w:rsidRDefault="00065ABA" w:rsidP="00065ABA">
      <w:pPr>
        <w:pStyle w:val="ListParagraph"/>
        <w:rPr>
          <w:rStyle w:val="Strong"/>
          <w:rFonts w:ascii="IntelOne Display Light" w:hAnsi="IntelOne Display Light"/>
          <w:b w:val="0"/>
          <w:bCs w:val="0"/>
          <w:sz w:val="28"/>
          <w:szCs w:val="28"/>
        </w:rPr>
      </w:pPr>
    </w:p>
    <w:p w14:paraId="54090E3C" w14:textId="77777777" w:rsidR="00001110" w:rsidRDefault="00001110" w:rsidP="00065ABA">
      <w:pPr>
        <w:pStyle w:val="ListParagraph"/>
        <w:rPr>
          <w:rStyle w:val="Strong"/>
          <w:rFonts w:ascii="IntelOne Display Light" w:hAnsi="IntelOne Display Light"/>
          <w:b w:val="0"/>
          <w:bCs w:val="0"/>
          <w:sz w:val="28"/>
          <w:szCs w:val="28"/>
        </w:rPr>
      </w:pPr>
    </w:p>
    <w:p w14:paraId="4B0EC7CB" w14:textId="77777777" w:rsidR="00001110" w:rsidRDefault="00001110" w:rsidP="00065ABA">
      <w:pPr>
        <w:pStyle w:val="ListParagraph"/>
        <w:rPr>
          <w:rStyle w:val="Strong"/>
          <w:rFonts w:ascii="IntelOne Display Light" w:hAnsi="IntelOne Display Light"/>
          <w:b w:val="0"/>
          <w:bCs w:val="0"/>
          <w:sz w:val="28"/>
          <w:szCs w:val="28"/>
        </w:rPr>
      </w:pPr>
    </w:p>
    <w:p w14:paraId="37C98EB7" w14:textId="77777777" w:rsidR="00001110" w:rsidRDefault="00001110" w:rsidP="00065ABA">
      <w:pPr>
        <w:pStyle w:val="ListParagraph"/>
        <w:rPr>
          <w:rStyle w:val="Strong"/>
          <w:rFonts w:ascii="IntelOne Display Light" w:hAnsi="IntelOne Display Light"/>
          <w:b w:val="0"/>
          <w:bCs w:val="0"/>
          <w:sz w:val="28"/>
          <w:szCs w:val="28"/>
        </w:rPr>
      </w:pPr>
    </w:p>
    <w:p w14:paraId="7F26D39D" w14:textId="77777777" w:rsidR="00001110" w:rsidRDefault="00001110" w:rsidP="00065ABA">
      <w:pPr>
        <w:pStyle w:val="ListParagraph"/>
        <w:rPr>
          <w:rStyle w:val="Strong"/>
          <w:rFonts w:ascii="IntelOne Display Light" w:hAnsi="IntelOne Display Light"/>
          <w:b w:val="0"/>
          <w:bCs w:val="0"/>
          <w:sz w:val="28"/>
          <w:szCs w:val="28"/>
        </w:rPr>
      </w:pPr>
    </w:p>
    <w:p w14:paraId="50262637" w14:textId="77777777" w:rsidR="00001110" w:rsidRDefault="00001110" w:rsidP="00065ABA">
      <w:pPr>
        <w:pStyle w:val="ListParagraph"/>
        <w:rPr>
          <w:rStyle w:val="Strong"/>
          <w:rFonts w:ascii="IntelOne Display Light" w:hAnsi="IntelOne Display Light"/>
          <w:b w:val="0"/>
          <w:bCs w:val="0"/>
          <w:sz w:val="28"/>
          <w:szCs w:val="28"/>
        </w:rPr>
      </w:pPr>
    </w:p>
    <w:p w14:paraId="07CDFD9C" w14:textId="77777777" w:rsidR="00001110" w:rsidRDefault="00001110" w:rsidP="00065ABA">
      <w:pPr>
        <w:pStyle w:val="ListParagraph"/>
        <w:rPr>
          <w:rStyle w:val="Strong"/>
          <w:rFonts w:ascii="IntelOne Display Light" w:hAnsi="IntelOne Display Light"/>
          <w:b w:val="0"/>
          <w:bCs w:val="0"/>
          <w:sz w:val="28"/>
          <w:szCs w:val="28"/>
        </w:rPr>
      </w:pPr>
    </w:p>
    <w:p w14:paraId="4762E6BB" w14:textId="77777777" w:rsidR="00001110" w:rsidRDefault="00001110" w:rsidP="00065ABA">
      <w:pPr>
        <w:pStyle w:val="ListParagraph"/>
        <w:rPr>
          <w:rStyle w:val="Strong"/>
          <w:rFonts w:ascii="IntelOne Display Light" w:hAnsi="IntelOne Display Light"/>
          <w:b w:val="0"/>
          <w:bCs w:val="0"/>
          <w:sz w:val="28"/>
          <w:szCs w:val="28"/>
        </w:rPr>
      </w:pPr>
    </w:p>
    <w:p w14:paraId="3364442F" w14:textId="77777777" w:rsidR="00001110" w:rsidRDefault="00001110" w:rsidP="00065ABA">
      <w:pPr>
        <w:pStyle w:val="ListParagraph"/>
        <w:rPr>
          <w:rStyle w:val="Strong"/>
          <w:rFonts w:ascii="IntelOne Display Light" w:hAnsi="IntelOne Display Light"/>
          <w:b w:val="0"/>
          <w:bCs w:val="0"/>
          <w:sz w:val="28"/>
          <w:szCs w:val="28"/>
        </w:rPr>
      </w:pPr>
    </w:p>
    <w:p w14:paraId="7CF92B2C" w14:textId="77777777" w:rsidR="00001110" w:rsidRDefault="00001110" w:rsidP="00065ABA">
      <w:pPr>
        <w:pStyle w:val="ListParagraph"/>
        <w:rPr>
          <w:rStyle w:val="Strong"/>
          <w:rFonts w:ascii="IntelOne Display Light" w:hAnsi="IntelOne Display Light"/>
          <w:b w:val="0"/>
          <w:bCs w:val="0"/>
          <w:sz w:val="28"/>
          <w:szCs w:val="28"/>
        </w:rPr>
      </w:pPr>
    </w:p>
    <w:p w14:paraId="04B38C49" w14:textId="77777777" w:rsidR="00001110" w:rsidRDefault="00001110" w:rsidP="00065ABA">
      <w:pPr>
        <w:pStyle w:val="ListParagraph"/>
        <w:rPr>
          <w:rStyle w:val="Strong"/>
          <w:rFonts w:ascii="IntelOne Display Light" w:hAnsi="IntelOne Display Light"/>
          <w:b w:val="0"/>
          <w:bCs w:val="0"/>
          <w:sz w:val="28"/>
          <w:szCs w:val="28"/>
        </w:rPr>
      </w:pPr>
    </w:p>
    <w:p w14:paraId="2ABD0F60" w14:textId="77777777" w:rsidR="00001110" w:rsidRPr="00AB6135" w:rsidRDefault="00001110" w:rsidP="00065ABA">
      <w:pPr>
        <w:pStyle w:val="ListParagraph"/>
        <w:rPr>
          <w:rStyle w:val="Strong"/>
          <w:rFonts w:ascii="IntelOne Display Light" w:hAnsi="IntelOne Display Light"/>
          <w:b w:val="0"/>
          <w:bCs w:val="0"/>
          <w:sz w:val="28"/>
          <w:szCs w:val="28"/>
        </w:rPr>
      </w:pPr>
    </w:p>
    <w:p w14:paraId="1A92A4A4" w14:textId="0C3FEF66" w:rsidR="00A71D1C" w:rsidRPr="00A71D1C" w:rsidRDefault="00A71D1C" w:rsidP="00A71D1C">
      <w:pPr>
        <w:rPr>
          <w:rFonts w:ascii="IntelOne Display Light" w:hAnsi="IntelOne Display Light"/>
          <w:color w:val="000000" w:themeColor="text1"/>
          <w:sz w:val="36"/>
          <w:szCs w:val="36"/>
        </w:rPr>
      </w:pPr>
      <w:r>
        <w:rPr>
          <w:rStyle w:val="Strong"/>
          <w:rFonts w:ascii="IntelOne Display Light" w:hAnsi="IntelOne Display Light"/>
          <w:b w:val="0"/>
          <w:bCs w:val="0"/>
          <w:color w:val="000000" w:themeColor="text1"/>
          <w:sz w:val="36"/>
          <w:szCs w:val="36"/>
        </w:rPr>
        <w:lastRenderedPageBreak/>
        <w:t>Model</w:t>
      </w:r>
      <w:r w:rsidRPr="00A71D1C">
        <w:rPr>
          <w:rStyle w:val="Strong"/>
          <w:rFonts w:ascii="IntelOne Display Light" w:hAnsi="IntelOne Display Light"/>
          <w:b w:val="0"/>
          <w:bCs w:val="0"/>
          <w:color w:val="000000" w:themeColor="text1"/>
          <w:sz w:val="36"/>
          <w:szCs w:val="36"/>
        </w:rPr>
        <w:t xml:space="preserve"> 1: </w:t>
      </w:r>
      <w:r>
        <w:rPr>
          <w:rStyle w:val="Strong"/>
          <w:rFonts w:ascii="IntelOne Display Light" w:hAnsi="IntelOne Display Light"/>
          <w:b w:val="0"/>
          <w:bCs w:val="0"/>
          <w:color w:val="000000" w:themeColor="text1"/>
          <w:sz w:val="36"/>
          <w:szCs w:val="36"/>
        </w:rPr>
        <w:t>Linear Regression – Baseline Model</w:t>
      </w:r>
    </w:p>
    <w:p w14:paraId="27F23772" w14:textId="77777777" w:rsidR="00A71D1C" w:rsidRPr="00A71D1C" w:rsidRDefault="00A71D1C" w:rsidP="00A71D1C">
      <w:pPr>
        <w:ind w:left="360"/>
        <w:rPr>
          <w:rFonts w:ascii="IntelOne Display Light" w:hAnsi="IntelOne Display Light"/>
          <w:sz w:val="28"/>
          <w:szCs w:val="28"/>
        </w:rPr>
      </w:pPr>
    </w:p>
    <w:p w14:paraId="13417D8B" w14:textId="339095A9" w:rsidR="001C648B" w:rsidRDefault="004E779C"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r>
        <w:rPr>
          <w:rFonts w:ascii="IntelOne Display Light" w:hAnsi="IntelOne Display Light"/>
          <w:noProof/>
          <w:color w:val="000000"/>
          <w:sz w:val="28"/>
          <w:szCs w:val="28"/>
          <w:shd w:val="clear" w:color="auto" w:fill="FFFFFF"/>
        </w:rPr>
        <w:drawing>
          <wp:inline distT="0" distB="0" distL="0" distR="0" wp14:anchorId="4CCA4099" wp14:editId="29BD9057">
            <wp:extent cx="5943600" cy="2094230"/>
            <wp:effectExtent l="38100" t="38100" r="38100" b="39370"/>
            <wp:docPr id="84" name="Picture 8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 email&#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943600" cy="2094230"/>
                    </a:xfrm>
                    <a:prstGeom prst="rect">
                      <a:avLst/>
                    </a:prstGeom>
                    <a:ln w="28575">
                      <a:solidFill>
                        <a:schemeClr val="accent6"/>
                      </a:solidFill>
                    </a:ln>
                  </pic:spPr>
                </pic:pic>
              </a:graphicData>
            </a:graphic>
          </wp:inline>
        </w:drawing>
      </w:r>
    </w:p>
    <w:p w14:paraId="79200A42" w14:textId="77777777" w:rsidR="00AB6135" w:rsidRDefault="00AB6135"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6EAAFAFE" w14:textId="77777777" w:rsidR="00D2766B" w:rsidRDefault="00A71D1C" w:rsidP="007A7F59">
      <w:pPr>
        <w:pStyle w:val="ListParagraph"/>
        <w:numPr>
          <w:ilvl w:val="0"/>
          <w:numId w:val="15"/>
        </w:numPr>
        <w:rPr>
          <w:rFonts w:ascii="IntelOne Display Light" w:hAnsi="IntelOne Display Light"/>
          <w:sz w:val="28"/>
          <w:szCs w:val="28"/>
        </w:rPr>
      </w:pPr>
      <w:r>
        <w:rPr>
          <w:rFonts w:ascii="IntelOne Display Light" w:hAnsi="IntelOne Display Light"/>
          <w:sz w:val="28"/>
          <w:szCs w:val="28"/>
        </w:rPr>
        <w:t xml:space="preserve">We can observe that the root </w:t>
      </w:r>
      <w:r w:rsidR="00D2766B">
        <w:rPr>
          <w:rFonts w:ascii="IntelOne Display Light" w:hAnsi="IntelOne Display Light"/>
          <w:sz w:val="28"/>
          <w:szCs w:val="28"/>
        </w:rPr>
        <w:t>means</w:t>
      </w:r>
      <w:r>
        <w:rPr>
          <w:rFonts w:ascii="IntelOne Display Light" w:hAnsi="IntelOne Display Light"/>
          <w:sz w:val="28"/>
          <w:szCs w:val="28"/>
        </w:rPr>
        <w:t xml:space="preserve"> square error for both train and validation datasets is </w:t>
      </w:r>
      <w:r w:rsidR="002C0CFD">
        <w:rPr>
          <w:rFonts w:ascii="IntelOne Display Light" w:hAnsi="IntelOne Display Light"/>
          <w:sz w:val="28"/>
          <w:szCs w:val="28"/>
        </w:rPr>
        <w:t>similar</w:t>
      </w:r>
      <w:r>
        <w:rPr>
          <w:rFonts w:ascii="IntelOne Display Light" w:hAnsi="IntelOne Display Light"/>
          <w:sz w:val="28"/>
          <w:szCs w:val="28"/>
        </w:rPr>
        <w:t>.</w:t>
      </w:r>
    </w:p>
    <w:p w14:paraId="1BAF0ACF" w14:textId="67317038" w:rsidR="00A71D1C" w:rsidRDefault="00A71D1C" w:rsidP="007A7F59">
      <w:pPr>
        <w:pStyle w:val="ListParagraph"/>
        <w:numPr>
          <w:ilvl w:val="0"/>
          <w:numId w:val="15"/>
        </w:numPr>
        <w:rPr>
          <w:rFonts w:ascii="IntelOne Display Light" w:hAnsi="IntelOne Display Light"/>
          <w:sz w:val="28"/>
          <w:szCs w:val="28"/>
        </w:rPr>
      </w:pPr>
      <w:r w:rsidRPr="00D2766B">
        <w:rPr>
          <w:rFonts w:ascii="IntelOne Display Light" w:hAnsi="IntelOne Display Light"/>
          <w:sz w:val="28"/>
          <w:szCs w:val="28"/>
        </w:rPr>
        <w:t>Also, there isn’t a significant difference deviation between the RMSE of train and validation dataset, therefore we conclude there isn’t an overfitting problem.</w:t>
      </w:r>
    </w:p>
    <w:p w14:paraId="161D3C28" w14:textId="77777777" w:rsidR="00065ABA" w:rsidRPr="00D2766B" w:rsidRDefault="00065ABA" w:rsidP="00065ABA">
      <w:pPr>
        <w:pStyle w:val="ListParagraph"/>
        <w:rPr>
          <w:rFonts w:ascii="IntelOne Display Light" w:hAnsi="IntelOne Display Light"/>
          <w:sz w:val="28"/>
          <w:szCs w:val="28"/>
        </w:rPr>
      </w:pPr>
    </w:p>
    <w:p w14:paraId="02C1138D" w14:textId="3B918479" w:rsidR="00A71D1C" w:rsidRDefault="00A71D1C" w:rsidP="00A71D1C">
      <w:pPr>
        <w:rPr>
          <w:rStyle w:val="Strong"/>
          <w:rFonts w:ascii="IntelOne Display Light" w:hAnsi="IntelOne Display Light"/>
          <w:b w:val="0"/>
          <w:bCs w:val="0"/>
          <w:color w:val="000000" w:themeColor="text1"/>
          <w:sz w:val="36"/>
          <w:szCs w:val="36"/>
        </w:rPr>
      </w:pPr>
      <w:r w:rsidRPr="00A71D1C">
        <w:rPr>
          <w:rStyle w:val="Strong"/>
          <w:rFonts w:ascii="IntelOne Display Light" w:hAnsi="IntelOne Display Light"/>
          <w:b w:val="0"/>
          <w:bCs w:val="0"/>
          <w:color w:val="000000" w:themeColor="text1"/>
          <w:sz w:val="36"/>
          <w:szCs w:val="36"/>
        </w:rPr>
        <w:t xml:space="preserve">Model </w:t>
      </w:r>
      <w:r>
        <w:rPr>
          <w:rStyle w:val="Strong"/>
          <w:rFonts w:ascii="IntelOne Display Light" w:hAnsi="IntelOne Display Light"/>
          <w:b w:val="0"/>
          <w:bCs w:val="0"/>
          <w:color w:val="000000" w:themeColor="text1"/>
          <w:sz w:val="36"/>
          <w:szCs w:val="36"/>
        </w:rPr>
        <w:t>2</w:t>
      </w:r>
      <w:r w:rsidRPr="00A71D1C">
        <w:rPr>
          <w:rStyle w:val="Strong"/>
          <w:rFonts w:ascii="IntelOne Display Light" w:hAnsi="IntelOne Display Light"/>
          <w:b w:val="0"/>
          <w:bCs w:val="0"/>
          <w:color w:val="000000" w:themeColor="text1"/>
          <w:sz w:val="36"/>
          <w:szCs w:val="36"/>
        </w:rPr>
        <w:t xml:space="preserve">: </w:t>
      </w:r>
      <w:r w:rsidR="00AB6135">
        <w:rPr>
          <w:rStyle w:val="Strong"/>
          <w:rFonts w:ascii="IntelOne Display Light" w:hAnsi="IntelOne Display Light"/>
          <w:b w:val="0"/>
          <w:bCs w:val="0"/>
          <w:color w:val="000000" w:themeColor="text1"/>
          <w:sz w:val="36"/>
          <w:szCs w:val="36"/>
        </w:rPr>
        <w:t xml:space="preserve">Decision Tree </w:t>
      </w:r>
      <w:r w:rsidR="00700959">
        <w:rPr>
          <w:rStyle w:val="Strong"/>
          <w:rFonts w:ascii="IntelOne Display Light" w:hAnsi="IntelOne Display Light"/>
          <w:b w:val="0"/>
          <w:bCs w:val="0"/>
          <w:color w:val="000000" w:themeColor="text1"/>
          <w:sz w:val="36"/>
          <w:szCs w:val="36"/>
        </w:rPr>
        <w:t>Regressor (</w:t>
      </w:r>
      <w:r w:rsidR="00AB6135">
        <w:rPr>
          <w:rStyle w:val="Strong"/>
          <w:rFonts w:ascii="IntelOne Display Light" w:hAnsi="IntelOne Display Light"/>
          <w:b w:val="0"/>
          <w:bCs w:val="0"/>
          <w:color w:val="000000" w:themeColor="text1"/>
          <w:sz w:val="36"/>
          <w:szCs w:val="36"/>
        </w:rPr>
        <w:t>Tree based Model)</w:t>
      </w:r>
    </w:p>
    <w:p w14:paraId="24ED690E" w14:textId="77777777" w:rsidR="00001110" w:rsidRPr="00A71D1C" w:rsidRDefault="00001110" w:rsidP="00A71D1C">
      <w:pPr>
        <w:rPr>
          <w:rFonts w:ascii="IntelOne Display Light" w:hAnsi="IntelOne Display Light"/>
          <w:color w:val="000000" w:themeColor="text1"/>
          <w:sz w:val="36"/>
          <w:szCs w:val="36"/>
        </w:rPr>
      </w:pPr>
    </w:p>
    <w:p w14:paraId="2C912173" w14:textId="767261F3" w:rsidR="001C648B" w:rsidRDefault="00633ED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r>
        <w:rPr>
          <w:rFonts w:ascii="IntelOne Display Light" w:hAnsi="IntelOne Display Light"/>
          <w:noProof/>
          <w:color w:val="000000"/>
          <w:sz w:val="28"/>
          <w:szCs w:val="28"/>
          <w:shd w:val="clear" w:color="auto" w:fill="FFFFFF"/>
        </w:rPr>
        <w:drawing>
          <wp:inline distT="0" distB="0" distL="0" distR="0" wp14:anchorId="1D24B08C" wp14:editId="0E02914F">
            <wp:extent cx="5943600" cy="1554480"/>
            <wp:effectExtent l="38100" t="38100" r="38100" b="45720"/>
            <wp:docPr id="90" name="Picture 9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email&#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1554480"/>
                    </a:xfrm>
                    <a:prstGeom prst="rect">
                      <a:avLst/>
                    </a:prstGeom>
                    <a:ln w="28575">
                      <a:solidFill>
                        <a:schemeClr val="accent6"/>
                      </a:solidFill>
                    </a:ln>
                  </pic:spPr>
                </pic:pic>
              </a:graphicData>
            </a:graphic>
          </wp:inline>
        </w:drawing>
      </w:r>
    </w:p>
    <w:p w14:paraId="6FB3EBE9" w14:textId="646E3504" w:rsidR="001C648B" w:rsidRDefault="001C648B"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5948865C" w14:textId="7CB2A3C9" w:rsidR="001C648B" w:rsidRPr="00AB6135" w:rsidRDefault="00AB6135" w:rsidP="007A7F59">
      <w:pPr>
        <w:pStyle w:val="NormalWeb"/>
        <w:numPr>
          <w:ilvl w:val="0"/>
          <w:numId w:val="16"/>
        </w:numPr>
        <w:shd w:val="clear" w:color="auto" w:fill="FFFFFF"/>
        <w:spacing w:before="0" w:beforeAutospacing="0" w:after="0" w:afterAutospacing="0"/>
        <w:rPr>
          <w:rFonts w:ascii="IntelOne Display Light" w:hAnsi="IntelOne Display Light"/>
          <w:color w:val="000000"/>
          <w:sz w:val="28"/>
          <w:szCs w:val="28"/>
          <w:shd w:val="clear" w:color="auto" w:fill="FFFFFF"/>
        </w:rPr>
      </w:pPr>
      <w:r w:rsidRPr="00AB6135">
        <w:rPr>
          <w:rFonts w:ascii="IntelOne Display Light" w:hAnsi="IntelOne Display Light"/>
          <w:sz w:val="28"/>
          <w:szCs w:val="28"/>
        </w:rPr>
        <w:t xml:space="preserve">We can observe that the root mean square error </w:t>
      </w:r>
      <w:r>
        <w:rPr>
          <w:rFonts w:ascii="IntelOne Display Light" w:hAnsi="IntelOne Display Light"/>
          <w:sz w:val="28"/>
          <w:szCs w:val="28"/>
        </w:rPr>
        <w:t xml:space="preserve">for decision tree model is </w:t>
      </w:r>
      <w:r w:rsidR="00353A96">
        <w:rPr>
          <w:rFonts w:ascii="IntelOne Display Light" w:hAnsi="IntelOne Display Light"/>
          <w:sz w:val="28"/>
          <w:szCs w:val="28"/>
        </w:rPr>
        <w:t>0.</w:t>
      </w:r>
      <w:r w:rsidR="00D439F6">
        <w:rPr>
          <w:rFonts w:ascii="IntelOne Display Light" w:hAnsi="IntelOne Display Light"/>
          <w:sz w:val="28"/>
          <w:szCs w:val="28"/>
        </w:rPr>
        <w:t>568629</w:t>
      </w:r>
      <w:r>
        <w:rPr>
          <w:rFonts w:ascii="IntelOne Display Light" w:hAnsi="IntelOne Display Light"/>
          <w:sz w:val="28"/>
          <w:szCs w:val="28"/>
        </w:rPr>
        <w:t xml:space="preserve">, which is </w:t>
      </w:r>
      <w:r w:rsidR="009B6D9F">
        <w:rPr>
          <w:rFonts w:ascii="IntelOne Display Light" w:hAnsi="IntelOne Display Light"/>
          <w:sz w:val="28"/>
          <w:szCs w:val="28"/>
        </w:rPr>
        <w:t>higher</w:t>
      </w:r>
      <w:r>
        <w:rPr>
          <w:rFonts w:ascii="IntelOne Display Light" w:hAnsi="IntelOne Display Light"/>
          <w:sz w:val="28"/>
          <w:szCs w:val="28"/>
        </w:rPr>
        <w:t xml:space="preserve"> than the RMSE of Linear Regression.</w:t>
      </w:r>
    </w:p>
    <w:p w14:paraId="07C3DE48" w14:textId="00332669" w:rsidR="001C648B" w:rsidRDefault="001C648B"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64D1B574"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7934EF79"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6D19892E" w14:textId="77777777" w:rsidR="00065ABA" w:rsidRDefault="00065ABA"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7067828D" w14:textId="6A385D15" w:rsidR="00AB6135" w:rsidRPr="00A71D1C" w:rsidRDefault="00AB6135" w:rsidP="00AB6135">
      <w:pPr>
        <w:rPr>
          <w:rFonts w:ascii="IntelOne Display Light" w:hAnsi="IntelOne Display Light"/>
          <w:color w:val="000000" w:themeColor="text1"/>
          <w:sz w:val="36"/>
          <w:szCs w:val="36"/>
        </w:rPr>
      </w:pPr>
      <w:r w:rsidRPr="00A71D1C">
        <w:rPr>
          <w:rStyle w:val="Strong"/>
          <w:rFonts w:ascii="IntelOne Display Light" w:hAnsi="IntelOne Display Light"/>
          <w:b w:val="0"/>
          <w:bCs w:val="0"/>
          <w:color w:val="000000" w:themeColor="text1"/>
          <w:sz w:val="36"/>
          <w:szCs w:val="36"/>
        </w:rPr>
        <w:lastRenderedPageBreak/>
        <w:t xml:space="preserve">Model </w:t>
      </w:r>
      <w:r>
        <w:rPr>
          <w:rStyle w:val="Strong"/>
          <w:rFonts w:ascii="IntelOne Display Light" w:hAnsi="IntelOne Display Light"/>
          <w:b w:val="0"/>
          <w:bCs w:val="0"/>
          <w:color w:val="000000" w:themeColor="text1"/>
          <w:sz w:val="36"/>
          <w:szCs w:val="36"/>
        </w:rPr>
        <w:t>3</w:t>
      </w:r>
      <w:r w:rsidRPr="00A71D1C">
        <w:rPr>
          <w:rStyle w:val="Strong"/>
          <w:rFonts w:ascii="IntelOne Display Light" w:hAnsi="IntelOne Display Light"/>
          <w:b w:val="0"/>
          <w:bCs w:val="0"/>
          <w:color w:val="000000" w:themeColor="text1"/>
          <w:sz w:val="36"/>
          <w:szCs w:val="36"/>
        </w:rPr>
        <w:t xml:space="preserve">: </w:t>
      </w:r>
      <w:r>
        <w:rPr>
          <w:rStyle w:val="Strong"/>
          <w:rFonts w:ascii="IntelOne Display Light" w:hAnsi="IntelOne Display Light"/>
          <w:b w:val="0"/>
          <w:bCs w:val="0"/>
          <w:color w:val="000000" w:themeColor="text1"/>
          <w:sz w:val="36"/>
          <w:szCs w:val="36"/>
        </w:rPr>
        <w:t>Extra Gradient Boosting Tree (Boosting Model)</w:t>
      </w:r>
    </w:p>
    <w:p w14:paraId="45552ABD" w14:textId="38B15F3A" w:rsidR="001C648B" w:rsidRDefault="001C648B"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3B9123A7" w14:textId="528B723F" w:rsidR="001C648B" w:rsidRDefault="003F13AA"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r>
        <w:rPr>
          <w:rFonts w:ascii="IntelOne Display Light" w:hAnsi="IntelOne Display Light"/>
          <w:noProof/>
          <w:color w:val="000000"/>
          <w:sz w:val="28"/>
          <w:szCs w:val="28"/>
          <w:shd w:val="clear" w:color="auto" w:fill="FFFFFF"/>
        </w:rPr>
        <w:drawing>
          <wp:inline distT="0" distB="0" distL="0" distR="0" wp14:anchorId="4AAAAC98" wp14:editId="5AC71213">
            <wp:extent cx="5943600" cy="1077595"/>
            <wp:effectExtent l="38100" t="38100" r="38100" b="46355"/>
            <wp:docPr id="86" name="Picture 8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943600" cy="1077595"/>
                    </a:xfrm>
                    <a:prstGeom prst="rect">
                      <a:avLst/>
                    </a:prstGeom>
                    <a:ln w="28575">
                      <a:solidFill>
                        <a:schemeClr val="accent6"/>
                      </a:solidFill>
                    </a:ln>
                  </pic:spPr>
                </pic:pic>
              </a:graphicData>
            </a:graphic>
          </wp:inline>
        </w:drawing>
      </w:r>
    </w:p>
    <w:p w14:paraId="1F3F8A16" w14:textId="77777777" w:rsidR="00065ABA" w:rsidRDefault="00065ABA"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76C2EBCE" w14:textId="37FC819E" w:rsidR="00AB6135" w:rsidRPr="008A7368" w:rsidRDefault="00AB6135" w:rsidP="007A7F59">
      <w:pPr>
        <w:pStyle w:val="NormalWeb"/>
        <w:numPr>
          <w:ilvl w:val="0"/>
          <w:numId w:val="16"/>
        </w:numPr>
        <w:shd w:val="clear" w:color="auto" w:fill="FFFFFF"/>
        <w:spacing w:before="0" w:beforeAutospacing="0" w:after="0" w:afterAutospacing="0"/>
        <w:rPr>
          <w:rFonts w:ascii="IntelOne Display Light" w:hAnsi="IntelOne Display Light"/>
          <w:color w:val="000000"/>
          <w:sz w:val="28"/>
          <w:szCs w:val="28"/>
          <w:shd w:val="clear" w:color="auto" w:fill="FFFFFF"/>
        </w:rPr>
      </w:pPr>
      <w:r w:rsidRPr="00AB6135">
        <w:rPr>
          <w:rFonts w:ascii="IntelOne Display Light" w:hAnsi="IntelOne Display Light"/>
          <w:sz w:val="28"/>
          <w:szCs w:val="28"/>
        </w:rPr>
        <w:t>We can observe that the</w:t>
      </w:r>
      <w:r w:rsidR="00316BAD">
        <w:rPr>
          <w:rFonts w:ascii="IntelOne Display Light" w:hAnsi="IntelOne Display Light"/>
          <w:sz w:val="28"/>
          <w:szCs w:val="28"/>
        </w:rPr>
        <w:t xml:space="preserve"> final</w:t>
      </w:r>
      <w:r w:rsidRPr="00AB6135">
        <w:rPr>
          <w:rFonts w:ascii="IntelOne Display Light" w:hAnsi="IntelOne Display Light"/>
          <w:sz w:val="28"/>
          <w:szCs w:val="28"/>
        </w:rPr>
        <w:t xml:space="preserve"> </w:t>
      </w:r>
      <w:r w:rsidR="00316BAD">
        <w:rPr>
          <w:rFonts w:ascii="IntelOne Display Light" w:hAnsi="IntelOne Display Light"/>
          <w:sz w:val="28"/>
          <w:szCs w:val="28"/>
        </w:rPr>
        <w:t>RMSE</w:t>
      </w:r>
      <w:r w:rsidRPr="00AB6135">
        <w:rPr>
          <w:rFonts w:ascii="IntelOne Display Light" w:hAnsi="IntelOne Display Light"/>
          <w:sz w:val="28"/>
          <w:szCs w:val="28"/>
        </w:rPr>
        <w:t xml:space="preserve"> </w:t>
      </w:r>
      <w:r>
        <w:rPr>
          <w:rFonts w:ascii="IntelOne Display Light" w:hAnsi="IntelOne Display Light"/>
          <w:sz w:val="28"/>
          <w:szCs w:val="28"/>
        </w:rPr>
        <w:t xml:space="preserve">for </w:t>
      </w:r>
      <w:r w:rsidR="00316BAD">
        <w:rPr>
          <w:rFonts w:ascii="IntelOne Display Light" w:hAnsi="IntelOne Display Light"/>
          <w:sz w:val="28"/>
          <w:szCs w:val="28"/>
        </w:rPr>
        <w:t>XGboost</w:t>
      </w:r>
      <w:r>
        <w:rPr>
          <w:rFonts w:ascii="IntelOne Display Light" w:hAnsi="IntelOne Display Light"/>
          <w:sz w:val="28"/>
          <w:szCs w:val="28"/>
        </w:rPr>
        <w:t xml:space="preserve"> model is</w:t>
      </w:r>
      <w:r w:rsidR="00316BAD">
        <w:rPr>
          <w:rFonts w:ascii="IntelOne Display Light" w:hAnsi="IntelOne Display Light"/>
          <w:sz w:val="28"/>
          <w:szCs w:val="28"/>
        </w:rPr>
        <w:t xml:space="preserve"> 0.</w:t>
      </w:r>
      <w:r w:rsidR="00327557">
        <w:rPr>
          <w:rFonts w:ascii="IntelOne Display Light" w:hAnsi="IntelOne Display Light"/>
          <w:sz w:val="28"/>
          <w:szCs w:val="28"/>
        </w:rPr>
        <w:t>51857</w:t>
      </w:r>
      <w:r w:rsidR="00316BAD">
        <w:rPr>
          <w:rFonts w:ascii="IntelOne Display Light" w:hAnsi="IntelOne Display Light"/>
          <w:sz w:val="28"/>
          <w:szCs w:val="28"/>
        </w:rPr>
        <w:t xml:space="preserve"> at the 5</w:t>
      </w:r>
      <w:r w:rsidR="001D34F8">
        <w:rPr>
          <w:rFonts w:ascii="IntelOne Display Light" w:hAnsi="IntelOne Display Light"/>
          <w:sz w:val="28"/>
          <w:szCs w:val="28"/>
        </w:rPr>
        <w:t>5</w:t>
      </w:r>
      <w:r w:rsidR="00316BAD">
        <w:rPr>
          <w:rFonts w:ascii="IntelOne Display Light" w:hAnsi="IntelOne Display Light"/>
          <w:sz w:val="28"/>
          <w:szCs w:val="28"/>
        </w:rPr>
        <w:t>0</w:t>
      </w:r>
      <w:r w:rsidR="00316BAD" w:rsidRPr="00316BAD">
        <w:rPr>
          <w:rFonts w:ascii="IntelOne Display Light" w:hAnsi="IntelOne Display Light"/>
          <w:sz w:val="28"/>
          <w:szCs w:val="28"/>
          <w:vertAlign w:val="superscript"/>
        </w:rPr>
        <w:t>th</w:t>
      </w:r>
      <w:r w:rsidR="00316BAD">
        <w:rPr>
          <w:rFonts w:ascii="IntelOne Display Light" w:hAnsi="IntelOne Display Light"/>
          <w:sz w:val="28"/>
          <w:szCs w:val="28"/>
        </w:rPr>
        <w:t xml:space="preserve"> iteration.</w:t>
      </w:r>
      <w:r>
        <w:rPr>
          <w:rFonts w:ascii="IntelOne Display Light" w:hAnsi="IntelOne Display Light"/>
          <w:sz w:val="28"/>
          <w:szCs w:val="28"/>
        </w:rPr>
        <w:t xml:space="preserve"> </w:t>
      </w:r>
      <w:r w:rsidR="00316BAD">
        <w:rPr>
          <w:rFonts w:ascii="IntelOne Display Light" w:hAnsi="IntelOne Display Light"/>
          <w:sz w:val="28"/>
          <w:szCs w:val="28"/>
        </w:rPr>
        <w:t xml:space="preserve">This model is significantly performing better than Decision Tree but not as good as Linear Regression. </w:t>
      </w:r>
    </w:p>
    <w:p w14:paraId="67A6047A" w14:textId="6706BD0C" w:rsidR="008A7368" w:rsidRDefault="008A7368" w:rsidP="008A7368">
      <w:pPr>
        <w:pStyle w:val="NormalWeb"/>
        <w:shd w:val="clear" w:color="auto" w:fill="FFFFFF"/>
        <w:spacing w:before="0" w:beforeAutospacing="0" w:after="0" w:afterAutospacing="0"/>
        <w:rPr>
          <w:rFonts w:ascii="IntelOne Display Light" w:hAnsi="IntelOne Display Light"/>
          <w:sz w:val="28"/>
          <w:szCs w:val="28"/>
        </w:rPr>
      </w:pPr>
    </w:p>
    <w:p w14:paraId="06AFD917" w14:textId="77777777" w:rsidR="0075679A" w:rsidRDefault="0075679A" w:rsidP="008A7368">
      <w:pPr>
        <w:pStyle w:val="NormalWeb"/>
        <w:shd w:val="clear" w:color="auto" w:fill="FFFFFF"/>
        <w:spacing w:before="0" w:beforeAutospacing="0" w:after="0" w:afterAutospacing="0"/>
        <w:rPr>
          <w:rFonts w:ascii="IntelOne Display Light" w:hAnsi="IntelOne Display Light"/>
          <w:color w:val="0070C0"/>
          <w:sz w:val="32"/>
          <w:szCs w:val="32"/>
        </w:rPr>
      </w:pPr>
    </w:p>
    <w:p w14:paraId="5E1FCBA3" w14:textId="160631C4" w:rsidR="008A7368" w:rsidRPr="00154897" w:rsidRDefault="008A7368" w:rsidP="008A7368">
      <w:pPr>
        <w:pStyle w:val="NormalWeb"/>
        <w:shd w:val="clear" w:color="auto" w:fill="FFFFFF"/>
        <w:spacing w:before="0" w:beforeAutospacing="0" w:after="0" w:afterAutospacing="0"/>
        <w:rPr>
          <w:rFonts w:ascii="IntelOne Display Light" w:hAnsi="IntelOne Display Light"/>
          <w:color w:val="000000" w:themeColor="text1"/>
          <w:sz w:val="32"/>
          <w:szCs w:val="32"/>
        </w:rPr>
      </w:pPr>
      <w:r w:rsidRPr="00154897">
        <w:rPr>
          <w:rFonts w:ascii="IntelOne Display Light" w:hAnsi="IntelOne Display Light"/>
          <w:color w:val="000000" w:themeColor="text1"/>
          <w:sz w:val="32"/>
          <w:szCs w:val="32"/>
        </w:rPr>
        <w:t xml:space="preserve">Feature Importance - </w:t>
      </w:r>
      <w:r w:rsidR="00DA45FC" w:rsidRPr="00154897">
        <w:rPr>
          <w:rFonts w:ascii="IntelOne Display Light" w:hAnsi="IntelOne Display Light"/>
          <w:color w:val="000000" w:themeColor="text1"/>
          <w:sz w:val="32"/>
          <w:szCs w:val="32"/>
        </w:rPr>
        <w:t>Linear Regre</w:t>
      </w:r>
      <w:r w:rsidR="0075679A" w:rsidRPr="00154897">
        <w:rPr>
          <w:rFonts w:ascii="IntelOne Display Light" w:hAnsi="IntelOne Display Light"/>
          <w:color w:val="000000" w:themeColor="text1"/>
          <w:sz w:val="32"/>
          <w:szCs w:val="32"/>
        </w:rPr>
        <w:t>ssion</w:t>
      </w:r>
    </w:p>
    <w:p w14:paraId="14C27AB9" w14:textId="77777777" w:rsidR="000A669F" w:rsidRDefault="000A669F" w:rsidP="008A7368">
      <w:pPr>
        <w:pStyle w:val="NormalWeb"/>
        <w:shd w:val="clear" w:color="auto" w:fill="FFFFFF"/>
        <w:spacing w:before="0" w:beforeAutospacing="0" w:after="0" w:afterAutospacing="0"/>
        <w:rPr>
          <w:rFonts w:ascii="IntelOne Display Light" w:hAnsi="IntelOne Display Light"/>
          <w:color w:val="0070C0"/>
          <w:sz w:val="32"/>
          <w:szCs w:val="32"/>
        </w:rPr>
      </w:pPr>
    </w:p>
    <w:p w14:paraId="4EAC3C1D" w14:textId="2031F80B" w:rsidR="0075679A" w:rsidRDefault="000A669F" w:rsidP="008A7368">
      <w:pPr>
        <w:pStyle w:val="NormalWeb"/>
        <w:shd w:val="clear" w:color="auto" w:fill="FFFFFF"/>
        <w:spacing w:before="0" w:beforeAutospacing="0" w:after="0" w:afterAutospacing="0"/>
        <w:rPr>
          <w:rFonts w:ascii="IntelOne Display Light" w:hAnsi="IntelOne Display Light"/>
          <w:color w:val="0070C0"/>
          <w:sz w:val="32"/>
          <w:szCs w:val="32"/>
        </w:rPr>
      </w:pPr>
      <w:r>
        <w:rPr>
          <w:rFonts w:ascii="IntelOne Display Light" w:hAnsi="IntelOne Display Light"/>
          <w:noProof/>
          <w:color w:val="0070C0"/>
          <w:sz w:val="32"/>
          <w:szCs w:val="32"/>
        </w:rPr>
        <w:drawing>
          <wp:inline distT="0" distB="0" distL="0" distR="0" wp14:anchorId="380579DD" wp14:editId="3F44F3B6">
            <wp:extent cx="5943600" cy="859790"/>
            <wp:effectExtent l="38100" t="38100" r="38100" b="3556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943600" cy="859790"/>
                    </a:xfrm>
                    <a:prstGeom prst="rect">
                      <a:avLst/>
                    </a:prstGeom>
                    <a:ln w="28575">
                      <a:solidFill>
                        <a:schemeClr val="accent6"/>
                      </a:solidFill>
                    </a:ln>
                  </pic:spPr>
                </pic:pic>
              </a:graphicData>
            </a:graphic>
          </wp:inline>
        </w:drawing>
      </w:r>
    </w:p>
    <w:p w14:paraId="212565EE" w14:textId="77777777" w:rsidR="00235C64" w:rsidRDefault="00235C64" w:rsidP="00235C64">
      <w:pPr>
        <w:pStyle w:val="NormalWeb"/>
        <w:shd w:val="clear" w:color="auto" w:fill="FFFFFF"/>
        <w:spacing w:before="0" w:beforeAutospacing="0" w:after="0" w:afterAutospacing="0"/>
        <w:ind w:left="720"/>
        <w:rPr>
          <w:rFonts w:ascii="IntelOne Display Light" w:hAnsi="IntelOne Display Light"/>
          <w:color w:val="0070C0"/>
          <w:sz w:val="32"/>
          <w:szCs w:val="32"/>
          <w:shd w:val="clear" w:color="auto" w:fill="FFFFFF"/>
        </w:rPr>
      </w:pPr>
    </w:p>
    <w:p w14:paraId="3D5B87A9" w14:textId="12167481" w:rsidR="00235C64" w:rsidRPr="00E56D1F" w:rsidRDefault="000B2FC7" w:rsidP="007A7F59">
      <w:pPr>
        <w:pStyle w:val="NormalWeb"/>
        <w:numPr>
          <w:ilvl w:val="0"/>
          <w:numId w:val="16"/>
        </w:numPr>
        <w:shd w:val="clear" w:color="auto" w:fill="FFFFFF"/>
        <w:spacing w:before="0" w:beforeAutospacing="0" w:after="0" w:afterAutospacing="0"/>
        <w:rPr>
          <w:rFonts w:ascii="IntelOne Display Light" w:hAnsi="IntelOne Display Light"/>
          <w:sz w:val="28"/>
          <w:szCs w:val="28"/>
        </w:rPr>
      </w:pPr>
      <w:r w:rsidRPr="00AB6135">
        <w:rPr>
          <w:rFonts w:ascii="IntelOne Display Light" w:hAnsi="IntelOne Display Light"/>
          <w:sz w:val="28"/>
          <w:szCs w:val="28"/>
        </w:rPr>
        <w:t xml:space="preserve">We can observe that </w:t>
      </w:r>
      <w:r>
        <w:rPr>
          <w:rFonts w:ascii="IntelOne Display Light" w:hAnsi="IntelOne Display Light"/>
          <w:sz w:val="28"/>
          <w:szCs w:val="28"/>
        </w:rPr>
        <w:t>linear regression is assigning high negative coefficients to features like</w:t>
      </w:r>
      <w:r w:rsidR="000B1B15">
        <w:rPr>
          <w:rFonts w:ascii="IntelOne Display Light" w:hAnsi="IntelOne Display Light"/>
          <w:sz w:val="28"/>
          <w:szCs w:val="28"/>
        </w:rPr>
        <w:t xml:space="preserve"> fare_amount, tolls_amount</w:t>
      </w:r>
      <w:r w:rsidR="00517A46">
        <w:rPr>
          <w:rFonts w:ascii="IntelOne Display Light" w:hAnsi="IntelOne Display Light"/>
          <w:sz w:val="28"/>
          <w:szCs w:val="28"/>
        </w:rPr>
        <w:t>.</w:t>
      </w:r>
    </w:p>
    <w:p w14:paraId="74EF4C00" w14:textId="644B84AE" w:rsidR="00235C64" w:rsidRPr="008A7368" w:rsidRDefault="00235C64" w:rsidP="00235C64">
      <w:pPr>
        <w:pStyle w:val="NormalWeb"/>
        <w:shd w:val="clear" w:color="auto" w:fill="FFFFFF"/>
        <w:spacing w:before="0" w:beforeAutospacing="0" w:after="0" w:afterAutospacing="0"/>
        <w:ind w:left="720"/>
        <w:rPr>
          <w:rFonts w:ascii="IntelOne Display Light" w:hAnsi="IntelOne Display Light"/>
          <w:color w:val="0070C0"/>
          <w:sz w:val="32"/>
          <w:szCs w:val="32"/>
          <w:shd w:val="clear" w:color="auto" w:fill="FFFFFF"/>
        </w:rPr>
      </w:pPr>
    </w:p>
    <w:p w14:paraId="74D80025" w14:textId="77777777" w:rsidR="008A7368" w:rsidRPr="00AB6135" w:rsidRDefault="008A7368" w:rsidP="008A7368">
      <w:pPr>
        <w:pStyle w:val="NormalWeb"/>
        <w:shd w:val="clear" w:color="auto" w:fill="FFFFFF"/>
        <w:spacing w:before="0" w:beforeAutospacing="0" w:after="0" w:afterAutospacing="0"/>
        <w:ind w:left="720"/>
        <w:rPr>
          <w:rFonts w:ascii="IntelOne Display Light" w:hAnsi="IntelOne Display Light"/>
          <w:color w:val="000000"/>
          <w:sz w:val="28"/>
          <w:szCs w:val="28"/>
          <w:shd w:val="clear" w:color="auto" w:fill="FFFFFF"/>
        </w:rPr>
      </w:pPr>
    </w:p>
    <w:p w14:paraId="082939CB" w14:textId="309AC52A" w:rsidR="008A7368" w:rsidRDefault="008A7368"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21C4D66C"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41FAC6E7"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3558FBCD"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4A633022"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0AC4DB46"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1190C940"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6A52C195"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4348D051"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6D660787"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56AFAAF1"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599B68C8" w14:textId="77777777" w:rsidR="00154897" w:rsidRDefault="00154897"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092E99B9" w14:textId="1D49211A" w:rsidR="008A7368" w:rsidRPr="00154897" w:rsidRDefault="008A7368" w:rsidP="008A7368">
      <w:pPr>
        <w:pStyle w:val="NormalWeb"/>
        <w:shd w:val="clear" w:color="auto" w:fill="FFFFFF"/>
        <w:spacing w:before="0" w:beforeAutospacing="0" w:after="0" w:afterAutospacing="0"/>
        <w:rPr>
          <w:rFonts w:ascii="IntelOne Display Light" w:hAnsi="IntelOne Display Light"/>
          <w:color w:val="000000" w:themeColor="text1"/>
          <w:sz w:val="32"/>
          <w:szCs w:val="32"/>
        </w:rPr>
      </w:pPr>
      <w:r w:rsidRPr="00154897">
        <w:rPr>
          <w:rFonts w:ascii="IntelOne Display Light" w:hAnsi="IntelOne Display Light"/>
          <w:color w:val="000000" w:themeColor="text1"/>
          <w:sz w:val="32"/>
          <w:szCs w:val="32"/>
        </w:rPr>
        <w:lastRenderedPageBreak/>
        <w:t xml:space="preserve">Feature Importance – </w:t>
      </w:r>
      <w:r w:rsidR="009B1368" w:rsidRPr="00154897">
        <w:rPr>
          <w:rFonts w:ascii="IntelOne Display Light" w:hAnsi="IntelOne Display Light"/>
          <w:color w:val="000000" w:themeColor="text1"/>
          <w:sz w:val="32"/>
          <w:szCs w:val="32"/>
        </w:rPr>
        <w:t>XGBoost</w:t>
      </w:r>
    </w:p>
    <w:p w14:paraId="55F52EEB" w14:textId="77777777" w:rsidR="00025713" w:rsidRDefault="00025713" w:rsidP="008A7368">
      <w:pPr>
        <w:pStyle w:val="NormalWeb"/>
        <w:shd w:val="clear" w:color="auto" w:fill="FFFFFF"/>
        <w:spacing w:before="0" w:beforeAutospacing="0" w:after="0" w:afterAutospacing="0"/>
        <w:rPr>
          <w:rFonts w:ascii="IntelOne Display Light" w:hAnsi="IntelOne Display Light"/>
          <w:color w:val="0070C0"/>
          <w:sz w:val="32"/>
          <w:szCs w:val="32"/>
        </w:rPr>
      </w:pPr>
    </w:p>
    <w:p w14:paraId="586121FC" w14:textId="668AEAED" w:rsidR="00025713" w:rsidRDefault="000C0EE4" w:rsidP="008A7368">
      <w:pPr>
        <w:pStyle w:val="NormalWeb"/>
        <w:shd w:val="clear" w:color="auto" w:fill="FFFFFF"/>
        <w:spacing w:before="0" w:beforeAutospacing="0" w:after="0" w:afterAutospacing="0"/>
        <w:rPr>
          <w:rFonts w:ascii="IntelOne Display Light" w:hAnsi="IntelOne Display Light"/>
          <w:color w:val="0070C0"/>
          <w:sz w:val="32"/>
          <w:szCs w:val="32"/>
          <w:shd w:val="clear" w:color="auto" w:fill="FFFFFF"/>
        </w:rPr>
      </w:pPr>
      <w:r>
        <w:rPr>
          <w:rFonts w:ascii="IntelOne Display Light" w:hAnsi="IntelOne Display Light"/>
          <w:noProof/>
          <w:color w:val="0070C0"/>
          <w:sz w:val="32"/>
          <w:szCs w:val="32"/>
          <w:shd w:val="clear" w:color="auto" w:fill="FFFFFF"/>
        </w:rPr>
        <w:drawing>
          <wp:inline distT="0" distB="0" distL="0" distR="0" wp14:anchorId="7A6369AD" wp14:editId="254271BB">
            <wp:extent cx="5251450" cy="2971800"/>
            <wp:effectExtent l="38100" t="38100" r="44450" b="38100"/>
            <wp:docPr id="88" name="Picture 8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histogram&#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251726" cy="2971956"/>
                    </a:xfrm>
                    <a:prstGeom prst="rect">
                      <a:avLst/>
                    </a:prstGeom>
                    <a:ln w="28575">
                      <a:solidFill>
                        <a:schemeClr val="accent6"/>
                      </a:solidFill>
                    </a:ln>
                  </pic:spPr>
                </pic:pic>
              </a:graphicData>
            </a:graphic>
          </wp:inline>
        </w:drawing>
      </w:r>
    </w:p>
    <w:p w14:paraId="238FB134" w14:textId="77777777" w:rsidR="002C3318" w:rsidRPr="008A7368" w:rsidRDefault="002C3318" w:rsidP="008A7368">
      <w:pPr>
        <w:pStyle w:val="NormalWeb"/>
        <w:shd w:val="clear" w:color="auto" w:fill="FFFFFF"/>
        <w:spacing w:before="0" w:beforeAutospacing="0" w:after="0" w:afterAutospacing="0"/>
        <w:rPr>
          <w:rFonts w:ascii="IntelOne Display Light" w:hAnsi="IntelOne Display Light"/>
          <w:color w:val="0070C0"/>
          <w:sz w:val="32"/>
          <w:szCs w:val="32"/>
          <w:shd w:val="clear" w:color="auto" w:fill="FFFFFF"/>
        </w:rPr>
      </w:pPr>
    </w:p>
    <w:p w14:paraId="68201236" w14:textId="41D0F34C" w:rsidR="002C3318" w:rsidRPr="00E56D1F" w:rsidRDefault="002C3318" w:rsidP="007A7F59">
      <w:pPr>
        <w:pStyle w:val="NormalWeb"/>
        <w:numPr>
          <w:ilvl w:val="0"/>
          <w:numId w:val="16"/>
        </w:numPr>
        <w:shd w:val="clear" w:color="auto" w:fill="FFFFFF"/>
        <w:spacing w:before="0" w:beforeAutospacing="0" w:after="0" w:afterAutospacing="0"/>
        <w:rPr>
          <w:rFonts w:ascii="IntelOne Display Light" w:hAnsi="IntelOne Display Light"/>
          <w:sz w:val="28"/>
          <w:szCs w:val="28"/>
        </w:rPr>
      </w:pPr>
      <w:r w:rsidRPr="00AB6135">
        <w:rPr>
          <w:rFonts w:ascii="IntelOne Display Light" w:hAnsi="IntelOne Display Light"/>
          <w:sz w:val="28"/>
          <w:szCs w:val="28"/>
        </w:rPr>
        <w:t xml:space="preserve">We can observe that </w:t>
      </w:r>
      <w:r>
        <w:rPr>
          <w:rFonts w:ascii="IntelOne Display Light" w:hAnsi="IntelOne Display Light"/>
          <w:sz w:val="28"/>
          <w:szCs w:val="28"/>
        </w:rPr>
        <w:t>XGBoost is finding features like trip</w:t>
      </w:r>
      <w:r w:rsidR="00FD00CB">
        <w:rPr>
          <w:rFonts w:ascii="IntelOne Display Light" w:hAnsi="IntelOne Display Light"/>
          <w:sz w:val="28"/>
          <w:szCs w:val="28"/>
        </w:rPr>
        <w:t>_</w:t>
      </w:r>
      <w:r>
        <w:rPr>
          <w:rFonts w:ascii="IntelOne Display Light" w:hAnsi="IntelOne Display Light"/>
          <w:sz w:val="28"/>
          <w:szCs w:val="28"/>
        </w:rPr>
        <w:t>distance</w:t>
      </w:r>
      <w:r w:rsidR="00B032E7">
        <w:rPr>
          <w:rFonts w:ascii="IntelOne Display Light" w:hAnsi="IntelOne Display Light"/>
          <w:sz w:val="28"/>
          <w:szCs w:val="28"/>
        </w:rPr>
        <w:t>, fare_amount</w:t>
      </w:r>
      <w:r w:rsidR="00FD00CB">
        <w:rPr>
          <w:rFonts w:ascii="IntelOne Display Light" w:hAnsi="IntelOne Display Light"/>
          <w:sz w:val="28"/>
          <w:szCs w:val="28"/>
        </w:rPr>
        <w:t xml:space="preserve"> and total_amount</w:t>
      </w:r>
      <w:r>
        <w:rPr>
          <w:rFonts w:ascii="IntelOne Display Light" w:hAnsi="IntelOne Display Light"/>
          <w:sz w:val="28"/>
          <w:szCs w:val="28"/>
        </w:rPr>
        <w:t xml:space="preserve"> more useful to find the target variable.</w:t>
      </w:r>
      <w:r w:rsidRPr="000B2FC7">
        <w:rPr>
          <w:rFonts w:ascii="IntelOne Display Light" w:hAnsi="IntelOne Display Light"/>
          <w:sz w:val="28"/>
          <w:szCs w:val="28"/>
        </w:rPr>
        <w:t xml:space="preserve"> </w:t>
      </w:r>
    </w:p>
    <w:p w14:paraId="3C8A9A60" w14:textId="2C511E9B" w:rsidR="008A7368" w:rsidRDefault="008A7368"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11959D76" w14:textId="77777777" w:rsidR="00D34750" w:rsidRDefault="00D34750" w:rsidP="00D34750">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6C526789" w14:textId="305AE6E9" w:rsidR="008A7368" w:rsidRDefault="008A7368" w:rsidP="00CA6807">
      <w:pPr>
        <w:pStyle w:val="NormalWeb"/>
        <w:shd w:val="clear" w:color="auto" w:fill="FFFFFF"/>
        <w:spacing w:before="0" w:beforeAutospacing="0" w:after="0" w:afterAutospacing="0"/>
        <w:rPr>
          <w:rFonts w:ascii="IntelOne Display Light" w:hAnsi="IntelOne Display Light"/>
          <w:color w:val="000000"/>
          <w:sz w:val="28"/>
          <w:szCs w:val="28"/>
          <w:shd w:val="clear" w:color="auto" w:fill="FFFFFF"/>
        </w:rPr>
      </w:pPr>
    </w:p>
    <w:p w14:paraId="6FAFE69B" w14:textId="46CB2503" w:rsidR="001C648B" w:rsidRPr="00612D94" w:rsidRDefault="001C648B" w:rsidP="00316BAD">
      <w:pPr>
        <w:pStyle w:val="Heading2"/>
        <w:shd w:val="clear" w:color="auto" w:fill="FFFFFF"/>
        <w:spacing w:before="153"/>
        <w:rPr>
          <w:rStyle w:val="Strong"/>
          <w:rFonts w:ascii="IntelOne Display Light" w:hAnsi="IntelOne Display Light" w:cs="Times New Roman"/>
          <w:b w:val="0"/>
          <w:bCs w:val="0"/>
          <w:color w:val="000000" w:themeColor="text1"/>
          <w:sz w:val="56"/>
          <w:szCs w:val="56"/>
        </w:rPr>
      </w:pPr>
    </w:p>
    <w:p w14:paraId="524D2133" w14:textId="77777777" w:rsidR="00316BAD" w:rsidRPr="00316BAD" w:rsidRDefault="00316BAD" w:rsidP="00316BAD">
      <w:pPr>
        <w:rPr>
          <w:lang w:val="en-US" w:eastAsia="en-US"/>
        </w:rPr>
      </w:pPr>
    </w:p>
    <w:p w14:paraId="7ABD9ED4" w14:textId="5647AF8F" w:rsidR="005C11EE" w:rsidRPr="00024BB7" w:rsidRDefault="0080679D" w:rsidP="005C11EE">
      <w:pPr>
        <w:rPr>
          <w:rStyle w:val="Strong"/>
          <w:rFonts w:ascii="IntelOne Display Light" w:hAnsi="IntelOne Display Light"/>
          <w:color w:val="000000" w:themeColor="text1"/>
          <w:sz w:val="36"/>
          <w:szCs w:val="36"/>
        </w:rPr>
      </w:pPr>
      <w:r>
        <w:rPr>
          <w:rFonts w:ascii="IntelOne Display Light" w:hAnsi="IntelOne Display Light"/>
          <w:color w:val="000000"/>
          <w:sz w:val="28"/>
          <w:szCs w:val="28"/>
          <w:shd w:val="clear" w:color="auto" w:fill="FFFFFF"/>
        </w:rPr>
        <w:t xml:space="preserve">              </w:t>
      </w:r>
      <w:r w:rsidR="00B64671" w:rsidRPr="00943423">
        <w:rPr>
          <w:rFonts w:ascii="IntelOne Display Light" w:hAnsi="IntelOne Display Light"/>
          <w:color w:val="000000"/>
          <w:sz w:val="28"/>
          <w:szCs w:val="28"/>
          <w:shd w:val="clear" w:color="auto" w:fill="FFFFFF"/>
        </w:rPr>
        <w:t xml:space="preserve"> </w:t>
      </w:r>
      <w:r w:rsidR="005C11EE" w:rsidRPr="00024BB7">
        <w:rPr>
          <w:rStyle w:val="Strong"/>
          <w:rFonts w:ascii="IntelOne Display Light" w:hAnsi="IntelOne Display Light"/>
          <w:color w:val="000000" w:themeColor="text1"/>
          <w:sz w:val="36"/>
          <w:szCs w:val="36"/>
        </w:rPr>
        <w:t xml:space="preserve">Model </w:t>
      </w:r>
      <w:r w:rsidR="004D4A75">
        <w:rPr>
          <w:rStyle w:val="Strong"/>
          <w:rFonts w:ascii="IntelOne Display Light" w:hAnsi="IntelOne Display Light"/>
          <w:color w:val="000000" w:themeColor="text1"/>
          <w:sz w:val="36"/>
          <w:szCs w:val="36"/>
        </w:rPr>
        <w:t xml:space="preserve">Evaluation - </w:t>
      </w:r>
      <w:r w:rsidR="005C11EE" w:rsidRPr="00024BB7">
        <w:rPr>
          <w:rStyle w:val="Strong"/>
          <w:rFonts w:ascii="IntelOne Display Light" w:hAnsi="IntelOne Display Light"/>
          <w:color w:val="000000" w:themeColor="text1"/>
          <w:sz w:val="36"/>
          <w:szCs w:val="36"/>
        </w:rPr>
        <w:t>Performance Comparison</w:t>
      </w:r>
    </w:p>
    <w:p w14:paraId="0C1A1AA4" w14:textId="578314F7" w:rsidR="00925ADA" w:rsidRPr="00943423" w:rsidRDefault="00B64671" w:rsidP="00925ADA">
      <w:pPr>
        <w:pStyle w:val="NormalWeb"/>
        <w:shd w:val="clear" w:color="auto" w:fill="FFFFFF"/>
        <w:spacing w:before="0" w:beforeAutospacing="0" w:after="0" w:afterAutospacing="0"/>
        <w:rPr>
          <w:rFonts w:ascii="IntelOne Display Light" w:hAnsi="IntelOne Display Light"/>
          <w:color w:val="000000"/>
          <w:sz w:val="48"/>
          <w:szCs w:val="48"/>
          <w:shd w:val="clear" w:color="auto" w:fill="FFFFFF"/>
        </w:rPr>
      </w:pPr>
      <w:r w:rsidRPr="00943423">
        <w:rPr>
          <w:rFonts w:ascii="IntelOne Display Light" w:hAnsi="IntelOne Display Light"/>
          <w:color w:val="000000"/>
          <w:sz w:val="28"/>
          <w:szCs w:val="28"/>
          <w:shd w:val="clear" w:color="auto" w:fill="FFFFFF"/>
        </w:rPr>
        <w:t xml:space="preserve">             </w:t>
      </w:r>
    </w:p>
    <w:tbl>
      <w:tblPr>
        <w:tblStyle w:val="TableGrid"/>
        <w:tblW w:w="0" w:type="auto"/>
        <w:tblLook w:val="04A0" w:firstRow="1" w:lastRow="0" w:firstColumn="1" w:lastColumn="0" w:noHBand="0" w:noVBand="1"/>
      </w:tblPr>
      <w:tblGrid>
        <w:gridCol w:w="3322"/>
        <w:gridCol w:w="2662"/>
        <w:gridCol w:w="2250"/>
      </w:tblGrid>
      <w:tr w:rsidR="00C2052C" w:rsidRPr="00F4314B" w14:paraId="72BCE082" w14:textId="78774F29" w:rsidTr="00BF7EAA">
        <w:trPr>
          <w:trHeight w:val="401"/>
        </w:trPr>
        <w:tc>
          <w:tcPr>
            <w:tcW w:w="3322" w:type="dxa"/>
            <w:shd w:val="clear" w:color="auto" w:fill="auto"/>
          </w:tcPr>
          <w:p w14:paraId="7F9E7F50" w14:textId="0BBA7EFC" w:rsidR="00C2052C" w:rsidRPr="00BF7EAA" w:rsidRDefault="00C2052C" w:rsidP="00925ADA">
            <w:pPr>
              <w:pStyle w:val="NormalWeb"/>
              <w:spacing w:before="0" w:beforeAutospacing="0" w:after="0" w:afterAutospacing="0"/>
              <w:rPr>
                <w:rFonts w:ascii="IntelOne Display Light" w:hAnsi="IntelOne Display Light"/>
                <w:b/>
                <w:bCs/>
                <w:color w:val="0070C0"/>
                <w:sz w:val="28"/>
                <w:szCs w:val="28"/>
                <w:shd w:val="clear" w:color="auto" w:fill="FFFFFF"/>
              </w:rPr>
            </w:pPr>
            <w:r w:rsidRPr="00BF7EAA">
              <w:rPr>
                <w:rFonts w:ascii="IntelOne Display Light" w:hAnsi="IntelOne Display Light"/>
                <w:b/>
                <w:bCs/>
                <w:color w:val="000000" w:themeColor="text1"/>
                <w:sz w:val="28"/>
                <w:szCs w:val="28"/>
                <w:shd w:val="clear" w:color="auto" w:fill="FFFFFF"/>
              </w:rPr>
              <w:t>Model Name</w:t>
            </w:r>
          </w:p>
        </w:tc>
        <w:tc>
          <w:tcPr>
            <w:tcW w:w="2662" w:type="dxa"/>
          </w:tcPr>
          <w:p w14:paraId="7E872DAC" w14:textId="51787973" w:rsidR="00C2052C" w:rsidRPr="00BF7EAA" w:rsidRDefault="00C2052C" w:rsidP="00925ADA">
            <w:pPr>
              <w:pStyle w:val="NormalWeb"/>
              <w:spacing w:before="0" w:beforeAutospacing="0" w:after="0" w:afterAutospacing="0"/>
              <w:rPr>
                <w:rFonts w:ascii="IntelOne Display Light" w:hAnsi="IntelOne Display Light"/>
                <w:b/>
                <w:bCs/>
                <w:color w:val="000000" w:themeColor="text1"/>
                <w:sz w:val="28"/>
                <w:szCs w:val="28"/>
                <w:shd w:val="clear" w:color="auto" w:fill="FFFFFF"/>
              </w:rPr>
            </w:pPr>
            <w:r w:rsidRPr="00BF7EAA">
              <w:rPr>
                <w:rFonts w:ascii="IntelOne Display Light" w:hAnsi="IntelOne Display Light"/>
                <w:b/>
                <w:bCs/>
                <w:color w:val="000000" w:themeColor="text1"/>
                <w:sz w:val="28"/>
                <w:szCs w:val="28"/>
                <w:shd w:val="clear" w:color="auto" w:fill="FFFFFF"/>
              </w:rPr>
              <w:t>RMSE</w:t>
            </w:r>
          </w:p>
        </w:tc>
        <w:tc>
          <w:tcPr>
            <w:tcW w:w="2250" w:type="dxa"/>
          </w:tcPr>
          <w:p w14:paraId="22F02B61" w14:textId="113AEB31" w:rsidR="00C2052C" w:rsidRPr="00BF7EAA" w:rsidRDefault="00C2052C" w:rsidP="00925ADA">
            <w:pPr>
              <w:pStyle w:val="NormalWeb"/>
              <w:spacing w:before="0" w:beforeAutospacing="0" w:after="0" w:afterAutospacing="0"/>
              <w:rPr>
                <w:rFonts w:ascii="IntelOne Display Light" w:hAnsi="IntelOne Display Light"/>
                <w:b/>
                <w:bCs/>
                <w:color w:val="000000" w:themeColor="text1"/>
                <w:sz w:val="28"/>
                <w:szCs w:val="28"/>
                <w:shd w:val="clear" w:color="auto" w:fill="FFFFFF"/>
              </w:rPr>
            </w:pPr>
            <w:r w:rsidRPr="00BF7EAA">
              <w:rPr>
                <w:rFonts w:ascii="IntelOne Display Light" w:hAnsi="IntelOne Display Light"/>
                <w:b/>
                <w:bCs/>
                <w:color w:val="000000" w:themeColor="text1"/>
                <w:sz w:val="28"/>
                <w:szCs w:val="28"/>
                <w:shd w:val="clear" w:color="auto" w:fill="FFFFFF"/>
              </w:rPr>
              <w:t>R ^2</w:t>
            </w:r>
          </w:p>
        </w:tc>
      </w:tr>
      <w:tr w:rsidR="00C2052C" w:rsidRPr="00F4314B" w14:paraId="480CFBA6" w14:textId="632178A9" w:rsidTr="0080679D">
        <w:trPr>
          <w:trHeight w:val="342"/>
        </w:trPr>
        <w:tc>
          <w:tcPr>
            <w:tcW w:w="3322" w:type="dxa"/>
          </w:tcPr>
          <w:p w14:paraId="52FDC4E0" w14:textId="13EFBAE8"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sidRPr="005C11EE">
              <w:rPr>
                <w:rFonts w:ascii="IntelOne Display Light" w:hAnsi="IntelOne Display Light"/>
                <w:color w:val="000000"/>
                <w:shd w:val="clear" w:color="auto" w:fill="FFFFFF"/>
              </w:rPr>
              <w:t>Linear Regression</w:t>
            </w:r>
          </w:p>
        </w:tc>
        <w:tc>
          <w:tcPr>
            <w:tcW w:w="2662" w:type="dxa"/>
          </w:tcPr>
          <w:p w14:paraId="6C76A3B5" w14:textId="2CA07BD9"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Pr>
                <w:rFonts w:ascii="IntelOne Display Light" w:hAnsi="IntelOne Display Light"/>
                <w:color w:val="000000"/>
                <w:shd w:val="clear" w:color="auto" w:fill="FFFFFF"/>
              </w:rPr>
              <w:t>0.42</w:t>
            </w:r>
          </w:p>
        </w:tc>
        <w:tc>
          <w:tcPr>
            <w:tcW w:w="2250" w:type="dxa"/>
          </w:tcPr>
          <w:p w14:paraId="1E734AE5" w14:textId="66BD30F2"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Pr>
                <w:rFonts w:ascii="IntelOne Display Light" w:hAnsi="IntelOne Display Light"/>
                <w:color w:val="000000"/>
                <w:shd w:val="clear" w:color="auto" w:fill="FFFFFF"/>
              </w:rPr>
              <w:t>0.97</w:t>
            </w:r>
          </w:p>
        </w:tc>
      </w:tr>
      <w:tr w:rsidR="00C2052C" w:rsidRPr="00F4314B" w14:paraId="1676FCA0" w14:textId="36A97326" w:rsidTr="0080679D">
        <w:trPr>
          <w:trHeight w:val="354"/>
        </w:trPr>
        <w:tc>
          <w:tcPr>
            <w:tcW w:w="3322" w:type="dxa"/>
          </w:tcPr>
          <w:p w14:paraId="351EDB95" w14:textId="1FBA817B"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sidRPr="005C11EE">
              <w:rPr>
                <w:rFonts w:ascii="IntelOne Display Light" w:hAnsi="IntelOne Display Light"/>
                <w:color w:val="000000"/>
                <w:shd w:val="clear" w:color="auto" w:fill="FFFFFF"/>
              </w:rPr>
              <w:t>Decision Tree</w:t>
            </w:r>
          </w:p>
        </w:tc>
        <w:tc>
          <w:tcPr>
            <w:tcW w:w="2662" w:type="dxa"/>
          </w:tcPr>
          <w:p w14:paraId="7BDAB985" w14:textId="753768E7"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Pr>
                <w:rFonts w:ascii="IntelOne Display Light" w:hAnsi="IntelOne Display Light"/>
                <w:color w:val="000000"/>
                <w:shd w:val="clear" w:color="auto" w:fill="FFFFFF"/>
              </w:rPr>
              <w:t>0.568629</w:t>
            </w:r>
          </w:p>
        </w:tc>
        <w:tc>
          <w:tcPr>
            <w:tcW w:w="2250" w:type="dxa"/>
          </w:tcPr>
          <w:p w14:paraId="110C0DB8" w14:textId="12E15E9E"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sidRPr="005C11EE">
              <w:rPr>
                <w:rFonts w:ascii="IntelOne Display Light" w:hAnsi="IntelOne Display Light"/>
                <w:color w:val="000000"/>
                <w:shd w:val="clear" w:color="auto" w:fill="FFFFFF"/>
              </w:rPr>
              <w:t>0.9</w:t>
            </w:r>
            <w:r>
              <w:rPr>
                <w:rFonts w:ascii="IntelOne Display Light" w:hAnsi="IntelOne Display Light"/>
                <w:color w:val="000000"/>
                <w:shd w:val="clear" w:color="auto" w:fill="FFFFFF"/>
              </w:rPr>
              <w:t>5</w:t>
            </w:r>
          </w:p>
        </w:tc>
      </w:tr>
      <w:tr w:rsidR="00C2052C" w:rsidRPr="00F4314B" w14:paraId="2CD9553B" w14:textId="03063AA9" w:rsidTr="0080679D">
        <w:trPr>
          <w:trHeight w:val="342"/>
        </w:trPr>
        <w:tc>
          <w:tcPr>
            <w:tcW w:w="3322" w:type="dxa"/>
          </w:tcPr>
          <w:p w14:paraId="6DC6431D" w14:textId="63D7AC5D"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sidRPr="005C11EE">
              <w:rPr>
                <w:rFonts w:ascii="IntelOne Display Light" w:hAnsi="IntelOne Display Light"/>
                <w:color w:val="000000"/>
                <w:shd w:val="clear" w:color="auto" w:fill="FFFFFF"/>
              </w:rPr>
              <w:t>XGBoost</w:t>
            </w:r>
          </w:p>
        </w:tc>
        <w:tc>
          <w:tcPr>
            <w:tcW w:w="2662" w:type="dxa"/>
          </w:tcPr>
          <w:p w14:paraId="6A09AA31" w14:textId="391672A3"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sidRPr="005C11EE">
              <w:rPr>
                <w:rFonts w:ascii="IntelOne Display Light" w:hAnsi="IntelOne Display Light"/>
                <w:color w:val="000000"/>
                <w:shd w:val="clear" w:color="auto" w:fill="FFFFFF"/>
              </w:rPr>
              <w:t>0.</w:t>
            </w:r>
            <w:r>
              <w:rPr>
                <w:rFonts w:ascii="IntelOne Display Light" w:hAnsi="IntelOne Display Light"/>
                <w:color w:val="000000"/>
                <w:shd w:val="clear" w:color="auto" w:fill="FFFFFF"/>
              </w:rPr>
              <w:t>51857</w:t>
            </w:r>
          </w:p>
        </w:tc>
        <w:tc>
          <w:tcPr>
            <w:tcW w:w="2250" w:type="dxa"/>
          </w:tcPr>
          <w:p w14:paraId="0FD300FB" w14:textId="726BDD93" w:rsidR="00C2052C" w:rsidRPr="005C11EE" w:rsidRDefault="00C2052C" w:rsidP="00925ADA">
            <w:pPr>
              <w:pStyle w:val="NormalWeb"/>
              <w:spacing w:before="0" w:beforeAutospacing="0" w:after="0" w:afterAutospacing="0"/>
              <w:rPr>
                <w:rFonts w:ascii="IntelOne Display Light" w:hAnsi="IntelOne Display Light"/>
                <w:color w:val="000000"/>
                <w:shd w:val="clear" w:color="auto" w:fill="FFFFFF"/>
              </w:rPr>
            </w:pPr>
            <w:r w:rsidRPr="005C11EE">
              <w:rPr>
                <w:rFonts w:ascii="IntelOne Display Light" w:hAnsi="IntelOne Display Light"/>
                <w:color w:val="000000"/>
                <w:shd w:val="clear" w:color="auto" w:fill="FFFFFF"/>
              </w:rPr>
              <w:t>0.9</w:t>
            </w:r>
            <w:r>
              <w:rPr>
                <w:rFonts w:ascii="IntelOne Display Light" w:hAnsi="IntelOne Display Light"/>
                <w:color w:val="000000"/>
                <w:shd w:val="clear" w:color="auto" w:fill="FFFFFF"/>
              </w:rPr>
              <w:t>6</w:t>
            </w:r>
          </w:p>
        </w:tc>
      </w:tr>
    </w:tbl>
    <w:p w14:paraId="72696581" w14:textId="77777777" w:rsidR="00925ADA" w:rsidRPr="00F4314B" w:rsidRDefault="00925ADA" w:rsidP="00925ADA">
      <w:pPr>
        <w:pStyle w:val="NormalWeb"/>
        <w:shd w:val="clear" w:color="auto" w:fill="FFFFFF"/>
        <w:spacing w:before="0" w:beforeAutospacing="0" w:after="0" w:afterAutospacing="0"/>
        <w:rPr>
          <w:rFonts w:ascii="IntelOne Display Light" w:hAnsi="IntelOne Display Light"/>
          <w:color w:val="000000"/>
          <w:sz w:val="32"/>
          <w:szCs w:val="32"/>
          <w:shd w:val="clear" w:color="auto" w:fill="FFFFFF"/>
        </w:rPr>
      </w:pPr>
    </w:p>
    <w:p w14:paraId="4F4212AB" w14:textId="77777777" w:rsidR="00D316D8" w:rsidRDefault="00D316D8" w:rsidP="001F2391">
      <w:pPr>
        <w:pStyle w:val="Heading1"/>
        <w:rPr>
          <w:rFonts w:ascii="IntelOne Display Light" w:hAnsi="IntelOne Display Light" w:cs="Times New Roman"/>
          <w:color w:val="000000" w:themeColor="text1"/>
          <w:sz w:val="56"/>
          <w:szCs w:val="56"/>
          <w:shd w:val="clear" w:color="auto" w:fill="FFFFFF"/>
        </w:rPr>
      </w:pPr>
    </w:p>
    <w:p w14:paraId="311867D3" w14:textId="4B066449" w:rsidR="001F2391" w:rsidRPr="00612D94" w:rsidRDefault="001F2391" w:rsidP="001F2391">
      <w:pPr>
        <w:pStyle w:val="Heading1"/>
        <w:rPr>
          <w:rFonts w:ascii="IntelOne Display Light" w:hAnsi="IntelOne Display Light" w:cs="Times New Roman"/>
          <w:color w:val="000000" w:themeColor="text1"/>
          <w:sz w:val="56"/>
          <w:szCs w:val="56"/>
          <w:shd w:val="clear" w:color="auto" w:fill="FFFFFF"/>
        </w:rPr>
      </w:pPr>
      <w:r w:rsidRPr="00612D94">
        <w:rPr>
          <w:rFonts w:ascii="IntelOne Display Light" w:hAnsi="IntelOne Display Light" w:cs="Times New Roman"/>
          <w:color w:val="000000" w:themeColor="text1"/>
          <w:sz w:val="56"/>
          <w:szCs w:val="56"/>
          <w:shd w:val="clear" w:color="auto" w:fill="FFFFFF"/>
        </w:rPr>
        <w:t>Conclusion</w:t>
      </w:r>
    </w:p>
    <w:p w14:paraId="0974ABFC" w14:textId="5BF686D0" w:rsidR="00547454" w:rsidRPr="00943423" w:rsidRDefault="00547454" w:rsidP="00547454">
      <w:pPr>
        <w:rPr>
          <w:rFonts w:ascii="IntelOne Display Light" w:hAnsi="IntelOne Display Light"/>
        </w:rPr>
      </w:pPr>
    </w:p>
    <w:p w14:paraId="2B651EE5" w14:textId="77777777" w:rsidR="00491902" w:rsidRDefault="008A7368" w:rsidP="00414FEF">
      <w:pPr>
        <w:pStyle w:val="NoSpacing"/>
        <w:jc w:val="both"/>
        <w:rPr>
          <w:rFonts w:ascii="IntelOne Display Light" w:hAnsi="IntelOne Display Light" w:cs="Times New Roman"/>
          <w:sz w:val="28"/>
          <w:szCs w:val="28"/>
        </w:rPr>
      </w:pPr>
      <w:r>
        <w:rPr>
          <w:rFonts w:ascii="IntelOne Display Light" w:hAnsi="IntelOne Display Light" w:cs="Times New Roman"/>
          <w:sz w:val="28"/>
          <w:szCs w:val="28"/>
        </w:rPr>
        <w:t xml:space="preserve">We can clearly observe that a relatively simple model like Linear Regression is outperforming more complex models like XGBoost and Decision Tree. This means, that the features in the dataset have linear relationship with the </w:t>
      </w:r>
      <w:r w:rsidR="00D34750">
        <w:rPr>
          <w:rFonts w:ascii="IntelOne Display Light" w:hAnsi="IntelOne Display Light" w:cs="Times New Roman"/>
          <w:sz w:val="28"/>
          <w:szCs w:val="28"/>
        </w:rPr>
        <w:t xml:space="preserve">target variable.  We can use </w:t>
      </w:r>
      <w:r w:rsidR="00414FEF">
        <w:rPr>
          <w:rFonts w:ascii="IntelOne Display Light" w:hAnsi="IntelOne Display Light" w:cs="Times New Roman"/>
          <w:sz w:val="28"/>
          <w:szCs w:val="28"/>
        </w:rPr>
        <w:t>this predictive model</w:t>
      </w:r>
      <w:r w:rsidR="00D34750">
        <w:rPr>
          <w:rFonts w:ascii="IntelOne Display Light" w:hAnsi="IntelOne Display Light" w:cs="Times New Roman"/>
          <w:sz w:val="28"/>
          <w:szCs w:val="28"/>
        </w:rPr>
        <w:t xml:space="preserve"> to set a baseline for building more dynamic </w:t>
      </w:r>
      <w:r w:rsidR="00112611">
        <w:rPr>
          <w:rFonts w:ascii="IntelOne Display Light" w:hAnsi="IntelOne Display Light" w:cs="Times New Roman"/>
          <w:sz w:val="28"/>
          <w:szCs w:val="28"/>
        </w:rPr>
        <w:t>tip amount</w:t>
      </w:r>
      <w:r w:rsidR="00D34750">
        <w:rPr>
          <w:rFonts w:ascii="IntelOne Display Light" w:hAnsi="IntelOne Display Light" w:cs="Times New Roman"/>
          <w:sz w:val="28"/>
          <w:szCs w:val="28"/>
        </w:rPr>
        <w:t xml:space="preserve"> models, which depends on even more number of factors like </w:t>
      </w:r>
      <w:r w:rsidR="00472490">
        <w:rPr>
          <w:rFonts w:ascii="IntelOne Display Light" w:hAnsi="IntelOne Display Light" w:cs="Times New Roman"/>
          <w:sz w:val="28"/>
          <w:szCs w:val="28"/>
        </w:rPr>
        <w:t>holidays</w:t>
      </w:r>
      <w:r w:rsidR="00D34750">
        <w:rPr>
          <w:rFonts w:ascii="IntelOne Display Light" w:hAnsi="IntelOne Display Light" w:cs="Times New Roman"/>
          <w:sz w:val="28"/>
          <w:szCs w:val="28"/>
        </w:rPr>
        <w:t xml:space="preserve">, </w:t>
      </w:r>
      <w:r w:rsidR="001F04FB">
        <w:rPr>
          <w:rFonts w:ascii="IntelOne Display Light" w:hAnsi="IntelOne Display Light" w:cs="Times New Roman"/>
          <w:sz w:val="28"/>
          <w:szCs w:val="28"/>
        </w:rPr>
        <w:t>music</w:t>
      </w:r>
      <w:r w:rsidR="00414FEF">
        <w:rPr>
          <w:rFonts w:ascii="IntelOne Display Light" w:hAnsi="IntelOne Display Light" w:cs="Times New Roman"/>
          <w:sz w:val="28"/>
          <w:szCs w:val="28"/>
        </w:rPr>
        <w:t xml:space="preserve"> events</w:t>
      </w:r>
      <w:r w:rsidR="00472490">
        <w:rPr>
          <w:rFonts w:ascii="IntelOne Display Light" w:hAnsi="IntelOne Display Light" w:cs="Times New Roman"/>
          <w:sz w:val="28"/>
          <w:szCs w:val="28"/>
        </w:rPr>
        <w:t xml:space="preserve">, </w:t>
      </w:r>
      <w:r w:rsidR="00C74C22">
        <w:rPr>
          <w:rFonts w:ascii="IntelOne Display Light" w:hAnsi="IntelOne Display Light" w:cs="Times New Roman"/>
          <w:sz w:val="28"/>
          <w:szCs w:val="28"/>
        </w:rPr>
        <w:t xml:space="preserve">neighborhoods </w:t>
      </w:r>
    </w:p>
    <w:p w14:paraId="58A90A12" w14:textId="06EC1EC5" w:rsidR="001F2391" w:rsidRPr="00414FEF" w:rsidRDefault="00414FEF" w:rsidP="00414FEF">
      <w:pPr>
        <w:pStyle w:val="NoSpacing"/>
        <w:jc w:val="both"/>
        <w:rPr>
          <w:rFonts w:ascii="IntelOne Display Light" w:hAnsi="IntelOne Display Light" w:cs="Times New Roman"/>
          <w:sz w:val="28"/>
          <w:szCs w:val="28"/>
        </w:rPr>
      </w:pPr>
      <w:r>
        <w:rPr>
          <w:rFonts w:ascii="IntelOne Display Light" w:hAnsi="IntelOne Display Light" w:cs="Times New Roman"/>
          <w:sz w:val="28"/>
          <w:szCs w:val="28"/>
        </w:rPr>
        <w:t xml:space="preserve"> etc</w:t>
      </w:r>
      <w:r w:rsidR="00472490">
        <w:rPr>
          <w:rFonts w:ascii="IntelOne Display Light" w:hAnsi="IntelOne Display Light" w:cs="Times New Roman"/>
          <w:sz w:val="28"/>
          <w:szCs w:val="28"/>
        </w:rPr>
        <w:t>.</w:t>
      </w:r>
    </w:p>
    <w:p w14:paraId="518DA0FF" w14:textId="41662B75" w:rsidR="00AC6335" w:rsidRPr="00943423" w:rsidRDefault="00AC6335" w:rsidP="00AC6335">
      <w:pPr>
        <w:rPr>
          <w:rFonts w:ascii="IntelOne Display Light" w:hAnsi="IntelOne Display Light"/>
        </w:rPr>
      </w:pPr>
    </w:p>
    <w:p w14:paraId="079DF2A9" w14:textId="5172F7FD" w:rsidR="00AC6335" w:rsidRPr="00943423" w:rsidRDefault="00AC6335" w:rsidP="00AC6335">
      <w:pPr>
        <w:rPr>
          <w:rFonts w:ascii="IntelOne Display Light" w:hAnsi="IntelOne Display Light"/>
        </w:rPr>
      </w:pPr>
    </w:p>
    <w:p w14:paraId="42A08066" w14:textId="226A9A94" w:rsidR="00AC6335" w:rsidRPr="00943423" w:rsidRDefault="00AC6335" w:rsidP="00AC6335">
      <w:pPr>
        <w:rPr>
          <w:rFonts w:ascii="IntelOne Display Light" w:hAnsi="IntelOne Display Light"/>
        </w:rPr>
      </w:pPr>
    </w:p>
    <w:p w14:paraId="6EB8EB37" w14:textId="472499D0" w:rsidR="00AC6335" w:rsidRPr="00943423" w:rsidRDefault="00AC6335" w:rsidP="00AC6335">
      <w:pPr>
        <w:rPr>
          <w:rFonts w:ascii="IntelOne Display Light" w:hAnsi="IntelOne Display Light"/>
        </w:rPr>
      </w:pPr>
    </w:p>
    <w:p w14:paraId="622D8BB7" w14:textId="0855CC71" w:rsidR="00AC6335" w:rsidRPr="00943423" w:rsidRDefault="00AC6335" w:rsidP="00AC6335">
      <w:pPr>
        <w:rPr>
          <w:rFonts w:ascii="IntelOne Display Light" w:hAnsi="IntelOne Display Light"/>
        </w:rPr>
      </w:pPr>
    </w:p>
    <w:p w14:paraId="5E90C02C" w14:textId="72294FDE" w:rsidR="00AC6335" w:rsidRPr="00943423" w:rsidRDefault="00AC6335" w:rsidP="00AC6335">
      <w:pPr>
        <w:rPr>
          <w:rFonts w:ascii="IntelOne Display Light" w:hAnsi="IntelOne Display Light"/>
        </w:rPr>
      </w:pPr>
    </w:p>
    <w:p w14:paraId="35E9E977" w14:textId="69AE50C5" w:rsidR="00AC6335" w:rsidRPr="00943423" w:rsidRDefault="00AC6335" w:rsidP="00AC6335">
      <w:pPr>
        <w:rPr>
          <w:rFonts w:ascii="IntelOne Display Light" w:hAnsi="IntelOne Display Light"/>
        </w:rPr>
      </w:pPr>
    </w:p>
    <w:p w14:paraId="5F5D8DE6" w14:textId="2319A5D2" w:rsidR="00AC6335" w:rsidRPr="00943423" w:rsidRDefault="00AC6335" w:rsidP="00AC6335">
      <w:pPr>
        <w:rPr>
          <w:rFonts w:ascii="IntelOne Display Light" w:hAnsi="IntelOne Display Light"/>
        </w:rPr>
      </w:pPr>
    </w:p>
    <w:p w14:paraId="29FB2708" w14:textId="23152B29" w:rsidR="00AC6335" w:rsidRPr="00943423" w:rsidRDefault="00AC6335" w:rsidP="00AC6335">
      <w:pPr>
        <w:rPr>
          <w:rFonts w:ascii="IntelOne Display Light" w:hAnsi="IntelOne Display Light"/>
        </w:rPr>
      </w:pPr>
    </w:p>
    <w:p w14:paraId="7E2581C8" w14:textId="7FF0D734" w:rsidR="00AC6335" w:rsidRPr="00943423" w:rsidRDefault="00AC6335" w:rsidP="00AC6335">
      <w:pPr>
        <w:rPr>
          <w:rFonts w:ascii="IntelOne Display Light" w:hAnsi="IntelOne Display Light"/>
        </w:rPr>
      </w:pPr>
    </w:p>
    <w:p w14:paraId="557CE857" w14:textId="33EA3496" w:rsidR="00AC6335" w:rsidRPr="00943423" w:rsidRDefault="00AC6335" w:rsidP="00AC6335">
      <w:pPr>
        <w:rPr>
          <w:rFonts w:ascii="IntelOne Display Light" w:hAnsi="IntelOne Display Light"/>
        </w:rPr>
      </w:pPr>
    </w:p>
    <w:p w14:paraId="3AF0364F" w14:textId="2C604A0B" w:rsidR="00AC6335" w:rsidRPr="00943423" w:rsidRDefault="00AC6335" w:rsidP="00AC6335">
      <w:pPr>
        <w:rPr>
          <w:rFonts w:ascii="IntelOne Display Light" w:hAnsi="IntelOne Display Light"/>
        </w:rPr>
      </w:pPr>
    </w:p>
    <w:p w14:paraId="05055D91" w14:textId="39E347C9" w:rsidR="00AC6335" w:rsidRPr="00943423" w:rsidRDefault="00AC6335" w:rsidP="00AC6335">
      <w:pPr>
        <w:rPr>
          <w:rFonts w:ascii="IntelOne Display Light" w:hAnsi="IntelOne Display Light"/>
        </w:rPr>
      </w:pPr>
    </w:p>
    <w:p w14:paraId="3AA69C0C" w14:textId="77777777" w:rsidR="005F7A65" w:rsidRPr="00943423" w:rsidRDefault="005F7A65" w:rsidP="00300C69">
      <w:pPr>
        <w:rPr>
          <w:rFonts w:ascii="IntelOne Display Light" w:hAnsi="IntelOne Display Light"/>
        </w:rPr>
      </w:pPr>
    </w:p>
    <w:p w14:paraId="0C8BD146" w14:textId="77777777" w:rsidR="005F7A65" w:rsidRPr="00943423" w:rsidRDefault="005F7A65" w:rsidP="00300C69">
      <w:pPr>
        <w:rPr>
          <w:rFonts w:ascii="IntelOne Display Light" w:hAnsi="IntelOne Display Light"/>
        </w:rPr>
      </w:pPr>
    </w:p>
    <w:p w14:paraId="429C7024" w14:textId="77777777" w:rsidR="00A256BF" w:rsidRDefault="00300C69" w:rsidP="00300C69">
      <w:pPr>
        <w:rPr>
          <w:rFonts w:ascii="IntelOne Display Light" w:hAnsi="IntelOne Display Light"/>
          <w:sz w:val="52"/>
          <w:szCs w:val="52"/>
        </w:rPr>
      </w:pPr>
      <w:r w:rsidRPr="00943423">
        <w:rPr>
          <w:rFonts w:ascii="IntelOne Display Light" w:hAnsi="IntelOne Display Light"/>
          <w:sz w:val="52"/>
          <w:szCs w:val="52"/>
        </w:rPr>
        <w:t xml:space="preserve">                                                                                           </w:t>
      </w:r>
      <w:r w:rsidR="005F7A65" w:rsidRPr="00943423">
        <w:rPr>
          <w:rFonts w:ascii="IntelOne Display Light" w:hAnsi="IntelOne Display Light"/>
          <w:sz w:val="52"/>
          <w:szCs w:val="52"/>
        </w:rPr>
        <w:t xml:space="preserve">       </w:t>
      </w:r>
    </w:p>
    <w:p w14:paraId="01A81DA0" w14:textId="77777777" w:rsidR="00A256BF" w:rsidRDefault="00A256BF" w:rsidP="00300C69">
      <w:pPr>
        <w:rPr>
          <w:rFonts w:ascii="IntelOne Display Light" w:hAnsi="IntelOne Display Light"/>
          <w:sz w:val="52"/>
          <w:szCs w:val="52"/>
        </w:rPr>
      </w:pPr>
    </w:p>
    <w:p w14:paraId="620D6135" w14:textId="77777777" w:rsidR="005C11EE" w:rsidRDefault="005C11EE" w:rsidP="00300C69">
      <w:pPr>
        <w:rPr>
          <w:rFonts w:ascii="IntelOne Display Light" w:hAnsi="IntelOne Display Light"/>
          <w:sz w:val="52"/>
          <w:szCs w:val="52"/>
        </w:rPr>
      </w:pPr>
    </w:p>
    <w:p w14:paraId="45933EBC" w14:textId="77777777" w:rsidR="005C11EE" w:rsidRDefault="005C11EE" w:rsidP="00300C69">
      <w:pPr>
        <w:rPr>
          <w:rFonts w:ascii="IntelOne Display Light" w:hAnsi="IntelOne Display Light"/>
          <w:sz w:val="52"/>
          <w:szCs w:val="52"/>
        </w:rPr>
      </w:pPr>
    </w:p>
    <w:p w14:paraId="33A0294A" w14:textId="77777777" w:rsidR="00612D94" w:rsidRDefault="00612D94" w:rsidP="00300C69">
      <w:pPr>
        <w:rPr>
          <w:rFonts w:ascii="IntelOne Display Light" w:hAnsi="IntelOne Display Light"/>
          <w:sz w:val="52"/>
          <w:szCs w:val="52"/>
        </w:rPr>
      </w:pPr>
    </w:p>
    <w:p w14:paraId="5C2A06C7" w14:textId="77777777" w:rsidR="00612D94" w:rsidRDefault="00612D94" w:rsidP="00300C69">
      <w:pPr>
        <w:rPr>
          <w:rFonts w:ascii="IntelOne Display Light" w:hAnsi="IntelOne Display Light"/>
          <w:sz w:val="52"/>
          <w:szCs w:val="52"/>
        </w:rPr>
      </w:pPr>
    </w:p>
    <w:p w14:paraId="4AB3BA62" w14:textId="225CC624" w:rsidR="00300C69" w:rsidRDefault="00300C69" w:rsidP="00300C69">
      <w:pPr>
        <w:rPr>
          <w:rFonts w:ascii="IntelOne Display Light" w:hAnsi="IntelOne Display Light"/>
          <w:sz w:val="56"/>
          <w:szCs w:val="56"/>
        </w:rPr>
      </w:pPr>
      <w:r w:rsidRPr="00612D94">
        <w:rPr>
          <w:rFonts w:ascii="IntelOne Display Light" w:hAnsi="IntelOne Display Light"/>
          <w:sz w:val="56"/>
          <w:szCs w:val="56"/>
        </w:rPr>
        <w:lastRenderedPageBreak/>
        <w:t>References</w:t>
      </w:r>
    </w:p>
    <w:p w14:paraId="79F3FCA2" w14:textId="77777777" w:rsidR="004D5830" w:rsidRPr="00612D94" w:rsidRDefault="004D5830" w:rsidP="00300C69">
      <w:pPr>
        <w:rPr>
          <w:rFonts w:ascii="IntelOne Display Light" w:hAnsi="IntelOne Display Light"/>
          <w:sz w:val="56"/>
          <w:szCs w:val="56"/>
        </w:rPr>
      </w:pPr>
    </w:p>
    <w:p w14:paraId="0DDEB071" w14:textId="0F2FC70B" w:rsidR="00825D79" w:rsidRDefault="00715F69" w:rsidP="007A7F59">
      <w:pPr>
        <w:pStyle w:val="ListParagraph"/>
        <w:numPr>
          <w:ilvl w:val="0"/>
          <w:numId w:val="2"/>
        </w:numPr>
        <w:rPr>
          <w:rFonts w:ascii="IntelOne Display Light" w:hAnsi="IntelOne Display Light" w:cs="Times New Roman"/>
          <w:sz w:val="28"/>
          <w:szCs w:val="28"/>
        </w:rPr>
      </w:pPr>
      <w:r w:rsidRPr="00715F69">
        <w:rPr>
          <w:rFonts w:ascii="IntelOne Display Light" w:hAnsi="IntelOne Display Light" w:cs="Times New Roman"/>
          <w:sz w:val="28"/>
          <w:szCs w:val="28"/>
        </w:rPr>
        <w:t>https://www.nyc.gov/site/tlc/about/tlc-trip-record-data.page</w:t>
      </w:r>
    </w:p>
    <w:p w14:paraId="0FBC515C" w14:textId="2AFB3DC4" w:rsidR="002734F0" w:rsidRDefault="007D6086" w:rsidP="002734F0">
      <w:pPr>
        <w:pStyle w:val="ListParagraph"/>
        <w:numPr>
          <w:ilvl w:val="0"/>
          <w:numId w:val="2"/>
        </w:numPr>
        <w:rPr>
          <w:rFonts w:ascii="IntelOne Display Light" w:hAnsi="IntelOne Display Light" w:cs="Times New Roman"/>
          <w:sz w:val="28"/>
          <w:szCs w:val="28"/>
        </w:rPr>
      </w:pPr>
      <w:r w:rsidRPr="007D6086">
        <w:rPr>
          <w:rFonts w:ascii="IntelOne Display Light" w:hAnsi="IntelOne Display Light" w:cs="Times New Roman"/>
          <w:sz w:val="28"/>
          <w:szCs w:val="28"/>
        </w:rPr>
        <w:t>https://towardsdatascience.com/how-to-clean-your-data-in-python-8f178638b98d</w:t>
      </w:r>
    </w:p>
    <w:p w14:paraId="4007671E" w14:textId="5F2ECE4A" w:rsidR="005B0485" w:rsidRDefault="0076359E" w:rsidP="00E55F87">
      <w:pPr>
        <w:pStyle w:val="ListParagraph"/>
        <w:numPr>
          <w:ilvl w:val="0"/>
          <w:numId w:val="2"/>
        </w:numPr>
        <w:rPr>
          <w:rFonts w:ascii="IntelOne Display Light" w:hAnsi="IntelOne Display Light" w:cs="Times New Roman"/>
          <w:sz w:val="28"/>
          <w:szCs w:val="28"/>
        </w:rPr>
      </w:pPr>
      <w:r w:rsidRPr="0076359E">
        <w:rPr>
          <w:rFonts w:ascii="IntelOne Display Light" w:hAnsi="IntelOne Display Light" w:cs="Times New Roman"/>
          <w:sz w:val="28"/>
          <w:szCs w:val="28"/>
        </w:rPr>
        <w:t>https://www.tutorialspoint.com/python_data_science/python_data_cleansing.htm</w:t>
      </w:r>
    </w:p>
    <w:p w14:paraId="231A62A7" w14:textId="3A93542E" w:rsidR="00935259" w:rsidRDefault="00935259" w:rsidP="00E55F87">
      <w:pPr>
        <w:pStyle w:val="ListParagraph"/>
        <w:numPr>
          <w:ilvl w:val="0"/>
          <w:numId w:val="2"/>
        </w:numPr>
        <w:rPr>
          <w:rFonts w:ascii="IntelOne Display Light" w:hAnsi="IntelOne Display Light" w:cs="Times New Roman"/>
          <w:sz w:val="28"/>
          <w:szCs w:val="28"/>
        </w:rPr>
      </w:pPr>
      <w:r w:rsidRPr="00935259">
        <w:rPr>
          <w:rFonts w:ascii="IntelOne Display Light" w:hAnsi="IntelOne Display Light" w:cs="Times New Roman"/>
          <w:sz w:val="28"/>
          <w:szCs w:val="28"/>
        </w:rPr>
        <w:t>https://realpython.com/python-data-cleaning-numpy-pandas/</w:t>
      </w:r>
    </w:p>
    <w:p w14:paraId="0038B2A1" w14:textId="517AA2ED" w:rsidR="00D85DD5" w:rsidRDefault="006C7564" w:rsidP="00E55F87">
      <w:pPr>
        <w:pStyle w:val="ListParagraph"/>
        <w:numPr>
          <w:ilvl w:val="0"/>
          <w:numId w:val="2"/>
        </w:numPr>
        <w:rPr>
          <w:rFonts w:ascii="IntelOne Display Light" w:hAnsi="IntelOne Display Light" w:cs="Times New Roman"/>
          <w:sz w:val="28"/>
          <w:szCs w:val="28"/>
        </w:rPr>
      </w:pPr>
      <w:r w:rsidRPr="006C7564">
        <w:rPr>
          <w:rFonts w:ascii="IntelOne Display Light" w:hAnsi="IntelOne Display Light" w:cs="Times New Roman"/>
          <w:sz w:val="28"/>
          <w:szCs w:val="28"/>
        </w:rPr>
        <w:t>https://scikit-learn.org/stable/modules/generated/sklearn.linear_model.LogisticRegression.html</w:t>
      </w:r>
    </w:p>
    <w:p w14:paraId="6AFD3D8B" w14:textId="77777777" w:rsidR="001F0250" w:rsidRDefault="0064194C" w:rsidP="005C3722">
      <w:pPr>
        <w:pStyle w:val="ListParagraph"/>
        <w:numPr>
          <w:ilvl w:val="0"/>
          <w:numId w:val="2"/>
        </w:numPr>
        <w:rPr>
          <w:rFonts w:ascii="IntelOne Display Light" w:hAnsi="IntelOne Display Light" w:cs="Times New Roman"/>
          <w:sz w:val="28"/>
          <w:szCs w:val="28"/>
        </w:rPr>
      </w:pPr>
      <w:r w:rsidRPr="001F0250">
        <w:rPr>
          <w:rFonts w:ascii="IntelOne Display Light" w:hAnsi="IntelOne Display Light" w:cs="Times New Roman"/>
          <w:sz w:val="28"/>
          <w:szCs w:val="28"/>
        </w:rPr>
        <w:t>https://www.kaggle.com/datasets/microize/newyork-yellow-taxi-trip-data-2020-2019</w:t>
      </w:r>
    </w:p>
    <w:p w14:paraId="2A301560" w14:textId="30683B00" w:rsidR="00300C69" w:rsidRPr="00F758D5" w:rsidRDefault="008F5941" w:rsidP="00F758D5">
      <w:pPr>
        <w:pStyle w:val="ListParagraph"/>
        <w:numPr>
          <w:ilvl w:val="0"/>
          <w:numId w:val="2"/>
        </w:numPr>
        <w:rPr>
          <w:rStyle w:val="Hyperlink"/>
          <w:rFonts w:ascii="IntelOne Display Light" w:hAnsi="IntelOne Display Light" w:cs="Times New Roman"/>
          <w:color w:val="auto"/>
          <w:sz w:val="28"/>
          <w:szCs w:val="28"/>
          <w:u w:val="none"/>
        </w:rPr>
      </w:pPr>
      <w:r w:rsidRPr="008F5941">
        <w:rPr>
          <w:rFonts w:ascii="IntelOne Display Light" w:hAnsi="IntelOne Display Light" w:cs="Times New Roman"/>
          <w:sz w:val="28"/>
          <w:szCs w:val="28"/>
        </w:rPr>
        <w:t>https://en.wikipedia.org/wiki/Haversine_formula</w:t>
      </w:r>
    </w:p>
    <w:p w14:paraId="63F5185C" w14:textId="52F03DDD" w:rsidR="004D7638" w:rsidRPr="00991CA1" w:rsidRDefault="001B76AE" w:rsidP="00991CA1">
      <w:pPr>
        <w:pStyle w:val="ListParagraph"/>
        <w:numPr>
          <w:ilvl w:val="0"/>
          <w:numId w:val="2"/>
        </w:numPr>
        <w:rPr>
          <w:rFonts w:ascii="IntelOne Display Light" w:hAnsi="IntelOne Display Light" w:cs="Times New Roman"/>
          <w:sz w:val="28"/>
          <w:szCs w:val="28"/>
        </w:rPr>
      </w:pPr>
      <w:r w:rsidRPr="001B76AE">
        <w:rPr>
          <w:rFonts w:ascii="IntelOne Display Light" w:hAnsi="IntelOne Display Light" w:cs="Times New Roman"/>
          <w:sz w:val="28"/>
          <w:szCs w:val="28"/>
        </w:rPr>
        <w:t>https://www.w3schools.com/datascience/ds_linear_regression.asp</w:t>
      </w:r>
    </w:p>
    <w:p w14:paraId="176F0737" w14:textId="66B10D7E" w:rsidR="00300C69" w:rsidRPr="00943423" w:rsidRDefault="00300C69" w:rsidP="007073C7">
      <w:pPr>
        <w:pStyle w:val="ListParagraph"/>
        <w:rPr>
          <w:rFonts w:ascii="IntelOne Display Light" w:hAnsi="IntelOne Display Light" w:cs="Times New Roman"/>
          <w:sz w:val="28"/>
          <w:szCs w:val="28"/>
        </w:rPr>
      </w:pPr>
    </w:p>
    <w:sectPr w:rsidR="00300C69" w:rsidRPr="00943423">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5B62D" w14:textId="77777777" w:rsidR="0043154E" w:rsidRDefault="0043154E" w:rsidP="008B223E">
      <w:r>
        <w:separator/>
      </w:r>
    </w:p>
  </w:endnote>
  <w:endnote w:type="continuationSeparator" w:id="0">
    <w:p w14:paraId="54B915BA" w14:textId="77777777" w:rsidR="0043154E" w:rsidRDefault="0043154E" w:rsidP="008B2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telOne Display Light">
    <w:altName w:val="Calibri"/>
    <w:panose1 w:val="00000000000000000000"/>
    <w:charset w:val="4D"/>
    <w:family w:val="swiss"/>
    <w:notTrueType/>
    <w:pitch w:val="variable"/>
    <w:sig w:usb0="20000007" w:usb1="00000001" w:usb2="00000000" w:usb3="00000000" w:csb0="00000193" w:csb1="00000000"/>
  </w:font>
  <w:font w:name="IntelOnDisplay">
    <w:altName w:val="Cambria"/>
    <w:panose1 w:val="00000000000000000000"/>
    <w:charset w:val="00"/>
    <w:family w:val="roman"/>
    <w:notTrueType/>
    <w:pitch w:val="default"/>
  </w:font>
  <w:font w:name="IntelOne Display">
    <w:altName w:val="Cambria"/>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943405"/>
      <w:docPartObj>
        <w:docPartGallery w:val="Page Numbers (Bottom of Page)"/>
        <w:docPartUnique/>
      </w:docPartObj>
    </w:sdtPr>
    <w:sdtEndPr>
      <w:rPr>
        <w:noProof/>
      </w:rPr>
    </w:sdtEndPr>
    <w:sdtContent>
      <w:p w14:paraId="3F5D6A91" w14:textId="29A56373" w:rsidR="00ED5E9F" w:rsidRDefault="00ED5E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65332C" w14:textId="77777777" w:rsidR="008B223E" w:rsidRDefault="008B22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A2B7D" w14:textId="77777777" w:rsidR="0043154E" w:rsidRDefault="0043154E" w:rsidP="008B223E">
      <w:r>
        <w:separator/>
      </w:r>
    </w:p>
  </w:footnote>
  <w:footnote w:type="continuationSeparator" w:id="0">
    <w:p w14:paraId="385D3B2A" w14:textId="77777777" w:rsidR="0043154E" w:rsidRDefault="0043154E" w:rsidP="008B22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B1F5C"/>
    <w:multiLevelType w:val="hybridMultilevel"/>
    <w:tmpl w:val="16E47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D4030"/>
    <w:multiLevelType w:val="hybridMultilevel"/>
    <w:tmpl w:val="339AF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B0741"/>
    <w:multiLevelType w:val="hybridMultilevel"/>
    <w:tmpl w:val="DDEC58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EB4C07"/>
    <w:multiLevelType w:val="hybridMultilevel"/>
    <w:tmpl w:val="DDB059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36F3905"/>
    <w:multiLevelType w:val="hybridMultilevel"/>
    <w:tmpl w:val="8C2A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21BF1"/>
    <w:multiLevelType w:val="hybridMultilevel"/>
    <w:tmpl w:val="22EAF2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381ACD"/>
    <w:multiLevelType w:val="hybridMultilevel"/>
    <w:tmpl w:val="4AFC1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210C2"/>
    <w:multiLevelType w:val="hybridMultilevel"/>
    <w:tmpl w:val="4AAAC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CD603E"/>
    <w:multiLevelType w:val="hybridMultilevel"/>
    <w:tmpl w:val="060E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64003C"/>
    <w:multiLevelType w:val="hybridMultilevel"/>
    <w:tmpl w:val="76E24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432CC"/>
    <w:multiLevelType w:val="hybridMultilevel"/>
    <w:tmpl w:val="FD66BE68"/>
    <w:lvl w:ilvl="0" w:tplc="0809000F">
      <w:start w:val="1"/>
      <w:numFmt w:val="decimal"/>
      <w:lvlText w:val="%1."/>
      <w:lvlJc w:val="left"/>
      <w:pPr>
        <w:ind w:left="720" w:hanging="360"/>
      </w:pPr>
    </w:lvl>
    <w:lvl w:ilvl="1" w:tplc="08090001">
      <w:start w:val="1"/>
      <w:numFmt w:val="bullet"/>
      <w:lvlText w:val=""/>
      <w:lvlJc w:val="left"/>
      <w:pPr>
        <w:ind w:left="72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BE5500"/>
    <w:multiLevelType w:val="hybridMultilevel"/>
    <w:tmpl w:val="94AAB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C66C2"/>
    <w:multiLevelType w:val="hybridMultilevel"/>
    <w:tmpl w:val="E60E43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890B44"/>
    <w:multiLevelType w:val="hybridMultilevel"/>
    <w:tmpl w:val="DE12EF7A"/>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14" w15:restartNumberingAfterBreak="0">
    <w:nsid w:val="33145199"/>
    <w:multiLevelType w:val="hybridMultilevel"/>
    <w:tmpl w:val="2398C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6407A9"/>
    <w:multiLevelType w:val="hybridMultilevel"/>
    <w:tmpl w:val="D742B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9605EF"/>
    <w:multiLevelType w:val="hybridMultilevel"/>
    <w:tmpl w:val="B892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D01B6"/>
    <w:multiLevelType w:val="hybridMultilevel"/>
    <w:tmpl w:val="BAB0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F34DE9"/>
    <w:multiLevelType w:val="hybridMultilevel"/>
    <w:tmpl w:val="667AF3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BE7E44"/>
    <w:multiLevelType w:val="hybridMultilevel"/>
    <w:tmpl w:val="93E08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2352B"/>
    <w:multiLevelType w:val="hybridMultilevel"/>
    <w:tmpl w:val="C0A06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3522E"/>
    <w:multiLevelType w:val="hybridMultilevel"/>
    <w:tmpl w:val="0A408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644F3C"/>
    <w:multiLevelType w:val="hybridMultilevel"/>
    <w:tmpl w:val="00EC9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5D2137"/>
    <w:multiLevelType w:val="hybridMultilevel"/>
    <w:tmpl w:val="FE7EE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3C3F6C"/>
    <w:multiLevelType w:val="hybridMultilevel"/>
    <w:tmpl w:val="B6DCA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D501EC"/>
    <w:multiLevelType w:val="hybridMultilevel"/>
    <w:tmpl w:val="D7FC9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04E324C"/>
    <w:multiLevelType w:val="hybridMultilevel"/>
    <w:tmpl w:val="3392F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8F35430"/>
    <w:multiLevelType w:val="hybridMultilevel"/>
    <w:tmpl w:val="3C2E0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3941FD"/>
    <w:multiLevelType w:val="hybridMultilevel"/>
    <w:tmpl w:val="0FB01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7602866">
    <w:abstractNumId w:val="6"/>
  </w:num>
  <w:num w:numId="2" w16cid:durableId="165482294">
    <w:abstractNumId w:val="19"/>
  </w:num>
  <w:num w:numId="3" w16cid:durableId="572931551">
    <w:abstractNumId w:val="5"/>
  </w:num>
  <w:num w:numId="4" w16cid:durableId="1828472916">
    <w:abstractNumId w:val="25"/>
  </w:num>
  <w:num w:numId="5" w16cid:durableId="2074157588">
    <w:abstractNumId w:val="12"/>
  </w:num>
  <w:num w:numId="6" w16cid:durableId="1417166144">
    <w:abstractNumId w:val="2"/>
  </w:num>
  <w:num w:numId="7" w16cid:durableId="611665688">
    <w:abstractNumId w:val="17"/>
  </w:num>
  <w:num w:numId="8" w16cid:durableId="1202861324">
    <w:abstractNumId w:val="10"/>
  </w:num>
  <w:num w:numId="9" w16cid:durableId="134611133">
    <w:abstractNumId w:val="21"/>
  </w:num>
  <w:num w:numId="10" w16cid:durableId="808480374">
    <w:abstractNumId w:val="27"/>
  </w:num>
  <w:num w:numId="11" w16cid:durableId="106657793">
    <w:abstractNumId w:val="8"/>
  </w:num>
  <w:num w:numId="12" w16cid:durableId="1159078742">
    <w:abstractNumId w:val="0"/>
  </w:num>
  <w:num w:numId="13" w16cid:durableId="1462652409">
    <w:abstractNumId w:val="26"/>
  </w:num>
  <w:num w:numId="14" w16cid:durableId="552274362">
    <w:abstractNumId w:val="13"/>
  </w:num>
  <w:num w:numId="15" w16cid:durableId="1173955041">
    <w:abstractNumId w:val="1"/>
  </w:num>
  <w:num w:numId="16" w16cid:durableId="1068454049">
    <w:abstractNumId w:val="24"/>
  </w:num>
  <w:num w:numId="17" w16cid:durableId="1751805793">
    <w:abstractNumId w:val="18"/>
  </w:num>
  <w:num w:numId="18" w16cid:durableId="699016145">
    <w:abstractNumId w:val="22"/>
  </w:num>
  <w:num w:numId="19" w16cid:durableId="1563831713">
    <w:abstractNumId w:val="14"/>
  </w:num>
  <w:num w:numId="20" w16cid:durableId="1124232670">
    <w:abstractNumId w:val="7"/>
  </w:num>
  <w:num w:numId="21" w16cid:durableId="1857309139">
    <w:abstractNumId w:val="28"/>
  </w:num>
  <w:num w:numId="22" w16cid:durableId="2029676061">
    <w:abstractNumId w:val="15"/>
  </w:num>
  <w:num w:numId="23" w16cid:durableId="1887254498">
    <w:abstractNumId w:val="4"/>
  </w:num>
  <w:num w:numId="24" w16cid:durableId="1787190573">
    <w:abstractNumId w:val="20"/>
  </w:num>
  <w:num w:numId="25" w16cid:durableId="585529752">
    <w:abstractNumId w:val="3"/>
  </w:num>
  <w:num w:numId="26" w16cid:durableId="491913690">
    <w:abstractNumId w:val="16"/>
  </w:num>
  <w:num w:numId="27" w16cid:durableId="1444155344">
    <w:abstractNumId w:val="23"/>
  </w:num>
  <w:num w:numId="28" w16cid:durableId="2022003688">
    <w:abstractNumId w:val="11"/>
  </w:num>
  <w:num w:numId="29" w16cid:durableId="535041893">
    <w:abstractNumId w:val="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wNDI2NTMwMjU0MrdU0lEKTi0uzszPAykwqQUAARwjdiwAAAA="/>
  </w:docVars>
  <w:rsids>
    <w:rsidRoot w:val="00517CC1"/>
    <w:rsid w:val="00001110"/>
    <w:rsid w:val="000103B4"/>
    <w:rsid w:val="000128FA"/>
    <w:rsid w:val="00012DD4"/>
    <w:rsid w:val="0001342B"/>
    <w:rsid w:val="00015348"/>
    <w:rsid w:val="00015B7D"/>
    <w:rsid w:val="00016861"/>
    <w:rsid w:val="0002251C"/>
    <w:rsid w:val="00024753"/>
    <w:rsid w:val="00024BB7"/>
    <w:rsid w:val="0002531A"/>
    <w:rsid w:val="0002564E"/>
    <w:rsid w:val="00025713"/>
    <w:rsid w:val="00030BB9"/>
    <w:rsid w:val="0003345D"/>
    <w:rsid w:val="000343EE"/>
    <w:rsid w:val="00035358"/>
    <w:rsid w:val="00036BBF"/>
    <w:rsid w:val="000519C4"/>
    <w:rsid w:val="000521F0"/>
    <w:rsid w:val="00052DF4"/>
    <w:rsid w:val="00056346"/>
    <w:rsid w:val="000600EE"/>
    <w:rsid w:val="00065ABA"/>
    <w:rsid w:val="00072C38"/>
    <w:rsid w:val="000755F0"/>
    <w:rsid w:val="00076D51"/>
    <w:rsid w:val="00076E83"/>
    <w:rsid w:val="0008364B"/>
    <w:rsid w:val="000861D2"/>
    <w:rsid w:val="0009026E"/>
    <w:rsid w:val="00094212"/>
    <w:rsid w:val="0009537A"/>
    <w:rsid w:val="00095BA6"/>
    <w:rsid w:val="000A100F"/>
    <w:rsid w:val="000A669F"/>
    <w:rsid w:val="000B1B15"/>
    <w:rsid w:val="000B2FC7"/>
    <w:rsid w:val="000B381D"/>
    <w:rsid w:val="000C0E18"/>
    <w:rsid w:val="000C0EE4"/>
    <w:rsid w:val="000C3FBB"/>
    <w:rsid w:val="000C4A73"/>
    <w:rsid w:val="000D3697"/>
    <w:rsid w:val="000D51FB"/>
    <w:rsid w:val="000D6AED"/>
    <w:rsid w:val="000D77F7"/>
    <w:rsid w:val="000E1F11"/>
    <w:rsid w:val="000E7AFC"/>
    <w:rsid w:val="000F399E"/>
    <w:rsid w:val="000F4A3F"/>
    <w:rsid w:val="000F4D3A"/>
    <w:rsid w:val="000F6AE5"/>
    <w:rsid w:val="001037C2"/>
    <w:rsid w:val="00103F39"/>
    <w:rsid w:val="0010569C"/>
    <w:rsid w:val="001104A4"/>
    <w:rsid w:val="001112DE"/>
    <w:rsid w:val="00112611"/>
    <w:rsid w:val="0011295D"/>
    <w:rsid w:val="00112BAE"/>
    <w:rsid w:val="0011386F"/>
    <w:rsid w:val="00117583"/>
    <w:rsid w:val="0013046A"/>
    <w:rsid w:val="00132240"/>
    <w:rsid w:val="00137FAF"/>
    <w:rsid w:val="0014174A"/>
    <w:rsid w:val="00141868"/>
    <w:rsid w:val="001431DD"/>
    <w:rsid w:val="00143523"/>
    <w:rsid w:val="00144321"/>
    <w:rsid w:val="00144911"/>
    <w:rsid w:val="001504F6"/>
    <w:rsid w:val="00154897"/>
    <w:rsid w:val="001553A7"/>
    <w:rsid w:val="0015657F"/>
    <w:rsid w:val="001639AE"/>
    <w:rsid w:val="001659A8"/>
    <w:rsid w:val="00170E99"/>
    <w:rsid w:val="00173DAE"/>
    <w:rsid w:val="00177AA2"/>
    <w:rsid w:val="0018239B"/>
    <w:rsid w:val="00183D93"/>
    <w:rsid w:val="00187BAD"/>
    <w:rsid w:val="001A1EC2"/>
    <w:rsid w:val="001A1FE5"/>
    <w:rsid w:val="001A4EE6"/>
    <w:rsid w:val="001B1843"/>
    <w:rsid w:val="001B76AE"/>
    <w:rsid w:val="001C2B68"/>
    <w:rsid w:val="001C5BD5"/>
    <w:rsid w:val="001C648B"/>
    <w:rsid w:val="001D34F8"/>
    <w:rsid w:val="001D3915"/>
    <w:rsid w:val="001E3E16"/>
    <w:rsid w:val="001E3E90"/>
    <w:rsid w:val="001F0250"/>
    <w:rsid w:val="001F04FB"/>
    <w:rsid w:val="001F0ABB"/>
    <w:rsid w:val="001F2391"/>
    <w:rsid w:val="001F788B"/>
    <w:rsid w:val="00207595"/>
    <w:rsid w:val="00210B10"/>
    <w:rsid w:val="00211524"/>
    <w:rsid w:val="00215F5D"/>
    <w:rsid w:val="00221D4C"/>
    <w:rsid w:val="0022335A"/>
    <w:rsid w:val="00224FAE"/>
    <w:rsid w:val="0023591D"/>
    <w:rsid w:val="00235C64"/>
    <w:rsid w:val="00241578"/>
    <w:rsid w:val="00243D3A"/>
    <w:rsid w:val="00244CFE"/>
    <w:rsid w:val="00253C6E"/>
    <w:rsid w:val="00254292"/>
    <w:rsid w:val="00260CE1"/>
    <w:rsid w:val="00261717"/>
    <w:rsid w:val="00261A84"/>
    <w:rsid w:val="00271B6E"/>
    <w:rsid w:val="0027235A"/>
    <w:rsid w:val="002734F0"/>
    <w:rsid w:val="0027565B"/>
    <w:rsid w:val="0028374E"/>
    <w:rsid w:val="00284670"/>
    <w:rsid w:val="00285750"/>
    <w:rsid w:val="00285CFF"/>
    <w:rsid w:val="00287E48"/>
    <w:rsid w:val="00292B8C"/>
    <w:rsid w:val="00295004"/>
    <w:rsid w:val="002A3993"/>
    <w:rsid w:val="002B0FD5"/>
    <w:rsid w:val="002B3F81"/>
    <w:rsid w:val="002B7752"/>
    <w:rsid w:val="002B7E7C"/>
    <w:rsid w:val="002C0CFD"/>
    <w:rsid w:val="002C3318"/>
    <w:rsid w:val="002D59B8"/>
    <w:rsid w:val="002E0883"/>
    <w:rsid w:val="002E3E27"/>
    <w:rsid w:val="002F1B5C"/>
    <w:rsid w:val="002F6FBA"/>
    <w:rsid w:val="00300C69"/>
    <w:rsid w:val="00301969"/>
    <w:rsid w:val="0030208D"/>
    <w:rsid w:val="00302372"/>
    <w:rsid w:val="00302E15"/>
    <w:rsid w:val="00310087"/>
    <w:rsid w:val="00316BAD"/>
    <w:rsid w:val="00322909"/>
    <w:rsid w:val="00323B82"/>
    <w:rsid w:val="0032534C"/>
    <w:rsid w:val="00326AF3"/>
    <w:rsid w:val="00327557"/>
    <w:rsid w:val="003302D0"/>
    <w:rsid w:val="003304DA"/>
    <w:rsid w:val="00333517"/>
    <w:rsid w:val="00336C9F"/>
    <w:rsid w:val="003405A2"/>
    <w:rsid w:val="0034775F"/>
    <w:rsid w:val="00351578"/>
    <w:rsid w:val="0035237C"/>
    <w:rsid w:val="00353A96"/>
    <w:rsid w:val="00355069"/>
    <w:rsid w:val="00356A1F"/>
    <w:rsid w:val="003600D4"/>
    <w:rsid w:val="00364EEF"/>
    <w:rsid w:val="00366ED3"/>
    <w:rsid w:val="0036738D"/>
    <w:rsid w:val="00372175"/>
    <w:rsid w:val="003732FB"/>
    <w:rsid w:val="00373975"/>
    <w:rsid w:val="00374378"/>
    <w:rsid w:val="003745CC"/>
    <w:rsid w:val="003750B1"/>
    <w:rsid w:val="00376AC5"/>
    <w:rsid w:val="003811D5"/>
    <w:rsid w:val="00383CBC"/>
    <w:rsid w:val="00386915"/>
    <w:rsid w:val="00386C44"/>
    <w:rsid w:val="0039384A"/>
    <w:rsid w:val="003944C5"/>
    <w:rsid w:val="003A65C9"/>
    <w:rsid w:val="003B7EE3"/>
    <w:rsid w:val="003C3927"/>
    <w:rsid w:val="003C3FF4"/>
    <w:rsid w:val="003C60C6"/>
    <w:rsid w:val="003C648C"/>
    <w:rsid w:val="003C739B"/>
    <w:rsid w:val="003D42EF"/>
    <w:rsid w:val="003D44C4"/>
    <w:rsid w:val="003F081F"/>
    <w:rsid w:val="003F13AA"/>
    <w:rsid w:val="003F25B3"/>
    <w:rsid w:val="003F6D3A"/>
    <w:rsid w:val="003F7E90"/>
    <w:rsid w:val="004038D1"/>
    <w:rsid w:val="004047B7"/>
    <w:rsid w:val="00404A21"/>
    <w:rsid w:val="00405B13"/>
    <w:rsid w:val="00413573"/>
    <w:rsid w:val="004146EE"/>
    <w:rsid w:val="00414951"/>
    <w:rsid w:val="00414FEF"/>
    <w:rsid w:val="0041797F"/>
    <w:rsid w:val="00421643"/>
    <w:rsid w:val="00422876"/>
    <w:rsid w:val="00424942"/>
    <w:rsid w:val="004259CB"/>
    <w:rsid w:val="0043154E"/>
    <w:rsid w:val="00433541"/>
    <w:rsid w:val="00433AD3"/>
    <w:rsid w:val="004350CA"/>
    <w:rsid w:val="00436F14"/>
    <w:rsid w:val="00442223"/>
    <w:rsid w:val="00444738"/>
    <w:rsid w:val="00463A20"/>
    <w:rsid w:val="00466BA2"/>
    <w:rsid w:val="00472490"/>
    <w:rsid w:val="0047644C"/>
    <w:rsid w:val="00481BE4"/>
    <w:rsid w:val="004835D0"/>
    <w:rsid w:val="00483B9C"/>
    <w:rsid w:val="00484E99"/>
    <w:rsid w:val="00485D07"/>
    <w:rsid w:val="00486D50"/>
    <w:rsid w:val="00491902"/>
    <w:rsid w:val="00492CA3"/>
    <w:rsid w:val="00493583"/>
    <w:rsid w:val="00494D0E"/>
    <w:rsid w:val="004A6F46"/>
    <w:rsid w:val="004B2C3D"/>
    <w:rsid w:val="004C17A2"/>
    <w:rsid w:val="004C552F"/>
    <w:rsid w:val="004C79EE"/>
    <w:rsid w:val="004D4A75"/>
    <w:rsid w:val="004D5830"/>
    <w:rsid w:val="004D7638"/>
    <w:rsid w:val="004E057D"/>
    <w:rsid w:val="004E779C"/>
    <w:rsid w:val="004F00D0"/>
    <w:rsid w:val="004F0AA7"/>
    <w:rsid w:val="004F1B95"/>
    <w:rsid w:val="00503C3A"/>
    <w:rsid w:val="0051600F"/>
    <w:rsid w:val="0051706D"/>
    <w:rsid w:val="00517A46"/>
    <w:rsid w:val="00517CC1"/>
    <w:rsid w:val="00522AE8"/>
    <w:rsid w:val="00530021"/>
    <w:rsid w:val="00542660"/>
    <w:rsid w:val="00546DEB"/>
    <w:rsid w:val="00547454"/>
    <w:rsid w:val="0055566C"/>
    <w:rsid w:val="00555897"/>
    <w:rsid w:val="005613A9"/>
    <w:rsid w:val="00563932"/>
    <w:rsid w:val="00564469"/>
    <w:rsid w:val="0056564A"/>
    <w:rsid w:val="00567B67"/>
    <w:rsid w:val="00571F40"/>
    <w:rsid w:val="005752B9"/>
    <w:rsid w:val="00582245"/>
    <w:rsid w:val="00582FE0"/>
    <w:rsid w:val="00584B9E"/>
    <w:rsid w:val="00595F33"/>
    <w:rsid w:val="0059635B"/>
    <w:rsid w:val="0059647C"/>
    <w:rsid w:val="005A226D"/>
    <w:rsid w:val="005B0485"/>
    <w:rsid w:val="005B1803"/>
    <w:rsid w:val="005B1E59"/>
    <w:rsid w:val="005B35D0"/>
    <w:rsid w:val="005B4C97"/>
    <w:rsid w:val="005B67CC"/>
    <w:rsid w:val="005C11EE"/>
    <w:rsid w:val="005C786F"/>
    <w:rsid w:val="005D4161"/>
    <w:rsid w:val="005E1859"/>
    <w:rsid w:val="005E34EA"/>
    <w:rsid w:val="005E5490"/>
    <w:rsid w:val="005E603A"/>
    <w:rsid w:val="005E639A"/>
    <w:rsid w:val="005F0B5F"/>
    <w:rsid w:val="005F0C2A"/>
    <w:rsid w:val="005F7A16"/>
    <w:rsid w:val="005F7A65"/>
    <w:rsid w:val="005F7F10"/>
    <w:rsid w:val="006115D0"/>
    <w:rsid w:val="00612D94"/>
    <w:rsid w:val="00614BED"/>
    <w:rsid w:val="00616BEE"/>
    <w:rsid w:val="0062231E"/>
    <w:rsid w:val="006337B2"/>
    <w:rsid w:val="00633ED7"/>
    <w:rsid w:val="00636BCC"/>
    <w:rsid w:val="006410DA"/>
    <w:rsid w:val="0064194C"/>
    <w:rsid w:val="00642CC8"/>
    <w:rsid w:val="00646FE9"/>
    <w:rsid w:val="006513DB"/>
    <w:rsid w:val="00652A11"/>
    <w:rsid w:val="00653A1D"/>
    <w:rsid w:val="00655AC5"/>
    <w:rsid w:val="00657932"/>
    <w:rsid w:val="0066428D"/>
    <w:rsid w:val="00664EE7"/>
    <w:rsid w:val="00667CD0"/>
    <w:rsid w:val="00671588"/>
    <w:rsid w:val="00671CB7"/>
    <w:rsid w:val="00675CB3"/>
    <w:rsid w:val="006763C2"/>
    <w:rsid w:val="006845F8"/>
    <w:rsid w:val="0068545A"/>
    <w:rsid w:val="006861BC"/>
    <w:rsid w:val="00686388"/>
    <w:rsid w:val="006907CB"/>
    <w:rsid w:val="00691186"/>
    <w:rsid w:val="006B13C8"/>
    <w:rsid w:val="006B15AD"/>
    <w:rsid w:val="006B192A"/>
    <w:rsid w:val="006B1EE9"/>
    <w:rsid w:val="006C1A21"/>
    <w:rsid w:val="006C3A6E"/>
    <w:rsid w:val="006C58A5"/>
    <w:rsid w:val="006C6023"/>
    <w:rsid w:val="006C7564"/>
    <w:rsid w:val="006D0993"/>
    <w:rsid w:val="006D0C12"/>
    <w:rsid w:val="006D4363"/>
    <w:rsid w:val="006E066D"/>
    <w:rsid w:val="006E43E7"/>
    <w:rsid w:val="006E5061"/>
    <w:rsid w:val="006E51D8"/>
    <w:rsid w:val="006E750E"/>
    <w:rsid w:val="006E7C05"/>
    <w:rsid w:val="00700959"/>
    <w:rsid w:val="007073C7"/>
    <w:rsid w:val="00710528"/>
    <w:rsid w:val="00714A13"/>
    <w:rsid w:val="00715F41"/>
    <w:rsid w:val="00715F69"/>
    <w:rsid w:val="00724F0E"/>
    <w:rsid w:val="007313A4"/>
    <w:rsid w:val="00736E8B"/>
    <w:rsid w:val="00736E9C"/>
    <w:rsid w:val="007417D3"/>
    <w:rsid w:val="00741F82"/>
    <w:rsid w:val="00746980"/>
    <w:rsid w:val="007519C8"/>
    <w:rsid w:val="00755FB3"/>
    <w:rsid w:val="0075679A"/>
    <w:rsid w:val="00763374"/>
    <w:rsid w:val="0076359E"/>
    <w:rsid w:val="00767C40"/>
    <w:rsid w:val="007748FA"/>
    <w:rsid w:val="007773C7"/>
    <w:rsid w:val="00780309"/>
    <w:rsid w:val="00781AFA"/>
    <w:rsid w:val="00796A29"/>
    <w:rsid w:val="00797EF5"/>
    <w:rsid w:val="007A278B"/>
    <w:rsid w:val="007A4C64"/>
    <w:rsid w:val="007A4FB4"/>
    <w:rsid w:val="007A53BD"/>
    <w:rsid w:val="007A7F59"/>
    <w:rsid w:val="007B5DA1"/>
    <w:rsid w:val="007B7510"/>
    <w:rsid w:val="007B7F43"/>
    <w:rsid w:val="007C422C"/>
    <w:rsid w:val="007C45FA"/>
    <w:rsid w:val="007C48B3"/>
    <w:rsid w:val="007C794E"/>
    <w:rsid w:val="007D00AC"/>
    <w:rsid w:val="007D3104"/>
    <w:rsid w:val="007D445B"/>
    <w:rsid w:val="007D6086"/>
    <w:rsid w:val="007D7B10"/>
    <w:rsid w:val="007E3AF4"/>
    <w:rsid w:val="007E4EF4"/>
    <w:rsid w:val="007F1D48"/>
    <w:rsid w:val="008009FC"/>
    <w:rsid w:val="00804BC1"/>
    <w:rsid w:val="008062DB"/>
    <w:rsid w:val="0080679D"/>
    <w:rsid w:val="00807022"/>
    <w:rsid w:val="00810DCB"/>
    <w:rsid w:val="008120DA"/>
    <w:rsid w:val="0081216F"/>
    <w:rsid w:val="0081724D"/>
    <w:rsid w:val="0081766F"/>
    <w:rsid w:val="00825D79"/>
    <w:rsid w:val="00836F73"/>
    <w:rsid w:val="008419AA"/>
    <w:rsid w:val="008421DA"/>
    <w:rsid w:val="008445D0"/>
    <w:rsid w:val="00844E06"/>
    <w:rsid w:val="00854B5B"/>
    <w:rsid w:val="00860463"/>
    <w:rsid w:val="008623FE"/>
    <w:rsid w:val="0086640C"/>
    <w:rsid w:val="00871315"/>
    <w:rsid w:val="008717D0"/>
    <w:rsid w:val="00871B0A"/>
    <w:rsid w:val="00874602"/>
    <w:rsid w:val="0087494D"/>
    <w:rsid w:val="00883445"/>
    <w:rsid w:val="008854BA"/>
    <w:rsid w:val="008862CF"/>
    <w:rsid w:val="00886F64"/>
    <w:rsid w:val="008900AF"/>
    <w:rsid w:val="008905F1"/>
    <w:rsid w:val="00892B32"/>
    <w:rsid w:val="00896A55"/>
    <w:rsid w:val="00897977"/>
    <w:rsid w:val="008A1B1D"/>
    <w:rsid w:val="008A1DC5"/>
    <w:rsid w:val="008A7368"/>
    <w:rsid w:val="008B223E"/>
    <w:rsid w:val="008B7D39"/>
    <w:rsid w:val="008C3F4C"/>
    <w:rsid w:val="008C4A05"/>
    <w:rsid w:val="008C771C"/>
    <w:rsid w:val="008D09E9"/>
    <w:rsid w:val="008D09FC"/>
    <w:rsid w:val="008D451F"/>
    <w:rsid w:val="008D69BF"/>
    <w:rsid w:val="008D751A"/>
    <w:rsid w:val="008D766E"/>
    <w:rsid w:val="008E20DA"/>
    <w:rsid w:val="008F1CEF"/>
    <w:rsid w:val="008F3A93"/>
    <w:rsid w:val="008F40C0"/>
    <w:rsid w:val="008F5941"/>
    <w:rsid w:val="00900E40"/>
    <w:rsid w:val="00901693"/>
    <w:rsid w:val="00902240"/>
    <w:rsid w:val="009024A6"/>
    <w:rsid w:val="00902ABA"/>
    <w:rsid w:val="009047AA"/>
    <w:rsid w:val="0090685D"/>
    <w:rsid w:val="00907F74"/>
    <w:rsid w:val="009214D3"/>
    <w:rsid w:val="00923751"/>
    <w:rsid w:val="00925ADA"/>
    <w:rsid w:val="00926ACE"/>
    <w:rsid w:val="00934E46"/>
    <w:rsid w:val="00935259"/>
    <w:rsid w:val="00937794"/>
    <w:rsid w:val="00942ACF"/>
    <w:rsid w:val="00943423"/>
    <w:rsid w:val="00944D98"/>
    <w:rsid w:val="00953303"/>
    <w:rsid w:val="00954B41"/>
    <w:rsid w:val="00960631"/>
    <w:rsid w:val="00965F68"/>
    <w:rsid w:val="009675DE"/>
    <w:rsid w:val="009676D2"/>
    <w:rsid w:val="009677AD"/>
    <w:rsid w:val="00972935"/>
    <w:rsid w:val="00975357"/>
    <w:rsid w:val="00981B4B"/>
    <w:rsid w:val="0098410B"/>
    <w:rsid w:val="00984619"/>
    <w:rsid w:val="00991CA1"/>
    <w:rsid w:val="0099275D"/>
    <w:rsid w:val="00993AC8"/>
    <w:rsid w:val="0099488C"/>
    <w:rsid w:val="009A0ACA"/>
    <w:rsid w:val="009A4E8C"/>
    <w:rsid w:val="009A6D70"/>
    <w:rsid w:val="009B1368"/>
    <w:rsid w:val="009B6D9F"/>
    <w:rsid w:val="009B72BF"/>
    <w:rsid w:val="009C054D"/>
    <w:rsid w:val="009C3AF9"/>
    <w:rsid w:val="009C3EDC"/>
    <w:rsid w:val="009C74D0"/>
    <w:rsid w:val="009D18C1"/>
    <w:rsid w:val="009D1A55"/>
    <w:rsid w:val="009D255B"/>
    <w:rsid w:val="009D64E9"/>
    <w:rsid w:val="009E21FC"/>
    <w:rsid w:val="009E507A"/>
    <w:rsid w:val="009F0A71"/>
    <w:rsid w:val="009F0B03"/>
    <w:rsid w:val="009F27BD"/>
    <w:rsid w:val="009F3F76"/>
    <w:rsid w:val="00A01187"/>
    <w:rsid w:val="00A01508"/>
    <w:rsid w:val="00A05016"/>
    <w:rsid w:val="00A15311"/>
    <w:rsid w:val="00A162B9"/>
    <w:rsid w:val="00A16495"/>
    <w:rsid w:val="00A1662F"/>
    <w:rsid w:val="00A173CD"/>
    <w:rsid w:val="00A2088F"/>
    <w:rsid w:val="00A23602"/>
    <w:rsid w:val="00A256BF"/>
    <w:rsid w:val="00A27E42"/>
    <w:rsid w:val="00A35DF1"/>
    <w:rsid w:val="00A459F4"/>
    <w:rsid w:val="00A6039E"/>
    <w:rsid w:val="00A6174E"/>
    <w:rsid w:val="00A619D7"/>
    <w:rsid w:val="00A61F2C"/>
    <w:rsid w:val="00A71B14"/>
    <w:rsid w:val="00A71D1C"/>
    <w:rsid w:val="00A76DE4"/>
    <w:rsid w:val="00A82F80"/>
    <w:rsid w:val="00AA6EAB"/>
    <w:rsid w:val="00AB32ED"/>
    <w:rsid w:val="00AB4E18"/>
    <w:rsid w:val="00AB52C5"/>
    <w:rsid w:val="00AB6135"/>
    <w:rsid w:val="00AC2CB4"/>
    <w:rsid w:val="00AC3FEE"/>
    <w:rsid w:val="00AC4307"/>
    <w:rsid w:val="00AC50F6"/>
    <w:rsid w:val="00AC6335"/>
    <w:rsid w:val="00AD1FFB"/>
    <w:rsid w:val="00AD2B18"/>
    <w:rsid w:val="00AD32B5"/>
    <w:rsid w:val="00AD7E4B"/>
    <w:rsid w:val="00AE2487"/>
    <w:rsid w:val="00AF2460"/>
    <w:rsid w:val="00AF5853"/>
    <w:rsid w:val="00AF73F8"/>
    <w:rsid w:val="00B032E7"/>
    <w:rsid w:val="00B06332"/>
    <w:rsid w:val="00B15695"/>
    <w:rsid w:val="00B22655"/>
    <w:rsid w:val="00B30894"/>
    <w:rsid w:val="00B3193D"/>
    <w:rsid w:val="00B35EE0"/>
    <w:rsid w:val="00B435D7"/>
    <w:rsid w:val="00B51157"/>
    <w:rsid w:val="00B56525"/>
    <w:rsid w:val="00B64671"/>
    <w:rsid w:val="00B65A61"/>
    <w:rsid w:val="00B65DE0"/>
    <w:rsid w:val="00B70160"/>
    <w:rsid w:val="00B7234E"/>
    <w:rsid w:val="00B72EF4"/>
    <w:rsid w:val="00B801F4"/>
    <w:rsid w:val="00B857DC"/>
    <w:rsid w:val="00B909A8"/>
    <w:rsid w:val="00B92357"/>
    <w:rsid w:val="00B93ABB"/>
    <w:rsid w:val="00B95895"/>
    <w:rsid w:val="00B97BAD"/>
    <w:rsid w:val="00BA07B5"/>
    <w:rsid w:val="00BA0C53"/>
    <w:rsid w:val="00BA5E52"/>
    <w:rsid w:val="00BC6555"/>
    <w:rsid w:val="00BC7389"/>
    <w:rsid w:val="00BD1712"/>
    <w:rsid w:val="00BD606D"/>
    <w:rsid w:val="00BD7770"/>
    <w:rsid w:val="00BE15FE"/>
    <w:rsid w:val="00BF27E4"/>
    <w:rsid w:val="00BF7EAA"/>
    <w:rsid w:val="00C056D8"/>
    <w:rsid w:val="00C061BB"/>
    <w:rsid w:val="00C1291E"/>
    <w:rsid w:val="00C14A08"/>
    <w:rsid w:val="00C2052C"/>
    <w:rsid w:val="00C20D62"/>
    <w:rsid w:val="00C21CB7"/>
    <w:rsid w:val="00C22DFC"/>
    <w:rsid w:val="00C22F10"/>
    <w:rsid w:val="00C23E5F"/>
    <w:rsid w:val="00C2418B"/>
    <w:rsid w:val="00C2606D"/>
    <w:rsid w:val="00C31130"/>
    <w:rsid w:val="00C360AD"/>
    <w:rsid w:val="00C375EF"/>
    <w:rsid w:val="00C46E19"/>
    <w:rsid w:val="00C56572"/>
    <w:rsid w:val="00C652D8"/>
    <w:rsid w:val="00C662D2"/>
    <w:rsid w:val="00C724AD"/>
    <w:rsid w:val="00C74C22"/>
    <w:rsid w:val="00C75F0C"/>
    <w:rsid w:val="00C76D1A"/>
    <w:rsid w:val="00C84B4C"/>
    <w:rsid w:val="00C84BA3"/>
    <w:rsid w:val="00C91D8E"/>
    <w:rsid w:val="00C94B0D"/>
    <w:rsid w:val="00C958D8"/>
    <w:rsid w:val="00C95950"/>
    <w:rsid w:val="00C969A9"/>
    <w:rsid w:val="00CA2CD7"/>
    <w:rsid w:val="00CA40A5"/>
    <w:rsid w:val="00CA6108"/>
    <w:rsid w:val="00CA6807"/>
    <w:rsid w:val="00CA73FC"/>
    <w:rsid w:val="00CD5B8A"/>
    <w:rsid w:val="00CD7332"/>
    <w:rsid w:val="00CE2EEA"/>
    <w:rsid w:val="00CE4ADE"/>
    <w:rsid w:val="00CF3668"/>
    <w:rsid w:val="00CF572E"/>
    <w:rsid w:val="00D07C6E"/>
    <w:rsid w:val="00D11369"/>
    <w:rsid w:val="00D168C4"/>
    <w:rsid w:val="00D17329"/>
    <w:rsid w:val="00D234AA"/>
    <w:rsid w:val="00D2766B"/>
    <w:rsid w:val="00D303EB"/>
    <w:rsid w:val="00D31373"/>
    <w:rsid w:val="00D316D8"/>
    <w:rsid w:val="00D342DD"/>
    <w:rsid w:val="00D34750"/>
    <w:rsid w:val="00D34DF2"/>
    <w:rsid w:val="00D3700F"/>
    <w:rsid w:val="00D41EB1"/>
    <w:rsid w:val="00D4282E"/>
    <w:rsid w:val="00D439F6"/>
    <w:rsid w:val="00D45BA8"/>
    <w:rsid w:val="00D54AF8"/>
    <w:rsid w:val="00D56F44"/>
    <w:rsid w:val="00D636F2"/>
    <w:rsid w:val="00D72EBF"/>
    <w:rsid w:val="00D75206"/>
    <w:rsid w:val="00D769E9"/>
    <w:rsid w:val="00D80ED3"/>
    <w:rsid w:val="00D818BD"/>
    <w:rsid w:val="00D82B74"/>
    <w:rsid w:val="00D83F9E"/>
    <w:rsid w:val="00D84406"/>
    <w:rsid w:val="00D85BEB"/>
    <w:rsid w:val="00D85DD5"/>
    <w:rsid w:val="00D875C3"/>
    <w:rsid w:val="00D90E6E"/>
    <w:rsid w:val="00D91D89"/>
    <w:rsid w:val="00D92A64"/>
    <w:rsid w:val="00D93DF6"/>
    <w:rsid w:val="00D94766"/>
    <w:rsid w:val="00DA20B9"/>
    <w:rsid w:val="00DA37AF"/>
    <w:rsid w:val="00DA3B97"/>
    <w:rsid w:val="00DA45FC"/>
    <w:rsid w:val="00DB5CF3"/>
    <w:rsid w:val="00DB7043"/>
    <w:rsid w:val="00DC0D87"/>
    <w:rsid w:val="00DC2327"/>
    <w:rsid w:val="00DC438C"/>
    <w:rsid w:val="00DC48A2"/>
    <w:rsid w:val="00DC5302"/>
    <w:rsid w:val="00DC5E3E"/>
    <w:rsid w:val="00DC61BB"/>
    <w:rsid w:val="00DD16C2"/>
    <w:rsid w:val="00DD24EF"/>
    <w:rsid w:val="00DD4363"/>
    <w:rsid w:val="00DE0614"/>
    <w:rsid w:val="00DE1CC0"/>
    <w:rsid w:val="00DF03CB"/>
    <w:rsid w:val="00DF2884"/>
    <w:rsid w:val="00DF299D"/>
    <w:rsid w:val="00DF3CBB"/>
    <w:rsid w:val="00DF4089"/>
    <w:rsid w:val="00DF73EC"/>
    <w:rsid w:val="00E0172F"/>
    <w:rsid w:val="00E023E5"/>
    <w:rsid w:val="00E0388A"/>
    <w:rsid w:val="00E03A74"/>
    <w:rsid w:val="00E1017F"/>
    <w:rsid w:val="00E12210"/>
    <w:rsid w:val="00E1275B"/>
    <w:rsid w:val="00E136DC"/>
    <w:rsid w:val="00E260F0"/>
    <w:rsid w:val="00E3105E"/>
    <w:rsid w:val="00E31D24"/>
    <w:rsid w:val="00E32956"/>
    <w:rsid w:val="00E338DC"/>
    <w:rsid w:val="00E44538"/>
    <w:rsid w:val="00E4526E"/>
    <w:rsid w:val="00E508CF"/>
    <w:rsid w:val="00E51F44"/>
    <w:rsid w:val="00E527D9"/>
    <w:rsid w:val="00E53800"/>
    <w:rsid w:val="00E54CFE"/>
    <w:rsid w:val="00E55F87"/>
    <w:rsid w:val="00E56D1F"/>
    <w:rsid w:val="00E70866"/>
    <w:rsid w:val="00E70F3A"/>
    <w:rsid w:val="00E736D7"/>
    <w:rsid w:val="00E805D5"/>
    <w:rsid w:val="00E82729"/>
    <w:rsid w:val="00E877FC"/>
    <w:rsid w:val="00E961AD"/>
    <w:rsid w:val="00E97201"/>
    <w:rsid w:val="00EA01A9"/>
    <w:rsid w:val="00EA0C07"/>
    <w:rsid w:val="00EA107D"/>
    <w:rsid w:val="00EB3524"/>
    <w:rsid w:val="00EC0542"/>
    <w:rsid w:val="00EC2578"/>
    <w:rsid w:val="00EC5CAC"/>
    <w:rsid w:val="00ED5E9F"/>
    <w:rsid w:val="00EE2171"/>
    <w:rsid w:val="00EE262E"/>
    <w:rsid w:val="00EE48F1"/>
    <w:rsid w:val="00EE4A5E"/>
    <w:rsid w:val="00EE682A"/>
    <w:rsid w:val="00EF5CF0"/>
    <w:rsid w:val="00F018E1"/>
    <w:rsid w:val="00F0210C"/>
    <w:rsid w:val="00F04238"/>
    <w:rsid w:val="00F05690"/>
    <w:rsid w:val="00F12CF7"/>
    <w:rsid w:val="00F1425A"/>
    <w:rsid w:val="00F15576"/>
    <w:rsid w:val="00F21525"/>
    <w:rsid w:val="00F21D39"/>
    <w:rsid w:val="00F25C0A"/>
    <w:rsid w:val="00F316DD"/>
    <w:rsid w:val="00F347B2"/>
    <w:rsid w:val="00F40699"/>
    <w:rsid w:val="00F41590"/>
    <w:rsid w:val="00F41659"/>
    <w:rsid w:val="00F4314B"/>
    <w:rsid w:val="00F44206"/>
    <w:rsid w:val="00F44E10"/>
    <w:rsid w:val="00F47263"/>
    <w:rsid w:val="00F60843"/>
    <w:rsid w:val="00F72E54"/>
    <w:rsid w:val="00F74244"/>
    <w:rsid w:val="00F758D5"/>
    <w:rsid w:val="00F75F2D"/>
    <w:rsid w:val="00F8022B"/>
    <w:rsid w:val="00F83729"/>
    <w:rsid w:val="00F860EC"/>
    <w:rsid w:val="00F96427"/>
    <w:rsid w:val="00F96944"/>
    <w:rsid w:val="00FA1022"/>
    <w:rsid w:val="00FA28ED"/>
    <w:rsid w:val="00FA375D"/>
    <w:rsid w:val="00FA44ED"/>
    <w:rsid w:val="00FA4FD5"/>
    <w:rsid w:val="00FA6EB7"/>
    <w:rsid w:val="00FA79C5"/>
    <w:rsid w:val="00FB2F4A"/>
    <w:rsid w:val="00FB61D7"/>
    <w:rsid w:val="00FB63F4"/>
    <w:rsid w:val="00FD00CB"/>
    <w:rsid w:val="00FD0FF2"/>
    <w:rsid w:val="00FD180D"/>
    <w:rsid w:val="00FD1CDA"/>
    <w:rsid w:val="00FD4012"/>
    <w:rsid w:val="00FD479F"/>
    <w:rsid w:val="00FD7802"/>
    <w:rsid w:val="00FE0FAF"/>
    <w:rsid w:val="00FE434E"/>
    <w:rsid w:val="00FE6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B549C"/>
  <w15:chartTrackingRefBased/>
  <w15:docId w15:val="{FD9DC046-B18A-4687-BD69-6E87D5A62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729"/>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59647C"/>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unhideWhenUsed/>
    <w:qFormat/>
    <w:rsid w:val="001504F6"/>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unhideWhenUsed/>
    <w:qFormat/>
    <w:rsid w:val="00981B4B"/>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unhideWhenUsed/>
    <w:qFormat/>
    <w:rsid w:val="00981B4B"/>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647C"/>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6428D"/>
    <w:rPr>
      <w:color w:val="0000FF"/>
      <w:u w:val="single"/>
    </w:rPr>
  </w:style>
  <w:style w:type="character" w:customStyle="1" w:styleId="Heading2Char">
    <w:name w:val="Heading 2 Char"/>
    <w:basedOn w:val="DefaultParagraphFont"/>
    <w:link w:val="Heading2"/>
    <w:uiPriority w:val="9"/>
    <w:rsid w:val="001504F6"/>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1504F6"/>
    <w:rPr>
      <w:b/>
      <w:bCs/>
    </w:rPr>
  </w:style>
  <w:style w:type="paragraph" w:styleId="NormalWeb">
    <w:name w:val="Normal (Web)"/>
    <w:basedOn w:val="Normal"/>
    <w:uiPriority w:val="99"/>
    <w:unhideWhenUsed/>
    <w:rsid w:val="001504F6"/>
    <w:pPr>
      <w:spacing w:before="100" w:beforeAutospacing="1" w:after="100" w:afterAutospacing="1"/>
    </w:pPr>
    <w:rPr>
      <w:lang w:val="en-US" w:eastAsia="en-US"/>
    </w:rPr>
  </w:style>
  <w:style w:type="paragraph" w:styleId="ListParagraph">
    <w:name w:val="List Paragraph"/>
    <w:basedOn w:val="Normal"/>
    <w:uiPriority w:val="34"/>
    <w:qFormat/>
    <w:rsid w:val="00900E40"/>
    <w:pPr>
      <w:spacing w:after="160" w:line="259" w:lineRule="auto"/>
      <w:ind w:left="720"/>
      <w:contextualSpacing/>
    </w:pPr>
    <w:rPr>
      <w:rFonts w:asciiTheme="minorHAnsi" w:eastAsiaTheme="minorHAnsi" w:hAnsiTheme="minorHAnsi" w:cstheme="minorBidi"/>
      <w:sz w:val="22"/>
      <w:szCs w:val="22"/>
      <w:lang w:val="en-US" w:eastAsia="en-US"/>
    </w:rPr>
  </w:style>
  <w:style w:type="character" w:customStyle="1" w:styleId="Heading3Char">
    <w:name w:val="Heading 3 Char"/>
    <w:basedOn w:val="DefaultParagraphFont"/>
    <w:link w:val="Heading3"/>
    <w:uiPriority w:val="9"/>
    <w:rsid w:val="00981B4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81B4B"/>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8B223E"/>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8B223E"/>
  </w:style>
  <w:style w:type="paragraph" w:styleId="Footer">
    <w:name w:val="footer"/>
    <w:basedOn w:val="Normal"/>
    <w:link w:val="FooterChar"/>
    <w:uiPriority w:val="99"/>
    <w:unhideWhenUsed/>
    <w:rsid w:val="008B223E"/>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8B223E"/>
  </w:style>
  <w:style w:type="character" w:styleId="UnresolvedMention">
    <w:name w:val="Unresolved Mention"/>
    <w:basedOn w:val="DefaultParagraphFont"/>
    <w:uiPriority w:val="99"/>
    <w:semiHidden/>
    <w:unhideWhenUsed/>
    <w:rsid w:val="00300C69"/>
    <w:rPr>
      <w:color w:val="605E5C"/>
      <w:shd w:val="clear" w:color="auto" w:fill="E1DFDD"/>
    </w:rPr>
  </w:style>
  <w:style w:type="character" w:customStyle="1" w:styleId="jpfdse">
    <w:name w:val="jpfdse"/>
    <w:basedOn w:val="DefaultParagraphFont"/>
    <w:rsid w:val="00302E15"/>
  </w:style>
  <w:style w:type="paragraph" w:styleId="NoSpacing">
    <w:name w:val="No Spacing"/>
    <w:uiPriority w:val="1"/>
    <w:qFormat/>
    <w:rsid w:val="00ED5E9F"/>
    <w:pPr>
      <w:spacing w:after="0" w:line="240" w:lineRule="auto"/>
    </w:pPr>
  </w:style>
  <w:style w:type="table" w:styleId="TableGrid">
    <w:name w:val="Table Grid"/>
    <w:basedOn w:val="TableNormal"/>
    <w:uiPriority w:val="39"/>
    <w:rsid w:val="007C4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61F2C"/>
    <w:rPr>
      <w:color w:val="954F72" w:themeColor="followedHyperlink"/>
      <w:u w:val="single"/>
    </w:rPr>
  </w:style>
  <w:style w:type="paragraph" w:styleId="TOCHeading">
    <w:name w:val="TOC Heading"/>
    <w:basedOn w:val="Heading1"/>
    <w:next w:val="Normal"/>
    <w:uiPriority w:val="39"/>
    <w:unhideWhenUsed/>
    <w:qFormat/>
    <w:rsid w:val="00A61F2C"/>
    <w:pPr>
      <w:spacing w:before="480" w:line="276" w:lineRule="auto"/>
      <w:outlineLvl w:val="9"/>
    </w:pPr>
    <w:rPr>
      <w:b/>
      <w:bCs/>
      <w:sz w:val="28"/>
      <w:szCs w:val="28"/>
    </w:rPr>
  </w:style>
  <w:style w:type="paragraph" w:styleId="TOC2">
    <w:name w:val="toc 2"/>
    <w:basedOn w:val="Normal"/>
    <w:next w:val="Normal"/>
    <w:autoRedefine/>
    <w:uiPriority w:val="39"/>
    <w:unhideWhenUsed/>
    <w:rsid w:val="00A61F2C"/>
    <w:rPr>
      <w:rFonts w:asciiTheme="minorHAnsi" w:hAnsiTheme="minorHAnsi" w:cstheme="minorHAnsi"/>
      <w:b/>
      <w:bCs/>
      <w:smallCaps/>
      <w:sz w:val="22"/>
      <w:szCs w:val="22"/>
    </w:rPr>
  </w:style>
  <w:style w:type="paragraph" w:styleId="TOC1">
    <w:name w:val="toc 1"/>
    <w:basedOn w:val="Normal"/>
    <w:next w:val="Normal"/>
    <w:autoRedefine/>
    <w:uiPriority w:val="39"/>
    <w:unhideWhenUsed/>
    <w:rsid w:val="00A61F2C"/>
    <w:pPr>
      <w:spacing w:before="360" w:after="360"/>
    </w:pPr>
    <w:rPr>
      <w:rFonts w:asciiTheme="minorHAnsi" w:hAnsiTheme="minorHAnsi" w:cstheme="minorHAnsi"/>
      <w:b/>
      <w:bCs/>
      <w:caps/>
      <w:sz w:val="22"/>
      <w:szCs w:val="22"/>
      <w:u w:val="single"/>
    </w:rPr>
  </w:style>
  <w:style w:type="paragraph" w:styleId="TOC3">
    <w:name w:val="toc 3"/>
    <w:basedOn w:val="Normal"/>
    <w:next w:val="Normal"/>
    <w:autoRedefine/>
    <w:uiPriority w:val="39"/>
    <w:semiHidden/>
    <w:unhideWhenUsed/>
    <w:rsid w:val="00A61F2C"/>
    <w:rPr>
      <w:rFonts w:asciiTheme="minorHAnsi" w:hAnsiTheme="minorHAnsi" w:cstheme="minorHAnsi"/>
      <w:smallCaps/>
      <w:sz w:val="22"/>
      <w:szCs w:val="22"/>
    </w:rPr>
  </w:style>
  <w:style w:type="paragraph" w:styleId="TOC4">
    <w:name w:val="toc 4"/>
    <w:basedOn w:val="Normal"/>
    <w:next w:val="Normal"/>
    <w:autoRedefine/>
    <w:uiPriority w:val="39"/>
    <w:semiHidden/>
    <w:unhideWhenUsed/>
    <w:rsid w:val="00A61F2C"/>
    <w:rPr>
      <w:rFonts w:asciiTheme="minorHAnsi" w:hAnsiTheme="minorHAnsi" w:cstheme="minorHAnsi"/>
      <w:sz w:val="22"/>
      <w:szCs w:val="22"/>
    </w:rPr>
  </w:style>
  <w:style w:type="paragraph" w:styleId="TOC5">
    <w:name w:val="toc 5"/>
    <w:basedOn w:val="Normal"/>
    <w:next w:val="Normal"/>
    <w:autoRedefine/>
    <w:uiPriority w:val="39"/>
    <w:semiHidden/>
    <w:unhideWhenUsed/>
    <w:rsid w:val="00A61F2C"/>
    <w:rPr>
      <w:rFonts w:asciiTheme="minorHAnsi" w:hAnsiTheme="minorHAnsi" w:cstheme="minorHAnsi"/>
      <w:sz w:val="22"/>
      <w:szCs w:val="22"/>
    </w:rPr>
  </w:style>
  <w:style w:type="paragraph" w:styleId="TOC6">
    <w:name w:val="toc 6"/>
    <w:basedOn w:val="Normal"/>
    <w:next w:val="Normal"/>
    <w:autoRedefine/>
    <w:uiPriority w:val="39"/>
    <w:semiHidden/>
    <w:unhideWhenUsed/>
    <w:rsid w:val="00A61F2C"/>
    <w:rPr>
      <w:rFonts w:asciiTheme="minorHAnsi" w:hAnsiTheme="minorHAnsi" w:cstheme="minorHAnsi"/>
      <w:sz w:val="22"/>
      <w:szCs w:val="22"/>
    </w:rPr>
  </w:style>
  <w:style w:type="paragraph" w:styleId="TOC7">
    <w:name w:val="toc 7"/>
    <w:basedOn w:val="Normal"/>
    <w:next w:val="Normal"/>
    <w:autoRedefine/>
    <w:uiPriority w:val="39"/>
    <w:semiHidden/>
    <w:unhideWhenUsed/>
    <w:rsid w:val="00A61F2C"/>
    <w:rPr>
      <w:rFonts w:asciiTheme="minorHAnsi" w:hAnsiTheme="minorHAnsi" w:cstheme="minorHAnsi"/>
      <w:sz w:val="22"/>
      <w:szCs w:val="22"/>
    </w:rPr>
  </w:style>
  <w:style w:type="paragraph" w:styleId="TOC8">
    <w:name w:val="toc 8"/>
    <w:basedOn w:val="Normal"/>
    <w:next w:val="Normal"/>
    <w:autoRedefine/>
    <w:uiPriority w:val="39"/>
    <w:semiHidden/>
    <w:unhideWhenUsed/>
    <w:rsid w:val="00A61F2C"/>
    <w:rPr>
      <w:rFonts w:asciiTheme="minorHAnsi" w:hAnsiTheme="minorHAnsi" w:cstheme="minorHAnsi"/>
      <w:sz w:val="22"/>
      <w:szCs w:val="22"/>
    </w:rPr>
  </w:style>
  <w:style w:type="paragraph" w:styleId="TOC9">
    <w:name w:val="toc 9"/>
    <w:basedOn w:val="Normal"/>
    <w:next w:val="Normal"/>
    <w:autoRedefine/>
    <w:uiPriority w:val="39"/>
    <w:semiHidden/>
    <w:unhideWhenUsed/>
    <w:rsid w:val="00A61F2C"/>
    <w:rPr>
      <w:rFonts w:asciiTheme="minorHAnsi" w:hAnsiTheme="minorHAns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64342">
      <w:bodyDiv w:val="1"/>
      <w:marLeft w:val="0"/>
      <w:marRight w:val="0"/>
      <w:marTop w:val="0"/>
      <w:marBottom w:val="0"/>
      <w:divBdr>
        <w:top w:val="none" w:sz="0" w:space="0" w:color="auto"/>
        <w:left w:val="none" w:sz="0" w:space="0" w:color="auto"/>
        <w:bottom w:val="none" w:sz="0" w:space="0" w:color="auto"/>
        <w:right w:val="none" w:sz="0" w:space="0" w:color="auto"/>
      </w:divBdr>
    </w:div>
    <w:div w:id="103428482">
      <w:bodyDiv w:val="1"/>
      <w:marLeft w:val="0"/>
      <w:marRight w:val="0"/>
      <w:marTop w:val="0"/>
      <w:marBottom w:val="0"/>
      <w:divBdr>
        <w:top w:val="none" w:sz="0" w:space="0" w:color="auto"/>
        <w:left w:val="none" w:sz="0" w:space="0" w:color="auto"/>
        <w:bottom w:val="none" w:sz="0" w:space="0" w:color="auto"/>
        <w:right w:val="none" w:sz="0" w:space="0" w:color="auto"/>
      </w:divBdr>
    </w:div>
    <w:div w:id="170532268">
      <w:bodyDiv w:val="1"/>
      <w:marLeft w:val="0"/>
      <w:marRight w:val="0"/>
      <w:marTop w:val="0"/>
      <w:marBottom w:val="0"/>
      <w:divBdr>
        <w:top w:val="none" w:sz="0" w:space="0" w:color="auto"/>
        <w:left w:val="none" w:sz="0" w:space="0" w:color="auto"/>
        <w:bottom w:val="none" w:sz="0" w:space="0" w:color="auto"/>
        <w:right w:val="none" w:sz="0" w:space="0" w:color="auto"/>
      </w:divBdr>
    </w:div>
    <w:div w:id="189419029">
      <w:bodyDiv w:val="1"/>
      <w:marLeft w:val="0"/>
      <w:marRight w:val="0"/>
      <w:marTop w:val="0"/>
      <w:marBottom w:val="0"/>
      <w:divBdr>
        <w:top w:val="none" w:sz="0" w:space="0" w:color="auto"/>
        <w:left w:val="none" w:sz="0" w:space="0" w:color="auto"/>
        <w:bottom w:val="none" w:sz="0" w:space="0" w:color="auto"/>
        <w:right w:val="none" w:sz="0" w:space="0" w:color="auto"/>
      </w:divBdr>
    </w:div>
    <w:div w:id="270549552">
      <w:bodyDiv w:val="1"/>
      <w:marLeft w:val="0"/>
      <w:marRight w:val="0"/>
      <w:marTop w:val="0"/>
      <w:marBottom w:val="0"/>
      <w:divBdr>
        <w:top w:val="none" w:sz="0" w:space="0" w:color="auto"/>
        <w:left w:val="none" w:sz="0" w:space="0" w:color="auto"/>
        <w:bottom w:val="none" w:sz="0" w:space="0" w:color="auto"/>
        <w:right w:val="none" w:sz="0" w:space="0" w:color="auto"/>
      </w:divBdr>
    </w:div>
    <w:div w:id="275601902">
      <w:bodyDiv w:val="1"/>
      <w:marLeft w:val="0"/>
      <w:marRight w:val="0"/>
      <w:marTop w:val="0"/>
      <w:marBottom w:val="0"/>
      <w:divBdr>
        <w:top w:val="none" w:sz="0" w:space="0" w:color="auto"/>
        <w:left w:val="none" w:sz="0" w:space="0" w:color="auto"/>
        <w:bottom w:val="none" w:sz="0" w:space="0" w:color="auto"/>
        <w:right w:val="none" w:sz="0" w:space="0" w:color="auto"/>
      </w:divBdr>
    </w:div>
    <w:div w:id="385616283">
      <w:bodyDiv w:val="1"/>
      <w:marLeft w:val="0"/>
      <w:marRight w:val="0"/>
      <w:marTop w:val="0"/>
      <w:marBottom w:val="0"/>
      <w:divBdr>
        <w:top w:val="none" w:sz="0" w:space="0" w:color="auto"/>
        <w:left w:val="none" w:sz="0" w:space="0" w:color="auto"/>
        <w:bottom w:val="none" w:sz="0" w:space="0" w:color="auto"/>
        <w:right w:val="none" w:sz="0" w:space="0" w:color="auto"/>
      </w:divBdr>
    </w:div>
    <w:div w:id="430782034">
      <w:bodyDiv w:val="1"/>
      <w:marLeft w:val="0"/>
      <w:marRight w:val="0"/>
      <w:marTop w:val="0"/>
      <w:marBottom w:val="0"/>
      <w:divBdr>
        <w:top w:val="none" w:sz="0" w:space="0" w:color="auto"/>
        <w:left w:val="none" w:sz="0" w:space="0" w:color="auto"/>
        <w:bottom w:val="none" w:sz="0" w:space="0" w:color="auto"/>
        <w:right w:val="none" w:sz="0" w:space="0" w:color="auto"/>
      </w:divBdr>
    </w:div>
    <w:div w:id="498498998">
      <w:bodyDiv w:val="1"/>
      <w:marLeft w:val="0"/>
      <w:marRight w:val="0"/>
      <w:marTop w:val="0"/>
      <w:marBottom w:val="0"/>
      <w:divBdr>
        <w:top w:val="none" w:sz="0" w:space="0" w:color="auto"/>
        <w:left w:val="none" w:sz="0" w:space="0" w:color="auto"/>
        <w:bottom w:val="none" w:sz="0" w:space="0" w:color="auto"/>
        <w:right w:val="none" w:sz="0" w:space="0" w:color="auto"/>
      </w:divBdr>
    </w:div>
    <w:div w:id="577401368">
      <w:bodyDiv w:val="1"/>
      <w:marLeft w:val="0"/>
      <w:marRight w:val="0"/>
      <w:marTop w:val="0"/>
      <w:marBottom w:val="0"/>
      <w:divBdr>
        <w:top w:val="none" w:sz="0" w:space="0" w:color="auto"/>
        <w:left w:val="none" w:sz="0" w:space="0" w:color="auto"/>
        <w:bottom w:val="none" w:sz="0" w:space="0" w:color="auto"/>
        <w:right w:val="none" w:sz="0" w:space="0" w:color="auto"/>
      </w:divBdr>
    </w:div>
    <w:div w:id="579945589">
      <w:bodyDiv w:val="1"/>
      <w:marLeft w:val="0"/>
      <w:marRight w:val="0"/>
      <w:marTop w:val="0"/>
      <w:marBottom w:val="0"/>
      <w:divBdr>
        <w:top w:val="none" w:sz="0" w:space="0" w:color="auto"/>
        <w:left w:val="none" w:sz="0" w:space="0" w:color="auto"/>
        <w:bottom w:val="none" w:sz="0" w:space="0" w:color="auto"/>
        <w:right w:val="none" w:sz="0" w:space="0" w:color="auto"/>
      </w:divBdr>
    </w:div>
    <w:div w:id="606809148">
      <w:bodyDiv w:val="1"/>
      <w:marLeft w:val="0"/>
      <w:marRight w:val="0"/>
      <w:marTop w:val="0"/>
      <w:marBottom w:val="0"/>
      <w:divBdr>
        <w:top w:val="none" w:sz="0" w:space="0" w:color="auto"/>
        <w:left w:val="none" w:sz="0" w:space="0" w:color="auto"/>
        <w:bottom w:val="none" w:sz="0" w:space="0" w:color="auto"/>
        <w:right w:val="none" w:sz="0" w:space="0" w:color="auto"/>
      </w:divBdr>
      <w:divsChild>
        <w:div w:id="1721633930">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 w:id="609121972">
      <w:bodyDiv w:val="1"/>
      <w:marLeft w:val="0"/>
      <w:marRight w:val="0"/>
      <w:marTop w:val="0"/>
      <w:marBottom w:val="0"/>
      <w:divBdr>
        <w:top w:val="none" w:sz="0" w:space="0" w:color="auto"/>
        <w:left w:val="none" w:sz="0" w:space="0" w:color="auto"/>
        <w:bottom w:val="none" w:sz="0" w:space="0" w:color="auto"/>
        <w:right w:val="none" w:sz="0" w:space="0" w:color="auto"/>
      </w:divBdr>
    </w:div>
    <w:div w:id="674460819">
      <w:bodyDiv w:val="1"/>
      <w:marLeft w:val="0"/>
      <w:marRight w:val="0"/>
      <w:marTop w:val="0"/>
      <w:marBottom w:val="0"/>
      <w:divBdr>
        <w:top w:val="none" w:sz="0" w:space="0" w:color="auto"/>
        <w:left w:val="none" w:sz="0" w:space="0" w:color="auto"/>
        <w:bottom w:val="none" w:sz="0" w:space="0" w:color="auto"/>
        <w:right w:val="none" w:sz="0" w:space="0" w:color="auto"/>
      </w:divBdr>
    </w:div>
    <w:div w:id="700478051">
      <w:bodyDiv w:val="1"/>
      <w:marLeft w:val="0"/>
      <w:marRight w:val="0"/>
      <w:marTop w:val="0"/>
      <w:marBottom w:val="0"/>
      <w:divBdr>
        <w:top w:val="none" w:sz="0" w:space="0" w:color="auto"/>
        <w:left w:val="none" w:sz="0" w:space="0" w:color="auto"/>
        <w:bottom w:val="none" w:sz="0" w:space="0" w:color="auto"/>
        <w:right w:val="none" w:sz="0" w:space="0" w:color="auto"/>
      </w:divBdr>
    </w:div>
    <w:div w:id="782192465">
      <w:bodyDiv w:val="1"/>
      <w:marLeft w:val="0"/>
      <w:marRight w:val="0"/>
      <w:marTop w:val="0"/>
      <w:marBottom w:val="0"/>
      <w:divBdr>
        <w:top w:val="none" w:sz="0" w:space="0" w:color="auto"/>
        <w:left w:val="none" w:sz="0" w:space="0" w:color="auto"/>
        <w:bottom w:val="none" w:sz="0" w:space="0" w:color="auto"/>
        <w:right w:val="none" w:sz="0" w:space="0" w:color="auto"/>
      </w:divBdr>
    </w:div>
    <w:div w:id="791478457">
      <w:bodyDiv w:val="1"/>
      <w:marLeft w:val="0"/>
      <w:marRight w:val="0"/>
      <w:marTop w:val="0"/>
      <w:marBottom w:val="0"/>
      <w:divBdr>
        <w:top w:val="none" w:sz="0" w:space="0" w:color="auto"/>
        <w:left w:val="none" w:sz="0" w:space="0" w:color="auto"/>
        <w:bottom w:val="none" w:sz="0" w:space="0" w:color="auto"/>
        <w:right w:val="none" w:sz="0" w:space="0" w:color="auto"/>
      </w:divBdr>
    </w:div>
    <w:div w:id="813565527">
      <w:bodyDiv w:val="1"/>
      <w:marLeft w:val="0"/>
      <w:marRight w:val="0"/>
      <w:marTop w:val="0"/>
      <w:marBottom w:val="0"/>
      <w:divBdr>
        <w:top w:val="none" w:sz="0" w:space="0" w:color="auto"/>
        <w:left w:val="none" w:sz="0" w:space="0" w:color="auto"/>
        <w:bottom w:val="none" w:sz="0" w:space="0" w:color="auto"/>
        <w:right w:val="none" w:sz="0" w:space="0" w:color="auto"/>
      </w:divBdr>
    </w:div>
    <w:div w:id="813715554">
      <w:bodyDiv w:val="1"/>
      <w:marLeft w:val="0"/>
      <w:marRight w:val="0"/>
      <w:marTop w:val="0"/>
      <w:marBottom w:val="0"/>
      <w:divBdr>
        <w:top w:val="none" w:sz="0" w:space="0" w:color="auto"/>
        <w:left w:val="none" w:sz="0" w:space="0" w:color="auto"/>
        <w:bottom w:val="none" w:sz="0" w:space="0" w:color="auto"/>
        <w:right w:val="none" w:sz="0" w:space="0" w:color="auto"/>
      </w:divBdr>
    </w:div>
    <w:div w:id="825633361">
      <w:bodyDiv w:val="1"/>
      <w:marLeft w:val="0"/>
      <w:marRight w:val="0"/>
      <w:marTop w:val="0"/>
      <w:marBottom w:val="0"/>
      <w:divBdr>
        <w:top w:val="none" w:sz="0" w:space="0" w:color="auto"/>
        <w:left w:val="none" w:sz="0" w:space="0" w:color="auto"/>
        <w:bottom w:val="none" w:sz="0" w:space="0" w:color="auto"/>
        <w:right w:val="none" w:sz="0" w:space="0" w:color="auto"/>
      </w:divBdr>
    </w:div>
    <w:div w:id="846796515">
      <w:bodyDiv w:val="1"/>
      <w:marLeft w:val="0"/>
      <w:marRight w:val="0"/>
      <w:marTop w:val="0"/>
      <w:marBottom w:val="0"/>
      <w:divBdr>
        <w:top w:val="none" w:sz="0" w:space="0" w:color="auto"/>
        <w:left w:val="none" w:sz="0" w:space="0" w:color="auto"/>
        <w:bottom w:val="none" w:sz="0" w:space="0" w:color="auto"/>
        <w:right w:val="none" w:sz="0" w:space="0" w:color="auto"/>
      </w:divBdr>
    </w:div>
    <w:div w:id="980621393">
      <w:bodyDiv w:val="1"/>
      <w:marLeft w:val="0"/>
      <w:marRight w:val="0"/>
      <w:marTop w:val="0"/>
      <w:marBottom w:val="0"/>
      <w:divBdr>
        <w:top w:val="none" w:sz="0" w:space="0" w:color="auto"/>
        <w:left w:val="none" w:sz="0" w:space="0" w:color="auto"/>
        <w:bottom w:val="none" w:sz="0" w:space="0" w:color="auto"/>
        <w:right w:val="none" w:sz="0" w:space="0" w:color="auto"/>
      </w:divBdr>
    </w:div>
    <w:div w:id="1029722875">
      <w:bodyDiv w:val="1"/>
      <w:marLeft w:val="0"/>
      <w:marRight w:val="0"/>
      <w:marTop w:val="0"/>
      <w:marBottom w:val="0"/>
      <w:divBdr>
        <w:top w:val="none" w:sz="0" w:space="0" w:color="auto"/>
        <w:left w:val="none" w:sz="0" w:space="0" w:color="auto"/>
        <w:bottom w:val="none" w:sz="0" w:space="0" w:color="auto"/>
        <w:right w:val="none" w:sz="0" w:space="0" w:color="auto"/>
      </w:divBdr>
    </w:div>
    <w:div w:id="1049645899">
      <w:bodyDiv w:val="1"/>
      <w:marLeft w:val="0"/>
      <w:marRight w:val="0"/>
      <w:marTop w:val="0"/>
      <w:marBottom w:val="0"/>
      <w:divBdr>
        <w:top w:val="none" w:sz="0" w:space="0" w:color="auto"/>
        <w:left w:val="none" w:sz="0" w:space="0" w:color="auto"/>
        <w:bottom w:val="none" w:sz="0" w:space="0" w:color="auto"/>
        <w:right w:val="none" w:sz="0" w:space="0" w:color="auto"/>
      </w:divBdr>
    </w:div>
    <w:div w:id="1091971613">
      <w:bodyDiv w:val="1"/>
      <w:marLeft w:val="0"/>
      <w:marRight w:val="0"/>
      <w:marTop w:val="0"/>
      <w:marBottom w:val="0"/>
      <w:divBdr>
        <w:top w:val="none" w:sz="0" w:space="0" w:color="auto"/>
        <w:left w:val="none" w:sz="0" w:space="0" w:color="auto"/>
        <w:bottom w:val="none" w:sz="0" w:space="0" w:color="auto"/>
        <w:right w:val="none" w:sz="0" w:space="0" w:color="auto"/>
      </w:divBdr>
    </w:div>
    <w:div w:id="1220166714">
      <w:bodyDiv w:val="1"/>
      <w:marLeft w:val="0"/>
      <w:marRight w:val="0"/>
      <w:marTop w:val="0"/>
      <w:marBottom w:val="0"/>
      <w:divBdr>
        <w:top w:val="none" w:sz="0" w:space="0" w:color="auto"/>
        <w:left w:val="none" w:sz="0" w:space="0" w:color="auto"/>
        <w:bottom w:val="none" w:sz="0" w:space="0" w:color="auto"/>
        <w:right w:val="none" w:sz="0" w:space="0" w:color="auto"/>
      </w:divBdr>
    </w:div>
    <w:div w:id="1304191120">
      <w:bodyDiv w:val="1"/>
      <w:marLeft w:val="0"/>
      <w:marRight w:val="0"/>
      <w:marTop w:val="0"/>
      <w:marBottom w:val="0"/>
      <w:divBdr>
        <w:top w:val="none" w:sz="0" w:space="0" w:color="auto"/>
        <w:left w:val="none" w:sz="0" w:space="0" w:color="auto"/>
        <w:bottom w:val="none" w:sz="0" w:space="0" w:color="auto"/>
        <w:right w:val="none" w:sz="0" w:space="0" w:color="auto"/>
      </w:divBdr>
    </w:div>
    <w:div w:id="1447843669">
      <w:bodyDiv w:val="1"/>
      <w:marLeft w:val="0"/>
      <w:marRight w:val="0"/>
      <w:marTop w:val="0"/>
      <w:marBottom w:val="0"/>
      <w:divBdr>
        <w:top w:val="none" w:sz="0" w:space="0" w:color="auto"/>
        <w:left w:val="none" w:sz="0" w:space="0" w:color="auto"/>
        <w:bottom w:val="none" w:sz="0" w:space="0" w:color="auto"/>
        <w:right w:val="none" w:sz="0" w:space="0" w:color="auto"/>
      </w:divBdr>
    </w:div>
    <w:div w:id="1480536394">
      <w:bodyDiv w:val="1"/>
      <w:marLeft w:val="0"/>
      <w:marRight w:val="0"/>
      <w:marTop w:val="0"/>
      <w:marBottom w:val="0"/>
      <w:divBdr>
        <w:top w:val="none" w:sz="0" w:space="0" w:color="auto"/>
        <w:left w:val="none" w:sz="0" w:space="0" w:color="auto"/>
        <w:bottom w:val="none" w:sz="0" w:space="0" w:color="auto"/>
        <w:right w:val="none" w:sz="0" w:space="0" w:color="auto"/>
      </w:divBdr>
    </w:div>
    <w:div w:id="1496072450">
      <w:bodyDiv w:val="1"/>
      <w:marLeft w:val="0"/>
      <w:marRight w:val="0"/>
      <w:marTop w:val="0"/>
      <w:marBottom w:val="0"/>
      <w:divBdr>
        <w:top w:val="none" w:sz="0" w:space="0" w:color="auto"/>
        <w:left w:val="none" w:sz="0" w:space="0" w:color="auto"/>
        <w:bottom w:val="none" w:sz="0" w:space="0" w:color="auto"/>
        <w:right w:val="none" w:sz="0" w:space="0" w:color="auto"/>
      </w:divBdr>
    </w:div>
    <w:div w:id="1571113368">
      <w:bodyDiv w:val="1"/>
      <w:marLeft w:val="0"/>
      <w:marRight w:val="0"/>
      <w:marTop w:val="0"/>
      <w:marBottom w:val="0"/>
      <w:divBdr>
        <w:top w:val="none" w:sz="0" w:space="0" w:color="auto"/>
        <w:left w:val="none" w:sz="0" w:space="0" w:color="auto"/>
        <w:bottom w:val="none" w:sz="0" w:space="0" w:color="auto"/>
        <w:right w:val="none" w:sz="0" w:space="0" w:color="auto"/>
      </w:divBdr>
    </w:div>
    <w:div w:id="1607886482">
      <w:bodyDiv w:val="1"/>
      <w:marLeft w:val="0"/>
      <w:marRight w:val="0"/>
      <w:marTop w:val="0"/>
      <w:marBottom w:val="0"/>
      <w:divBdr>
        <w:top w:val="none" w:sz="0" w:space="0" w:color="auto"/>
        <w:left w:val="none" w:sz="0" w:space="0" w:color="auto"/>
        <w:bottom w:val="none" w:sz="0" w:space="0" w:color="auto"/>
        <w:right w:val="none" w:sz="0" w:space="0" w:color="auto"/>
      </w:divBdr>
    </w:div>
    <w:div w:id="1655642056">
      <w:bodyDiv w:val="1"/>
      <w:marLeft w:val="0"/>
      <w:marRight w:val="0"/>
      <w:marTop w:val="0"/>
      <w:marBottom w:val="0"/>
      <w:divBdr>
        <w:top w:val="none" w:sz="0" w:space="0" w:color="auto"/>
        <w:left w:val="none" w:sz="0" w:space="0" w:color="auto"/>
        <w:bottom w:val="none" w:sz="0" w:space="0" w:color="auto"/>
        <w:right w:val="none" w:sz="0" w:space="0" w:color="auto"/>
      </w:divBdr>
    </w:div>
    <w:div w:id="1724871391">
      <w:bodyDiv w:val="1"/>
      <w:marLeft w:val="0"/>
      <w:marRight w:val="0"/>
      <w:marTop w:val="0"/>
      <w:marBottom w:val="0"/>
      <w:divBdr>
        <w:top w:val="none" w:sz="0" w:space="0" w:color="auto"/>
        <w:left w:val="none" w:sz="0" w:space="0" w:color="auto"/>
        <w:bottom w:val="none" w:sz="0" w:space="0" w:color="auto"/>
        <w:right w:val="none" w:sz="0" w:space="0" w:color="auto"/>
      </w:divBdr>
    </w:div>
    <w:div w:id="1734809561">
      <w:bodyDiv w:val="1"/>
      <w:marLeft w:val="0"/>
      <w:marRight w:val="0"/>
      <w:marTop w:val="0"/>
      <w:marBottom w:val="0"/>
      <w:divBdr>
        <w:top w:val="none" w:sz="0" w:space="0" w:color="auto"/>
        <w:left w:val="none" w:sz="0" w:space="0" w:color="auto"/>
        <w:bottom w:val="none" w:sz="0" w:space="0" w:color="auto"/>
        <w:right w:val="none" w:sz="0" w:space="0" w:color="auto"/>
      </w:divBdr>
    </w:div>
    <w:div w:id="1735741135">
      <w:bodyDiv w:val="1"/>
      <w:marLeft w:val="0"/>
      <w:marRight w:val="0"/>
      <w:marTop w:val="0"/>
      <w:marBottom w:val="0"/>
      <w:divBdr>
        <w:top w:val="none" w:sz="0" w:space="0" w:color="auto"/>
        <w:left w:val="none" w:sz="0" w:space="0" w:color="auto"/>
        <w:bottom w:val="none" w:sz="0" w:space="0" w:color="auto"/>
        <w:right w:val="none" w:sz="0" w:space="0" w:color="auto"/>
      </w:divBdr>
    </w:div>
    <w:div w:id="1738550052">
      <w:bodyDiv w:val="1"/>
      <w:marLeft w:val="0"/>
      <w:marRight w:val="0"/>
      <w:marTop w:val="0"/>
      <w:marBottom w:val="0"/>
      <w:divBdr>
        <w:top w:val="none" w:sz="0" w:space="0" w:color="auto"/>
        <w:left w:val="none" w:sz="0" w:space="0" w:color="auto"/>
        <w:bottom w:val="none" w:sz="0" w:space="0" w:color="auto"/>
        <w:right w:val="none" w:sz="0" w:space="0" w:color="auto"/>
      </w:divBdr>
    </w:div>
    <w:div w:id="1849440034">
      <w:bodyDiv w:val="1"/>
      <w:marLeft w:val="0"/>
      <w:marRight w:val="0"/>
      <w:marTop w:val="0"/>
      <w:marBottom w:val="0"/>
      <w:divBdr>
        <w:top w:val="none" w:sz="0" w:space="0" w:color="auto"/>
        <w:left w:val="none" w:sz="0" w:space="0" w:color="auto"/>
        <w:bottom w:val="none" w:sz="0" w:space="0" w:color="auto"/>
        <w:right w:val="none" w:sz="0" w:space="0" w:color="auto"/>
      </w:divBdr>
    </w:div>
    <w:div w:id="1889956180">
      <w:bodyDiv w:val="1"/>
      <w:marLeft w:val="0"/>
      <w:marRight w:val="0"/>
      <w:marTop w:val="0"/>
      <w:marBottom w:val="0"/>
      <w:divBdr>
        <w:top w:val="none" w:sz="0" w:space="0" w:color="auto"/>
        <w:left w:val="none" w:sz="0" w:space="0" w:color="auto"/>
        <w:bottom w:val="none" w:sz="0" w:space="0" w:color="auto"/>
        <w:right w:val="none" w:sz="0" w:space="0" w:color="auto"/>
      </w:divBdr>
    </w:div>
    <w:div w:id="1910840266">
      <w:bodyDiv w:val="1"/>
      <w:marLeft w:val="0"/>
      <w:marRight w:val="0"/>
      <w:marTop w:val="0"/>
      <w:marBottom w:val="0"/>
      <w:divBdr>
        <w:top w:val="none" w:sz="0" w:space="0" w:color="auto"/>
        <w:left w:val="none" w:sz="0" w:space="0" w:color="auto"/>
        <w:bottom w:val="none" w:sz="0" w:space="0" w:color="auto"/>
        <w:right w:val="none" w:sz="0" w:space="0" w:color="auto"/>
      </w:divBdr>
    </w:div>
    <w:div w:id="1920677297">
      <w:bodyDiv w:val="1"/>
      <w:marLeft w:val="0"/>
      <w:marRight w:val="0"/>
      <w:marTop w:val="0"/>
      <w:marBottom w:val="0"/>
      <w:divBdr>
        <w:top w:val="none" w:sz="0" w:space="0" w:color="auto"/>
        <w:left w:val="none" w:sz="0" w:space="0" w:color="auto"/>
        <w:bottom w:val="none" w:sz="0" w:space="0" w:color="auto"/>
        <w:right w:val="none" w:sz="0" w:space="0" w:color="auto"/>
      </w:divBdr>
    </w:div>
    <w:div w:id="1922250172">
      <w:bodyDiv w:val="1"/>
      <w:marLeft w:val="0"/>
      <w:marRight w:val="0"/>
      <w:marTop w:val="0"/>
      <w:marBottom w:val="0"/>
      <w:divBdr>
        <w:top w:val="none" w:sz="0" w:space="0" w:color="auto"/>
        <w:left w:val="none" w:sz="0" w:space="0" w:color="auto"/>
        <w:bottom w:val="none" w:sz="0" w:space="0" w:color="auto"/>
        <w:right w:val="none" w:sz="0" w:space="0" w:color="auto"/>
      </w:divBdr>
    </w:div>
    <w:div w:id="1977758516">
      <w:bodyDiv w:val="1"/>
      <w:marLeft w:val="0"/>
      <w:marRight w:val="0"/>
      <w:marTop w:val="0"/>
      <w:marBottom w:val="0"/>
      <w:divBdr>
        <w:top w:val="none" w:sz="0" w:space="0" w:color="auto"/>
        <w:left w:val="none" w:sz="0" w:space="0" w:color="auto"/>
        <w:bottom w:val="none" w:sz="0" w:space="0" w:color="auto"/>
        <w:right w:val="none" w:sz="0" w:space="0" w:color="auto"/>
      </w:divBdr>
    </w:div>
    <w:div w:id="1994597862">
      <w:bodyDiv w:val="1"/>
      <w:marLeft w:val="0"/>
      <w:marRight w:val="0"/>
      <w:marTop w:val="0"/>
      <w:marBottom w:val="0"/>
      <w:divBdr>
        <w:top w:val="none" w:sz="0" w:space="0" w:color="auto"/>
        <w:left w:val="none" w:sz="0" w:space="0" w:color="auto"/>
        <w:bottom w:val="none" w:sz="0" w:space="0" w:color="auto"/>
        <w:right w:val="none" w:sz="0" w:space="0" w:color="auto"/>
      </w:divBdr>
    </w:div>
    <w:div w:id="2054385104">
      <w:bodyDiv w:val="1"/>
      <w:marLeft w:val="0"/>
      <w:marRight w:val="0"/>
      <w:marTop w:val="0"/>
      <w:marBottom w:val="0"/>
      <w:divBdr>
        <w:top w:val="none" w:sz="0" w:space="0" w:color="auto"/>
        <w:left w:val="none" w:sz="0" w:space="0" w:color="auto"/>
        <w:bottom w:val="none" w:sz="0" w:space="0" w:color="auto"/>
        <w:right w:val="none" w:sz="0" w:space="0" w:color="auto"/>
      </w:divBdr>
    </w:div>
    <w:div w:id="2135824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45FDA-0927-C34A-96A6-98FFDA996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42</Pages>
  <Words>3347</Words>
  <Characters>1908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ka hans juergen krause</dc:creator>
  <cp:keywords/>
  <dc:description/>
  <cp:lastModifiedBy>arben rexhepi</cp:lastModifiedBy>
  <cp:revision>120</cp:revision>
  <dcterms:created xsi:type="dcterms:W3CDTF">2023-01-28T14:21:00Z</dcterms:created>
  <dcterms:modified xsi:type="dcterms:W3CDTF">2023-01-28T16:33:00Z</dcterms:modified>
</cp:coreProperties>
</file>